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done  manually as usual practice on Jupyter notebook using two CSV files received from Kuggle. </w:t>
      </w:r>
    </w:p>
    <w:p w14:paraId="01461E2F" w14:textId="7143F3D7"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Pr="00307273" w:rsidRDefault="00E1138B" w:rsidP="001B0468">
      <w:pPr>
        <w:jc w:val="both"/>
        <w:rPr>
          <w:rFonts w:ascii="Arial" w:hAnsi="Arial" w:cs="Arial"/>
          <w:sz w:val="24"/>
          <w:szCs w:val="24"/>
        </w:rPr>
      </w:pPr>
      <w:r w:rsidRPr="00307273">
        <w:rPr>
          <w:rFonts w:ascii="Arial" w:hAnsi="Arial" w:cs="Arial"/>
          <w:sz w:val="24"/>
          <w:szCs w:val="24"/>
        </w:rPr>
        <w:t>Applications for the front and back-end are both available online for anyone with internet access to view.  dat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CRUDE(create, Edit, Update, D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cron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w:t>
      </w:r>
      <w:r w:rsidRPr="00307273">
        <w:rPr>
          <w:rFonts w:ascii="Arial" w:hAnsi="Arial" w:cs="Arial"/>
          <w:sz w:val="24"/>
          <w:szCs w:val="24"/>
        </w:rPr>
        <w:lastRenderedPageBreak/>
        <w:t xml:space="preserve">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r w:rsidRPr="00FD79BE">
        <w:rPr>
          <w:rFonts w:ascii="Arial" w:hAnsi="Arial" w:cs="Arial"/>
        </w:rPr>
        <w:t>Signat</w:t>
      </w:r>
      <w:r w:rsidR="0072770B" w:rsidRPr="00FD79BE">
        <w:rPr>
          <w:rFonts w:ascii="Arial" w:hAnsi="Arial" w:cs="Arial"/>
        </w:rPr>
        <w:t>u</w:t>
      </w:r>
      <w:r w:rsidRPr="00FD79BE">
        <w:rPr>
          <w:rFonts w:ascii="Arial" w:hAnsi="Arial" w:cs="Arial"/>
        </w:rPr>
        <w:t>re :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r w:rsidRPr="00FD79BE">
        <w:rPr>
          <w:rFonts w:ascii="Arial" w:hAnsi="Arial" w:cs="Arial"/>
        </w:rPr>
        <w:t>Name :</w:t>
      </w:r>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r w:rsidRPr="00FD79BE">
        <w:rPr>
          <w:rFonts w:ascii="Arial" w:hAnsi="Arial" w:cs="Arial"/>
        </w:rPr>
        <w:t xml:space="preserve">Date :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Without their love, support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My friends around the world for all their love, support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50E9C350"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a machine learning technique called periodic outlier detection</w:t>
      </w:r>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DBS</w:t>
      </w:r>
      <w:r w:rsidR="00390349" w:rsidRPr="00307273">
        <w:rPr>
          <w:rFonts w:ascii="Arial" w:hAnsi="Arial" w:cs="Arial"/>
          <w:sz w:val="24"/>
          <w:szCs w:val="24"/>
        </w:rPr>
        <w:t>CAN(</w:t>
      </w:r>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github repository for further action.</w:t>
      </w:r>
      <w:r w:rsidR="00A70AAD" w:rsidRPr="00307273">
        <w:rPr>
          <w:rFonts w:ascii="Arial" w:hAnsi="Arial" w:cs="Arial"/>
          <w:sz w:val="24"/>
          <w:szCs w:val="24"/>
        </w:rPr>
        <w:t xml:space="preserve"> Data storage is done to a Relational Database Management System(RDBMS) called Mysql.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Sarimax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github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Admin Panel login section is used to do CRUD(create, read, updat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30815F44" w:rsidR="00B0581D" w:rsidRPr="00080F0F" w:rsidRDefault="00B0581D" w:rsidP="00080F0F">
      <w:pPr>
        <w:spacing w:line="360" w:lineRule="auto"/>
        <w:rPr>
          <w:rFonts w:ascii="Arial" w:hAnsi="Arial" w:cs="Arial"/>
          <w:b/>
          <w:bCs/>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032D7218" w14:textId="03443B39" w:rsidR="0027418A" w:rsidRPr="00FD79BE" w:rsidRDefault="0027418A">
      <w:pPr>
        <w:spacing w:line="480" w:lineRule="auto"/>
        <w:jc w:val="center"/>
        <w:rPr>
          <w:rFonts w:ascii="Arial" w:hAnsi="Arial" w:cs="Arial"/>
          <w:b/>
          <w:bCs/>
          <w:sz w:val="47"/>
          <w:szCs w:val="47"/>
        </w:rPr>
      </w:pPr>
      <w:r w:rsidRPr="00FD79BE">
        <w:rPr>
          <w:rFonts w:ascii="Arial" w:hAnsi="Arial" w:cs="Arial"/>
          <w:b/>
          <w:bCs/>
          <w:sz w:val="47"/>
          <w:szCs w:val="47"/>
        </w:rPr>
        <w:lastRenderedPageBreak/>
        <w:t>Contents</w:t>
      </w:r>
    </w:p>
    <w:p w14:paraId="7DDDEF2C" w14:textId="511F7D59" w:rsidR="00761EF4" w:rsidRPr="00FD79BE" w:rsidRDefault="00761EF4" w:rsidP="00761EF4">
      <w:pPr>
        <w:autoSpaceDE w:val="0"/>
        <w:autoSpaceDN w:val="0"/>
        <w:adjustRightInd w:val="0"/>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77777777" w:rsidR="00761EF4" w:rsidRPr="00EB7CFA" w:rsidRDefault="00761EF4" w:rsidP="00EB7CFA">
            <w:pPr>
              <w:spacing w:line="360" w:lineRule="auto"/>
              <w:rPr>
                <w:rFonts w:ascii="Arial" w:hAnsi="Arial" w:cs="Arial"/>
                <w:sz w:val="24"/>
                <w:szCs w:val="24"/>
              </w:rPr>
            </w:pPr>
            <w:r w:rsidRPr="00EB7CFA">
              <w:rPr>
                <w:rFonts w:ascii="Arial" w:hAnsi="Arial" w:cs="Arial"/>
                <w:sz w:val="24"/>
                <w:szCs w:val="24"/>
              </w:rPr>
              <w:t>2 Literature Review</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23CF46CA" w14:textId="61DB8654" w:rsidR="00845229" w:rsidRPr="00FD79BE" w:rsidRDefault="00845229">
      <w:pPr>
        <w:spacing w:line="480" w:lineRule="auto"/>
        <w:jc w:val="center"/>
        <w:rPr>
          <w:rFonts w:ascii="Arial" w:hAnsi="Arial" w:cs="Arial"/>
          <w:b/>
          <w:bCs/>
          <w:sz w:val="47"/>
          <w:szCs w:val="47"/>
        </w:rPr>
      </w:pPr>
    </w:p>
    <w:p w14:paraId="3DBD2147" w14:textId="1BB275B0" w:rsidR="00845229" w:rsidRPr="00FD79BE" w:rsidRDefault="00845229">
      <w:pPr>
        <w:spacing w:line="480" w:lineRule="auto"/>
        <w:jc w:val="center"/>
        <w:rPr>
          <w:rFonts w:ascii="Arial" w:hAnsi="Arial" w:cs="Arial"/>
          <w:b/>
          <w:bCs/>
          <w:sz w:val="47"/>
          <w:szCs w:val="47"/>
        </w:rPr>
      </w:pPr>
    </w:p>
    <w:p w14:paraId="2859B310" w14:textId="1437234A" w:rsidR="00845229" w:rsidRPr="00FD79BE" w:rsidRDefault="00845229">
      <w:pPr>
        <w:spacing w:line="480" w:lineRule="auto"/>
        <w:jc w:val="center"/>
        <w:rPr>
          <w:rFonts w:ascii="Arial" w:hAnsi="Arial" w:cs="Arial"/>
          <w:b/>
          <w:bCs/>
          <w:sz w:val="47"/>
          <w:szCs w:val="47"/>
        </w:rPr>
      </w:pPr>
    </w:p>
    <w:p w14:paraId="22518362" w14:textId="2C2A149A"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1962AA">
      <w:pPr>
        <w:spacing w:line="276" w:lineRule="auto"/>
        <w:rPr>
          <w:rFonts w:ascii="Arial" w:hAnsi="Arial" w:cs="Arial"/>
          <w:b/>
          <w:bCs/>
          <w:sz w:val="36"/>
          <w:szCs w:val="36"/>
        </w:rPr>
      </w:pPr>
      <w:r w:rsidRPr="00FD79BE">
        <w:rPr>
          <w:rFonts w:ascii="Arial" w:hAnsi="Arial" w:cs="Arial"/>
          <w:b/>
          <w:bCs/>
          <w:sz w:val="36"/>
          <w:szCs w:val="36"/>
        </w:rPr>
        <w:lastRenderedPageBreak/>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FD79BE"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RPr="00FD79BE" w:rsidDel="00682CCB">
          <w:rPr>
            <w:rStyle w:val="CommentReference"/>
            <w:rFonts w:ascii="Arial" w:hAnsi="Arial" w:cs="Arial"/>
          </w:rPr>
          <w:commentReference w:id="60"/>
        </w:r>
      </w:del>
      <w:ins w:id="62" w:author="Sujil Kumar Koottathampathiyil" w:date="2022-06-11T22:26:00Z">
        <w:r w:rsidRPr="00FD79BE">
          <w:rPr>
            <w:rFonts w:ascii="Arial" w:hAnsi="Arial" w:cs="Arial"/>
            <w:sz w:val="24"/>
            <w:szCs w:val="24"/>
          </w:rPr>
          <w:t xml:space="preserve">This iteration is a deep dive into the suicide dataset to learn much more about </w:t>
        </w:r>
      </w:ins>
      <w:ins w:id="63" w:author="Sujil Kumar Koottathampathiyil" w:date="2022-06-12T23:48:00Z">
        <w:r w:rsidRPr="00FD79BE">
          <w:rPr>
            <w:rFonts w:ascii="Arial" w:hAnsi="Arial" w:cs="Arial"/>
            <w:sz w:val="24"/>
            <w:szCs w:val="24"/>
          </w:rPr>
          <w:t xml:space="preserve">the </w:t>
        </w:r>
      </w:ins>
      <w:ins w:id="64"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5"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sidRPr="00FD79BE">
          <w:rPr>
            <w:rFonts w:ascii="Arial" w:hAnsi="Arial" w:cs="Arial"/>
            <w:sz w:val="24"/>
            <w:szCs w:val="24"/>
          </w:rPr>
          <w:t xml:space="preserve"> </w:t>
        </w:r>
      </w:ins>
      <w:ins w:id="67" w:author="Sujil Kumar Koottathampathiyil" w:date="2022-06-11T22:31:00Z">
        <w:r w:rsidRPr="00FD79BE">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9" w:author="Sujil Kumar Koottathampathiyil" w:date="2022-06-09T00:18:00Z">
        <w:r w:rsidRPr="00FD79BE"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FD79BE"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FD79BE"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FD79BE"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FD79BE"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FD79BE" w:rsidDel="008636A2">
            <w:rPr>
              <w:rFonts w:ascii="Arial" w:hAnsi="Arial" w:cs="Arial"/>
              <w:sz w:val="24"/>
              <w:szCs w:val="24"/>
            </w:rPr>
            <w:delText>economic</w:delText>
          </w:r>
        </w:del>
      </w:ins>
      <w:del w:id="82" w:author="Sujil Kumar Koottathampathiyil" w:date="2022-06-11T22:35:00Z">
        <w:r w:rsidRPr="00FD79BE"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FD79BE">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FD79BE">
          <w:rPr>
            <w:rFonts w:ascii="Arial" w:hAnsi="Arial" w:cs="Arial"/>
            <w:sz w:val="24"/>
            <w:szCs w:val="24"/>
          </w:rPr>
          <w:t xml:space="preserve"> </w:t>
        </w:r>
      </w:ins>
      <w:ins w:id="86"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7"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8" w:author="Sujil Kumar Koottathampathiyil" w:date="2022-06-11T22:40:00Z">
        <w:r w:rsidRPr="00FD79BE">
          <w:rPr>
            <w:rFonts w:ascii="Arial" w:hAnsi="Arial" w:cs="Arial"/>
            <w:sz w:val="24"/>
            <w:szCs w:val="24"/>
          </w:rPr>
          <w:t>; the two countries, among others, have high suicide rates.</w:t>
        </w:r>
      </w:ins>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9" w:author="Sujil Kumar Koottathampathiyil" w:date="2022-06-12T23:11:00Z">
              <w:r w:rsidRPr="00FD79BE">
                <w:rPr>
                  <w:rFonts w:ascii="Arial" w:hAnsi="Arial" w:cs="Arial"/>
                  <w:b/>
                  <w:bCs/>
                  <w:sz w:val="24"/>
                  <w:szCs w:val="24"/>
                </w:rPr>
                <w:lastRenderedPageBreak/>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2F3861A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make db schema ?</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FD79BE">
                <w:rPr>
                  <w:rFonts w:ascii="Arial" w:hAnsi="Arial" w:cs="Arial"/>
                  <w:sz w:val="24"/>
                  <w:szCs w:val="24"/>
                </w:rPr>
                <w:t xml:space="preserve">Check relation between </w:t>
              </w:r>
            </w:ins>
            <w:r w:rsidRPr="00FD79BE">
              <w:rPr>
                <w:rFonts w:ascii="Arial" w:hAnsi="Arial" w:cs="Arial"/>
                <w:sz w:val="24"/>
                <w:szCs w:val="24"/>
              </w:rPr>
              <w:t>GDPs</w:t>
            </w:r>
            <w:ins w:id="92"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FD79BE">
                <w:rPr>
                  <w:rFonts w:ascii="Arial" w:hAnsi="Arial" w:cs="Arial"/>
                  <w:sz w:val="24"/>
                  <w:szCs w:val="24"/>
                </w:rPr>
                <w:t>Predict top 5 countries with least number suicides in coming 5 years.</w:t>
              </w:r>
            </w:ins>
          </w:p>
          <w:p w14:paraId="3CCE48C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7D5047CE"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7BE1BE36" w:rsidR="00D42945" w:rsidRPr="00FD79BE"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FD79BE"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FD79BE"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FD79BE"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FD79BE"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FD79BE"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FD79BE"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FD79BE"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FD79BE"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FD79BE"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FD79BE"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FD79BE"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8"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FD79BE">
          <w:rPr>
            <w:rFonts w:ascii="Arial" w:hAnsi="Arial" w:cs="Arial"/>
            <w:sz w:val="24"/>
            <w:szCs w:val="24"/>
          </w:rPr>
          <w:t>You</w:t>
        </w:r>
      </w:ins>
      <w:ins w:id="130" w:author="Sujil Kumar Koottathampathiyil" w:date="2022-06-11T23:11:00Z">
        <w:r w:rsidRPr="00FD79BE">
          <w:rPr>
            <w:rFonts w:ascii="Arial" w:hAnsi="Arial" w:cs="Arial"/>
            <w:sz w:val="24"/>
            <w:szCs w:val="24"/>
          </w:rPr>
          <w:t xml:space="preserve"> won't know the answers to these questions unless </w:t>
        </w:r>
      </w:ins>
      <w:ins w:id="131" w:author="Sujil Kumar Koottathampathiyil" w:date="2022-06-11T23:12:00Z">
        <w:r w:rsidRPr="00FD79BE">
          <w:rPr>
            <w:rFonts w:ascii="Arial" w:hAnsi="Arial" w:cs="Arial"/>
            <w:sz w:val="24"/>
            <w:szCs w:val="24"/>
          </w:rPr>
          <w:t>you</w:t>
        </w:r>
      </w:ins>
      <w:ins w:id="132" w:author="Sujil Kumar Koottathampathiyil" w:date="2022-06-11T23:11:00Z">
        <w:r w:rsidRPr="00FD79BE">
          <w:rPr>
            <w:rFonts w:ascii="Arial" w:hAnsi="Arial" w:cs="Arial"/>
            <w:sz w:val="24"/>
            <w:szCs w:val="24"/>
          </w:rPr>
          <w:t xml:space="preserve"> start studying and researching suicides, like Zetzsche</w:t>
        </w:r>
      </w:ins>
      <w:ins w:id="133" w:author="Sujil Kumar Koottathampathiyil" w:date="2022-06-11T23:12:00Z">
        <w:r w:rsidRPr="00FD79BE">
          <w:rPr>
            <w:rFonts w:ascii="Arial" w:hAnsi="Arial" w:cs="Arial"/>
            <w:sz w:val="24"/>
            <w:szCs w:val="24"/>
          </w:rPr>
          <w:t xml:space="preserve"> </w:t>
        </w:r>
      </w:ins>
      <w:ins w:id="134" w:author="Sujil Kumar Koottathampathiyil" w:date="2022-06-11T23:11:00Z">
        <w:r w:rsidRPr="00FD79BE">
          <w:rPr>
            <w:rFonts w:ascii="Arial" w:hAnsi="Arial" w:cs="Arial"/>
            <w:sz w:val="24"/>
            <w:szCs w:val="24"/>
          </w:rPr>
          <w:t>et al's </w:t>
        </w:r>
      </w:ins>
      <w:r w:rsidR="0044020A" w:rsidRPr="00FD79BE">
        <w:rPr>
          <w:rFonts w:ascii="Arial" w:hAnsi="Arial" w:cs="Arial"/>
          <w:color w:val="000000"/>
          <w:sz w:val="24"/>
          <w:szCs w:val="24"/>
        </w:rPr>
        <w:t>(2007)</w:t>
      </w:r>
      <w:ins w:id="135"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sidRPr="00FD79BE">
          <w:rPr>
            <w:rFonts w:ascii="Arial" w:hAnsi="Arial" w:cs="Arial"/>
            <w:sz w:val="24"/>
            <w:szCs w:val="24"/>
          </w:rPr>
          <w:t xml:space="preserve"> </w:t>
        </w:r>
      </w:ins>
      <w:ins w:id="137"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8" w:author="Sujil Kumar Koottathampathiyil" w:date="2022-06-11T23:16:00Z">
        <w:r w:rsidRPr="00FD79BE">
          <w:rPr>
            <w:rFonts w:ascii="Arial" w:hAnsi="Arial" w:cs="Arial"/>
            <w:sz w:val="24"/>
            <w:szCs w:val="24"/>
          </w:rPr>
          <w:t xml:space="preserve"> the suicides might be due to a number of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FD79BE"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FD79BE" w:rsidDel="00C1027D">
          <w:rPr>
            <w:rFonts w:ascii="Arial" w:hAnsi="Arial" w:cs="Arial"/>
            <w:rPrChange w:id="154" w:author="Sujil Kumar Koottathampathiyil" w:date="2022-06-11T23:12:00Z">
              <w:rPr>
                <w:rStyle w:val="CommentReference"/>
              </w:rPr>
            </w:rPrChange>
          </w:rPr>
          <w:commentReference w:id="151"/>
        </w:r>
        <w:r w:rsidR="00AD58B4" w:rsidRPr="00FD79BE"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FD79BE"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andas</w:t>
            </w:r>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numpy</w:t>
            </w:r>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requests</w:t>
            </w:r>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klearn</w:t>
            </w:r>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dash_bootstrap_components</w:t>
            </w:r>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dash</w:t>
            </w:r>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atplotlib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eaborn</w:t>
            </w:r>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klearn</w:t>
            </w:r>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rophet</w:t>
            </w:r>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tatsmodels</w:t>
            </w:r>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x.x.x </w:t>
      </w:r>
      <w:r w:rsidRPr="00FD79BE">
        <w:rPr>
          <w:rFonts w:ascii="Arial" w:hAnsi="Arial" w:cs="Arial"/>
          <w:i/>
          <w:iCs/>
        </w:rPr>
        <w:t>Lifecycle of the project</w:t>
      </w:r>
    </w:p>
    <w:p w14:paraId="3D969617" w14:textId="6F56B7AC"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 xml:space="preserve">The report's framework begins with Chapter 2, which reviews the literature on the subjects most closely connected to the research questions listed in Table 1.1. Chapter 3 </w:t>
      </w:r>
      <w:r w:rsidRPr="00FD79BE">
        <w:rPr>
          <w:rFonts w:ascii="Arial" w:hAnsi="Arial" w:cs="Arial"/>
          <w:sz w:val="24"/>
          <w:szCs w:val="24"/>
        </w:rPr>
        <w:lastRenderedPageBreak/>
        <w:t xml:space="preserve">(Exploration of the Data) then details all procedures used to gather and clean the suicide dataset to produce the final dataset for analysis. Labeling is explained in Chapter 4 (Design and Implementation).Th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2C81C33C" w14:textId="49B2A963" w:rsidR="00EB09A1" w:rsidRPr="00FD79BE" w:rsidRDefault="00D05837" w:rsidP="00136341">
      <w:pPr>
        <w:spacing w:line="360" w:lineRule="auto"/>
        <w:rPr>
          <w:rFonts w:ascii="Arial" w:hAnsi="Arial" w:cs="Arial"/>
          <w:b/>
          <w:bCs/>
          <w:sz w:val="32"/>
          <w:szCs w:val="32"/>
        </w:rPr>
      </w:pPr>
      <w:ins w:id="161" w:author="Sujil Kumar Koottathampathiyil" w:date="2022-06-08T19:55:00Z">
        <w:r w:rsidRPr="00FD79BE">
          <w:rPr>
            <w:rFonts w:ascii="Arial" w:hAnsi="Arial" w:cs="Arial"/>
            <w:b/>
            <w:bCs/>
            <w:sz w:val="32"/>
            <w:szCs w:val="32"/>
          </w:rPr>
          <w:t xml:space="preserve">3.0 </w:t>
        </w:r>
      </w:ins>
      <w:ins w:id="162" w:author="Sujil Kumar Koottathampathiyil" w:date="2022-06-08T19:43:00Z">
        <w:r w:rsidR="00EB09A1" w:rsidRPr="00FD79BE">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583AF487"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1B6638" w:rsidRPr="001B6638">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1B6638" w:rsidRPr="001B6638">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4878CD1E" w14:textId="0A6536F8" w:rsidR="00626651" w:rsidRPr="00FD79BE" w:rsidRDefault="00F7226A" w:rsidP="00FA55D1">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India :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1B6638" w:rsidRPr="001B6638">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india between 1967 to 2015. Their study shown that ARIMA(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1B6638" w:rsidRPr="001B6638">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model  outperformed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w:t>
      </w:r>
      <w:r w:rsidR="00DD312E" w:rsidRPr="00FD79BE">
        <w:rPr>
          <w:rFonts w:ascii="Arial" w:hAnsi="Arial" w:cs="Arial"/>
          <w:color w:val="000000"/>
          <w:sz w:val="24"/>
          <w:szCs w:val="24"/>
        </w:rPr>
        <w:lastRenderedPageBreak/>
        <w:t>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1B6638" w:rsidRPr="001B6638">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13478D0F" w14:textId="77777777" w:rsidR="009D46DA" w:rsidRPr="00FD79BE"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FD79BE"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FD79BE">
          <w:rPr>
            <w:rFonts w:ascii="Arial" w:hAnsi="Arial" w:cs="Arial"/>
            <w:sz w:val="24"/>
            <w:szCs w:val="24"/>
            <w:rPrChange w:id="173" w:author="Sujil Kumar Koottathampathiyil" w:date="2022-06-09T11:19:00Z">
              <w:rPr>
                <w:rFonts w:ascii="Arial" w:hAnsi="Arial" w:cs="Arial"/>
              </w:rPr>
            </w:rPrChange>
          </w:rPr>
          <w:t xml:space="preserve">ARIMA Model and </w:t>
        </w:r>
        <w:r w:rsidRPr="00FD79BE">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FD79BE">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FD79BE">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FD79BE"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FD79BE">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FD79BE">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FD79BE">
        <w:rPr>
          <w:rFonts w:ascii="Arial" w:hAnsi="Arial" w:cs="Arial"/>
          <w:color w:val="000000"/>
          <w:sz w:val="24"/>
          <w:szCs w:val="24"/>
        </w:rPr>
        <w:t>(2020)</w:t>
      </w:r>
      <w:ins w:id="185" w:author="Sujil Kumar Koottathampathiyil" w:date="2022-06-08T20:18:00Z">
        <w:r w:rsidRPr="00FD79BE">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FD79BE">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FD79BE">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FD79BE">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FD79BE">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FD79BE">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FD79BE">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FD79BE">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FD79BE">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FD79BE">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FD79BE">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FD79BE">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FD79BE">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FD79BE">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FD79BE">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FD79BE">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FD79BE">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FD79BE">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FD79BE">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FD79BE">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FD79BE">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FD79BE">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FD79BE">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FD79BE">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FD79BE">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FD79BE">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FD79BE">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237" w:author="Sujil Kumar Koottathampathiyil" w:date="2022-06-09T00:59:00Z">
        <w:r w:rsidRPr="00FD79BE">
          <w:rPr>
            <w:rFonts w:ascii="Arial" w:hAnsi="Arial" w:cs="Arial"/>
            <w:color w:val="000000"/>
            <w:sz w:val="24"/>
            <w:szCs w:val="24"/>
            <w:rPrChange w:id="238" w:author="Sujil Kumar Koottathampathiyil" w:date="2022-06-09T11:19:00Z">
              <w:rPr>
                <w:rFonts w:ascii="Arial" w:hAnsi="Arial" w:cs="Arial"/>
                <w:color w:val="000000"/>
              </w:rPr>
            </w:rPrChange>
          </w:rPr>
          <w:t xml:space="preserve"> </w:t>
        </w:r>
      </w:ins>
      <w:ins w:id="239" w:author="Sujil Kumar Koottathampathiyil" w:date="2022-06-08T21:27:00Z">
        <w:r w:rsidRPr="00FD79BE">
          <w:rPr>
            <w:rFonts w:ascii="Arial" w:hAnsi="Arial" w:cs="Arial"/>
            <w:color w:val="000000"/>
            <w:sz w:val="24"/>
            <w:szCs w:val="24"/>
            <w:rPrChange w:id="240" w:author="Sujil Kumar Koottathampathiyil" w:date="2022-06-09T11:19:00Z">
              <w:rPr>
                <w:rFonts w:ascii="Arial" w:hAnsi="Arial" w:cs="Arial"/>
                <w:color w:val="000000"/>
              </w:rPr>
            </w:rPrChange>
          </w:rPr>
          <w:t xml:space="preserve">They have used </w:t>
        </w:r>
      </w:ins>
      <w:r w:rsidR="00AF3CCB" w:rsidRPr="00FD79BE">
        <w:rPr>
          <w:rFonts w:ascii="Arial" w:hAnsi="Arial" w:cs="Arial"/>
          <w:color w:val="000000"/>
          <w:sz w:val="24"/>
          <w:szCs w:val="24"/>
        </w:rPr>
        <w:t>ARIMA,</w:t>
      </w:r>
      <w:ins w:id="241" w:author="Sujil Kumar Koottathampathiyil" w:date="2022-06-08T21:27:00Z">
        <w:r w:rsidRPr="00FD79BE">
          <w:rPr>
            <w:rFonts w:ascii="Arial" w:hAnsi="Arial" w:cs="Arial"/>
            <w:color w:val="000000"/>
            <w:sz w:val="24"/>
            <w:szCs w:val="24"/>
            <w:rPrChange w:id="242" w:author="Sujil Kumar Koottathampathiyil" w:date="2022-06-09T11:19:00Z">
              <w:rPr>
                <w:rFonts w:ascii="Arial" w:hAnsi="Arial" w:cs="Arial"/>
                <w:color w:val="000000"/>
              </w:rPr>
            </w:rPrChange>
          </w:rPr>
          <w:t xml:space="preserve"> and Prophet </w:t>
        </w:r>
      </w:ins>
      <w:ins w:id="243" w:author="Sujil Kumar Koottathampathiyil" w:date="2022-06-08T21:30:00Z">
        <w:r w:rsidRPr="00FD79BE">
          <w:rPr>
            <w:rFonts w:ascii="Arial" w:hAnsi="Arial" w:cs="Arial"/>
            <w:color w:val="000000"/>
            <w:sz w:val="24"/>
            <w:szCs w:val="24"/>
            <w:rPrChange w:id="244" w:author="Sujil Kumar Koottathampathiyil" w:date="2022-06-09T11:19:00Z">
              <w:rPr>
                <w:rFonts w:ascii="Arial" w:hAnsi="Arial" w:cs="Arial"/>
                <w:color w:val="000000"/>
              </w:rPr>
            </w:rPrChange>
          </w:rPr>
          <w:t>m</w:t>
        </w:r>
      </w:ins>
      <w:ins w:id="245" w:author="Sujil Kumar Koottathampathiyil" w:date="2022-06-08T21:31:00Z">
        <w:r w:rsidRPr="00FD79BE">
          <w:rPr>
            <w:rFonts w:ascii="Arial" w:hAnsi="Arial" w:cs="Arial"/>
            <w:color w:val="000000"/>
            <w:sz w:val="24"/>
            <w:szCs w:val="24"/>
            <w:rPrChange w:id="246"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7" w:author="Sujil Kumar Koottathampathiyil" w:date="2022-06-08T21:32:00Z">
        <w:r w:rsidRPr="00FD79BE">
          <w:rPr>
            <w:rFonts w:ascii="Arial" w:hAnsi="Arial" w:cs="Arial"/>
            <w:color w:val="000000"/>
            <w:sz w:val="24"/>
            <w:szCs w:val="24"/>
            <w:rPrChange w:id="248"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49" w:author="Sujil Kumar Koottathampathiyil" w:date="2022-06-08T21:27:00Z">
        <w:r w:rsidRPr="00FD79BE">
          <w:rPr>
            <w:rFonts w:ascii="Arial" w:hAnsi="Arial" w:cs="Arial"/>
            <w:color w:val="000000"/>
            <w:sz w:val="24"/>
            <w:szCs w:val="24"/>
            <w:rPrChange w:id="250" w:author="Sujil Kumar Koottathampathiyil" w:date="2022-06-09T11:19:00Z">
              <w:rPr>
                <w:rFonts w:ascii="Arial" w:hAnsi="Arial" w:cs="Arial"/>
                <w:color w:val="000000"/>
              </w:rPr>
            </w:rPrChange>
          </w:rPr>
          <w:t>.</w:t>
        </w:r>
      </w:ins>
      <w:ins w:id="251" w:author="Sujil Kumar Koottathampathiyil" w:date="2022-06-08T21:32:00Z">
        <w:r w:rsidRPr="00FD79BE">
          <w:rPr>
            <w:rFonts w:ascii="Arial" w:hAnsi="Arial" w:cs="Arial"/>
            <w:color w:val="000000"/>
            <w:sz w:val="24"/>
            <w:szCs w:val="24"/>
            <w:rPrChange w:id="252" w:author="Sujil Kumar Koottathampathiyil" w:date="2022-06-09T11:19:00Z">
              <w:rPr>
                <w:rFonts w:ascii="Arial" w:hAnsi="Arial" w:cs="Arial"/>
                <w:color w:val="000000"/>
              </w:rPr>
            </w:rPrChange>
          </w:rPr>
          <w:t xml:space="preserve"> This study has proved that ARIMA Model was more effective in </w:t>
        </w:r>
      </w:ins>
      <w:ins w:id="253" w:author="Sujil Kumar Koottathampathiyil" w:date="2022-06-08T21:33:00Z">
        <w:r w:rsidRPr="00FD79BE">
          <w:rPr>
            <w:rFonts w:ascii="Arial" w:hAnsi="Arial" w:cs="Arial"/>
            <w:color w:val="000000"/>
            <w:sz w:val="24"/>
            <w:szCs w:val="24"/>
            <w:rPrChange w:id="254" w:author="Sujil Kumar Koottathampathiyil" w:date="2022-06-09T11:19:00Z">
              <w:rPr>
                <w:rFonts w:ascii="Arial" w:hAnsi="Arial" w:cs="Arial"/>
                <w:color w:val="000000"/>
              </w:rPr>
            </w:rPrChange>
          </w:rPr>
          <w:t>forecasting covid-19 prevalence</w:t>
        </w:r>
      </w:ins>
      <w:ins w:id="255" w:author="Sujil Kumar Koottathampathiyil" w:date="2022-06-08T21:32:00Z">
        <w:r w:rsidRPr="00FD79BE">
          <w:rPr>
            <w:rFonts w:ascii="Arial" w:hAnsi="Arial" w:cs="Arial"/>
            <w:color w:val="000000"/>
            <w:sz w:val="24"/>
            <w:szCs w:val="24"/>
            <w:rPrChange w:id="256" w:author="Sujil Kumar Koottathampathiyil" w:date="2022-06-09T11:19:00Z">
              <w:rPr>
                <w:rFonts w:ascii="Arial" w:hAnsi="Arial" w:cs="Arial"/>
                <w:color w:val="000000"/>
              </w:rPr>
            </w:rPrChange>
          </w:rPr>
          <w:t xml:space="preserve">. </w:t>
        </w:r>
      </w:ins>
      <w:ins w:id="257" w:author="Sujil Kumar Koottathampathiyil" w:date="2022-06-08T19:43:00Z">
        <w:del w:id="258" w:author="Sujil Kumar Koottathampathiyil" w:date="2022-06-08T21:22:00Z">
          <w:r w:rsidRPr="00FD79BE" w:rsidDel="00B52248">
            <w:rPr>
              <w:rFonts w:ascii="Arial" w:hAnsi="Arial" w:cs="Arial"/>
              <w:color w:val="000000"/>
              <w:sz w:val="24"/>
              <w:szCs w:val="24"/>
              <w:rPrChange w:id="259"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260" w:author="Sujil Kumar Koottathampathiyil" w:date="2022-06-09T11:19:00Z">
              <w:rPr>
                <w:rFonts w:ascii="Arial" w:hAnsi="Arial" w:cs="Arial"/>
                <w:color w:val="000000"/>
              </w:rPr>
            </w:rPrChange>
          </w:rPr>
          <w:t xml:space="preserve">Many people have </w:t>
        </w:r>
      </w:ins>
      <w:ins w:id="261" w:author="Sujil Kumar Koottathampathiyil" w:date="2022-06-09T01:00:00Z">
        <w:r w:rsidRPr="00FD79BE">
          <w:rPr>
            <w:rFonts w:ascii="Arial" w:hAnsi="Arial" w:cs="Arial"/>
            <w:color w:val="000000"/>
            <w:sz w:val="24"/>
            <w:szCs w:val="24"/>
            <w:rPrChange w:id="262" w:author="Sujil Kumar Koottathampathiyil" w:date="2022-06-09T11:19:00Z">
              <w:rPr>
                <w:rFonts w:ascii="Arial" w:hAnsi="Arial" w:cs="Arial"/>
                <w:color w:val="000000"/>
              </w:rPr>
            </w:rPrChange>
          </w:rPr>
          <w:t xml:space="preserve">been </w:t>
        </w:r>
      </w:ins>
      <w:ins w:id="263" w:author="Sujil Kumar Koottathampathiyil" w:date="2022-06-08T19:43:00Z">
        <w:r w:rsidRPr="00FD79BE">
          <w:rPr>
            <w:rFonts w:ascii="Arial" w:hAnsi="Arial" w:cs="Arial"/>
            <w:color w:val="000000"/>
            <w:sz w:val="24"/>
            <w:szCs w:val="24"/>
            <w:rPrChange w:id="264" w:author="Sujil Kumar Koottathampathiyil" w:date="2022-06-09T11:19:00Z">
              <w:rPr>
                <w:rFonts w:ascii="Arial" w:hAnsi="Arial" w:cs="Arial"/>
                <w:color w:val="000000"/>
              </w:rPr>
            </w:rPrChange>
          </w:rPr>
          <w:t xml:space="preserve">affected by it and lost their life. The dataset is very similar to what I have chosen for </w:t>
        </w:r>
        <w:del w:id="265" w:author="Sujil Kumar Koottathampathiyil" w:date="2022-06-12T23:47:00Z">
          <w:r w:rsidRPr="00FD79BE" w:rsidDel="008A07D6">
            <w:rPr>
              <w:rFonts w:ascii="Arial" w:hAnsi="Arial" w:cs="Arial"/>
              <w:color w:val="000000"/>
              <w:sz w:val="24"/>
              <w:szCs w:val="24"/>
              <w:rPrChange w:id="266" w:author="Sujil Kumar Koottathampathiyil" w:date="2022-06-09T11:19:00Z">
                <w:rPr>
                  <w:rFonts w:ascii="Arial" w:hAnsi="Arial" w:cs="Arial"/>
                  <w:color w:val="000000"/>
                </w:rPr>
              </w:rPrChange>
            </w:rPr>
            <w:delText>my</w:delText>
          </w:r>
        </w:del>
      </w:ins>
      <w:ins w:id="267" w:author="Sujil Kumar Koottathampathiyil" w:date="2022-06-12T23:47:00Z">
        <w:r w:rsidRPr="00FD79BE">
          <w:rPr>
            <w:rFonts w:ascii="Arial" w:hAnsi="Arial" w:cs="Arial"/>
            <w:color w:val="000000"/>
            <w:sz w:val="24"/>
            <w:szCs w:val="24"/>
          </w:rPr>
          <w:t>this</w:t>
        </w:r>
      </w:ins>
      <w:ins w:id="268" w:author="Sujil Kumar Koottathampathiyil" w:date="2022-06-08T19:43:00Z">
        <w:r w:rsidRPr="00FD79BE">
          <w:rPr>
            <w:rFonts w:ascii="Arial" w:hAnsi="Arial" w:cs="Arial"/>
            <w:color w:val="000000"/>
            <w:sz w:val="24"/>
            <w:szCs w:val="24"/>
            <w:rPrChange w:id="269" w:author="Sujil Kumar Koottathampathiyil" w:date="2022-06-09T11:19:00Z">
              <w:rPr>
                <w:rFonts w:ascii="Arial" w:hAnsi="Arial" w:cs="Arial"/>
                <w:color w:val="000000"/>
              </w:rPr>
            </w:rPrChange>
          </w:rPr>
          <w:t xml:space="preserve"> suicide prediction as well. In </w:t>
        </w:r>
        <w:del w:id="270" w:author="Sujil Kumar Koottathampathiyil" w:date="2022-06-12T23:47:00Z">
          <w:r w:rsidRPr="00FD79BE" w:rsidDel="008A07D6">
            <w:rPr>
              <w:rFonts w:ascii="Arial" w:hAnsi="Arial" w:cs="Arial"/>
              <w:color w:val="000000"/>
              <w:sz w:val="24"/>
              <w:szCs w:val="24"/>
              <w:rPrChange w:id="271" w:author="Sujil Kumar Koottathampathiyil" w:date="2022-06-09T11:19:00Z">
                <w:rPr>
                  <w:rFonts w:ascii="Arial" w:hAnsi="Arial" w:cs="Arial"/>
                  <w:color w:val="000000"/>
                </w:rPr>
              </w:rPrChange>
            </w:rPr>
            <w:delText>my</w:delText>
          </w:r>
        </w:del>
      </w:ins>
      <w:ins w:id="272" w:author="Sujil Kumar Koottathampathiyil" w:date="2022-06-12T23:47:00Z">
        <w:r w:rsidRPr="00FD79BE">
          <w:rPr>
            <w:rFonts w:ascii="Arial" w:hAnsi="Arial" w:cs="Arial"/>
            <w:color w:val="000000"/>
            <w:sz w:val="24"/>
            <w:szCs w:val="24"/>
          </w:rPr>
          <w:t>this</w:t>
        </w:r>
      </w:ins>
      <w:ins w:id="273" w:author="Sujil Kumar Koottathampathiyil" w:date="2022-06-08T19:43:00Z">
        <w:r w:rsidRPr="00FD79BE">
          <w:rPr>
            <w:rFonts w:ascii="Arial" w:hAnsi="Arial" w:cs="Arial"/>
            <w:color w:val="000000"/>
            <w:sz w:val="24"/>
            <w:szCs w:val="24"/>
            <w:rPrChange w:id="274" w:author="Sujil Kumar Koottathampathiyil" w:date="2022-06-09T11:19:00Z">
              <w:rPr>
                <w:rFonts w:ascii="Arial" w:hAnsi="Arial" w:cs="Arial"/>
                <w:color w:val="000000"/>
              </w:rPr>
            </w:rPrChange>
          </w:rPr>
          <w:t xml:space="preserve"> view</w:t>
        </w:r>
      </w:ins>
      <w:ins w:id="275" w:author="Sujil Kumar Koottathampathiyil" w:date="2022-06-09T01:00:00Z">
        <w:r w:rsidRPr="00FD79BE">
          <w:rPr>
            <w:rFonts w:ascii="Arial" w:hAnsi="Arial" w:cs="Arial"/>
            <w:color w:val="000000"/>
            <w:sz w:val="24"/>
            <w:szCs w:val="24"/>
            <w:rPrChange w:id="276" w:author="Sujil Kumar Koottathampathiyil" w:date="2022-06-09T11:19:00Z">
              <w:rPr>
                <w:rFonts w:ascii="Arial" w:hAnsi="Arial" w:cs="Arial"/>
                <w:color w:val="000000"/>
              </w:rPr>
            </w:rPrChange>
          </w:rPr>
          <w:t>,</w:t>
        </w:r>
      </w:ins>
      <w:ins w:id="277" w:author="Sujil Kumar Koottathampathiyil" w:date="2022-06-08T19:43:00Z">
        <w:r w:rsidRPr="00FD79BE">
          <w:rPr>
            <w:rFonts w:ascii="Arial" w:hAnsi="Arial" w:cs="Arial"/>
            <w:color w:val="000000"/>
            <w:sz w:val="24"/>
            <w:szCs w:val="24"/>
            <w:rPrChange w:id="278" w:author="Sujil Kumar Koottathampathiyil" w:date="2022-06-09T11:19:00Z">
              <w:rPr>
                <w:rFonts w:ascii="Arial" w:hAnsi="Arial" w:cs="Arial"/>
                <w:color w:val="000000"/>
              </w:rPr>
            </w:rPrChange>
          </w:rPr>
          <w:t xml:space="preserve"> </w:t>
        </w:r>
      </w:ins>
      <w:ins w:id="279" w:author="Jack Mc Donnell" w:date="2022-06-09T13:53:00Z">
        <w:r w:rsidRPr="00FD79BE">
          <w:rPr>
            <w:rFonts w:ascii="Arial" w:hAnsi="Arial" w:cs="Arial"/>
            <w:color w:val="000000"/>
            <w:sz w:val="24"/>
            <w:szCs w:val="24"/>
          </w:rPr>
          <w:t>t</w:t>
        </w:r>
      </w:ins>
      <w:ins w:id="280" w:author="Sujil Kumar Koottathampathiyil" w:date="2022-06-08T19:43:00Z">
        <w:del w:id="281" w:author="Jack Mc Donnell" w:date="2022-06-09T13:53:00Z">
          <w:r w:rsidRPr="00FD79BE" w:rsidDel="0075697C">
            <w:rPr>
              <w:rFonts w:ascii="Arial" w:hAnsi="Arial" w:cs="Arial"/>
              <w:color w:val="000000"/>
              <w:sz w:val="24"/>
              <w:szCs w:val="24"/>
              <w:rPrChange w:id="282" w:author="Sujil Kumar Koottathampathiyil" w:date="2022-06-09T11:19:00Z">
                <w:rPr>
                  <w:rFonts w:ascii="Arial" w:hAnsi="Arial" w:cs="Arial"/>
                  <w:color w:val="000000"/>
                </w:rPr>
              </w:rPrChange>
            </w:rPr>
            <w:delText>T</w:delText>
          </w:r>
        </w:del>
        <w:r w:rsidRPr="00FD79BE">
          <w:rPr>
            <w:rFonts w:ascii="Arial" w:hAnsi="Arial" w:cs="Arial"/>
            <w:color w:val="000000"/>
            <w:sz w:val="24"/>
            <w:szCs w:val="24"/>
            <w:rPrChange w:id="283"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FD79BE">
          <w:rPr>
            <w:rFonts w:ascii="Arial" w:hAnsi="Arial" w:cs="Arial"/>
            <w:sz w:val="24"/>
            <w:szCs w:val="24"/>
            <w:rPrChange w:id="284" w:author="Sujil Kumar Koottathampathiyil" w:date="2022-06-09T11:19:00Z">
              <w:rPr>
                <w:rFonts w:ascii="Arial" w:hAnsi="Arial" w:cs="Arial"/>
                <w:color w:val="000000"/>
              </w:rPr>
            </w:rPrChange>
          </w:rPr>
          <w:t>understand the patte</w:t>
        </w:r>
      </w:ins>
      <w:ins w:id="285" w:author="Sujil Kumar Koottathampathiyil" w:date="2022-06-09T01:00:00Z">
        <w:r w:rsidRPr="00FD79BE">
          <w:rPr>
            <w:rFonts w:ascii="Arial" w:hAnsi="Arial" w:cs="Arial"/>
            <w:sz w:val="24"/>
            <w:szCs w:val="24"/>
            <w:rPrChange w:id="286" w:author="Sujil Kumar Koottathampathiyil" w:date="2022-06-09T11:19:00Z">
              <w:rPr>
                <w:rFonts w:ascii="Arial" w:hAnsi="Arial" w:cs="Arial"/>
              </w:rPr>
            </w:rPrChange>
          </w:rPr>
          <w:t>r</w:t>
        </w:r>
      </w:ins>
      <w:ins w:id="287" w:author="Sujil Kumar Koottathampathiyil" w:date="2022-06-08T19:43:00Z">
        <w:r w:rsidRPr="00FD79BE">
          <w:rPr>
            <w:rFonts w:ascii="Arial" w:hAnsi="Arial" w:cs="Arial"/>
            <w:sz w:val="24"/>
            <w:szCs w:val="24"/>
            <w:rPrChange w:id="288" w:author="Sujil Kumar Koottathampathiyil" w:date="2022-06-09T11:19:00Z">
              <w:rPr>
                <w:rFonts w:ascii="Arial" w:hAnsi="Arial" w:cs="Arial"/>
                <w:color w:val="000000"/>
              </w:rPr>
            </w:rPrChange>
          </w:rPr>
          <w:t xml:space="preserve">n in deaths </w:t>
        </w:r>
      </w:ins>
      <w:ins w:id="289" w:author="Sujil Kumar Koottathampathiyil" w:date="2022-06-09T01:00:00Z">
        <w:r w:rsidRPr="00FD79BE">
          <w:rPr>
            <w:rFonts w:ascii="Arial" w:hAnsi="Arial" w:cs="Arial"/>
            <w:sz w:val="24"/>
            <w:szCs w:val="24"/>
            <w:rPrChange w:id="290" w:author="Sujil Kumar Koottathampathiyil" w:date="2022-06-09T11:19:00Z">
              <w:rPr>
                <w:rFonts w:ascii="Arial" w:hAnsi="Arial" w:cs="Arial"/>
              </w:rPr>
            </w:rPrChange>
          </w:rPr>
          <w:t xml:space="preserve">that </w:t>
        </w:r>
      </w:ins>
      <w:ins w:id="291" w:author="Sujil Kumar Koottathampathiyil" w:date="2022-06-08T19:43:00Z">
        <w:r w:rsidRPr="00FD79BE">
          <w:rPr>
            <w:rFonts w:ascii="Arial" w:hAnsi="Arial" w:cs="Arial"/>
            <w:sz w:val="24"/>
            <w:szCs w:val="24"/>
            <w:rPrChange w:id="292" w:author="Sujil Kumar Koottathampathiyil" w:date="2022-06-09T11:19:00Z">
              <w:rPr>
                <w:rFonts w:ascii="Arial" w:hAnsi="Arial" w:cs="Arial"/>
                <w:color w:val="000000"/>
              </w:rPr>
            </w:rPrChange>
          </w:rPr>
          <w:t xml:space="preserve">happened around the world. </w:t>
        </w:r>
        <w:del w:id="293" w:author="Sujil Kumar Koottathampathiyil" w:date="2022-06-09T01:00:00Z">
          <w:r w:rsidRPr="00FD79BE" w:rsidDel="000441C2">
            <w:rPr>
              <w:rFonts w:ascii="Arial" w:hAnsi="Arial" w:cs="Arial"/>
              <w:sz w:val="24"/>
              <w:szCs w:val="24"/>
              <w:rPrChange w:id="294" w:author="Sujil Kumar Koottathampathiyil" w:date="2022-06-09T11:19:00Z">
                <w:rPr>
                  <w:rFonts w:ascii="Arial" w:hAnsi="Arial" w:cs="Arial"/>
                  <w:color w:val="000000"/>
                </w:rPr>
              </w:rPrChange>
            </w:rPr>
            <w:delText xml:space="preserve">Time series is definitely helped to make predictions about coming years. </w:delText>
          </w:r>
        </w:del>
        <w:r w:rsidRPr="00FD79BE">
          <w:rPr>
            <w:rFonts w:ascii="Arial" w:hAnsi="Arial" w:cs="Arial"/>
            <w:sz w:val="24"/>
            <w:szCs w:val="24"/>
            <w:rPrChange w:id="295" w:author="Sujil Kumar Koottathampathiyil" w:date="2022-06-09T11:19:00Z">
              <w:rPr>
                <w:rFonts w:ascii="Arial" w:hAnsi="Arial" w:cs="Arial"/>
                <w:color w:val="000000"/>
              </w:rPr>
            </w:rPrChange>
          </w:rPr>
          <w:t>ARIMA and</w:t>
        </w:r>
        <w:r w:rsidRPr="00FD79BE">
          <w:rPr>
            <w:rFonts w:ascii="Arial" w:hAnsi="Arial" w:cs="Arial"/>
            <w:sz w:val="24"/>
            <w:szCs w:val="24"/>
            <w:rPrChange w:id="296" w:author="Sujil Kumar Koottathampathiyil" w:date="2022-06-09T11:19:00Z">
              <w:rPr>
                <w:rFonts w:ascii="Arial" w:hAnsi="Arial" w:cs="Arial"/>
              </w:rPr>
            </w:rPrChange>
          </w:rPr>
          <w:t xml:space="preserve"> </w:t>
        </w:r>
        <w:r w:rsidRPr="00FD79BE">
          <w:rPr>
            <w:rFonts w:ascii="Arial" w:hAnsi="Arial" w:cs="Arial"/>
            <w:sz w:val="24"/>
            <w:szCs w:val="24"/>
            <w:rPrChange w:id="297" w:author="Sujil Kumar Koottathampathiyil" w:date="2022-06-09T11:19:00Z">
              <w:rPr>
                <w:rFonts w:ascii="Arial" w:hAnsi="Arial" w:cs="Arial"/>
                <w:sz w:val="20"/>
                <w:szCs w:val="20"/>
              </w:rPr>
            </w:rPrChange>
          </w:rPr>
          <w:t xml:space="preserve">FBProphet models are used </w:t>
        </w:r>
        <w:del w:id="298" w:author="Sujil Kumar Koottathampathiyil" w:date="2022-06-09T01:01:00Z">
          <w:r w:rsidRPr="00FD79BE" w:rsidDel="000441C2">
            <w:rPr>
              <w:rFonts w:ascii="Arial" w:hAnsi="Arial" w:cs="Arial"/>
              <w:sz w:val="24"/>
              <w:szCs w:val="24"/>
              <w:rPrChange w:id="299" w:author="Sujil Kumar Koottathampathiyil" w:date="2022-06-09T11:19:00Z">
                <w:rPr>
                  <w:rFonts w:ascii="Arial" w:hAnsi="Arial" w:cs="Arial"/>
                  <w:sz w:val="20"/>
                  <w:szCs w:val="20"/>
                </w:rPr>
              </w:rPrChange>
            </w:rPr>
            <w:delText xml:space="preserve">and </w:delText>
          </w:r>
        </w:del>
        <w:r w:rsidRPr="00FD79BE">
          <w:rPr>
            <w:rFonts w:ascii="Arial" w:hAnsi="Arial" w:cs="Arial"/>
            <w:sz w:val="24"/>
            <w:szCs w:val="24"/>
            <w:rPrChange w:id="300" w:author="Sujil Kumar Koottathampathiyil" w:date="2022-06-09T11:19:00Z">
              <w:rPr>
                <w:rFonts w:ascii="Arial" w:hAnsi="Arial" w:cs="Arial"/>
                <w:sz w:val="20"/>
                <w:szCs w:val="20"/>
              </w:rPr>
            </w:rPrChange>
          </w:rPr>
          <w:t>for analysis</w:t>
        </w:r>
      </w:ins>
      <w:ins w:id="301" w:author="Sujil Kumar Koottathampathiyil" w:date="2022-06-09T01:00:00Z">
        <w:r w:rsidRPr="00FD79BE">
          <w:rPr>
            <w:rFonts w:ascii="Arial" w:hAnsi="Arial" w:cs="Arial"/>
            <w:sz w:val="24"/>
            <w:szCs w:val="24"/>
            <w:rPrChange w:id="302" w:author="Sujil Kumar Koottathampathiyil" w:date="2022-06-09T11:19:00Z">
              <w:rPr>
                <w:rFonts w:ascii="Arial" w:hAnsi="Arial" w:cs="Arial"/>
              </w:rPr>
            </w:rPrChange>
          </w:rPr>
          <w:t>.</w:t>
        </w:r>
      </w:ins>
      <w:ins w:id="303" w:author="Sujil Kumar Koottathampathiyil" w:date="2022-06-08T19:43:00Z">
        <w:r w:rsidRPr="00FD79BE">
          <w:rPr>
            <w:rFonts w:ascii="Arial" w:hAnsi="Arial" w:cs="Arial"/>
            <w:sz w:val="24"/>
            <w:szCs w:val="24"/>
            <w:rPrChange w:id="304" w:author="Sujil Kumar Koottathampathiyil" w:date="2022-06-09T11:19:00Z">
              <w:rPr>
                <w:rFonts w:ascii="Arial" w:hAnsi="Arial" w:cs="Arial"/>
                <w:sz w:val="20"/>
                <w:szCs w:val="20"/>
              </w:rPr>
            </w:rPrChange>
          </w:rPr>
          <w:t xml:space="preserve"> </w:t>
        </w:r>
      </w:ins>
      <w:ins w:id="305" w:author="Sujil Kumar Koottathampathiyil" w:date="2022-06-09T01:01:00Z">
        <w:r w:rsidRPr="00FD79BE">
          <w:rPr>
            <w:rFonts w:ascii="Arial" w:hAnsi="Arial" w:cs="Arial"/>
            <w:sz w:val="24"/>
            <w:szCs w:val="24"/>
            <w:rPrChange w:id="306" w:author="Sujil Kumar Koottathampathiyil" w:date="2022-06-09T11:19:00Z">
              <w:rPr>
                <w:rFonts w:ascii="Arial" w:hAnsi="Arial" w:cs="Arial"/>
              </w:rPr>
            </w:rPrChange>
          </w:rPr>
          <w:t>D</w:t>
        </w:r>
      </w:ins>
      <w:ins w:id="307" w:author="Sujil Kumar Koottathampathiyil" w:date="2022-06-08T19:43:00Z">
        <w:del w:id="308" w:author="Sujil Kumar Koottathampathiyil" w:date="2022-06-09T01:00:00Z">
          <w:r w:rsidRPr="00FD79BE" w:rsidDel="000441C2">
            <w:rPr>
              <w:rFonts w:ascii="Arial" w:hAnsi="Arial" w:cs="Arial"/>
              <w:sz w:val="24"/>
              <w:szCs w:val="24"/>
              <w:rPrChange w:id="309" w:author="Sujil Kumar Koottathampathiyil" w:date="2022-06-09T11:19:00Z">
                <w:rPr>
                  <w:rFonts w:ascii="Arial" w:hAnsi="Arial" w:cs="Arial"/>
                  <w:sz w:val="20"/>
                  <w:szCs w:val="20"/>
                </w:rPr>
              </w:rPrChange>
            </w:rPr>
            <w:delText>d</w:delText>
          </w:r>
        </w:del>
        <w:r w:rsidRPr="00FD79BE">
          <w:rPr>
            <w:rFonts w:ascii="Arial" w:hAnsi="Arial" w:cs="Arial"/>
            <w:sz w:val="24"/>
            <w:szCs w:val="24"/>
            <w:rPrChange w:id="310" w:author="Sujil Kumar Koottathampathiyil" w:date="2022-06-09T11:19:00Z">
              <w:rPr>
                <w:rFonts w:ascii="Arial" w:hAnsi="Arial" w:cs="Arial"/>
                <w:sz w:val="20"/>
                <w:szCs w:val="20"/>
              </w:rPr>
            </w:rPrChange>
          </w:rPr>
          <w:t>ata has been split into training and testing.</w:t>
        </w:r>
      </w:ins>
      <w:ins w:id="311" w:author="Sujil Kumar Koottathampathiyil" w:date="2022-06-08T21:39:00Z">
        <w:r w:rsidRPr="00FD79BE">
          <w:rPr>
            <w:rFonts w:ascii="Arial" w:hAnsi="Arial" w:cs="Arial"/>
            <w:sz w:val="24"/>
            <w:szCs w:val="24"/>
            <w:rPrChange w:id="312" w:author="Sujil Kumar Koottathampathiyil" w:date="2022-06-09T11:19:00Z">
              <w:rPr>
                <w:rFonts w:ascii="Arial" w:hAnsi="Arial" w:cs="Arial"/>
              </w:rPr>
            </w:rPrChange>
          </w:rPr>
          <w:t xml:space="preserve"> The trend analysis showed </w:t>
        </w:r>
      </w:ins>
      <w:ins w:id="313" w:author="Sujil Kumar Koottathampathiyil" w:date="2022-06-09T01:01:00Z">
        <w:r w:rsidRPr="00FD79BE">
          <w:rPr>
            <w:rFonts w:ascii="Arial" w:hAnsi="Arial" w:cs="Arial"/>
            <w:sz w:val="24"/>
            <w:szCs w:val="24"/>
            <w:rPrChange w:id="314" w:author="Sujil Kumar Koottathampathiyil" w:date="2022-06-09T11:19:00Z">
              <w:rPr>
                <w:rFonts w:ascii="Arial" w:hAnsi="Arial" w:cs="Arial"/>
              </w:rPr>
            </w:rPrChange>
          </w:rPr>
          <w:t xml:space="preserve">a </w:t>
        </w:r>
      </w:ins>
      <w:ins w:id="315" w:author="Sujil Kumar Koottathampathiyil" w:date="2022-06-08T21:39:00Z">
        <w:r w:rsidRPr="00FD79BE">
          <w:rPr>
            <w:rFonts w:ascii="Arial" w:hAnsi="Arial" w:cs="Arial"/>
            <w:sz w:val="24"/>
            <w:szCs w:val="24"/>
            <w:rPrChange w:id="316" w:author="Sujil Kumar Koottathampathiyil" w:date="2022-06-09T11:19:00Z">
              <w:rPr>
                <w:rFonts w:ascii="Arial" w:hAnsi="Arial" w:cs="Arial"/>
              </w:rPr>
            </w:rPrChange>
          </w:rPr>
          <w:t xml:space="preserve">rapid increase in the affected cases and </w:t>
        </w:r>
      </w:ins>
      <w:ins w:id="317" w:author="Sujil Kumar Koottathampathiyil" w:date="2022-06-08T21:40:00Z">
        <w:r w:rsidRPr="00FD79BE">
          <w:rPr>
            <w:rFonts w:ascii="Arial" w:hAnsi="Arial" w:cs="Arial"/>
            <w:sz w:val="24"/>
            <w:szCs w:val="24"/>
            <w:rPrChange w:id="318" w:author="Sujil Kumar Koottathampathiyil" w:date="2022-06-09T11:19:00Z">
              <w:rPr>
                <w:rFonts w:ascii="Arial" w:hAnsi="Arial" w:cs="Arial"/>
              </w:rPr>
            </w:rPrChange>
          </w:rPr>
          <w:t>the prediction study show</w:t>
        </w:r>
      </w:ins>
      <w:ins w:id="319" w:author="Sujil Kumar Koottathampathiyil" w:date="2022-06-09T01:01:00Z">
        <w:r w:rsidRPr="00FD79BE">
          <w:rPr>
            <w:rFonts w:ascii="Arial" w:hAnsi="Arial" w:cs="Arial"/>
            <w:sz w:val="24"/>
            <w:szCs w:val="24"/>
            <w:rPrChange w:id="320" w:author="Sujil Kumar Koottathampathiyil" w:date="2022-06-09T11:19:00Z">
              <w:rPr>
                <w:rFonts w:ascii="Arial" w:hAnsi="Arial" w:cs="Arial"/>
              </w:rPr>
            </w:rPrChange>
          </w:rPr>
          <w:t>ed</w:t>
        </w:r>
      </w:ins>
      <w:ins w:id="321" w:author="Sujil Kumar Koottathampathiyil" w:date="2022-06-08T21:40:00Z">
        <w:r w:rsidRPr="00FD79BE">
          <w:rPr>
            <w:rFonts w:ascii="Arial" w:hAnsi="Arial" w:cs="Arial"/>
            <w:sz w:val="24"/>
            <w:szCs w:val="24"/>
            <w:rPrChange w:id="322" w:author="Sujil Kumar Koottathampathiyil" w:date="2022-06-09T11:19:00Z">
              <w:rPr>
                <w:rFonts w:ascii="Arial" w:hAnsi="Arial" w:cs="Arial"/>
              </w:rPr>
            </w:rPrChange>
          </w:rPr>
          <w:t xml:space="preserve"> a great increase in the </w:t>
        </w:r>
      </w:ins>
      <w:ins w:id="323" w:author="Sujil Kumar Koottathampathiyil" w:date="2022-06-08T21:41:00Z">
        <w:r w:rsidRPr="00FD79BE">
          <w:rPr>
            <w:rFonts w:ascii="Arial" w:hAnsi="Arial" w:cs="Arial"/>
            <w:sz w:val="24"/>
            <w:szCs w:val="24"/>
            <w:rPrChange w:id="324" w:author="Sujil Kumar Koottathampathiyil" w:date="2022-06-09T11:19:00Z">
              <w:rPr>
                <w:rFonts w:ascii="Arial" w:hAnsi="Arial" w:cs="Arial"/>
              </w:rPr>
            </w:rPrChange>
          </w:rPr>
          <w:t>expected active, recovered, and death cases worldwide. Howev</w:t>
        </w:r>
      </w:ins>
      <w:ins w:id="325" w:author="Sujil Kumar Koottathampathiyil" w:date="2022-06-08T21:42:00Z">
        <w:r w:rsidRPr="00FD79BE">
          <w:rPr>
            <w:rFonts w:ascii="Arial" w:hAnsi="Arial" w:cs="Arial"/>
            <w:sz w:val="24"/>
            <w:szCs w:val="24"/>
            <w:rPrChange w:id="326" w:author="Sujil Kumar Koottathampathiyil" w:date="2022-06-09T11:19:00Z">
              <w:rPr>
                <w:rFonts w:ascii="Arial" w:hAnsi="Arial" w:cs="Arial"/>
              </w:rPr>
            </w:rPrChange>
          </w:rPr>
          <w:t>er</w:t>
        </w:r>
      </w:ins>
      <w:ins w:id="327" w:author="Sujil Kumar Koottathampathiyil" w:date="2022-06-09T01:01:00Z">
        <w:r w:rsidRPr="00FD79BE">
          <w:rPr>
            <w:rFonts w:ascii="Arial" w:hAnsi="Arial" w:cs="Arial"/>
            <w:sz w:val="24"/>
            <w:szCs w:val="24"/>
            <w:rPrChange w:id="328" w:author="Sujil Kumar Koottathampathiyil" w:date="2022-06-09T11:19:00Z">
              <w:rPr>
                <w:rFonts w:ascii="Arial" w:hAnsi="Arial" w:cs="Arial"/>
              </w:rPr>
            </w:rPrChange>
          </w:rPr>
          <w:t>,</w:t>
        </w:r>
      </w:ins>
      <w:ins w:id="329" w:author="Sujil Kumar Koottathampathiyil" w:date="2022-06-08T21:42:00Z">
        <w:r w:rsidRPr="00FD79BE">
          <w:rPr>
            <w:rFonts w:ascii="Arial" w:hAnsi="Arial" w:cs="Arial"/>
            <w:sz w:val="24"/>
            <w:szCs w:val="24"/>
            <w:rPrChange w:id="330" w:author="Sujil Kumar Koottathampathiyil" w:date="2022-06-09T11:19:00Z">
              <w:rPr>
                <w:rFonts w:ascii="Arial" w:hAnsi="Arial" w:cs="Arial"/>
              </w:rPr>
            </w:rPrChange>
          </w:rPr>
          <w:t xml:space="preserve"> as per their research</w:t>
        </w:r>
      </w:ins>
      <w:ins w:id="331" w:author="Sujil Kumar Koottathampathiyil" w:date="2022-06-08T21:43:00Z">
        <w:r w:rsidRPr="00FD79BE">
          <w:rPr>
            <w:rFonts w:ascii="Arial" w:hAnsi="Arial" w:cs="Arial"/>
            <w:sz w:val="24"/>
            <w:szCs w:val="24"/>
            <w:rPrChange w:id="332" w:author="Sujil Kumar Koottathampathiyil" w:date="2022-06-09T11:19:00Z">
              <w:rPr>
                <w:rFonts w:ascii="Arial" w:hAnsi="Arial" w:cs="Arial"/>
              </w:rPr>
            </w:rPrChange>
          </w:rPr>
          <w:t>,</w:t>
        </w:r>
      </w:ins>
      <w:ins w:id="333" w:author="Sujil Kumar Koottathampathiyil" w:date="2022-06-08T21:42:00Z">
        <w:r w:rsidRPr="00FD79BE">
          <w:rPr>
            <w:rFonts w:ascii="Arial" w:hAnsi="Arial" w:cs="Arial"/>
            <w:sz w:val="24"/>
            <w:szCs w:val="24"/>
            <w:rPrChange w:id="334" w:author="Sujil Kumar Koottathampathiyil" w:date="2022-06-09T11:19:00Z">
              <w:rPr>
                <w:rFonts w:ascii="Arial" w:hAnsi="Arial" w:cs="Arial"/>
              </w:rPr>
            </w:rPrChange>
          </w:rPr>
          <w:t xml:space="preserve"> containment policies and lockdowns might affec</w:t>
        </w:r>
      </w:ins>
      <w:ins w:id="335" w:author="Sujil Kumar Koottathampathiyil" w:date="2022-06-08T21:43:00Z">
        <w:r w:rsidRPr="00FD79BE">
          <w:rPr>
            <w:rFonts w:ascii="Arial" w:hAnsi="Arial" w:cs="Arial"/>
            <w:sz w:val="24"/>
            <w:szCs w:val="24"/>
            <w:rPrChange w:id="336" w:author="Sujil Kumar Koottathampathiyil" w:date="2022-06-09T11:19:00Z">
              <w:rPr>
                <w:rFonts w:ascii="Arial" w:hAnsi="Arial" w:cs="Arial"/>
              </w:rPr>
            </w:rPrChange>
          </w:rPr>
          <w:t>t the prediction results.</w:t>
        </w:r>
      </w:ins>
    </w:p>
    <w:p w14:paraId="66484003" w14:textId="77777777" w:rsidR="00DA3F52" w:rsidRPr="00FD79BE" w:rsidRDefault="00DA3F52" w:rsidP="00DA3F52">
      <w:pPr>
        <w:spacing w:line="360" w:lineRule="auto"/>
        <w:jc w:val="both"/>
        <w:rPr>
          <w:ins w:id="337" w:author="Sujil Kumar Koottathampathiyil" w:date="2022-06-08T19:43:00Z"/>
          <w:rFonts w:ascii="Arial" w:hAnsi="Arial" w:cs="Arial"/>
          <w:color w:val="000000"/>
        </w:rPr>
      </w:pPr>
    </w:p>
    <w:p w14:paraId="7CCC9D2F" w14:textId="77777777" w:rsidR="00DA3F52" w:rsidRPr="00FD79BE" w:rsidRDefault="00DA3F52" w:rsidP="00DA3F52">
      <w:pPr>
        <w:spacing w:line="360" w:lineRule="auto"/>
        <w:jc w:val="center"/>
        <w:rPr>
          <w:ins w:id="338" w:author="Sujil Kumar Koottathampathiyil" w:date="2022-06-08T21:36:00Z"/>
          <w:rFonts w:ascii="Arial" w:hAnsi="Arial" w:cs="Arial"/>
          <w:rPrChange w:id="339" w:author="Sujil Kumar Koottathampathiyil" w:date="2022-06-08T23:07:00Z">
            <w:rPr>
              <w:ins w:id="340" w:author="Sujil Kumar Koottathampathiyil" w:date="2022-06-08T21:36:00Z"/>
            </w:rPr>
          </w:rPrChange>
        </w:rPr>
      </w:pPr>
      <w:ins w:id="341" w:author="Sujil Kumar Koottathampathiyil" w:date="2022-06-08T19:43:00Z">
        <w:del w:id="342" w:author="Sujil Kumar Koottathampathiyil" w:date="2022-06-08T21:35:00Z">
          <w:r w:rsidRPr="00FD79BE"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3" w:author="Sujil Kumar Koottathampathiyil" w:date="2022-06-08T21:35:00Z">
        <w:r w:rsidRPr="00FD79BE">
          <w:rPr>
            <w:rFonts w:ascii="Arial" w:hAnsi="Arial" w:cs="Arial"/>
            <w:rPrChange w:id="344" w:author="Sujil Kumar Koottathampathiyil" w:date="2022-06-08T23:07:00Z">
              <w:rPr/>
            </w:rPrChange>
          </w:rPr>
          <w:t xml:space="preserve"> </w:t>
        </w:r>
        <w:r w:rsidRPr="00FD79BE">
          <w:rPr>
            <w:rFonts w:ascii="Arial" w:hAnsi="Arial" w:cs="Arial"/>
            <w:noProof/>
            <w:rPrChange w:id="345"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FD79BE" w:rsidRDefault="00DA3F52">
      <w:pPr>
        <w:spacing w:after="0" w:line="240" w:lineRule="auto"/>
        <w:jc w:val="both"/>
        <w:rPr>
          <w:ins w:id="346" w:author="Sujil Kumar Koottathampathiyil" w:date="2022-06-08T21:36:00Z"/>
          <w:rFonts w:ascii="Arial" w:eastAsia="Times New Roman" w:hAnsi="Arial" w:cs="Arial"/>
          <w:i/>
          <w:iCs/>
          <w:sz w:val="24"/>
          <w:szCs w:val="24"/>
          <w:rPrChange w:id="347" w:author="Sujil Kumar Koottathampathiyil" w:date="2022-06-12T09:32:00Z">
            <w:rPr>
              <w:ins w:id="348" w:author="Sujil Kumar Koottathampathiyil" w:date="2022-06-08T21:36:00Z"/>
              <w:rFonts w:ascii="Times New Roman" w:eastAsia="Times New Roman" w:hAnsi="Times New Roman" w:cs="Times New Roman"/>
              <w:sz w:val="24"/>
              <w:szCs w:val="24"/>
            </w:rPr>
          </w:rPrChange>
        </w:rPr>
        <w:pPrChange w:id="349" w:author="Sujil Kumar Koottathampathiyil" w:date="2022-06-12T09:32:00Z">
          <w:pPr>
            <w:spacing w:after="360" w:line="240" w:lineRule="auto"/>
          </w:pPr>
        </w:pPrChange>
      </w:pPr>
      <w:ins w:id="350" w:author="Sujil Kumar Koottathampathiyil" w:date="2022-06-08T21:36:00Z">
        <w:r w:rsidRPr="00FD79BE">
          <w:rPr>
            <w:rFonts w:ascii="Arial" w:eastAsia="Times New Roman" w:hAnsi="Arial" w:cs="Arial"/>
            <w:b/>
            <w:bCs/>
            <w:i/>
            <w:iCs/>
            <w:sz w:val="24"/>
            <w:szCs w:val="24"/>
            <w:rPrChange w:id="35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2" w:author="Sujil Kumar Koottathampathiyil" w:date="2022-06-09T08:19:00Z">
        <w:r w:rsidRPr="00FD79BE">
          <w:rPr>
            <w:rFonts w:ascii="Arial" w:eastAsia="Times New Roman" w:hAnsi="Arial" w:cs="Arial"/>
            <w:b/>
            <w:bCs/>
            <w:i/>
            <w:iCs/>
            <w:sz w:val="24"/>
            <w:szCs w:val="24"/>
            <w:rPrChange w:id="353" w:author="Sujil Kumar Koottathampathiyil" w:date="2022-06-12T09:32:00Z">
              <w:rPr>
                <w:rFonts w:ascii="Arial" w:eastAsia="Times New Roman" w:hAnsi="Arial" w:cs="Arial"/>
                <w:b/>
                <w:bCs/>
                <w:sz w:val="24"/>
                <w:szCs w:val="24"/>
              </w:rPr>
            </w:rPrChange>
          </w:rPr>
          <w:t>1.0</w:t>
        </w:r>
      </w:ins>
      <w:ins w:id="354" w:author="Sujil Kumar Koottathampathiyil" w:date="2022-06-08T21:36:00Z">
        <w:r w:rsidRPr="00FD79BE">
          <w:rPr>
            <w:rFonts w:ascii="Arial" w:eastAsia="Times New Roman" w:hAnsi="Arial" w:cs="Arial"/>
            <w:b/>
            <w:bCs/>
            <w:i/>
            <w:iCs/>
            <w:sz w:val="24"/>
            <w:szCs w:val="24"/>
            <w:rPrChange w:id="355" w:author="Sujil Kumar Koottathampathiyil" w:date="2022-06-12T09:32:00Z">
              <w:rPr>
                <w:rFonts w:ascii="Verdana" w:eastAsia="Times New Roman" w:hAnsi="Verdana" w:cs="Times New Roman"/>
                <w:b/>
                <w:bCs/>
                <w:color w:val="666666"/>
                <w:sz w:val="23"/>
                <w:szCs w:val="23"/>
                <w:shd w:val="clear" w:color="auto" w:fill="FFFFFF"/>
              </w:rPr>
            </w:rPrChange>
          </w:rPr>
          <w:t>:</w:t>
        </w:r>
      </w:ins>
      <w:ins w:id="356" w:author="Sujil Kumar Koottathampathiyil" w:date="2022-06-08T21:45:00Z">
        <w:r w:rsidRPr="00FD79BE">
          <w:rPr>
            <w:rFonts w:ascii="Arial" w:eastAsia="Times New Roman" w:hAnsi="Arial" w:cs="Arial"/>
            <w:i/>
            <w:iCs/>
            <w:sz w:val="24"/>
            <w:szCs w:val="24"/>
            <w:rPrChange w:id="357" w:author="Sujil Kumar Koottathampathiyil" w:date="2022-06-12T09:32:00Z">
              <w:rPr>
                <w:rFonts w:ascii="Arial" w:eastAsia="Times New Roman" w:hAnsi="Arial" w:cs="Arial"/>
                <w:sz w:val="24"/>
                <w:szCs w:val="24"/>
              </w:rPr>
            </w:rPrChange>
          </w:rPr>
          <w:t xml:space="preserve"> </w:t>
        </w:r>
      </w:ins>
      <w:ins w:id="358" w:author="Sujil Kumar Koottathampathiyil" w:date="2022-06-08T21:36:00Z">
        <w:r w:rsidRPr="00FD79BE">
          <w:rPr>
            <w:rFonts w:ascii="Arial" w:eastAsia="Times New Roman" w:hAnsi="Arial" w:cs="Arial"/>
            <w:i/>
            <w:iCs/>
            <w:sz w:val="24"/>
            <w:szCs w:val="24"/>
            <w:rPrChange w:id="359" w:author="Sujil Kumar Koottathampathiyil" w:date="2022-06-12T09:32:00Z">
              <w:rPr>
                <w:rFonts w:ascii="Times New Roman" w:eastAsia="Times New Roman" w:hAnsi="Times New Roman" w:cs="Times New Roman"/>
                <w:sz w:val="24"/>
                <w:szCs w:val="24"/>
              </w:rPr>
            </w:rPrChange>
          </w:rPr>
          <w:t>Framework to evaluate the forecasting model</w:t>
        </w:r>
      </w:ins>
      <w:ins w:id="360" w:author="Sujil Kumar Koottathampathiyil" w:date="2022-06-09T08:58:00Z">
        <w:r w:rsidRPr="00FD79BE">
          <w:rPr>
            <w:rFonts w:ascii="Arial" w:eastAsia="Times New Roman" w:hAnsi="Arial" w:cs="Arial"/>
            <w:i/>
            <w:iCs/>
            <w:sz w:val="24"/>
            <w:szCs w:val="24"/>
            <w:rPrChange w:id="361" w:author="Sujil Kumar Koottathampathiyil" w:date="2022-06-12T09:32:00Z">
              <w:rPr>
                <w:rFonts w:ascii="Arial" w:eastAsia="Times New Roman" w:hAnsi="Arial" w:cs="Arial"/>
                <w:sz w:val="24"/>
                <w:szCs w:val="24"/>
              </w:rPr>
            </w:rPrChange>
          </w:rPr>
          <w:t xml:space="preserve"> from</w:t>
        </w:r>
      </w:ins>
      <w:ins w:id="362" w:author="Sujil Kumar Koottathampathiyil" w:date="2022-06-09T08:56:00Z">
        <w:r w:rsidRPr="00FD79BE">
          <w:rPr>
            <w:rFonts w:ascii="Arial" w:eastAsia="Times New Roman" w:hAnsi="Arial" w:cs="Arial"/>
            <w:i/>
            <w:iCs/>
            <w:color w:val="000000"/>
            <w:sz w:val="24"/>
            <w:szCs w:val="24"/>
            <w:rPrChange w:id="363" w:author="Sujil Kumar Koottathampathiyil" w:date="2022-06-12T09:32:00Z">
              <w:rPr>
                <w:rFonts w:ascii="Arial" w:eastAsia="Times New Roman" w:hAnsi="Arial" w:cs="Arial"/>
                <w:color w:val="000000"/>
                <w:sz w:val="24"/>
                <w:szCs w:val="24"/>
              </w:rPr>
            </w:rPrChange>
          </w:rPr>
          <w:t xml:space="preserve"> Kumar and Susan </w:t>
        </w:r>
      </w:ins>
      <w:r w:rsidR="0044020A" w:rsidRPr="00FD79BE">
        <w:rPr>
          <w:rFonts w:ascii="Arial" w:eastAsia="Times New Roman" w:hAnsi="Arial" w:cs="Arial"/>
          <w:iCs/>
          <w:color w:val="000000"/>
          <w:sz w:val="24"/>
          <w:szCs w:val="24"/>
        </w:rPr>
        <w:t>(2020)</w:t>
      </w:r>
    </w:p>
    <w:p w14:paraId="1BBCAC18" w14:textId="77777777" w:rsidR="00DA3F52" w:rsidRPr="00FD79BE" w:rsidRDefault="00DA3F52" w:rsidP="00DA3F52">
      <w:pPr>
        <w:spacing w:line="360" w:lineRule="auto"/>
        <w:jc w:val="center"/>
        <w:rPr>
          <w:ins w:id="364" w:author="Sujil Kumar Koottathampathiyil" w:date="2022-06-08T19:43:00Z"/>
          <w:rFonts w:ascii="Arial" w:hAnsi="Arial" w:cs="Arial"/>
          <w:color w:val="000000"/>
        </w:rPr>
      </w:pPr>
    </w:p>
    <w:p w14:paraId="3022C81F" w14:textId="2E47091E" w:rsidR="00DA3F52" w:rsidRPr="00FD79BE" w:rsidRDefault="00DA3F52" w:rsidP="00DA3F52">
      <w:pPr>
        <w:spacing w:line="360" w:lineRule="auto"/>
        <w:jc w:val="both"/>
        <w:rPr>
          <w:ins w:id="365" w:author="Sujil Kumar Koottathampathiyil" w:date="2022-06-08T22:29:00Z"/>
          <w:rFonts w:ascii="Arial" w:hAnsi="Arial" w:cs="Arial"/>
          <w:color w:val="000000"/>
          <w:sz w:val="24"/>
          <w:szCs w:val="24"/>
          <w:rPrChange w:id="366" w:author="Sujil Kumar Koottathampathiyil" w:date="2022-06-09T11:19:00Z">
            <w:rPr>
              <w:ins w:id="367" w:author="Sujil Kumar Koottathampathiyil" w:date="2022-06-08T22:29:00Z"/>
              <w:rFonts w:ascii="Arial" w:hAnsi="Arial" w:cs="Arial"/>
              <w:color w:val="000000"/>
            </w:rPr>
          </w:rPrChange>
        </w:rPr>
      </w:pPr>
      <w:ins w:id="368" w:author="Sujil Kumar Koottathampathiyil" w:date="2022-06-11T23:24:00Z">
        <w:r w:rsidRPr="00FD79BE">
          <w:rPr>
            <w:rFonts w:ascii="Arial" w:hAnsi="Arial" w:cs="Arial"/>
            <w:color w:val="000000"/>
            <w:sz w:val="24"/>
            <w:szCs w:val="24"/>
          </w:rPr>
          <w:t xml:space="preserve">In Qingdao, China, another study was conducted on forecasting cancer-related deaths in </w:t>
        </w:r>
      </w:ins>
      <w:r w:rsidR="0044020A" w:rsidRPr="00FD79BE">
        <w:rPr>
          <w:rFonts w:ascii="Arial" w:hAnsi="Arial" w:cs="Arial"/>
          <w:color w:val="000000"/>
          <w:sz w:val="24"/>
          <w:szCs w:val="24"/>
        </w:rPr>
        <w:t>2021</w:t>
      </w:r>
      <w:ins w:id="369" w:author="Sujil Kumar Koottathampathiyil" w:date="2022-06-11T23:24:00Z">
        <w:r w:rsidRPr="00FD79BE">
          <w:rPr>
            <w:rFonts w:ascii="Arial" w:hAnsi="Arial" w:cs="Arial"/>
            <w:color w:val="000000"/>
            <w:sz w:val="24"/>
            <w:szCs w:val="24"/>
          </w:rPr>
          <w:t xml:space="preserve">. They've also employed the ARIMA Model to forecast fatalities. The ARIMA method integrates the autoregressive and moving average models into one. </w:t>
        </w:r>
      </w:ins>
      <w:r w:rsidR="0044020A" w:rsidRPr="00FD79BE">
        <w:rPr>
          <w:rFonts w:ascii="Arial" w:hAnsi="Arial" w:cs="Arial"/>
          <w:color w:val="000000"/>
          <w:sz w:val="24"/>
          <w:szCs w:val="24"/>
        </w:rPr>
        <w:t>Airiti and her team</w:t>
      </w:r>
      <w:ins w:id="370" w:author="Sujil Kumar Koottathampathiyil" w:date="2022-06-11T23:25:00Z">
        <w:r w:rsidRPr="00FD79BE">
          <w:rPr>
            <w:rFonts w:ascii="Arial" w:hAnsi="Arial" w:cs="Arial"/>
            <w:color w:val="000000"/>
            <w:sz w:val="24"/>
            <w:szCs w:val="24"/>
          </w:rPr>
          <w:t xml:space="preserve"> </w:t>
        </w:r>
      </w:ins>
      <w:ins w:id="371" w:author="Sujil Kumar Koottathampathiyil" w:date="2022-06-11T23:24:00Z">
        <w:r w:rsidRPr="00FD79BE">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FD79BE" w:rsidRDefault="00DA3F52" w:rsidP="00DA3F52">
      <w:pPr>
        <w:spacing w:line="360" w:lineRule="auto"/>
        <w:jc w:val="both"/>
        <w:rPr>
          <w:ins w:id="372" w:author="Sujil Kumar Koottathampathiyil" w:date="2022-06-08T19:43:00Z"/>
          <w:rFonts w:ascii="Arial" w:hAnsi="Arial" w:cs="Arial"/>
          <w:color w:val="000000"/>
          <w:sz w:val="24"/>
          <w:szCs w:val="24"/>
          <w:rPrChange w:id="373" w:author="Sujil Kumar Koottathampathiyil" w:date="2022-06-09T11:19:00Z">
            <w:rPr>
              <w:ins w:id="374" w:author="Sujil Kumar Koottathampathiyil" w:date="2022-06-08T19:43:00Z"/>
              <w:rFonts w:ascii="Arial" w:hAnsi="Arial" w:cs="Arial"/>
              <w:color w:val="000000"/>
            </w:rPr>
          </w:rPrChange>
        </w:rPr>
      </w:pPr>
      <w:ins w:id="375" w:author="Sujil Kumar Koottathampathiyil" w:date="2022-06-09T01:03:00Z">
        <w:r w:rsidRPr="00FD79BE">
          <w:rPr>
            <w:rFonts w:ascii="Arial" w:hAnsi="Arial" w:cs="Arial"/>
            <w:color w:val="000000"/>
            <w:sz w:val="24"/>
            <w:szCs w:val="24"/>
            <w:rPrChange w:id="376" w:author="Sujil Kumar Koottathampathiyil" w:date="2022-06-09T11:19:00Z">
              <w:rPr>
                <w:rFonts w:ascii="Arial" w:hAnsi="Arial" w:cs="Arial"/>
                <w:color w:val="000000"/>
              </w:rPr>
            </w:rPrChange>
          </w:rPr>
          <w:t>The s</w:t>
        </w:r>
      </w:ins>
      <w:ins w:id="377" w:author="Sujil Kumar Koottathampathiyil" w:date="2022-06-08T22:30:00Z">
        <w:r w:rsidRPr="00FD79BE">
          <w:rPr>
            <w:rFonts w:ascii="Arial" w:hAnsi="Arial" w:cs="Arial"/>
            <w:color w:val="000000"/>
            <w:sz w:val="24"/>
            <w:szCs w:val="24"/>
            <w:rPrChange w:id="378" w:author="Sujil Kumar Koottathampathiyil" w:date="2022-06-09T11:19:00Z">
              <w:rPr>
                <w:rFonts w:ascii="Arial" w:hAnsi="Arial" w:cs="Arial"/>
                <w:color w:val="000000"/>
              </w:rPr>
            </w:rPrChange>
          </w:rPr>
          <w:t xml:space="preserve">tudy of Singh et al. </w:t>
        </w:r>
      </w:ins>
      <w:r w:rsidR="0044020A" w:rsidRPr="00FD79BE">
        <w:rPr>
          <w:rFonts w:ascii="Arial" w:hAnsi="Arial" w:cs="Arial"/>
          <w:color w:val="000000"/>
          <w:sz w:val="24"/>
          <w:szCs w:val="24"/>
        </w:rPr>
        <w:t>(2020)</w:t>
      </w:r>
      <w:ins w:id="379" w:author="Sujil Kumar Koottathampathiyil" w:date="2022-06-08T22:30:00Z">
        <w:r w:rsidRPr="00FD79BE">
          <w:rPr>
            <w:rFonts w:ascii="Arial" w:hAnsi="Arial" w:cs="Arial"/>
            <w:color w:val="000000"/>
            <w:sz w:val="24"/>
            <w:szCs w:val="24"/>
            <w:rPrChange w:id="380" w:author="Sujil Kumar Koottathampathiyil" w:date="2022-06-09T11:19:00Z">
              <w:rPr>
                <w:rFonts w:ascii="Arial" w:hAnsi="Arial" w:cs="Arial"/>
                <w:color w:val="000000"/>
              </w:rPr>
            </w:rPrChange>
          </w:rPr>
          <w:t xml:space="preserve"> </w:t>
        </w:r>
      </w:ins>
      <w:ins w:id="381" w:author="Sujil Kumar Koottathampathiyil" w:date="2022-06-08T22:29:00Z">
        <w:r w:rsidRPr="00FD79BE">
          <w:rPr>
            <w:rFonts w:ascii="Arial" w:hAnsi="Arial" w:cs="Arial"/>
            <w:color w:val="000000"/>
            <w:sz w:val="24"/>
            <w:szCs w:val="24"/>
            <w:rPrChange w:id="382" w:author="Sujil Kumar Koottathampathiyil" w:date="2022-06-09T11:19:00Z">
              <w:rPr>
                <w:rFonts w:ascii="Arial" w:hAnsi="Arial" w:cs="Arial"/>
                <w:color w:val="000000"/>
              </w:rPr>
            </w:rPrChange>
          </w:rPr>
          <w:t xml:space="preserve">for predicting </w:t>
        </w:r>
      </w:ins>
      <w:ins w:id="383" w:author="Sujil Kumar Koottathampathiyil" w:date="2022-06-09T01:03:00Z">
        <w:r w:rsidRPr="00FD79BE">
          <w:rPr>
            <w:rFonts w:ascii="Arial" w:hAnsi="Arial" w:cs="Arial"/>
            <w:color w:val="000000"/>
            <w:sz w:val="24"/>
            <w:szCs w:val="24"/>
            <w:rPrChange w:id="384" w:author="Sujil Kumar Koottathampathiyil" w:date="2022-06-09T11:19:00Z">
              <w:rPr>
                <w:rFonts w:ascii="Arial" w:hAnsi="Arial" w:cs="Arial"/>
                <w:color w:val="000000"/>
              </w:rPr>
            </w:rPrChange>
          </w:rPr>
          <w:t xml:space="preserve">the </w:t>
        </w:r>
      </w:ins>
      <w:ins w:id="385" w:author="Sujil Kumar Koottathampathiyil" w:date="2022-06-08T22:29:00Z">
        <w:r w:rsidRPr="00FD79BE">
          <w:rPr>
            <w:rFonts w:ascii="Arial" w:hAnsi="Arial" w:cs="Arial"/>
            <w:color w:val="000000"/>
            <w:sz w:val="24"/>
            <w:szCs w:val="24"/>
            <w:rPrChange w:id="386" w:author="Sujil Kumar Koottathampathiyil" w:date="2022-06-09T11:19:00Z">
              <w:rPr>
                <w:rFonts w:ascii="Arial" w:hAnsi="Arial" w:cs="Arial"/>
                <w:color w:val="000000"/>
              </w:rPr>
            </w:rPrChange>
          </w:rPr>
          <w:t>covid-19 pandemic on time series</w:t>
        </w:r>
      </w:ins>
      <w:ins w:id="387" w:author="Sujil Kumar Koottathampathiyil" w:date="2022-06-08T22:31:00Z">
        <w:r w:rsidRPr="00FD79BE">
          <w:rPr>
            <w:rFonts w:ascii="Arial" w:hAnsi="Arial" w:cs="Arial"/>
            <w:color w:val="000000"/>
            <w:sz w:val="24"/>
            <w:szCs w:val="24"/>
            <w:rPrChange w:id="388" w:author="Sujil Kumar Koottathampathiyil" w:date="2022-06-09T11:19:00Z">
              <w:rPr>
                <w:rFonts w:ascii="Arial" w:hAnsi="Arial" w:cs="Arial"/>
                <w:color w:val="000000"/>
              </w:rPr>
            </w:rPrChange>
          </w:rPr>
          <w:t xml:space="preserve"> data is also </w:t>
        </w:r>
      </w:ins>
      <w:ins w:id="389" w:author="Sujil Kumar Koottathampathiyil" w:date="2022-06-09T01:03:00Z">
        <w:r w:rsidRPr="00FD79BE">
          <w:rPr>
            <w:rFonts w:ascii="Arial" w:hAnsi="Arial" w:cs="Arial"/>
            <w:color w:val="000000"/>
            <w:sz w:val="24"/>
            <w:szCs w:val="24"/>
            <w:rPrChange w:id="390" w:author="Sujil Kumar Koottathampathiyil" w:date="2022-06-09T11:19:00Z">
              <w:rPr>
                <w:rFonts w:ascii="Arial" w:hAnsi="Arial" w:cs="Arial"/>
                <w:color w:val="000000"/>
              </w:rPr>
            </w:rPrChange>
          </w:rPr>
          <w:t xml:space="preserve">a </w:t>
        </w:r>
      </w:ins>
      <w:ins w:id="391" w:author="Sujil Kumar Koottathampathiyil" w:date="2022-06-08T22:31:00Z">
        <w:r w:rsidRPr="00FD79BE">
          <w:rPr>
            <w:rFonts w:ascii="Arial" w:hAnsi="Arial" w:cs="Arial"/>
            <w:color w:val="000000"/>
            <w:sz w:val="24"/>
            <w:szCs w:val="24"/>
            <w:rPrChange w:id="392" w:author="Sujil Kumar Koottathampathiyil" w:date="2022-06-09T11:19:00Z">
              <w:rPr>
                <w:rFonts w:ascii="Arial" w:hAnsi="Arial" w:cs="Arial"/>
                <w:color w:val="000000"/>
              </w:rPr>
            </w:rPrChange>
          </w:rPr>
          <w:t xml:space="preserve">similar example. But they have used </w:t>
        </w:r>
      </w:ins>
      <w:ins w:id="393" w:author="Sujil Kumar Koottathampathiyil" w:date="2022-06-09T01:03:00Z">
        <w:r w:rsidRPr="00FD79BE">
          <w:rPr>
            <w:rFonts w:ascii="Arial" w:hAnsi="Arial" w:cs="Arial"/>
            <w:color w:val="000000"/>
            <w:sz w:val="24"/>
            <w:szCs w:val="24"/>
            <w:rPrChange w:id="394" w:author="Sujil Kumar Koottathampathiyil" w:date="2022-06-09T11:19:00Z">
              <w:rPr>
                <w:rFonts w:ascii="Arial" w:hAnsi="Arial" w:cs="Arial"/>
                <w:color w:val="000000"/>
              </w:rPr>
            </w:rPrChange>
          </w:rPr>
          <w:t xml:space="preserve">the </w:t>
        </w:r>
      </w:ins>
      <w:ins w:id="395" w:author="Sujil Kumar Koottathampathiyil" w:date="2022-06-08T22:31:00Z">
        <w:r w:rsidRPr="00FD79BE">
          <w:rPr>
            <w:rFonts w:ascii="Arial" w:hAnsi="Arial" w:cs="Arial"/>
            <w:color w:val="000000"/>
            <w:sz w:val="24"/>
            <w:szCs w:val="24"/>
            <w:rPrChange w:id="396" w:author="Sujil Kumar Koottathampathiyil" w:date="2022-06-09T11:19:00Z">
              <w:rPr>
                <w:rFonts w:ascii="Arial" w:hAnsi="Arial" w:cs="Arial"/>
                <w:color w:val="000000"/>
              </w:rPr>
            </w:rPrChange>
          </w:rPr>
          <w:t xml:space="preserve">Support Vector Machine (SVM) model for the prediction. </w:t>
        </w:r>
      </w:ins>
      <w:ins w:id="397" w:author="Sujil Kumar Koottathampathiyil" w:date="2022-06-08T22:32:00Z">
        <w:r w:rsidRPr="00FD79BE">
          <w:rPr>
            <w:rFonts w:ascii="Arial" w:hAnsi="Arial" w:cs="Arial"/>
            <w:color w:val="000000"/>
            <w:sz w:val="24"/>
            <w:szCs w:val="24"/>
            <w:rPrChange w:id="398" w:author="Sujil Kumar Koottathampathiyil" w:date="2022-06-09T11:19:00Z">
              <w:rPr>
                <w:rFonts w:ascii="Arial" w:hAnsi="Arial" w:cs="Arial"/>
                <w:color w:val="000000"/>
              </w:rPr>
            </w:rPrChange>
          </w:rPr>
          <w:t xml:space="preserve">The objective of the research was to produce </w:t>
        </w:r>
      </w:ins>
      <w:ins w:id="399" w:author="Sujil Kumar Koottathampathiyil" w:date="2022-06-09T01:03:00Z">
        <w:r w:rsidRPr="00FD79BE">
          <w:rPr>
            <w:rFonts w:ascii="Arial" w:hAnsi="Arial" w:cs="Arial"/>
            <w:color w:val="000000"/>
            <w:sz w:val="24"/>
            <w:szCs w:val="24"/>
            <w:rPrChange w:id="400" w:author="Sujil Kumar Koottathampathiyil" w:date="2022-06-09T11:19:00Z">
              <w:rPr>
                <w:rFonts w:ascii="Arial" w:hAnsi="Arial" w:cs="Arial"/>
                <w:color w:val="000000"/>
              </w:rPr>
            </w:rPrChange>
          </w:rPr>
          <w:t xml:space="preserve">a </w:t>
        </w:r>
      </w:ins>
      <w:ins w:id="401" w:author="Sujil Kumar Koottathampathiyil" w:date="2022-06-08T22:32:00Z">
        <w:r w:rsidRPr="00FD79BE">
          <w:rPr>
            <w:rFonts w:ascii="Arial" w:hAnsi="Arial" w:cs="Arial"/>
            <w:color w:val="000000"/>
            <w:sz w:val="24"/>
            <w:szCs w:val="24"/>
            <w:rPrChange w:id="402" w:author="Sujil Kumar Koottathampathiyil" w:date="2022-06-09T11:19:00Z">
              <w:rPr>
                <w:rFonts w:ascii="Arial" w:hAnsi="Arial" w:cs="Arial"/>
                <w:color w:val="000000"/>
              </w:rPr>
            </w:rPrChange>
          </w:rPr>
          <w:t>real-time forecast using SVM Model. The purpos</w:t>
        </w:r>
      </w:ins>
      <w:ins w:id="403" w:author="Sujil Kumar Koottathampathiyil" w:date="2022-06-08T22:33:00Z">
        <w:r w:rsidRPr="00FD79BE">
          <w:rPr>
            <w:rFonts w:ascii="Arial" w:hAnsi="Arial" w:cs="Arial"/>
            <w:color w:val="000000"/>
            <w:sz w:val="24"/>
            <w:szCs w:val="24"/>
            <w:rPrChange w:id="404" w:author="Sujil Kumar Koottathampathiyil" w:date="2022-06-09T11:19:00Z">
              <w:rPr>
                <w:rFonts w:ascii="Arial" w:hAnsi="Arial" w:cs="Arial"/>
                <w:color w:val="000000"/>
              </w:rPr>
            </w:rPrChange>
          </w:rPr>
          <w:t xml:space="preserve">e of this study was to investigate the coronavirus disease in the year 2019 </w:t>
        </w:r>
      </w:ins>
      <w:ins w:id="405" w:author="Sujil Kumar Koottathampathiyil" w:date="2022-06-08T22:34:00Z">
        <w:r w:rsidRPr="00FD79BE">
          <w:rPr>
            <w:rFonts w:ascii="Arial" w:hAnsi="Arial" w:cs="Arial"/>
            <w:color w:val="000000"/>
            <w:sz w:val="24"/>
            <w:szCs w:val="24"/>
            <w:rPrChange w:id="406" w:author="Sujil Kumar Koottathampathiyil" w:date="2022-06-09T11:19:00Z">
              <w:rPr>
                <w:rFonts w:ascii="Arial" w:hAnsi="Arial" w:cs="Arial"/>
                <w:color w:val="000000"/>
              </w:rPr>
            </w:rPrChange>
          </w:rPr>
          <w:t>prediction of confirmed, diseased and recovered cases.</w:t>
        </w:r>
      </w:ins>
      <w:ins w:id="407" w:author="Sujil Kumar Koottathampathiyil" w:date="2022-06-08T22:35:00Z">
        <w:r w:rsidRPr="00FD79BE">
          <w:rPr>
            <w:rFonts w:ascii="Arial" w:hAnsi="Arial" w:cs="Arial"/>
            <w:color w:val="000000"/>
            <w:sz w:val="24"/>
            <w:szCs w:val="24"/>
            <w:rPrChange w:id="408" w:author="Sujil Kumar Koottathampathiyil" w:date="2022-06-09T11:19:00Z">
              <w:rPr>
                <w:rFonts w:ascii="Arial" w:hAnsi="Arial" w:cs="Arial"/>
                <w:color w:val="000000"/>
              </w:rPr>
            </w:rPrChange>
          </w:rPr>
          <w:t xml:space="preserve"> This prediction is used to </w:t>
        </w:r>
      </w:ins>
      <w:ins w:id="409" w:author="Sujil Kumar Koottathampathiyil" w:date="2022-06-08T22:36:00Z">
        <w:r w:rsidRPr="00FD79BE">
          <w:rPr>
            <w:rFonts w:ascii="Arial" w:hAnsi="Arial" w:cs="Arial"/>
            <w:color w:val="000000"/>
            <w:sz w:val="24"/>
            <w:szCs w:val="24"/>
            <w:rPrChange w:id="410" w:author="Sujil Kumar Koottathampathiyil" w:date="2022-06-09T11:19:00Z">
              <w:rPr>
                <w:rFonts w:ascii="Arial" w:hAnsi="Arial" w:cs="Arial"/>
                <w:color w:val="000000"/>
              </w:rPr>
            </w:rPrChange>
          </w:rPr>
          <w:t>plan reso</w:t>
        </w:r>
      </w:ins>
      <w:ins w:id="411" w:author="Sujil Kumar Koottathampathiyil" w:date="2022-06-08T22:37:00Z">
        <w:r w:rsidRPr="00FD79BE">
          <w:rPr>
            <w:rFonts w:ascii="Arial" w:hAnsi="Arial" w:cs="Arial"/>
            <w:color w:val="000000"/>
            <w:sz w:val="24"/>
            <w:szCs w:val="24"/>
            <w:rPrChange w:id="412" w:author="Sujil Kumar Koottathampathiyil" w:date="2022-06-09T11:19:00Z">
              <w:rPr>
                <w:rFonts w:ascii="Arial" w:hAnsi="Arial" w:cs="Arial"/>
                <w:color w:val="000000"/>
              </w:rPr>
            </w:rPrChange>
          </w:rPr>
          <w:t xml:space="preserve">urces, determine government policy, </w:t>
        </w:r>
      </w:ins>
      <w:ins w:id="413" w:author="Sujil Kumar Koottathampathiyil" w:date="2022-06-08T22:38:00Z">
        <w:r w:rsidRPr="00FD79BE">
          <w:rPr>
            <w:rFonts w:ascii="Arial" w:hAnsi="Arial" w:cs="Arial"/>
            <w:color w:val="000000"/>
            <w:sz w:val="24"/>
            <w:szCs w:val="24"/>
            <w:rPrChange w:id="414" w:author="Sujil Kumar Koottathampathiyil" w:date="2022-06-09T11:19:00Z">
              <w:rPr>
                <w:rFonts w:ascii="Arial" w:hAnsi="Arial" w:cs="Arial"/>
                <w:color w:val="000000"/>
              </w:rPr>
            </w:rPrChange>
          </w:rPr>
          <w:t>provide survivors with immunity passport</w:t>
        </w:r>
      </w:ins>
      <w:ins w:id="415" w:author="Sujil Kumar Koottathampathiyil" w:date="2022-06-09T01:03:00Z">
        <w:r w:rsidRPr="00FD79BE">
          <w:rPr>
            <w:rFonts w:ascii="Arial" w:hAnsi="Arial" w:cs="Arial"/>
            <w:color w:val="000000"/>
            <w:sz w:val="24"/>
            <w:szCs w:val="24"/>
            <w:rPrChange w:id="416" w:author="Sujil Kumar Koottathampathiyil" w:date="2022-06-09T11:19:00Z">
              <w:rPr>
                <w:rFonts w:ascii="Arial" w:hAnsi="Arial" w:cs="Arial"/>
                <w:color w:val="000000"/>
              </w:rPr>
            </w:rPrChange>
          </w:rPr>
          <w:t>s</w:t>
        </w:r>
      </w:ins>
      <w:ins w:id="417" w:author="Sujil Kumar Koottathampathiyil" w:date="2022-06-08T22:41:00Z">
        <w:r w:rsidRPr="00FD79BE">
          <w:rPr>
            <w:rFonts w:ascii="Arial" w:hAnsi="Arial" w:cs="Arial"/>
            <w:color w:val="000000"/>
            <w:sz w:val="24"/>
            <w:szCs w:val="24"/>
            <w:rPrChange w:id="418" w:author="Sujil Kumar Koottathampathiyil" w:date="2022-06-09T11:19:00Z">
              <w:rPr>
                <w:rFonts w:ascii="Arial" w:hAnsi="Arial" w:cs="Arial"/>
                <w:color w:val="000000"/>
              </w:rPr>
            </w:rPrChange>
          </w:rPr>
          <w:t xml:space="preserve"> and use the same plasma for care.</w:t>
        </w:r>
      </w:ins>
      <w:ins w:id="419" w:author="Sujil Kumar Koottathampathiyil" w:date="2022-06-08T22:38:00Z">
        <w:r w:rsidRPr="00FD79BE">
          <w:rPr>
            <w:rFonts w:ascii="Arial" w:hAnsi="Arial" w:cs="Arial"/>
            <w:color w:val="000000"/>
            <w:sz w:val="24"/>
            <w:szCs w:val="24"/>
            <w:rPrChange w:id="420" w:author="Sujil Kumar Koottathampathiyil" w:date="2022-06-09T11:19:00Z">
              <w:rPr>
                <w:rFonts w:ascii="Arial" w:hAnsi="Arial" w:cs="Arial"/>
                <w:color w:val="000000"/>
              </w:rPr>
            </w:rPrChange>
          </w:rPr>
          <w:t xml:space="preserve"> </w:t>
        </w:r>
      </w:ins>
      <w:ins w:id="421" w:author="Sujil Kumar Koottathampathiyil" w:date="2022-06-08T22:47:00Z">
        <w:r w:rsidRPr="00FD79BE">
          <w:rPr>
            <w:rFonts w:ascii="Arial" w:hAnsi="Arial" w:cs="Arial"/>
            <w:color w:val="000000"/>
            <w:sz w:val="24"/>
            <w:szCs w:val="24"/>
            <w:rPrChange w:id="422" w:author="Sujil Kumar Koottathampathiyil" w:date="2022-06-09T11:19:00Z">
              <w:rPr>
                <w:rFonts w:ascii="Arial" w:hAnsi="Arial" w:cs="Arial"/>
                <w:color w:val="000000"/>
              </w:rPr>
            </w:rPrChange>
          </w:rPr>
          <w:t xml:space="preserve">The findings from the author indicate that </w:t>
        </w:r>
      </w:ins>
      <w:ins w:id="423" w:author="Sujil Kumar Koottathampathiyil" w:date="2022-06-08T22:48:00Z">
        <w:r w:rsidRPr="00FD79BE">
          <w:rPr>
            <w:rFonts w:ascii="Arial" w:hAnsi="Arial" w:cs="Arial"/>
            <w:color w:val="000000"/>
            <w:sz w:val="24"/>
            <w:szCs w:val="24"/>
            <w:rPrChange w:id="424" w:author="Sujil Kumar Koottathampathiyil" w:date="2022-06-09T11:19:00Z">
              <w:rPr>
                <w:rFonts w:ascii="Arial" w:hAnsi="Arial" w:cs="Arial"/>
                <w:color w:val="000000"/>
              </w:rPr>
            </w:rPrChange>
          </w:rPr>
          <w:t xml:space="preserve">Covid-19’s daily mortality rate is positively correlated with </w:t>
        </w:r>
      </w:ins>
      <w:ins w:id="425" w:author="Sujil Kumar Koottathampathiyil" w:date="2022-06-09T01:04:00Z">
        <w:r w:rsidRPr="00FD79BE">
          <w:rPr>
            <w:rFonts w:ascii="Arial" w:hAnsi="Arial" w:cs="Arial"/>
            <w:color w:val="000000"/>
            <w:sz w:val="24"/>
            <w:szCs w:val="24"/>
            <w:rPrChange w:id="426" w:author="Sujil Kumar Koottathampathiyil" w:date="2022-06-09T11:19:00Z">
              <w:rPr>
                <w:rFonts w:ascii="Arial" w:hAnsi="Arial" w:cs="Arial"/>
                <w:color w:val="000000"/>
              </w:rPr>
            </w:rPrChange>
          </w:rPr>
          <w:t>several</w:t>
        </w:r>
      </w:ins>
      <w:ins w:id="427" w:author="Sujil Kumar Koottathampathiyil" w:date="2022-06-08T22:48:00Z">
        <w:r w:rsidRPr="00FD79BE">
          <w:rPr>
            <w:rFonts w:ascii="Arial" w:hAnsi="Arial" w:cs="Arial"/>
            <w:color w:val="000000"/>
            <w:sz w:val="24"/>
            <w:szCs w:val="24"/>
            <w:rPrChange w:id="428" w:author="Sujil Kumar Koottathampathiyil" w:date="2022-06-09T11:19:00Z">
              <w:rPr>
                <w:rFonts w:ascii="Arial" w:hAnsi="Arial" w:cs="Arial"/>
                <w:color w:val="000000"/>
              </w:rPr>
            </w:rPrChange>
          </w:rPr>
          <w:t xml:space="preserve"> confirmed cases.</w:t>
        </w:r>
      </w:ins>
      <w:ins w:id="429" w:author="Sujil Kumar Koottathampathiyil" w:date="2022-06-08T22:49:00Z">
        <w:r w:rsidRPr="00FD79BE">
          <w:rPr>
            <w:rFonts w:ascii="Arial" w:hAnsi="Arial" w:cs="Arial"/>
            <w:color w:val="000000"/>
            <w:sz w:val="24"/>
            <w:szCs w:val="24"/>
            <w:rPrChange w:id="430" w:author="Sujil Kumar Koottathampathiyil" w:date="2022-06-09T11:19:00Z">
              <w:rPr>
                <w:rFonts w:ascii="Arial" w:hAnsi="Arial" w:cs="Arial"/>
                <w:color w:val="000000"/>
              </w:rPr>
            </w:rPrChange>
          </w:rPr>
          <w:t xml:space="preserve"> The study also showed that it is dependent on the dietary routine and immune system.</w:t>
        </w:r>
      </w:ins>
      <w:ins w:id="431" w:author="Sujil Kumar Koottathampathiyil" w:date="2022-06-08T22:50:00Z">
        <w:r w:rsidRPr="00FD79BE">
          <w:rPr>
            <w:rFonts w:ascii="Arial" w:hAnsi="Arial" w:cs="Arial"/>
            <w:color w:val="000000"/>
            <w:sz w:val="24"/>
            <w:szCs w:val="24"/>
            <w:rPrChange w:id="432" w:author="Sujil Kumar Koottathampathiyil" w:date="2022-06-09T11:19:00Z">
              <w:rPr>
                <w:rFonts w:ascii="Arial" w:hAnsi="Arial" w:cs="Arial"/>
                <w:color w:val="000000"/>
              </w:rPr>
            </w:rPrChange>
          </w:rPr>
          <w:t xml:space="preserve"> As per the author, </w:t>
        </w:r>
      </w:ins>
      <w:ins w:id="433" w:author="Sujil Kumar Koottathampathiyil" w:date="2022-06-08T22:52:00Z">
        <w:r w:rsidRPr="00FD79BE">
          <w:rPr>
            <w:rFonts w:ascii="Arial" w:hAnsi="Arial" w:cs="Arial"/>
            <w:color w:val="000000"/>
            <w:sz w:val="24"/>
            <w:szCs w:val="24"/>
            <w:rPrChange w:id="434" w:author="Sujil Kumar Koottathampathiyil" w:date="2022-06-09T11:19:00Z">
              <w:rPr>
                <w:rFonts w:ascii="Arial" w:hAnsi="Arial" w:cs="Arial"/>
                <w:color w:val="000000"/>
              </w:rPr>
            </w:rPrChange>
          </w:rPr>
          <w:t xml:space="preserve">an emergency can be </w:t>
        </w:r>
      </w:ins>
      <w:ins w:id="435" w:author="Sujil Kumar Koottathampathiyil" w:date="2022-06-08T22:59:00Z">
        <w:r w:rsidRPr="00FD79BE">
          <w:rPr>
            <w:rFonts w:ascii="Arial" w:hAnsi="Arial" w:cs="Arial"/>
            <w:color w:val="000000"/>
            <w:sz w:val="24"/>
            <w:szCs w:val="24"/>
            <w:rPrChange w:id="436" w:author="Sujil Kumar Koottathampathiyil" w:date="2022-06-09T11:19:00Z">
              <w:rPr>
                <w:rFonts w:ascii="Arial" w:hAnsi="Arial" w:cs="Arial"/>
                <w:color w:val="000000"/>
              </w:rPr>
            </w:rPrChange>
          </w:rPr>
          <w:t>awakened</w:t>
        </w:r>
      </w:ins>
      <w:ins w:id="437" w:author="Sujil Kumar Koottathampathiyil" w:date="2022-06-08T22:52:00Z">
        <w:r w:rsidRPr="00FD79BE">
          <w:rPr>
            <w:rFonts w:ascii="Arial" w:hAnsi="Arial" w:cs="Arial"/>
            <w:color w:val="000000"/>
            <w:sz w:val="24"/>
            <w:szCs w:val="24"/>
            <w:rPrChange w:id="438" w:author="Sujil Kumar Koottathampathiyil" w:date="2022-06-09T11:19:00Z">
              <w:rPr>
                <w:rFonts w:ascii="Arial" w:hAnsi="Arial" w:cs="Arial"/>
                <w:color w:val="000000"/>
              </w:rPr>
            </w:rPrChange>
          </w:rPr>
          <w:t xml:space="preserve"> before </w:t>
        </w:r>
      </w:ins>
      <w:ins w:id="439" w:author="Sujil Kumar Koottathampathiyil" w:date="2022-06-09T01:04:00Z">
        <w:r w:rsidRPr="00FD79BE">
          <w:rPr>
            <w:rFonts w:ascii="Arial" w:hAnsi="Arial" w:cs="Arial"/>
            <w:color w:val="000000"/>
            <w:sz w:val="24"/>
            <w:szCs w:val="24"/>
            <w:rPrChange w:id="440" w:author="Sujil Kumar Koottathampathiyil" w:date="2022-06-09T11:19:00Z">
              <w:rPr>
                <w:rFonts w:ascii="Arial" w:hAnsi="Arial" w:cs="Arial"/>
                <w:color w:val="000000"/>
              </w:rPr>
            </w:rPrChange>
          </w:rPr>
          <w:t xml:space="preserve">the </w:t>
        </w:r>
      </w:ins>
      <w:ins w:id="441" w:author="Sujil Kumar Koottathampathiyil" w:date="2022-06-08T22:52:00Z">
        <w:r w:rsidRPr="00FD79BE">
          <w:rPr>
            <w:rFonts w:ascii="Arial" w:hAnsi="Arial" w:cs="Arial"/>
            <w:color w:val="000000"/>
            <w:sz w:val="24"/>
            <w:szCs w:val="24"/>
            <w:rPrChange w:id="442" w:author="Sujil Kumar Koottathampathiyil" w:date="2022-06-09T11:19:00Z">
              <w:rPr>
                <w:rFonts w:ascii="Arial" w:hAnsi="Arial" w:cs="Arial"/>
                <w:color w:val="000000"/>
              </w:rPr>
            </w:rPrChange>
          </w:rPr>
          <w:t xml:space="preserve">proper vaccine is invented. </w:t>
        </w:r>
      </w:ins>
      <w:ins w:id="443" w:author="Sujil Kumar Koottathampathiyil" w:date="2022-06-08T19:43:00Z">
        <w:r w:rsidRPr="00FD79BE">
          <w:rPr>
            <w:rFonts w:ascii="Arial" w:hAnsi="Arial" w:cs="Arial"/>
            <w:color w:val="000000"/>
            <w:sz w:val="24"/>
            <w:szCs w:val="24"/>
            <w:rPrChange w:id="444" w:author="Sujil Kumar Koottathampathiyil" w:date="2022-06-09T11:19:00Z">
              <w:rPr>
                <w:rFonts w:ascii="Arial" w:hAnsi="Arial" w:cs="Arial"/>
                <w:color w:val="000000"/>
              </w:rPr>
            </w:rPrChange>
          </w:rPr>
          <w:t xml:space="preserve">Another study </w:t>
        </w:r>
      </w:ins>
      <w:ins w:id="445" w:author="Sujil Kumar Koottathampathiyil" w:date="2022-06-08T21:46:00Z">
        <w:r w:rsidRPr="00FD79BE">
          <w:rPr>
            <w:rFonts w:ascii="Arial" w:hAnsi="Arial" w:cs="Arial"/>
            <w:color w:val="000000"/>
            <w:sz w:val="24"/>
            <w:szCs w:val="24"/>
            <w:rPrChange w:id="446" w:author="Sujil Kumar Koottathampathiyil" w:date="2022-06-09T11:19:00Z">
              <w:rPr>
                <w:rFonts w:ascii="Arial" w:hAnsi="Arial" w:cs="Arial"/>
                <w:color w:val="000000"/>
              </w:rPr>
            </w:rPrChange>
          </w:rPr>
          <w:t>from</w:t>
        </w:r>
      </w:ins>
      <w:ins w:id="447" w:author="Sujil Kumar Koottathampathiyil" w:date="2022-06-08T21:47:00Z">
        <w:r w:rsidRPr="00FD79BE">
          <w:rPr>
            <w:rFonts w:ascii="Arial" w:hAnsi="Arial" w:cs="Arial"/>
            <w:color w:val="000000"/>
            <w:sz w:val="24"/>
            <w:szCs w:val="24"/>
            <w:rPrChange w:id="448" w:author="Sujil Kumar Koottathampathiyil" w:date="2022-06-09T11:19:00Z">
              <w:rPr>
                <w:rFonts w:ascii="Arial" w:hAnsi="Arial" w:cs="Arial"/>
                <w:color w:val="000000"/>
              </w:rPr>
            </w:rPrChange>
          </w:rPr>
          <w:t xml:space="preserve"> Włodarczyk</w:t>
        </w:r>
      </w:ins>
      <w:ins w:id="449" w:author="Sujil Kumar Koottathampathiyil" w:date="2022-06-08T21:51:00Z">
        <w:r w:rsidRPr="00FD79BE">
          <w:rPr>
            <w:rFonts w:ascii="Arial" w:hAnsi="Arial" w:cs="Arial"/>
            <w:color w:val="000000"/>
            <w:sz w:val="24"/>
            <w:szCs w:val="24"/>
            <w:rPrChange w:id="450"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2021)</w:t>
      </w:r>
      <w:ins w:id="451" w:author="Sujil Kumar Koottathampathiyil" w:date="2022-06-08T21:46:00Z">
        <w:r w:rsidRPr="00FD79BE">
          <w:rPr>
            <w:rFonts w:ascii="Arial" w:hAnsi="Arial" w:cs="Arial"/>
            <w:color w:val="000000"/>
            <w:sz w:val="24"/>
            <w:szCs w:val="24"/>
            <w:rPrChange w:id="452" w:author="Sujil Kumar Koottathampathiyil" w:date="2022-06-09T11:19:00Z">
              <w:rPr>
                <w:rFonts w:ascii="Arial" w:hAnsi="Arial" w:cs="Arial"/>
                <w:color w:val="000000"/>
              </w:rPr>
            </w:rPrChange>
          </w:rPr>
          <w:t xml:space="preserve"> </w:t>
        </w:r>
      </w:ins>
      <w:ins w:id="453" w:author="Sujil Kumar Koottathampathiyil" w:date="2022-06-08T19:43:00Z">
        <w:del w:id="454" w:author="Sujil Kumar Koottathampathiyil" w:date="2022-06-08T21:47:00Z">
          <w:r w:rsidRPr="00FD79BE" w:rsidDel="00D770F2">
            <w:rPr>
              <w:rFonts w:ascii="Arial" w:hAnsi="Arial" w:cs="Arial"/>
              <w:color w:val="000000"/>
              <w:sz w:val="24"/>
              <w:szCs w:val="24"/>
              <w:rPrChange w:id="455" w:author="Sujil Kumar Koottathampathiyil" w:date="2022-06-09T11:19:00Z">
                <w:rPr>
                  <w:rFonts w:ascii="Arial" w:hAnsi="Arial" w:cs="Arial"/>
                  <w:color w:val="000000"/>
                </w:rPr>
              </w:rPrChange>
            </w:rPr>
            <w:delText xml:space="preserve">was done on </w:delText>
          </w:r>
        </w:del>
        <w:r w:rsidRPr="00FD79BE">
          <w:rPr>
            <w:rFonts w:ascii="Arial" w:hAnsi="Arial" w:cs="Arial"/>
            <w:color w:val="000000"/>
            <w:sz w:val="24"/>
            <w:szCs w:val="24"/>
            <w:rPrChange w:id="456" w:author="Sujil Kumar Koottathampathiyil" w:date="2022-06-09T11:19:00Z">
              <w:rPr>
                <w:rFonts w:ascii="Arial" w:hAnsi="Arial" w:cs="Arial"/>
                <w:color w:val="000000"/>
              </w:rPr>
            </w:rPrChange>
          </w:rPr>
          <w:t>predicting birth</w:t>
        </w:r>
      </w:ins>
      <w:ins w:id="457" w:author="Sujil Kumar Koottathampathiyil" w:date="2022-06-08T21:47:00Z">
        <w:r w:rsidRPr="00FD79BE">
          <w:rPr>
            <w:rFonts w:ascii="Arial" w:hAnsi="Arial" w:cs="Arial"/>
            <w:color w:val="000000"/>
            <w:sz w:val="24"/>
            <w:szCs w:val="24"/>
            <w:rPrChange w:id="458" w:author="Sujil Kumar Koottathampathiyil" w:date="2022-06-09T11:19:00Z">
              <w:rPr>
                <w:rFonts w:ascii="Arial" w:hAnsi="Arial" w:cs="Arial"/>
                <w:color w:val="000000"/>
              </w:rPr>
            </w:rPrChange>
          </w:rPr>
          <w:t xml:space="preserve"> has used </w:t>
        </w:r>
      </w:ins>
      <w:ins w:id="459" w:author="Sujil Kumar Koottathampathiyil" w:date="2022-06-08T22:56:00Z">
        <w:r w:rsidRPr="00FD79BE">
          <w:rPr>
            <w:rFonts w:ascii="Arial" w:hAnsi="Arial" w:cs="Arial"/>
            <w:color w:val="000000"/>
            <w:sz w:val="24"/>
            <w:szCs w:val="24"/>
            <w:rPrChange w:id="460" w:author="Sujil Kumar Koottathampathiyil" w:date="2022-06-09T11:19:00Z">
              <w:rPr>
                <w:rFonts w:ascii="Arial" w:hAnsi="Arial" w:cs="Arial"/>
                <w:color w:val="000000"/>
              </w:rPr>
            </w:rPrChange>
          </w:rPr>
          <w:t xml:space="preserve">the same SVM </w:t>
        </w:r>
      </w:ins>
      <w:ins w:id="461" w:author="Sujil Kumar Koottathampathiyil" w:date="2022-06-08T21:47:00Z">
        <w:r w:rsidRPr="00FD79BE">
          <w:rPr>
            <w:rFonts w:ascii="Arial" w:hAnsi="Arial" w:cs="Arial"/>
            <w:color w:val="000000"/>
            <w:sz w:val="24"/>
            <w:szCs w:val="24"/>
            <w:rPrChange w:id="462" w:author="Sujil Kumar Koottathampathiyil" w:date="2022-06-09T11:19:00Z">
              <w:rPr>
                <w:rFonts w:ascii="Arial" w:hAnsi="Arial" w:cs="Arial"/>
                <w:color w:val="000000"/>
              </w:rPr>
            </w:rPrChange>
          </w:rPr>
          <w:t>model</w:t>
        </w:r>
      </w:ins>
      <w:ins w:id="463" w:author="Sujil Kumar Koottathampathiyil" w:date="2022-06-08T19:43:00Z">
        <w:del w:id="464" w:author="Sujil Kumar Koottathampathiyil" w:date="2022-06-08T21:46:00Z">
          <w:r w:rsidRPr="00FD79BE" w:rsidDel="004001EB">
            <w:rPr>
              <w:rFonts w:ascii="Arial" w:hAnsi="Arial" w:cs="Arial"/>
              <w:color w:val="000000"/>
              <w:sz w:val="24"/>
              <w:szCs w:val="24"/>
              <w:rPrChange w:id="465"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66" w:author="Sujil Kumar Koottathampathiyil" w:date="2022-06-09T11:19:00Z">
              <w:rPr>
                <w:rFonts w:ascii="Arial" w:hAnsi="Arial" w:cs="Arial"/>
                <w:color w:val="000000"/>
              </w:rPr>
            </w:rPrChange>
          </w:rPr>
          <w:t xml:space="preserve">, </w:t>
        </w:r>
      </w:ins>
      <w:ins w:id="467" w:author="Sujil Kumar Koottathampathiyil" w:date="2022-06-08T22:56:00Z">
        <w:r w:rsidRPr="00FD79BE">
          <w:rPr>
            <w:rFonts w:ascii="Arial" w:hAnsi="Arial" w:cs="Arial"/>
            <w:color w:val="000000"/>
            <w:sz w:val="24"/>
            <w:szCs w:val="24"/>
            <w:rPrChange w:id="468" w:author="Sujil Kumar Koottathampathiyil" w:date="2022-06-09T11:19:00Z">
              <w:rPr>
                <w:rFonts w:ascii="Arial" w:hAnsi="Arial" w:cs="Arial"/>
                <w:color w:val="000000"/>
              </w:rPr>
            </w:rPrChange>
          </w:rPr>
          <w:t xml:space="preserve">this </w:t>
        </w:r>
      </w:ins>
      <w:ins w:id="469" w:author="Sujil Kumar Koottathampathiyil" w:date="2022-06-08T19:43:00Z">
        <w:r w:rsidRPr="00FD79BE">
          <w:rPr>
            <w:rFonts w:ascii="Arial" w:hAnsi="Arial" w:cs="Arial"/>
            <w:color w:val="000000"/>
            <w:sz w:val="24"/>
            <w:szCs w:val="24"/>
            <w:rPrChange w:id="470" w:author="Sujil Kumar Koottathampathiyil" w:date="2022-06-09T11:19:00Z">
              <w:rPr>
                <w:rFonts w:ascii="Arial" w:hAnsi="Arial" w:cs="Arial"/>
                <w:color w:val="000000"/>
              </w:rPr>
            </w:rPrChange>
          </w:rPr>
          <w:t>study was trying to figure out the preterm births. This study</w:t>
        </w:r>
      </w:ins>
      <w:ins w:id="471" w:author="Sujil Kumar Koottathampathiyil" w:date="2022-06-08T22:56:00Z">
        <w:r w:rsidRPr="00FD79BE">
          <w:rPr>
            <w:rFonts w:ascii="Arial" w:hAnsi="Arial" w:cs="Arial"/>
            <w:color w:val="000000"/>
            <w:sz w:val="24"/>
            <w:szCs w:val="24"/>
            <w:rPrChange w:id="472" w:author="Sujil Kumar Koottathampathiyil" w:date="2022-06-09T11:19:00Z">
              <w:rPr>
                <w:rFonts w:ascii="Arial" w:hAnsi="Arial" w:cs="Arial"/>
                <w:color w:val="000000"/>
              </w:rPr>
            </w:rPrChange>
          </w:rPr>
          <w:t xml:space="preserve"> has also</w:t>
        </w:r>
      </w:ins>
      <w:ins w:id="473" w:author="Sujil Kumar Koottathampathiyil" w:date="2022-06-08T19:43:00Z">
        <w:r w:rsidRPr="00FD79BE">
          <w:rPr>
            <w:rFonts w:ascii="Arial" w:hAnsi="Arial" w:cs="Arial"/>
            <w:color w:val="000000"/>
            <w:sz w:val="24"/>
            <w:szCs w:val="24"/>
            <w:rPrChange w:id="474" w:author="Sujil Kumar Koottathampathiyil" w:date="2022-06-09T11:19:00Z">
              <w:rPr>
                <w:rFonts w:ascii="Arial" w:hAnsi="Arial" w:cs="Arial"/>
                <w:color w:val="000000"/>
              </w:rPr>
            </w:rPrChange>
          </w:rPr>
          <w:t xml:space="preserve"> used machine </w:t>
        </w:r>
        <w:r w:rsidRPr="00FD79BE">
          <w:rPr>
            <w:rFonts w:ascii="Arial" w:hAnsi="Arial" w:cs="Arial"/>
            <w:color w:val="000000"/>
            <w:sz w:val="24"/>
            <w:szCs w:val="24"/>
            <w:rPrChange w:id="475" w:author="Sujil Kumar Koottathampathiyil" w:date="2022-06-09T11:19:00Z">
              <w:rPr>
                <w:rFonts w:ascii="Arial" w:hAnsi="Arial" w:cs="Arial"/>
                <w:color w:val="000000"/>
              </w:rPr>
            </w:rPrChange>
          </w:rPr>
          <w:lastRenderedPageBreak/>
          <w:t xml:space="preserve">learning algorithms like </w:t>
        </w:r>
      </w:ins>
      <w:ins w:id="476" w:author="Sujil Kumar Koottathampathiyil" w:date="2022-06-09T01:04:00Z">
        <w:r w:rsidRPr="00FD79BE">
          <w:rPr>
            <w:rFonts w:ascii="Arial" w:hAnsi="Arial" w:cs="Arial"/>
            <w:color w:val="000000"/>
            <w:sz w:val="24"/>
            <w:szCs w:val="24"/>
            <w:rPrChange w:id="477" w:author="Sujil Kumar Koottathampathiyil" w:date="2022-06-09T11:19:00Z">
              <w:rPr>
                <w:rFonts w:ascii="Arial" w:hAnsi="Arial" w:cs="Arial"/>
                <w:color w:val="000000"/>
              </w:rPr>
            </w:rPrChange>
          </w:rPr>
          <w:t xml:space="preserve">the </w:t>
        </w:r>
      </w:ins>
      <w:ins w:id="478" w:author="Sujil Kumar Koottathampathiyil" w:date="2022-06-08T19:43:00Z">
        <w:del w:id="479" w:author="Sujil Kumar Koottathampathiyil" w:date="2022-06-08T21:52:00Z">
          <w:r w:rsidRPr="00FD79BE" w:rsidDel="009F188F">
            <w:rPr>
              <w:rFonts w:ascii="Arial" w:hAnsi="Arial" w:cs="Arial"/>
              <w:color w:val="000000"/>
              <w:sz w:val="24"/>
              <w:szCs w:val="24"/>
              <w:rPrChange w:id="480" w:author="Sujil Kumar Koottathampathiyil" w:date="2022-06-09T11:19:00Z">
                <w:rPr>
                  <w:rFonts w:ascii="Arial" w:hAnsi="Arial" w:cs="Arial"/>
                  <w:color w:val="000000"/>
                </w:rPr>
              </w:rPrChange>
            </w:rPr>
            <w:delText>support vector machine(svm)</w:delText>
          </w:r>
        </w:del>
        <w:del w:id="481" w:author="Sujil Kumar Koottathampathiyil" w:date="2022-06-08T22:56:00Z">
          <w:r w:rsidRPr="00FD79BE" w:rsidDel="00A01004">
            <w:rPr>
              <w:rFonts w:ascii="Arial" w:hAnsi="Arial" w:cs="Arial"/>
              <w:color w:val="000000"/>
              <w:sz w:val="24"/>
              <w:szCs w:val="24"/>
              <w:rPrChange w:id="482"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83" w:author="Sujil Kumar Koottathampathiyil" w:date="2022-06-09T11:19:00Z">
              <w:rPr>
                <w:rFonts w:ascii="Arial" w:hAnsi="Arial" w:cs="Arial"/>
                <w:color w:val="000000"/>
              </w:rPr>
            </w:rPrChange>
          </w:rPr>
          <w:t>random forest, K-Nearest Neighbor, and Convolutional Neural Network (CNNs)</w:t>
        </w:r>
      </w:ins>
      <w:ins w:id="484" w:author="Sujil Kumar Koottathampathiyil" w:date="2022-06-08T22:56:00Z">
        <w:r w:rsidRPr="00FD79BE">
          <w:rPr>
            <w:rFonts w:ascii="Arial" w:hAnsi="Arial" w:cs="Arial"/>
            <w:color w:val="000000"/>
            <w:sz w:val="24"/>
            <w:szCs w:val="24"/>
            <w:rPrChange w:id="485" w:author="Sujil Kumar Koottathampathiyil" w:date="2022-06-09T11:19:00Z">
              <w:rPr>
                <w:rFonts w:ascii="Arial" w:hAnsi="Arial" w:cs="Arial"/>
                <w:color w:val="000000"/>
              </w:rPr>
            </w:rPrChange>
          </w:rPr>
          <w:t xml:space="preserve"> </w:t>
        </w:r>
      </w:ins>
      <w:ins w:id="486" w:author="Sujil Kumar Koottathampathiyil" w:date="2022-06-08T22:57:00Z">
        <w:r w:rsidRPr="00FD79BE">
          <w:rPr>
            <w:rFonts w:ascii="Arial" w:hAnsi="Arial" w:cs="Arial"/>
            <w:color w:val="000000"/>
            <w:sz w:val="24"/>
            <w:szCs w:val="24"/>
            <w:rPrChange w:id="487" w:author="Sujil Kumar Koottathampathiyil" w:date="2022-06-09T11:19:00Z">
              <w:rPr>
                <w:rFonts w:ascii="Arial" w:hAnsi="Arial" w:cs="Arial"/>
                <w:color w:val="000000"/>
              </w:rPr>
            </w:rPrChange>
          </w:rPr>
          <w:t>along</w:t>
        </w:r>
      </w:ins>
      <w:ins w:id="488" w:author="Sujil Kumar Koottathampathiyil" w:date="2022-06-08T22:56:00Z">
        <w:r w:rsidRPr="00FD79BE">
          <w:rPr>
            <w:rFonts w:ascii="Arial" w:hAnsi="Arial" w:cs="Arial"/>
            <w:color w:val="000000"/>
            <w:sz w:val="24"/>
            <w:szCs w:val="24"/>
            <w:rPrChange w:id="489" w:author="Sujil Kumar Koottathampathiyil" w:date="2022-06-09T11:19:00Z">
              <w:rPr>
                <w:rFonts w:ascii="Arial" w:hAnsi="Arial" w:cs="Arial"/>
                <w:color w:val="000000"/>
              </w:rPr>
            </w:rPrChange>
          </w:rPr>
          <w:t xml:space="preserve"> with </w:t>
        </w:r>
      </w:ins>
      <w:ins w:id="490" w:author="Sujil Kumar Koottathampathiyil" w:date="2022-06-08T22:57:00Z">
        <w:r w:rsidRPr="00FD79BE">
          <w:rPr>
            <w:rFonts w:ascii="Arial" w:hAnsi="Arial" w:cs="Arial"/>
            <w:color w:val="000000"/>
            <w:sz w:val="24"/>
            <w:szCs w:val="24"/>
            <w:rPrChange w:id="491" w:author="Sujil Kumar Koottathampathiyil" w:date="2022-06-09T11:19:00Z">
              <w:rPr>
                <w:rFonts w:ascii="Arial" w:hAnsi="Arial" w:cs="Arial"/>
                <w:color w:val="000000"/>
              </w:rPr>
            </w:rPrChange>
          </w:rPr>
          <w:t>SVM</w:t>
        </w:r>
      </w:ins>
      <w:ins w:id="492" w:author="Sujil Kumar Koottathampathiyil" w:date="2022-06-08T19:43:00Z">
        <w:r w:rsidRPr="00FD79BE">
          <w:rPr>
            <w:rFonts w:ascii="Arial" w:hAnsi="Arial" w:cs="Arial"/>
            <w:color w:val="000000"/>
            <w:sz w:val="24"/>
            <w:szCs w:val="24"/>
            <w:rPrChange w:id="493" w:author="Sujil Kumar Koottathampathiyil" w:date="2022-06-09T11:19:00Z">
              <w:rPr>
                <w:rFonts w:ascii="Arial" w:hAnsi="Arial" w:cs="Arial"/>
                <w:color w:val="000000"/>
              </w:rPr>
            </w:rPrChange>
          </w:rPr>
          <w:t>.</w:t>
        </w:r>
      </w:ins>
    </w:p>
    <w:p w14:paraId="37F83C3E" w14:textId="4CE6D365" w:rsidR="00DA3F52" w:rsidRPr="00FD79BE" w:rsidDel="009B311D" w:rsidRDefault="00DA3F52" w:rsidP="00DA3F52">
      <w:pPr>
        <w:spacing w:line="360" w:lineRule="auto"/>
        <w:jc w:val="both"/>
        <w:rPr>
          <w:ins w:id="494" w:author="Sujil Kumar Koottathampathiyil" w:date="2022-06-08T19:43:00Z"/>
          <w:del w:id="495" w:author="Sujil Kumar Koottathampathiyil" w:date="2022-06-08T21:51:00Z"/>
          <w:rFonts w:ascii="Arial" w:hAnsi="Arial" w:cs="Arial"/>
          <w:color w:val="000000"/>
          <w:sz w:val="24"/>
          <w:szCs w:val="24"/>
          <w:rPrChange w:id="496" w:author="Sujil Kumar Koottathampathiyil" w:date="2022-06-09T11:19:00Z">
            <w:rPr>
              <w:ins w:id="497" w:author="Sujil Kumar Koottathampathiyil" w:date="2022-06-08T19:43:00Z"/>
              <w:del w:id="498" w:author="Sujil Kumar Koottathampathiyil" w:date="2022-06-08T21:51:00Z"/>
              <w:rFonts w:ascii="Arial" w:hAnsi="Arial" w:cs="Arial"/>
              <w:color w:val="000000"/>
            </w:rPr>
          </w:rPrChange>
        </w:rPr>
      </w:pPr>
      <w:commentRangeStart w:id="499"/>
      <w:ins w:id="500" w:author="Sujil Kumar Koottathampathiyil" w:date="2022-06-08T19:43:00Z">
        <w:del w:id="501" w:author="Sujil Kumar Koottathampathiyil" w:date="2022-06-08T23:04:00Z">
          <w:r w:rsidRPr="00FD79BE" w:rsidDel="00896A89">
            <w:rPr>
              <w:rFonts w:ascii="Arial" w:hAnsi="Arial" w:cs="Arial"/>
              <w:color w:val="000000"/>
              <w:sz w:val="24"/>
              <w:szCs w:val="24"/>
              <w:rPrChange w:id="502"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3" w:author="Sujil Kumar Koottathampathiyil" w:date="2022-06-11T23:27:00Z">
          <w:r w:rsidRPr="00FD79BE" w:rsidDel="00E30810">
            <w:rPr>
              <w:rFonts w:ascii="Arial" w:hAnsi="Arial" w:cs="Arial"/>
              <w:color w:val="000000"/>
              <w:sz w:val="24"/>
              <w:szCs w:val="24"/>
              <w:rPrChange w:id="504" w:author="Sujil Kumar Koottathampathiyil" w:date="2022-06-09T11:19:00Z">
                <w:rPr>
                  <w:rFonts w:ascii="Arial" w:hAnsi="Arial" w:cs="Arial"/>
                  <w:color w:val="000000"/>
                </w:rPr>
              </w:rPrChange>
            </w:rPr>
            <w:delText xml:space="preserve">to predict the </w:delText>
          </w:r>
        </w:del>
      </w:ins>
      <w:commentRangeEnd w:id="499"/>
      <w:del w:id="505" w:author="Sujil Kumar Koottathampathiyil" w:date="2022-06-11T23:27:00Z">
        <w:r w:rsidRPr="00FD79BE" w:rsidDel="00E30810">
          <w:rPr>
            <w:rStyle w:val="CommentReference"/>
            <w:rFonts w:ascii="Arial" w:hAnsi="Arial" w:cs="Arial"/>
          </w:rPr>
          <w:commentReference w:id="499"/>
        </w:r>
      </w:del>
      <w:ins w:id="506" w:author="Sujil Kumar Koottathampathiyil" w:date="2022-06-08T19:43:00Z">
        <w:del w:id="507" w:author="Sujil Kumar Koottathampathiyil" w:date="2022-06-11T23:27:00Z">
          <w:r w:rsidRPr="00FD79BE" w:rsidDel="00E30810">
            <w:rPr>
              <w:rFonts w:ascii="Arial" w:hAnsi="Arial" w:cs="Arial"/>
              <w:color w:val="000000"/>
              <w:sz w:val="24"/>
              <w:szCs w:val="24"/>
              <w:rPrChange w:id="508" w:author="Sujil Kumar Koottathampathiyil" w:date="2022-06-09T11:19:00Z">
                <w:rPr>
                  <w:rFonts w:ascii="Arial" w:hAnsi="Arial" w:cs="Arial"/>
                  <w:color w:val="000000"/>
                </w:rPr>
              </w:rPrChange>
            </w:rPr>
            <w:delText>model.</w:delText>
          </w:r>
        </w:del>
      </w:ins>
    </w:p>
    <w:p w14:paraId="492BE460" w14:textId="77777777" w:rsidR="00DA3F52" w:rsidRPr="00FD79BE" w:rsidDel="00A01D67" w:rsidRDefault="00DA3F52" w:rsidP="00DA3F52">
      <w:pPr>
        <w:spacing w:line="360" w:lineRule="auto"/>
        <w:jc w:val="both"/>
        <w:rPr>
          <w:ins w:id="509" w:author="Sujil Kumar Koottathampathiyil" w:date="2022-06-08T19:43:00Z"/>
          <w:del w:id="510" w:author="Sujil Kumar Koottathampathiyil" w:date="2022-06-08T22:58:00Z"/>
          <w:rFonts w:ascii="Arial" w:hAnsi="Arial" w:cs="Arial"/>
          <w:color w:val="000000"/>
          <w:sz w:val="24"/>
          <w:szCs w:val="24"/>
          <w:rPrChange w:id="511" w:author="Sujil Kumar Koottathampathiyil" w:date="2022-06-09T11:19:00Z">
            <w:rPr>
              <w:ins w:id="512" w:author="Sujil Kumar Koottathampathiyil" w:date="2022-06-08T19:43:00Z"/>
              <w:del w:id="513" w:author="Sujil Kumar Koottathampathiyil" w:date="2022-06-08T22:58:00Z"/>
              <w:rFonts w:ascii="Arial" w:hAnsi="Arial" w:cs="Arial"/>
              <w:color w:val="000000"/>
            </w:rPr>
          </w:rPrChange>
        </w:rPr>
      </w:pPr>
    </w:p>
    <w:p w14:paraId="33E50626" w14:textId="2E2188CC" w:rsidR="00DA3F52" w:rsidRPr="00FD79BE" w:rsidRDefault="00DA3F52" w:rsidP="00DA3F52">
      <w:pPr>
        <w:spacing w:line="360" w:lineRule="auto"/>
        <w:jc w:val="both"/>
        <w:rPr>
          <w:ins w:id="514" w:author="Sujil Kumar Koottathampathiyil" w:date="2022-06-08T19:43:00Z"/>
          <w:rFonts w:ascii="Arial" w:hAnsi="Arial" w:cs="Arial"/>
          <w:color w:val="000000"/>
          <w:sz w:val="24"/>
          <w:szCs w:val="24"/>
          <w:rPrChange w:id="515" w:author="Sujil Kumar Koottathampathiyil" w:date="2022-06-09T11:19:00Z">
            <w:rPr>
              <w:ins w:id="516" w:author="Sujil Kumar Koottathampathiyil" w:date="2022-06-08T19:43:00Z"/>
              <w:rFonts w:ascii="Arial" w:hAnsi="Arial" w:cs="Arial"/>
              <w:color w:val="000000"/>
            </w:rPr>
          </w:rPrChange>
        </w:rPr>
      </w:pPr>
      <w:ins w:id="517" w:author="Sujil Kumar Koottathampathiyil" w:date="2022-06-08T19:43:00Z">
        <w:del w:id="518" w:author="Sujil Kumar Koottathampathiyil" w:date="2022-06-11T23:29:00Z">
          <w:r w:rsidRPr="00FD79BE" w:rsidDel="00BA4B13">
            <w:rPr>
              <w:rFonts w:ascii="Arial" w:hAnsi="Arial" w:cs="Arial"/>
              <w:color w:val="000000"/>
              <w:sz w:val="24"/>
              <w:szCs w:val="24"/>
              <w:rPrChange w:id="519" w:author="Sujil Kumar Koottathampathiyil" w:date="2022-06-09T11:19:00Z">
                <w:rPr>
                  <w:rFonts w:ascii="Arial" w:hAnsi="Arial" w:cs="Arial"/>
                  <w:color w:val="000000"/>
                </w:rPr>
              </w:rPrChange>
            </w:rPr>
            <w:delText xml:space="preserve">SVM has been used Time series analysis, like  has </w:delText>
          </w:r>
        </w:del>
        <w:del w:id="520" w:author="Sujil Kumar Koottathampathiyil" w:date="2022-06-09T01:04:00Z">
          <w:r w:rsidRPr="00FD79BE" w:rsidDel="008955A0">
            <w:rPr>
              <w:rFonts w:ascii="Arial" w:hAnsi="Arial" w:cs="Arial"/>
              <w:color w:val="000000"/>
              <w:sz w:val="24"/>
              <w:szCs w:val="24"/>
              <w:rPrChange w:id="521" w:author="Sujil Kumar Koottathampathiyil" w:date="2022-06-09T11:19:00Z">
                <w:rPr>
                  <w:rFonts w:ascii="Arial" w:hAnsi="Arial" w:cs="Arial"/>
                  <w:color w:val="000000"/>
                </w:rPr>
              </w:rPrChange>
            </w:rPr>
            <w:delText xml:space="preserve">clearly </w:delText>
          </w:r>
        </w:del>
        <w:del w:id="522" w:author="Sujil Kumar Koottathampathiyil" w:date="2022-06-11T23:29:00Z">
          <w:r w:rsidRPr="00FD79BE" w:rsidDel="00BA4B13">
            <w:rPr>
              <w:rFonts w:ascii="Arial" w:hAnsi="Arial" w:cs="Arial"/>
              <w:color w:val="000000"/>
              <w:sz w:val="24"/>
              <w:szCs w:val="24"/>
              <w:rPrChange w:id="523" w:author="Sujil Kumar Koottathampathiyil" w:date="2022-06-09T11:19:00Z">
                <w:rPr>
                  <w:rFonts w:ascii="Arial" w:hAnsi="Arial" w:cs="Arial"/>
                  <w:color w:val="000000"/>
                </w:rPr>
              </w:rPrChange>
            </w:rPr>
            <w:delText xml:space="preserve">studied classification problem </w:delText>
          </w:r>
        </w:del>
        <w:del w:id="524" w:author="Sujil Kumar Koottathampathiyil" w:date="2022-06-09T01:05:00Z">
          <w:r w:rsidRPr="00FD79BE" w:rsidDel="008955A0">
            <w:rPr>
              <w:rFonts w:ascii="Arial" w:hAnsi="Arial" w:cs="Arial"/>
              <w:color w:val="000000"/>
              <w:sz w:val="24"/>
              <w:szCs w:val="24"/>
              <w:rPrChange w:id="525" w:author="Sujil Kumar Koottathampathiyil" w:date="2022-06-09T11:19:00Z">
                <w:rPr>
                  <w:rFonts w:ascii="Arial" w:hAnsi="Arial" w:cs="Arial"/>
                  <w:color w:val="000000"/>
                </w:rPr>
              </w:rPrChange>
            </w:rPr>
            <w:delText>on</w:delText>
          </w:r>
        </w:del>
        <w:del w:id="526" w:author="Sujil Kumar Koottathampathiyil" w:date="2022-06-11T23:29:00Z">
          <w:r w:rsidRPr="00FD79BE" w:rsidDel="00BA4B13">
            <w:rPr>
              <w:rFonts w:ascii="Arial" w:hAnsi="Arial" w:cs="Arial"/>
              <w:color w:val="000000"/>
              <w:sz w:val="24"/>
              <w:szCs w:val="24"/>
              <w:rPrChange w:id="527" w:author="Sujil Kumar Koottathampathiyil" w:date="2022-06-09T11:19:00Z">
                <w:rPr>
                  <w:rFonts w:ascii="Arial" w:hAnsi="Arial" w:cs="Arial"/>
                  <w:color w:val="000000"/>
                </w:rPr>
              </w:rPrChange>
            </w:rPr>
            <w:delText xml:space="preserve"> Breast cancer dataset. This study also checked for different kernel function </w:delText>
          </w:r>
        </w:del>
        <w:del w:id="528" w:author="Sujil Kumar Koottathampathiyil" w:date="2022-06-09T01:05:00Z">
          <w:r w:rsidRPr="00FD79BE" w:rsidDel="008955A0">
            <w:rPr>
              <w:rFonts w:ascii="Arial" w:hAnsi="Arial" w:cs="Arial"/>
              <w:color w:val="000000"/>
              <w:sz w:val="24"/>
              <w:szCs w:val="24"/>
              <w:rPrChange w:id="529" w:author="Sujil Kumar Koottathampathiyil" w:date="2022-06-09T11:19:00Z">
                <w:rPr>
                  <w:rFonts w:ascii="Arial" w:hAnsi="Arial" w:cs="Arial"/>
                  <w:color w:val="000000"/>
                </w:rPr>
              </w:rPrChange>
            </w:rPr>
            <w:delText xml:space="preserve">that </w:delText>
          </w:r>
        </w:del>
        <w:del w:id="530" w:author="Sujil Kumar Koottathampathiyil" w:date="2022-06-11T23:29:00Z">
          <w:r w:rsidRPr="00FD79BE" w:rsidDel="00BA4B13">
            <w:rPr>
              <w:rFonts w:ascii="Arial" w:hAnsi="Arial" w:cs="Arial"/>
              <w:color w:val="000000"/>
              <w:sz w:val="24"/>
              <w:szCs w:val="24"/>
              <w:rPrChange w:id="531"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2" w:author="Jack Mc Donnell" w:date="2022-06-09T13:55:00Z">
        <w:del w:id="533" w:author="Sujil Kumar Koottathampathiyil" w:date="2022-06-11T23:29:00Z">
          <w:r w:rsidRPr="00FD79BE" w:rsidDel="00BA4B13">
            <w:rPr>
              <w:rFonts w:ascii="Arial" w:hAnsi="Arial" w:cs="Arial"/>
              <w:color w:val="000000"/>
              <w:sz w:val="24"/>
              <w:szCs w:val="24"/>
            </w:rPr>
            <w:delText xml:space="preserve"> </w:delText>
          </w:r>
        </w:del>
      </w:ins>
      <w:ins w:id="534" w:author="Sujil Kumar Koottathampathiyil" w:date="2022-06-08T19:43:00Z">
        <w:del w:id="535" w:author="Sujil Kumar Koottathampathiyil" w:date="2022-06-11T23:29:00Z">
          <w:r w:rsidRPr="00FD79BE" w:rsidDel="00BA4B13">
            <w:rPr>
              <w:rFonts w:ascii="Arial" w:hAnsi="Arial" w:cs="Arial"/>
              <w:color w:val="000000"/>
              <w:sz w:val="24"/>
              <w:szCs w:val="24"/>
              <w:rPrChange w:id="536" w:author="Sujil Kumar Koottathampathiyil" w:date="2022-06-09T11:19:00Z">
                <w:rPr>
                  <w:rFonts w:ascii="Arial" w:hAnsi="Arial" w:cs="Arial"/>
                  <w:color w:val="000000"/>
                </w:rPr>
              </w:rPrChange>
            </w:rPr>
            <w:delText xml:space="preserve">boosting perform better than the other classifiers. SVM is first introduced by  </w:delText>
          </w:r>
        </w:del>
        <w:del w:id="537" w:author="Sujil Kumar Koottathampathiyil" w:date="2022-06-09T01:05:00Z">
          <w:r w:rsidRPr="00FD79BE" w:rsidDel="008955A0">
            <w:rPr>
              <w:rFonts w:ascii="Arial" w:hAnsi="Arial" w:cs="Arial"/>
              <w:color w:val="000000"/>
              <w:sz w:val="24"/>
              <w:szCs w:val="24"/>
              <w:rPrChange w:id="538" w:author="Sujil Kumar Koottathampathiyil" w:date="2022-06-09T11:19:00Z">
                <w:rPr>
                  <w:rFonts w:ascii="Arial" w:hAnsi="Arial" w:cs="Arial"/>
                  <w:color w:val="000000"/>
                </w:rPr>
              </w:rPrChange>
            </w:rPr>
            <w:delText>shown</w:delText>
          </w:r>
        </w:del>
        <w:del w:id="539" w:author="Sujil Kumar Koottathampathiyil" w:date="2022-06-11T23:29:00Z">
          <w:r w:rsidRPr="00FD79BE" w:rsidDel="00BA4B13">
            <w:rPr>
              <w:rFonts w:ascii="Arial" w:hAnsi="Arial" w:cs="Arial"/>
              <w:color w:val="000000"/>
              <w:sz w:val="24"/>
              <w:szCs w:val="24"/>
              <w:rPrChange w:id="540" w:author="Sujil Kumar Koottathampathiyil" w:date="2022-06-09T11:19:00Z">
                <w:rPr>
                  <w:rFonts w:ascii="Arial" w:hAnsi="Arial" w:cs="Arial"/>
                  <w:color w:val="000000"/>
                </w:rPr>
              </w:rPrChange>
            </w:rPr>
            <w:delText xml:space="preserve"> that it’s better for two-group classification problems.</w:delText>
          </w:r>
        </w:del>
      </w:ins>
      <w:ins w:id="541" w:author="Sujil Kumar Koottathampathiyil" w:date="2022-06-11T23:28:00Z">
        <w:r w:rsidRPr="00FD79BE">
          <w:rPr>
            <w:rFonts w:ascii="Arial" w:hAnsi="Arial" w:cs="Arial"/>
            <w:color w:val="000000"/>
            <w:sz w:val="24"/>
            <w:szCs w:val="24"/>
          </w:rPr>
          <w:t xml:space="preserve">SVM has been applied in Time series analysis, such as when Huang et al </w:t>
        </w:r>
      </w:ins>
      <w:r w:rsidR="0044020A" w:rsidRPr="00FD79BE">
        <w:rPr>
          <w:rFonts w:ascii="Arial" w:hAnsi="Arial" w:cs="Arial"/>
          <w:color w:val="000000"/>
          <w:sz w:val="24"/>
          <w:szCs w:val="24"/>
        </w:rPr>
        <w:t>(2017)</w:t>
      </w:r>
      <w:ins w:id="542" w:author="Sujil Kumar Koottathampathiyil" w:date="2022-06-11T23:29:00Z">
        <w:r w:rsidRPr="00FD79BE">
          <w:rPr>
            <w:rFonts w:ascii="Arial" w:hAnsi="Arial" w:cs="Arial"/>
            <w:color w:val="000000"/>
            <w:sz w:val="24"/>
            <w:szCs w:val="24"/>
          </w:rPr>
          <w:t xml:space="preserve"> </w:t>
        </w:r>
      </w:ins>
      <w:ins w:id="543" w:author="Sujil Kumar Koottathampathiyil" w:date="2022-06-11T23:28:00Z">
        <w:r w:rsidRPr="00FD79BE">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r w:rsidR="0044020A" w:rsidRPr="00FD79BE">
        <w:rPr>
          <w:rFonts w:ascii="Arial" w:hAnsi="Arial" w:cs="Arial"/>
          <w:color w:val="000000"/>
          <w:sz w:val="24"/>
          <w:szCs w:val="24"/>
        </w:rPr>
        <w:t>(1995)</w:t>
      </w:r>
      <w:ins w:id="544" w:author="Sujil Kumar Koottathampathiyil" w:date="2022-06-11T23:29:00Z">
        <w:r w:rsidRPr="00FD79BE">
          <w:rPr>
            <w:rFonts w:ascii="Arial" w:hAnsi="Arial" w:cs="Arial"/>
            <w:color w:val="000000"/>
            <w:sz w:val="24"/>
            <w:szCs w:val="24"/>
          </w:rPr>
          <w:t xml:space="preserve"> </w:t>
        </w:r>
      </w:ins>
      <w:ins w:id="545" w:author="Sujil Kumar Koottathampathiyil" w:date="2022-06-11T23:28:00Z">
        <w:r w:rsidRPr="00FD79BE">
          <w:rPr>
            <w:rFonts w:ascii="Arial" w:hAnsi="Arial" w:cs="Arial"/>
            <w:color w:val="000000"/>
            <w:sz w:val="24"/>
            <w:szCs w:val="24"/>
          </w:rPr>
          <w:t>were the first to develop SVM, which proved to be more effective for two-group classification issues.</w:t>
        </w:r>
      </w:ins>
    </w:p>
    <w:p w14:paraId="7429C062" w14:textId="57EF0E41" w:rsidR="00DA3F52" w:rsidRPr="00FD79BE" w:rsidDel="00896A89" w:rsidRDefault="00DA3F52" w:rsidP="00DA3F52">
      <w:pPr>
        <w:spacing w:line="360" w:lineRule="auto"/>
        <w:jc w:val="both"/>
        <w:rPr>
          <w:ins w:id="546" w:author="Sujil Kumar Koottathampathiyil" w:date="2022-06-08T19:43:00Z"/>
          <w:del w:id="547" w:author="Sujil Kumar Koottathampathiyil" w:date="2022-06-08T23:03:00Z"/>
          <w:rFonts w:ascii="Arial" w:hAnsi="Arial" w:cs="Arial"/>
          <w:color w:val="000000"/>
          <w:sz w:val="24"/>
          <w:szCs w:val="24"/>
          <w:rPrChange w:id="548" w:author="Sujil Kumar Koottathampathiyil" w:date="2022-06-09T11:19:00Z">
            <w:rPr>
              <w:ins w:id="549" w:author="Sujil Kumar Koottathampathiyil" w:date="2022-06-08T19:43:00Z"/>
              <w:del w:id="550" w:author="Sujil Kumar Koottathampathiyil" w:date="2022-06-08T23:03:00Z"/>
              <w:rFonts w:ascii="Arial" w:hAnsi="Arial" w:cs="Arial"/>
              <w:color w:val="000000"/>
            </w:rPr>
          </w:rPrChange>
        </w:rPr>
      </w:pPr>
      <w:ins w:id="551" w:author="Sujil Kumar Koottathampathiyil" w:date="2022-06-08T19:43:00Z">
        <w:del w:id="552" w:author="Sujil Kumar Koottathampathiyil" w:date="2022-06-08T23:03:00Z">
          <w:r w:rsidRPr="00FD79BE" w:rsidDel="00896A89">
            <w:rPr>
              <w:rFonts w:ascii="Arial" w:hAnsi="Arial" w:cs="Arial"/>
              <w:color w:val="000000"/>
              <w:sz w:val="24"/>
              <w:szCs w:val="24"/>
              <w:rPrChange w:id="553"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FD79BE" w:rsidRDefault="00DA3F52" w:rsidP="00DA3F52">
      <w:pPr>
        <w:spacing w:line="360" w:lineRule="auto"/>
        <w:ind w:firstLine="720"/>
        <w:jc w:val="both"/>
        <w:rPr>
          <w:ins w:id="554" w:author="Sujil Kumar Koottathampathiyil" w:date="2022-06-08T23:00:00Z"/>
          <w:rFonts w:ascii="Arial" w:hAnsi="Arial" w:cs="Arial"/>
          <w:color w:val="000000"/>
          <w:sz w:val="24"/>
          <w:szCs w:val="24"/>
          <w:rPrChange w:id="555" w:author="Sujil Kumar Koottathampathiyil" w:date="2022-06-09T11:19:00Z">
            <w:rPr>
              <w:ins w:id="556" w:author="Sujil Kumar Koottathampathiyil" w:date="2022-06-08T23:00:00Z"/>
              <w:rFonts w:ascii="Arial" w:hAnsi="Arial" w:cs="Arial"/>
              <w:color w:val="000000"/>
            </w:rPr>
          </w:rPrChange>
        </w:rPr>
      </w:pPr>
      <w:ins w:id="557" w:author="Sujil Kumar Koottathampathiyil" w:date="2022-06-08T19:43:00Z">
        <w:r w:rsidRPr="00FD79BE">
          <w:rPr>
            <w:rFonts w:ascii="Arial" w:hAnsi="Arial" w:cs="Arial"/>
            <w:color w:val="000000"/>
            <w:sz w:val="24"/>
            <w:szCs w:val="24"/>
            <w:rPrChange w:id="558" w:author="Sujil Kumar Koottathampathiyil" w:date="2022-06-09T11:19:00Z">
              <w:rPr>
                <w:rFonts w:ascii="Arial" w:hAnsi="Arial" w:cs="Arial"/>
                <w:color w:val="000000"/>
              </w:rPr>
            </w:rPrChange>
          </w:rPr>
          <w:t>Working with Multivariate time series data, I was looking for models which can mak</w:t>
        </w:r>
        <w:del w:id="559" w:author="Sujil Kumar Koottathampathiyil" w:date="2022-06-09T01:05:00Z">
          <w:r w:rsidRPr="00FD79BE" w:rsidDel="00B460CB">
            <w:rPr>
              <w:rFonts w:ascii="Arial" w:hAnsi="Arial" w:cs="Arial"/>
              <w:color w:val="000000"/>
              <w:sz w:val="24"/>
              <w:szCs w:val="24"/>
              <w:rPrChange w:id="560" w:author="Sujil Kumar Koottathampathiyil" w:date="2022-06-09T11:19:00Z">
                <w:rPr>
                  <w:rFonts w:ascii="Arial" w:hAnsi="Arial" w:cs="Arial"/>
                  <w:color w:val="000000"/>
                </w:rPr>
              </w:rPrChange>
            </w:rPr>
            <w:delText>ing</w:delText>
          </w:r>
        </w:del>
      </w:ins>
      <w:ins w:id="561" w:author="Sujil Kumar Koottathampathiyil" w:date="2022-06-09T01:05:00Z">
        <w:r w:rsidRPr="00FD79BE">
          <w:rPr>
            <w:rFonts w:ascii="Arial" w:hAnsi="Arial" w:cs="Arial"/>
            <w:color w:val="000000"/>
            <w:sz w:val="24"/>
            <w:szCs w:val="24"/>
            <w:rPrChange w:id="562" w:author="Sujil Kumar Koottathampathiyil" w:date="2022-06-09T11:19:00Z">
              <w:rPr>
                <w:rFonts w:ascii="Arial" w:hAnsi="Arial" w:cs="Arial"/>
                <w:color w:val="000000"/>
              </w:rPr>
            </w:rPrChange>
          </w:rPr>
          <w:t>e</w:t>
        </w:r>
      </w:ins>
      <w:ins w:id="563" w:author="Sujil Kumar Koottathampathiyil" w:date="2022-06-08T19:43:00Z">
        <w:r w:rsidRPr="00FD79BE">
          <w:rPr>
            <w:rFonts w:ascii="Arial" w:hAnsi="Arial" w:cs="Arial"/>
            <w:color w:val="000000"/>
            <w:sz w:val="24"/>
            <w:szCs w:val="24"/>
            <w:rPrChange w:id="564" w:author="Sujil Kumar Koottathampathiyil" w:date="2022-06-09T11:19:00Z">
              <w:rPr>
                <w:rFonts w:ascii="Arial" w:hAnsi="Arial" w:cs="Arial"/>
                <w:color w:val="000000"/>
              </w:rPr>
            </w:rPrChange>
          </w:rPr>
          <w:t xml:space="preserve"> predictions on more than one variable. For example, the </w:t>
        </w:r>
      </w:ins>
      <w:r w:rsidR="0044020A" w:rsidRPr="00FD79BE">
        <w:rPr>
          <w:rFonts w:ascii="Arial" w:hAnsi="Arial" w:cs="Arial"/>
          <w:color w:val="000000"/>
          <w:sz w:val="24"/>
          <w:szCs w:val="24"/>
        </w:rPr>
        <w:t>(Vector Autoregressive Models for Multivariate Time Series 2006)</w:t>
      </w:r>
      <w:ins w:id="565" w:author="Sujil Kumar Koottathampathiyil" w:date="2022-06-08T19:43:00Z">
        <w:r w:rsidRPr="00FD79BE">
          <w:rPr>
            <w:rFonts w:ascii="Arial" w:hAnsi="Arial" w:cs="Arial"/>
            <w:color w:val="000000"/>
            <w:sz w:val="24"/>
            <w:szCs w:val="24"/>
            <w:rPrChange w:id="566" w:author="Sujil Kumar Koottathampathiyil" w:date="2022-06-09T11:19:00Z">
              <w:rPr>
                <w:rFonts w:ascii="Arial" w:hAnsi="Arial" w:cs="Arial"/>
                <w:color w:val="000000"/>
              </w:rPr>
            </w:rPrChange>
          </w:rPr>
          <w:t xml:space="preserve"> showed me how relevant is VAR (Vector Autoregressive Models) model for </w:t>
        </w:r>
        <w:del w:id="567" w:author="Sujil Kumar Koottathampathiyil" w:date="2022-06-09T01:06:00Z">
          <w:r w:rsidRPr="00FD79BE" w:rsidDel="00B460CB">
            <w:rPr>
              <w:rFonts w:ascii="Arial" w:hAnsi="Arial" w:cs="Arial"/>
              <w:color w:val="000000"/>
              <w:sz w:val="24"/>
              <w:szCs w:val="24"/>
              <w:rPrChange w:id="568" w:author="Sujil Kumar Koottathampathiyil" w:date="2022-06-09T11:19:00Z">
                <w:rPr>
                  <w:rFonts w:ascii="Arial" w:hAnsi="Arial" w:cs="Arial"/>
                  <w:color w:val="000000"/>
                </w:rPr>
              </w:rPrChange>
            </w:rPr>
            <w:delText xml:space="preserve">the </w:delText>
          </w:r>
        </w:del>
        <w:r w:rsidRPr="00FD79BE">
          <w:rPr>
            <w:rFonts w:ascii="Arial" w:hAnsi="Arial" w:cs="Arial"/>
            <w:color w:val="000000"/>
            <w:sz w:val="24"/>
            <w:szCs w:val="24"/>
            <w:rPrChange w:id="569" w:author="Sujil Kumar Koottathampathiyil" w:date="2022-06-09T11:19:00Z">
              <w:rPr>
                <w:rFonts w:ascii="Arial" w:hAnsi="Arial" w:cs="Arial"/>
                <w:color w:val="000000"/>
              </w:rPr>
            </w:rPrChange>
          </w:rPr>
          <w:t xml:space="preserve">suicide analysis. </w:t>
        </w:r>
      </w:ins>
      <w:ins w:id="570" w:author="Sujil Kumar Koottathampathiyil" w:date="2022-06-08T19:58:00Z">
        <w:r w:rsidRPr="00FD79BE">
          <w:rPr>
            <w:rFonts w:ascii="Arial" w:hAnsi="Arial" w:cs="Arial"/>
            <w:color w:val="000000"/>
            <w:sz w:val="24"/>
            <w:szCs w:val="24"/>
            <w:rPrChange w:id="571" w:author="Sujil Kumar Koottathampathiyil" w:date="2022-06-09T11:19:00Z">
              <w:rPr>
                <w:rFonts w:ascii="Arial" w:hAnsi="Arial" w:cs="Arial"/>
                <w:color w:val="000000"/>
              </w:rPr>
            </w:rPrChange>
          </w:rPr>
          <w:t>VAR Model is mainly used when we have to deal with Multivariate time series data.</w:t>
        </w:r>
      </w:ins>
      <w:ins w:id="572" w:author="Sujil Kumar Koottathampathiyil" w:date="2022-06-08T20:27:00Z">
        <w:r w:rsidRPr="00FD79BE">
          <w:rPr>
            <w:rFonts w:ascii="Arial" w:hAnsi="Arial" w:cs="Arial"/>
            <w:color w:val="000000"/>
            <w:sz w:val="24"/>
            <w:szCs w:val="24"/>
            <w:rPrChange w:id="573" w:author="Sujil Kumar Koottathampathiyil" w:date="2022-06-09T11:19:00Z">
              <w:rPr>
                <w:rFonts w:ascii="Arial" w:hAnsi="Arial" w:cs="Arial"/>
                <w:color w:val="000000"/>
              </w:rPr>
            </w:rPrChange>
          </w:rPr>
          <w:t xml:space="preserve"> </w:t>
        </w:r>
      </w:ins>
      <w:ins w:id="574" w:author="Sujil Kumar Koottathampathiyil" w:date="2022-06-09T01:06:00Z">
        <w:r w:rsidRPr="00FD79BE">
          <w:rPr>
            <w:rFonts w:ascii="Arial" w:hAnsi="Arial" w:cs="Arial"/>
            <w:color w:val="000000"/>
            <w:sz w:val="24"/>
            <w:szCs w:val="24"/>
            <w:rPrChange w:id="575" w:author="Sujil Kumar Koottathampathiyil" w:date="2022-06-09T11:19:00Z">
              <w:rPr>
                <w:rFonts w:ascii="Arial" w:hAnsi="Arial" w:cs="Arial"/>
                <w:color w:val="000000"/>
              </w:rPr>
            </w:rPrChange>
          </w:rPr>
          <w:t>The s</w:t>
        </w:r>
      </w:ins>
      <w:ins w:id="576" w:author="Sujil Kumar Koottathampathiyil" w:date="2022-06-08T20:27:00Z">
        <w:r w:rsidRPr="00FD79BE">
          <w:rPr>
            <w:rFonts w:ascii="Arial" w:hAnsi="Arial" w:cs="Arial"/>
            <w:color w:val="000000"/>
            <w:sz w:val="24"/>
            <w:szCs w:val="24"/>
            <w:rPrChange w:id="577" w:author="Sujil Kumar Koottathampathiyil" w:date="2022-06-09T11:19:00Z">
              <w:rPr>
                <w:rFonts w:ascii="Arial" w:hAnsi="Arial" w:cs="Arial"/>
                <w:color w:val="000000"/>
              </w:rPr>
            </w:rPrChange>
          </w:rPr>
          <w:t>uicide dataset contains more than twenty var</w:t>
        </w:r>
      </w:ins>
      <w:ins w:id="578" w:author="Sujil Kumar Koottathampathiyil" w:date="2022-06-08T19:43:00Z">
        <w:del w:id="579" w:author="Sujil Kumar Koottathampathiyil" w:date="2022-06-08T19:57:00Z">
          <w:r w:rsidRPr="00FD79BE" w:rsidDel="000538F2">
            <w:rPr>
              <w:rFonts w:ascii="Arial" w:hAnsi="Arial" w:cs="Arial"/>
              <w:color w:val="000000"/>
              <w:sz w:val="24"/>
              <w:szCs w:val="24"/>
              <w:rPrChange w:id="580" w:author="Sujil Kumar Koottathampathiyil" w:date="2022-06-09T11:19:00Z">
                <w:rPr>
                  <w:rFonts w:ascii="Arial" w:hAnsi="Arial" w:cs="Arial"/>
                  <w:color w:val="000000"/>
                </w:rPr>
              </w:rPrChange>
            </w:rPr>
            <w:delText xml:space="preserve">It also gave me. </w:delText>
          </w:r>
        </w:del>
      </w:ins>
      <w:ins w:id="581" w:author="Sujil Kumar Koottathampathiyil" w:date="2022-06-08T20:27:00Z">
        <w:r w:rsidRPr="00FD79BE">
          <w:rPr>
            <w:rFonts w:ascii="Arial" w:hAnsi="Arial" w:cs="Arial"/>
            <w:color w:val="000000"/>
            <w:sz w:val="24"/>
            <w:szCs w:val="24"/>
            <w:rPrChange w:id="582" w:author="Sujil Kumar Koottathampathiyil" w:date="2022-06-09T11:19:00Z">
              <w:rPr>
                <w:rFonts w:ascii="Arial" w:hAnsi="Arial" w:cs="Arial"/>
                <w:color w:val="000000"/>
              </w:rPr>
            </w:rPrChange>
          </w:rPr>
          <w:t>iables</w:t>
        </w:r>
      </w:ins>
      <w:ins w:id="583" w:author="Sujil Kumar Koottathampathiyil" w:date="2022-06-08T20:28:00Z">
        <w:r w:rsidRPr="00FD79BE">
          <w:rPr>
            <w:rFonts w:ascii="Arial" w:hAnsi="Arial" w:cs="Arial"/>
            <w:color w:val="000000"/>
            <w:sz w:val="24"/>
            <w:szCs w:val="24"/>
            <w:rPrChange w:id="584" w:author="Sujil Kumar Koottathampathiyil" w:date="2022-06-09T11:19:00Z">
              <w:rPr>
                <w:rFonts w:ascii="Arial" w:hAnsi="Arial" w:cs="Arial"/>
                <w:color w:val="000000"/>
              </w:rPr>
            </w:rPrChange>
          </w:rPr>
          <w:t xml:space="preserve">, which needs such a complex model like VAR. VAR </w:t>
        </w:r>
      </w:ins>
      <w:ins w:id="585" w:author="Sujil Kumar Koottathampathiyil" w:date="2022-06-08T20:29:00Z">
        <w:r w:rsidRPr="00FD79BE">
          <w:rPr>
            <w:rFonts w:ascii="Arial" w:hAnsi="Arial" w:cs="Arial"/>
            <w:color w:val="000000"/>
            <w:sz w:val="24"/>
            <w:szCs w:val="24"/>
            <w:rPrChange w:id="586" w:author="Sujil Kumar Koottathampathiyil" w:date="2022-06-09T11:19:00Z">
              <w:rPr>
                <w:rFonts w:ascii="Arial" w:hAnsi="Arial" w:cs="Arial"/>
                <w:color w:val="000000"/>
              </w:rPr>
            </w:rPrChange>
          </w:rPr>
          <w:t>is a</w:t>
        </w:r>
      </w:ins>
      <w:ins w:id="587" w:author="Sujil Kumar Koottathampathiyil" w:date="2022-06-08T20:28:00Z">
        <w:r w:rsidRPr="00FD79BE">
          <w:rPr>
            <w:rFonts w:ascii="Arial" w:hAnsi="Arial" w:cs="Arial"/>
            <w:color w:val="000000"/>
            <w:sz w:val="24"/>
            <w:szCs w:val="24"/>
            <w:rPrChange w:id="588" w:author="Sujil Kumar Koottathampathiyil" w:date="2022-06-09T11:19:00Z">
              <w:rPr>
                <w:rFonts w:ascii="Arial" w:hAnsi="Arial" w:cs="Arial"/>
                <w:color w:val="000000"/>
              </w:rPr>
            </w:rPrChange>
          </w:rPr>
          <w:t xml:space="preserve"> systematic but </w:t>
        </w:r>
      </w:ins>
      <w:ins w:id="589" w:author="Sujil Kumar Koottathampathiyil" w:date="2022-06-08T20:29:00Z">
        <w:r w:rsidRPr="00FD79BE">
          <w:rPr>
            <w:rFonts w:ascii="Arial" w:hAnsi="Arial" w:cs="Arial"/>
            <w:color w:val="000000"/>
            <w:sz w:val="24"/>
            <w:szCs w:val="24"/>
            <w:rPrChange w:id="590" w:author="Sujil Kumar Koottathampathiyil" w:date="2022-06-09T11:19:00Z">
              <w:rPr>
                <w:rFonts w:ascii="Arial" w:hAnsi="Arial" w:cs="Arial"/>
                <w:color w:val="000000"/>
              </w:rPr>
            </w:rPrChange>
          </w:rPr>
          <w:t>flexible</w:t>
        </w:r>
      </w:ins>
      <w:ins w:id="591" w:author="Sujil Kumar Koottathampathiyil" w:date="2022-06-08T20:28:00Z">
        <w:r w:rsidRPr="00FD79BE">
          <w:rPr>
            <w:rFonts w:ascii="Arial" w:hAnsi="Arial" w:cs="Arial"/>
            <w:color w:val="000000"/>
            <w:sz w:val="24"/>
            <w:szCs w:val="24"/>
            <w:rPrChange w:id="592" w:author="Sujil Kumar Koottathampathiyil" w:date="2022-06-09T11:19:00Z">
              <w:rPr>
                <w:rFonts w:ascii="Arial" w:hAnsi="Arial" w:cs="Arial"/>
                <w:color w:val="000000"/>
              </w:rPr>
            </w:rPrChange>
          </w:rPr>
          <w:t xml:space="preserve"> </w:t>
        </w:r>
      </w:ins>
      <w:ins w:id="593" w:author="Sujil Kumar Koottathampathiyil" w:date="2022-06-08T20:29:00Z">
        <w:r w:rsidRPr="00FD79BE">
          <w:rPr>
            <w:rFonts w:ascii="Arial" w:hAnsi="Arial" w:cs="Arial"/>
            <w:color w:val="000000"/>
            <w:sz w:val="24"/>
            <w:szCs w:val="24"/>
            <w:rPrChange w:id="594" w:author="Sujil Kumar Koottathampathiyil" w:date="2022-06-09T11:19:00Z">
              <w:rPr>
                <w:rFonts w:ascii="Arial" w:hAnsi="Arial" w:cs="Arial"/>
                <w:color w:val="000000"/>
              </w:rPr>
            </w:rPrChange>
          </w:rPr>
          <w:t xml:space="preserve">approach for dealing with complex </w:t>
        </w:r>
      </w:ins>
      <w:ins w:id="595" w:author="Sujil Kumar Koottathampathiyil" w:date="2022-06-08T20:30:00Z">
        <w:r w:rsidRPr="00FD79BE">
          <w:rPr>
            <w:rFonts w:ascii="Arial" w:hAnsi="Arial" w:cs="Arial"/>
            <w:color w:val="000000"/>
            <w:sz w:val="24"/>
            <w:szCs w:val="24"/>
            <w:rPrChange w:id="596" w:author="Sujil Kumar Koottathampathiyil" w:date="2022-06-09T11:19:00Z">
              <w:rPr>
                <w:rFonts w:ascii="Arial" w:hAnsi="Arial" w:cs="Arial"/>
                <w:color w:val="000000"/>
              </w:rPr>
            </w:rPrChange>
          </w:rPr>
          <w:t>real-world</w:t>
        </w:r>
      </w:ins>
      <w:ins w:id="597" w:author="Sujil Kumar Koottathampathiyil" w:date="2022-06-08T20:29:00Z">
        <w:r w:rsidRPr="00FD79BE">
          <w:rPr>
            <w:rFonts w:ascii="Arial" w:hAnsi="Arial" w:cs="Arial"/>
            <w:color w:val="000000"/>
            <w:sz w:val="24"/>
            <w:szCs w:val="24"/>
            <w:rPrChange w:id="598" w:author="Sujil Kumar Koottathampathiyil" w:date="2022-06-09T11:19:00Z">
              <w:rPr>
                <w:rFonts w:ascii="Arial" w:hAnsi="Arial" w:cs="Arial"/>
                <w:color w:val="000000"/>
              </w:rPr>
            </w:rPrChange>
          </w:rPr>
          <w:t xml:space="preserve"> </w:t>
        </w:r>
      </w:ins>
      <w:r w:rsidR="00A211DF" w:rsidRPr="00FD79BE">
        <w:rPr>
          <w:rFonts w:ascii="Arial" w:hAnsi="Arial" w:cs="Arial"/>
          <w:color w:val="000000"/>
          <w:sz w:val="24"/>
          <w:szCs w:val="24"/>
        </w:rPr>
        <w:t>behavior</w:t>
      </w:r>
      <w:ins w:id="599" w:author="Sujil Kumar Koottathampathiyil" w:date="2022-06-08T20:29:00Z">
        <w:r w:rsidRPr="00FD79BE">
          <w:rPr>
            <w:rFonts w:ascii="Arial" w:hAnsi="Arial" w:cs="Arial"/>
            <w:color w:val="000000"/>
            <w:sz w:val="24"/>
            <w:szCs w:val="24"/>
            <w:rPrChange w:id="600" w:author="Sujil Kumar Koottathampathiyil" w:date="2022-06-09T11:19:00Z">
              <w:rPr>
                <w:rFonts w:ascii="Arial" w:hAnsi="Arial" w:cs="Arial"/>
                <w:color w:val="000000"/>
              </w:rPr>
            </w:rPrChange>
          </w:rPr>
          <w:t xml:space="preserve">. VAR is also </w:t>
        </w:r>
      </w:ins>
      <w:ins w:id="601" w:author="Sujil Kumar Koottathampathiyil" w:date="2022-06-08T20:30:00Z">
        <w:r w:rsidRPr="00FD79BE">
          <w:rPr>
            <w:rFonts w:ascii="Arial" w:hAnsi="Arial" w:cs="Arial"/>
            <w:color w:val="000000"/>
            <w:sz w:val="24"/>
            <w:szCs w:val="24"/>
            <w:rPrChange w:id="602" w:author="Sujil Kumar Koottathampathiyil" w:date="2022-06-09T11:19:00Z">
              <w:rPr>
                <w:rFonts w:ascii="Arial" w:hAnsi="Arial" w:cs="Arial"/>
                <w:color w:val="000000"/>
              </w:rPr>
            </w:rPrChange>
          </w:rPr>
          <w:t xml:space="preserve">popular amongst data scientists because of </w:t>
        </w:r>
      </w:ins>
      <w:ins w:id="603" w:author="Sujil Kumar Koottathampathiyil" w:date="2022-06-09T01:06:00Z">
        <w:r w:rsidRPr="00FD79BE">
          <w:rPr>
            <w:rFonts w:ascii="Arial" w:hAnsi="Arial" w:cs="Arial"/>
            <w:color w:val="000000"/>
            <w:sz w:val="24"/>
            <w:szCs w:val="24"/>
            <w:rPrChange w:id="604" w:author="Sujil Kumar Koottathampathiyil" w:date="2022-06-09T11:19:00Z">
              <w:rPr>
                <w:rFonts w:ascii="Arial" w:hAnsi="Arial" w:cs="Arial"/>
                <w:color w:val="000000"/>
              </w:rPr>
            </w:rPrChange>
          </w:rPr>
          <w:t>its</w:t>
        </w:r>
      </w:ins>
      <w:ins w:id="605" w:author="Sujil Kumar Koottathampathiyil" w:date="2022-06-08T20:30:00Z">
        <w:r w:rsidRPr="00FD79BE">
          <w:rPr>
            <w:rFonts w:ascii="Arial" w:hAnsi="Arial" w:cs="Arial"/>
            <w:color w:val="000000"/>
            <w:sz w:val="24"/>
            <w:szCs w:val="24"/>
            <w:rPrChange w:id="606" w:author="Sujil Kumar Koottathampathiyil" w:date="2022-06-09T11:19:00Z">
              <w:rPr>
                <w:rFonts w:ascii="Arial" w:hAnsi="Arial" w:cs="Arial"/>
                <w:color w:val="000000"/>
              </w:rPr>
            </w:rPrChange>
          </w:rPr>
          <w:t xml:space="preserve"> high forecasting performance.</w:t>
        </w:r>
      </w:ins>
      <w:ins w:id="607" w:author="Sujil Kumar Koottathampathiyil" w:date="2022-06-08T20:34:00Z">
        <w:r w:rsidRPr="00FD79BE">
          <w:rPr>
            <w:rFonts w:ascii="Arial" w:hAnsi="Arial" w:cs="Arial"/>
            <w:color w:val="000000"/>
            <w:sz w:val="24"/>
            <w:szCs w:val="24"/>
            <w:rPrChange w:id="608" w:author="Sujil Kumar Koottathampathiyil" w:date="2022-06-09T11:19:00Z">
              <w:rPr>
                <w:rFonts w:ascii="Arial" w:hAnsi="Arial" w:cs="Arial"/>
                <w:color w:val="000000"/>
              </w:rPr>
            </w:rPrChange>
          </w:rPr>
          <w:t xml:space="preserve"> Most importantly VAR </w:t>
        </w:r>
      </w:ins>
      <w:ins w:id="609" w:author="Sujil Kumar Koottathampathiyil" w:date="2022-06-09T01:06:00Z">
        <w:r w:rsidRPr="00FD79BE">
          <w:rPr>
            <w:rFonts w:ascii="Arial" w:hAnsi="Arial" w:cs="Arial"/>
            <w:color w:val="000000"/>
            <w:sz w:val="24"/>
            <w:szCs w:val="24"/>
            <w:rPrChange w:id="610" w:author="Sujil Kumar Koottathampathiyil" w:date="2022-06-09T11:19:00Z">
              <w:rPr>
                <w:rFonts w:ascii="Arial" w:hAnsi="Arial" w:cs="Arial"/>
                <w:color w:val="000000"/>
              </w:rPr>
            </w:rPrChange>
          </w:rPr>
          <w:t>can</w:t>
        </w:r>
      </w:ins>
      <w:ins w:id="611" w:author="Sujil Kumar Koottathampathiyil" w:date="2022-06-08T20:34:00Z">
        <w:r w:rsidRPr="00FD79BE">
          <w:rPr>
            <w:rFonts w:ascii="Arial" w:hAnsi="Arial" w:cs="Arial"/>
            <w:color w:val="000000"/>
            <w:sz w:val="24"/>
            <w:szCs w:val="24"/>
            <w:rPrChange w:id="612" w:author="Sujil Kumar Koottathampathiyil" w:date="2022-06-09T11:19:00Z">
              <w:rPr>
                <w:rFonts w:ascii="Arial" w:hAnsi="Arial" w:cs="Arial"/>
                <w:color w:val="000000"/>
              </w:rPr>
            </w:rPrChange>
          </w:rPr>
          <w:t xml:space="preserve"> capture the intertwined dynamics of time series data.</w:t>
        </w:r>
      </w:ins>
      <w:ins w:id="613" w:author="Sujil Kumar Koottathampathiyil" w:date="2022-06-08T20:36:00Z">
        <w:r w:rsidRPr="00FD79BE">
          <w:rPr>
            <w:rFonts w:ascii="Arial" w:hAnsi="Arial" w:cs="Arial"/>
            <w:color w:val="000000"/>
            <w:sz w:val="24"/>
            <w:szCs w:val="24"/>
            <w:rPrChange w:id="614" w:author="Sujil Kumar Koottathampathiyil" w:date="2022-06-09T11:19:00Z">
              <w:rPr>
                <w:rFonts w:ascii="Arial" w:hAnsi="Arial" w:cs="Arial"/>
                <w:color w:val="000000"/>
              </w:rPr>
            </w:rPrChange>
          </w:rPr>
          <w:t xml:space="preserve"> We </w:t>
        </w:r>
      </w:ins>
      <w:r w:rsidR="00D06A61" w:rsidRPr="00FD79BE">
        <w:rPr>
          <w:rFonts w:ascii="Arial" w:hAnsi="Arial" w:cs="Arial"/>
          <w:color w:val="000000"/>
          <w:sz w:val="24"/>
          <w:szCs w:val="24"/>
        </w:rPr>
        <w:t>must</w:t>
      </w:r>
      <w:ins w:id="615" w:author="Sujil Kumar Koottathampathiyil" w:date="2022-06-08T20:36:00Z">
        <w:r w:rsidRPr="00FD79BE">
          <w:rPr>
            <w:rFonts w:ascii="Arial" w:hAnsi="Arial" w:cs="Arial"/>
            <w:color w:val="000000"/>
            <w:sz w:val="24"/>
            <w:szCs w:val="24"/>
            <w:rPrChange w:id="616" w:author="Sujil Kumar Koottathampathiyil" w:date="2022-06-09T11:19:00Z">
              <w:rPr>
                <w:rFonts w:ascii="Arial" w:hAnsi="Arial" w:cs="Arial"/>
                <w:color w:val="000000"/>
              </w:rPr>
            </w:rPrChange>
          </w:rPr>
          <w:t xml:space="preserve"> understand the lag using </w:t>
        </w:r>
      </w:ins>
      <w:ins w:id="617" w:author="Sujil Kumar Koottathampathiyil" w:date="2022-06-08T20:37:00Z">
        <w:r w:rsidRPr="00FD79BE">
          <w:rPr>
            <w:rFonts w:ascii="Arial" w:hAnsi="Arial" w:cs="Arial"/>
            <w:color w:val="000000"/>
            <w:sz w:val="24"/>
            <w:szCs w:val="24"/>
            <w:rPrChange w:id="618" w:author="Sujil Kumar Koottathampathiyil" w:date="2022-06-09T11:19:00Z">
              <w:rPr>
                <w:rFonts w:ascii="Arial" w:hAnsi="Arial" w:cs="Arial"/>
                <w:color w:val="000000"/>
              </w:rPr>
            </w:rPrChange>
          </w:rPr>
          <w:t xml:space="preserve">calculating AIC and BIC. AIC is considered in our case and looking at different lags from one </w:t>
        </w:r>
      </w:ins>
      <w:ins w:id="619" w:author="Sujil Kumar Koottathampathiyil" w:date="2022-06-09T01:06:00Z">
        <w:r w:rsidRPr="00FD79BE">
          <w:rPr>
            <w:rFonts w:ascii="Arial" w:hAnsi="Arial" w:cs="Arial"/>
            <w:color w:val="000000"/>
            <w:sz w:val="24"/>
            <w:szCs w:val="24"/>
            <w:rPrChange w:id="620" w:author="Sujil Kumar Koottathampathiyil" w:date="2022-06-09T11:19:00Z">
              <w:rPr>
                <w:rFonts w:ascii="Arial" w:hAnsi="Arial" w:cs="Arial"/>
                <w:color w:val="000000"/>
              </w:rPr>
            </w:rPrChange>
          </w:rPr>
          <w:t xml:space="preserve">to </w:t>
        </w:r>
      </w:ins>
      <w:ins w:id="621" w:author="Sujil Kumar Koottathampathiyil" w:date="2022-06-08T20:37:00Z">
        <w:r w:rsidRPr="00FD79BE">
          <w:rPr>
            <w:rFonts w:ascii="Arial" w:hAnsi="Arial" w:cs="Arial"/>
            <w:color w:val="000000"/>
            <w:sz w:val="24"/>
            <w:szCs w:val="24"/>
            <w:rPrChange w:id="622" w:author="Sujil Kumar Koottathampathiyil" w:date="2022-06-09T11:19:00Z">
              <w:rPr>
                <w:rFonts w:ascii="Arial" w:hAnsi="Arial" w:cs="Arial"/>
                <w:color w:val="000000"/>
              </w:rPr>
            </w:rPrChange>
          </w:rPr>
          <w:t xml:space="preserve">nine, </w:t>
        </w:r>
      </w:ins>
      <w:ins w:id="623" w:author="Sujil Kumar Koottathampathiyil" w:date="2022-06-08T20:38:00Z">
        <w:r w:rsidRPr="00FD79BE">
          <w:rPr>
            <w:rFonts w:ascii="Arial" w:hAnsi="Arial" w:cs="Arial"/>
            <w:color w:val="000000"/>
            <w:sz w:val="24"/>
            <w:szCs w:val="24"/>
            <w:rPrChange w:id="624"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5" w:author="Sujil Kumar Koottathampathiyil" w:date="2022-06-08T20:39:00Z">
        <w:r w:rsidRPr="00FD79BE">
          <w:rPr>
            <w:rFonts w:ascii="Arial" w:hAnsi="Arial" w:cs="Arial"/>
            <w:color w:val="000000"/>
            <w:sz w:val="24"/>
            <w:szCs w:val="24"/>
            <w:rPrChange w:id="626" w:author="Sujil Kumar Koottathampathiyil" w:date="2022-06-09T11:19:00Z">
              <w:rPr>
                <w:rFonts w:ascii="Arial" w:hAnsi="Arial" w:cs="Arial"/>
                <w:color w:val="000000"/>
              </w:rPr>
            </w:rPrChange>
          </w:rPr>
          <w:t>model fitting.</w:t>
        </w:r>
      </w:ins>
      <w:ins w:id="627" w:author="Sujil Kumar Koottathampathiyil" w:date="2022-06-08T20:48:00Z">
        <w:r w:rsidRPr="00FD79BE">
          <w:rPr>
            <w:rFonts w:ascii="Arial" w:hAnsi="Arial" w:cs="Arial"/>
            <w:color w:val="000000"/>
            <w:sz w:val="24"/>
            <w:szCs w:val="24"/>
            <w:rPrChange w:id="628"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Filho and Valk (2020)</w:t>
      </w:r>
      <w:ins w:id="629" w:author="Sujil Kumar Koottathampathiyil" w:date="2022-06-08T21:03:00Z">
        <w:r w:rsidRPr="00FD79BE">
          <w:rPr>
            <w:rFonts w:ascii="Arial" w:hAnsi="Arial" w:cs="Arial"/>
            <w:color w:val="000000"/>
            <w:sz w:val="24"/>
            <w:szCs w:val="24"/>
            <w:rPrChange w:id="630" w:author="Sujil Kumar Koottathampathiyil" w:date="2022-06-09T11:19:00Z">
              <w:rPr>
                <w:rFonts w:ascii="Arial" w:hAnsi="Arial" w:cs="Arial"/>
                <w:color w:val="000000"/>
              </w:rPr>
            </w:rPrChange>
          </w:rPr>
          <w:t xml:space="preserve"> ha</w:t>
        </w:r>
      </w:ins>
      <w:ins w:id="631" w:author="Sujil Kumar Koottathampathiyil" w:date="2022-06-09T01:06:00Z">
        <w:r w:rsidRPr="00FD79BE">
          <w:rPr>
            <w:rFonts w:ascii="Arial" w:hAnsi="Arial" w:cs="Arial"/>
            <w:color w:val="000000"/>
            <w:sz w:val="24"/>
            <w:szCs w:val="24"/>
            <w:rPrChange w:id="632" w:author="Sujil Kumar Koottathampathiyil" w:date="2022-06-09T11:19:00Z">
              <w:rPr>
                <w:rFonts w:ascii="Arial" w:hAnsi="Arial" w:cs="Arial"/>
                <w:color w:val="000000"/>
              </w:rPr>
            </w:rPrChange>
          </w:rPr>
          <w:t>ve</w:t>
        </w:r>
      </w:ins>
      <w:ins w:id="633" w:author="Sujil Kumar Koottathampathiyil" w:date="2022-06-08T21:03:00Z">
        <w:r w:rsidRPr="00FD79BE">
          <w:rPr>
            <w:rFonts w:ascii="Arial" w:hAnsi="Arial" w:cs="Arial"/>
            <w:color w:val="000000"/>
            <w:sz w:val="24"/>
            <w:szCs w:val="24"/>
            <w:rPrChange w:id="634" w:author="Sujil Kumar Koottathampathiyil" w:date="2022-06-09T11:19:00Z">
              <w:rPr>
                <w:rFonts w:ascii="Arial" w:hAnsi="Arial" w:cs="Arial"/>
                <w:color w:val="000000"/>
              </w:rPr>
            </w:rPrChange>
          </w:rPr>
          <w:t xml:space="preserve"> implemented VAR model-based control charts for batch process monitoring</w:t>
        </w:r>
      </w:ins>
      <w:ins w:id="635" w:author="Sujil Kumar Koottathampathiyil" w:date="2022-06-08T21:04:00Z">
        <w:r w:rsidRPr="00FD79BE">
          <w:rPr>
            <w:rFonts w:ascii="Arial" w:hAnsi="Arial" w:cs="Arial"/>
            <w:color w:val="000000"/>
            <w:sz w:val="24"/>
            <w:szCs w:val="24"/>
            <w:rPrChange w:id="636" w:author="Sujil Kumar Koottathampathiyil" w:date="2022-06-09T11:19:00Z">
              <w:rPr>
                <w:rFonts w:ascii="Arial" w:hAnsi="Arial" w:cs="Arial"/>
                <w:color w:val="000000"/>
              </w:rPr>
            </w:rPrChange>
          </w:rPr>
          <w:t xml:space="preserve"> In the field of Statistical Process Control (SPC)</w:t>
        </w:r>
      </w:ins>
      <w:ins w:id="637" w:author="Sujil Kumar Koottathampathiyil" w:date="2022-06-08T21:05:00Z">
        <w:r w:rsidRPr="00FD79BE">
          <w:rPr>
            <w:rFonts w:ascii="Arial" w:hAnsi="Arial" w:cs="Arial"/>
            <w:color w:val="000000"/>
            <w:sz w:val="24"/>
            <w:szCs w:val="24"/>
            <w:rPrChange w:id="638" w:author="Sujil Kumar Koottathampathiyil" w:date="2022-06-09T11:19:00Z">
              <w:rPr>
                <w:rFonts w:ascii="Arial" w:hAnsi="Arial" w:cs="Arial"/>
                <w:color w:val="000000"/>
              </w:rPr>
            </w:rPrChange>
          </w:rPr>
          <w:t xml:space="preserve">. There were many approaches to deal with monitoring </w:t>
        </w:r>
      </w:ins>
      <w:ins w:id="639" w:author="Sujil Kumar Koottathampathiyil" w:date="2022-06-09T01:06:00Z">
        <w:r w:rsidRPr="00FD79BE">
          <w:rPr>
            <w:rFonts w:ascii="Arial" w:hAnsi="Arial" w:cs="Arial"/>
            <w:color w:val="000000"/>
            <w:sz w:val="24"/>
            <w:szCs w:val="24"/>
            <w:rPrChange w:id="640" w:author="Sujil Kumar Koottathampathiyil" w:date="2022-06-09T11:19:00Z">
              <w:rPr>
                <w:rFonts w:ascii="Arial" w:hAnsi="Arial" w:cs="Arial"/>
                <w:color w:val="000000"/>
              </w:rPr>
            </w:rPrChange>
          </w:rPr>
          <w:t xml:space="preserve">the </w:t>
        </w:r>
      </w:ins>
      <w:ins w:id="641" w:author="Sujil Kumar Koottathampathiyil" w:date="2022-06-08T21:05:00Z">
        <w:r w:rsidRPr="00FD79BE">
          <w:rPr>
            <w:rFonts w:ascii="Arial" w:hAnsi="Arial" w:cs="Arial"/>
            <w:color w:val="000000"/>
            <w:sz w:val="24"/>
            <w:szCs w:val="24"/>
            <w:rPrChange w:id="642" w:author="Sujil Kumar Koottathampathiyil" w:date="2022-06-09T11:19:00Z">
              <w:rPr>
                <w:rFonts w:ascii="Arial" w:hAnsi="Arial" w:cs="Arial"/>
                <w:color w:val="000000"/>
              </w:rPr>
            </w:rPrChange>
          </w:rPr>
          <w:t xml:space="preserve">batch process. </w:t>
        </w:r>
      </w:ins>
      <w:ins w:id="643" w:author="Sujil Kumar Koottathampathiyil" w:date="2022-06-08T21:06:00Z">
        <w:r w:rsidRPr="00FD79BE">
          <w:rPr>
            <w:rFonts w:ascii="Arial" w:hAnsi="Arial" w:cs="Arial"/>
            <w:color w:val="000000"/>
            <w:sz w:val="24"/>
            <w:szCs w:val="24"/>
            <w:rPrChange w:id="644" w:author="Sujil Kumar Koottathampathiyil" w:date="2022-06-09T11:19:00Z">
              <w:rPr>
                <w:rFonts w:ascii="Arial" w:hAnsi="Arial" w:cs="Arial"/>
                <w:color w:val="000000"/>
              </w:rPr>
            </w:rPrChange>
          </w:rPr>
          <w:t xml:space="preserve">A </w:t>
        </w:r>
      </w:ins>
      <w:ins w:id="645" w:author="Sujil Kumar Koottathampathiyil" w:date="2022-06-08T21:12:00Z">
        <w:r w:rsidRPr="00FD79BE">
          <w:rPr>
            <w:rFonts w:ascii="Arial" w:hAnsi="Arial" w:cs="Arial"/>
            <w:color w:val="000000"/>
            <w:sz w:val="24"/>
            <w:szCs w:val="24"/>
            <w:rPrChange w:id="646" w:author="Sujil Kumar Koottathampathiyil" w:date="2022-06-09T11:19:00Z">
              <w:rPr>
                <w:rFonts w:ascii="Arial" w:hAnsi="Arial" w:cs="Arial"/>
                <w:color w:val="000000"/>
              </w:rPr>
            </w:rPrChange>
          </w:rPr>
          <w:t>three-way</w:t>
        </w:r>
      </w:ins>
      <w:ins w:id="647" w:author="Sujil Kumar Koottathampathiyil" w:date="2022-06-08T21:06:00Z">
        <w:r w:rsidRPr="00FD79BE">
          <w:rPr>
            <w:rFonts w:ascii="Arial" w:hAnsi="Arial" w:cs="Arial"/>
            <w:color w:val="000000"/>
            <w:sz w:val="24"/>
            <w:szCs w:val="24"/>
            <w:rPrChange w:id="648" w:author="Sujil Kumar Koottathampathiyil" w:date="2022-06-09T11:19:00Z">
              <w:rPr>
                <w:rFonts w:ascii="Arial" w:hAnsi="Arial" w:cs="Arial"/>
                <w:color w:val="000000"/>
              </w:rPr>
            </w:rPrChange>
          </w:rPr>
          <w:t xml:space="preserve"> data structure (batches</w:t>
        </w:r>
      </w:ins>
      <w:ins w:id="649" w:author="Sujil Kumar Koottathampathiyil" w:date="2022-06-08T21:16:00Z">
        <w:r w:rsidRPr="00FD79BE">
          <w:rPr>
            <w:rFonts w:ascii="Arial" w:hAnsi="Arial" w:cs="Arial"/>
            <w:color w:val="000000"/>
            <w:sz w:val="24"/>
            <w:szCs w:val="24"/>
            <w:rPrChange w:id="650" w:author="Sujil Kumar Koottathampathiyil" w:date="2022-06-09T11:19:00Z">
              <w:rPr>
                <w:rFonts w:ascii="Arial" w:hAnsi="Arial" w:cs="Arial"/>
                <w:color w:val="000000"/>
              </w:rPr>
            </w:rPrChange>
          </w:rPr>
          <w:t xml:space="preserve"> x </w:t>
        </w:r>
      </w:ins>
      <w:ins w:id="651" w:author="Sujil Kumar Koottathampathiyil" w:date="2022-06-08T21:06:00Z">
        <w:r w:rsidRPr="00FD79BE">
          <w:rPr>
            <w:rFonts w:ascii="Arial" w:hAnsi="Arial" w:cs="Arial"/>
            <w:color w:val="000000"/>
            <w:sz w:val="24"/>
            <w:szCs w:val="24"/>
            <w:rPrChange w:id="652" w:author="Sujil Kumar Koottathampathiyil" w:date="2022-06-09T11:19:00Z">
              <w:rPr>
                <w:rFonts w:ascii="Arial" w:hAnsi="Arial" w:cs="Arial"/>
                <w:color w:val="000000"/>
              </w:rPr>
            </w:rPrChange>
          </w:rPr>
          <w:t>variables</w:t>
        </w:r>
      </w:ins>
      <w:ins w:id="653" w:author="Sujil Kumar Koottathampathiyil" w:date="2022-06-08T21:16:00Z">
        <w:r w:rsidRPr="00FD79BE">
          <w:rPr>
            <w:rFonts w:ascii="Arial" w:hAnsi="Arial" w:cs="Arial"/>
            <w:color w:val="000000"/>
            <w:sz w:val="24"/>
            <w:szCs w:val="24"/>
            <w:rPrChange w:id="654" w:author="Sujil Kumar Koottathampathiyil" w:date="2022-06-09T11:19:00Z">
              <w:rPr>
                <w:rFonts w:ascii="Arial" w:hAnsi="Arial" w:cs="Arial"/>
                <w:color w:val="000000"/>
              </w:rPr>
            </w:rPrChange>
          </w:rPr>
          <w:t xml:space="preserve"> x </w:t>
        </w:r>
      </w:ins>
      <w:ins w:id="655" w:author="Sujil Kumar Koottathampathiyil" w:date="2022-06-08T21:06:00Z">
        <w:r w:rsidRPr="00FD79BE">
          <w:rPr>
            <w:rFonts w:ascii="Arial" w:hAnsi="Arial" w:cs="Arial"/>
            <w:color w:val="000000"/>
            <w:sz w:val="24"/>
            <w:szCs w:val="24"/>
            <w:rPrChange w:id="656" w:author="Sujil Kumar Koottathampathiyil" w:date="2022-06-09T11:19:00Z">
              <w:rPr>
                <w:rFonts w:ascii="Arial" w:hAnsi="Arial" w:cs="Arial"/>
                <w:color w:val="000000"/>
              </w:rPr>
            </w:rPrChange>
          </w:rPr>
          <w:t>time-instants). For each batch</w:t>
        </w:r>
      </w:ins>
      <w:ins w:id="657" w:author="Sujil Kumar Koottathampathiyil" w:date="2022-06-09T01:06:00Z">
        <w:r w:rsidRPr="00FD79BE">
          <w:rPr>
            <w:rFonts w:ascii="Arial" w:hAnsi="Arial" w:cs="Arial"/>
            <w:color w:val="000000"/>
            <w:sz w:val="24"/>
            <w:szCs w:val="24"/>
            <w:rPrChange w:id="658" w:author="Sujil Kumar Koottathampathiyil" w:date="2022-06-09T11:19:00Z">
              <w:rPr>
                <w:rFonts w:ascii="Arial" w:hAnsi="Arial" w:cs="Arial"/>
                <w:color w:val="000000"/>
              </w:rPr>
            </w:rPrChange>
          </w:rPr>
          <w:t>,</w:t>
        </w:r>
      </w:ins>
      <w:ins w:id="659" w:author="Sujil Kumar Koottathampathiyil" w:date="2022-06-08T21:06:00Z">
        <w:r w:rsidRPr="00FD79BE">
          <w:rPr>
            <w:rFonts w:ascii="Arial" w:hAnsi="Arial" w:cs="Arial"/>
            <w:color w:val="000000"/>
            <w:sz w:val="24"/>
            <w:szCs w:val="24"/>
            <w:rPrChange w:id="660" w:author="Sujil Kumar Koottathampathiyil" w:date="2022-06-09T11:19:00Z">
              <w:rPr>
                <w:rFonts w:ascii="Arial" w:hAnsi="Arial" w:cs="Arial"/>
                <w:color w:val="000000"/>
              </w:rPr>
            </w:rPrChange>
          </w:rPr>
          <w:t xml:space="preserve"> there </w:t>
        </w:r>
      </w:ins>
      <w:ins w:id="661" w:author="Sujil Kumar Koottathampathiyil" w:date="2022-06-09T01:06:00Z">
        <w:r w:rsidRPr="00FD79BE">
          <w:rPr>
            <w:rFonts w:ascii="Arial" w:hAnsi="Arial" w:cs="Arial"/>
            <w:color w:val="000000"/>
            <w:sz w:val="24"/>
            <w:szCs w:val="24"/>
            <w:rPrChange w:id="662" w:author="Sujil Kumar Koottathampathiyil" w:date="2022-06-09T11:19:00Z">
              <w:rPr>
                <w:rFonts w:ascii="Arial" w:hAnsi="Arial" w:cs="Arial"/>
                <w:color w:val="000000"/>
              </w:rPr>
            </w:rPrChange>
          </w:rPr>
          <w:t>are</w:t>
        </w:r>
      </w:ins>
      <w:ins w:id="663" w:author="Sujil Kumar Koottathampathiyil" w:date="2022-06-08T21:06:00Z">
        <w:r w:rsidRPr="00FD79BE">
          <w:rPr>
            <w:rFonts w:ascii="Arial" w:hAnsi="Arial" w:cs="Arial"/>
            <w:color w:val="000000"/>
            <w:sz w:val="24"/>
            <w:szCs w:val="24"/>
            <w:rPrChange w:id="664" w:author="Sujil Kumar Koottathampathiyil" w:date="2022-06-09T11:19:00Z">
              <w:rPr>
                <w:rFonts w:ascii="Arial" w:hAnsi="Arial" w:cs="Arial"/>
                <w:color w:val="000000"/>
              </w:rPr>
            </w:rPrChange>
          </w:rPr>
          <w:t xml:space="preserve"> </w:t>
        </w:r>
      </w:ins>
      <w:ins w:id="665" w:author="Sujil Kumar Koottathampathiyil" w:date="2022-06-08T21:07:00Z">
        <w:r w:rsidRPr="00FD79BE">
          <w:rPr>
            <w:rFonts w:ascii="Arial" w:hAnsi="Arial" w:cs="Arial"/>
            <w:color w:val="000000"/>
            <w:sz w:val="24"/>
            <w:szCs w:val="24"/>
            <w:rPrChange w:id="666" w:author="Sujil Kumar Koottathampathiyil" w:date="2022-06-09T11:19:00Z">
              <w:rPr>
                <w:rFonts w:ascii="Arial" w:hAnsi="Arial" w:cs="Arial"/>
                <w:color w:val="000000"/>
              </w:rPr>
            </w:rPrChange>
          </w:rPr>
          <w:t xml:space="preserve">multivariate </w:t>
        </w:r>
      </w:ins>
      <w:ins w:id="667" w:author="Sujil Kumar Koottathampathiyil" w:date="2022-06-08T21:06:00Z">
        <w:r w:rsidRPr="00FD79BE">
          <w:rPr>
            <w:rFonts w:ascii="Arial" w:hAnsi="Arial" w:cs="Arial"/>
            <w:color w:val="000000"/>
            <w:sz w:val="24"/>
            <w:szCs w:val="24"/>
            <w:rPrChange w:id="668" w:author="Sujil Kumar Koottathampathiyil" w:date="2022-06-09T11:19:00Z">
              <w:rPr>
                <w:rFonts w:ascii="Arial" w:hAnsi="Arial" w:cs="Arial"/>
                <w:color w:val="000000"/>
              </w:rPr>
            </w:rPrChange>
          </w:rPr>
          <w:t xml:space="preserve">time series data available. </w:t>
        </w:r>
      </w:ins>
      <w:ins w:id="669" w:author="Sujil Kumar Koottathampathiyil" w:date="2022-06-08T21:05:00Z">
        <w:r w:rsidRPr="00FD79BE">
          <w:rPr>
            <w:rFonts w:ascii="Arial" w:hAnsi="Arial" w:cs="Arial"/>
            <w:color w:val="000000"/>
            <w:sz w:val="24"/>
            <w:szCs w:val="24"/>
            <w:rPrChange w:id="670" w:author="Sujil Kumar Koottathampathiyil" w:date="2022-06-09T11:19:00Z">
              <w:rPr>
                <w:rFonts w:ascii="Arial" w:hAnsi="Arial" w:cs="Arial"/>
                <w:color w:val="000000"/>
              </w:rPr>
            </w:rPrChange>
          </w:rPr>
          <w:t xml:space="preserve"> </w:t>
        </w:r>
      </w:ins>
      <w:ins w:id="671" w:author="Sujil Kumar Koottathampathiyil" w:date="2022-06-08T21:07:00Z">
        <w:r w:rsidRPr="00FD79BE">
          <w:rPr>
            <w:rFonts w:ascii="Arial" w:hAnsi="Arial" w:cs="Arial"/>
            <w:color w:val="000000"/>
            <w:sz w:val="24"/>
            <w:szCs w:val="24"/>
            <w:rPrChange w:id="672" w:author="Sujil Kumar Koottathampathiyil" w:date="2022-06-09T11:19:00Z">
              <w:rPr>
                <w:rFonts w:ascii="Arial" w:hAnsi="Arial" w:cs="Arial"/>
                <w:color w:val="000000"/>
              </w:rPr>
            </w:rPrChange>
          </w:rPr>
          <w:t xml:space="preserve">In traditional approaches, they do not take the nature of the time series data into account. </w:t>
        </w:r>
      </w:ins>
      <w:ins w:id="673" w:author="Sujil Kumar Koottathampathiyil" w:date="2022-06-08T21:08:00Z">
        <w:r w:rsidRPr="00FD79BE">
          <w:rPr>
            <w:rFonts w:ascii="Arial" w:hAnsi="Arial" w:cs="Arial"/>
            <w:color w:val="000000"/>
            <w:sz w:val="24"/>
            <w:szCs w:val="24"/>
            <w:rPrChange w:id="674" w:author="Sujil Kumar Koottathampathiyil" w:date="2022-06-09T11:19:00Z">
              <w:rPr>
                <w:rFonts w:ascii="Arial" w:hAnsi="Arial" w:cs="Arial"/>
                <w:color w:val="000000"/>
              </w:rPr>
            </w:rPrChange>
          </w:rPr>
          <w:t>They used multivariate techniques on the</w:t>
        </w:r>
      </w:ins>
      <w:ins w:id="675" w:author="Sujil Kumar Koottathampathiyil" w:date="2022-06-08T21:10:00Z">
        <w:r w:rsidRPr="00FD79BE">
          <w:rPr>
            <w:rFonts w:ascii="Arial" w:hAnsi="Arial" w:cs="Arial"/>
            <w:color w:val="000000"/>
            <w:sz w:val="24"/>
            <w:szCs w:val="24"/>
            <w:rPrChange w:id="676" w:author="Sujil Kumar Koottathampathiyil" w:date="2022-06-09T11:19:00Z">
              <w:rPr>
                <w:rFonts w:ascii="Arial" w:hAnsi="Arial" w:cs="Arial"/>
                <w:color w:val="000000"/>
              </w:rPr>
            </w:rPrChange>
          </w:rPr>
          <w:t xml:space="preserve"> reduced</w:t>
        </w:r>
      </w:ins>
      <w:ins w:id="677" w:author="Sujil Kumar Koottathampathiyil" w:date="2022-06-08T21:08:00Z">
        <w:r w:rsidRPr="00FD79BE">
          <w:rPr>
            <w:rFonts w:ascii="Arial" w:hAnsi="Arial" w:cs="Arial"/>
            <w:color w:val="000000"/>
            <w:sz w:val="24"/>
            <w:szCs w:val="24"/>
            <w:rPrChange w:id="678" w:author="Sujil Kumar Koottathampathiyil" w:date="2022-06-09T11:19:00Z">
              <w:rPr>
                <w:rFonts w:ascii="Arial" w:hAnsi="Arial" w:cs="Arial"/>
                <w:color w:val="000000"/>
              </w:rPr>
            </w:rPrChange>
          </w:rPr>
          <w:t xml:space="preserve"> two</w:t>
        </w:r>
      </w:ins>
      <w:ins w:id="679" w:author="Sujil Kumar Koottathampathiyil" w:date="2022-06-08T21:10:00Z">
        <w:r w:rsidRPr="00FD79BE">
          <w:rPr>
            <w:rFonts w:ascii="Arial" w:hAnsi="Arial" w:cs="Arial"/>
            <w:color w:val="000000"/>
            <w:sz w:val="24"/>
            <w:szCs w:val="24"/>
            <w:rPrChange w:id="680" w:author="Sujil Kumar Koottathampathiyil" w:date="2022-06-09T11:19:00Z">
              <w:rPr>
                <w:rFonts w:ascii="Arial" w:hAnsi="Arial" w:cs="Arial"/>
                <w:color w:val="000000"/>
              </w:rPr>
            </w:rPrChange>
          </w:rPr>
          <w:t>-way</w:t>
        </w:r>
      </w:ins>
      <w:ins w:id="681" w:author="Sujil Kumar Koottathampathiyil" w:date="2022-06-08T21:08:00Z">
        <w:r w:rsidRPr="00FD79BE">
          <w:rPr>
            <w:rFonts w:ascii="Arial" w:hAnsi="Arial" w:cs="Arial"/>
            <w:color w:val="000000"/>
            <w:sz w:val="24"/>
            <w:szCs w:val="24"/>
            <w:rPrChange w:id="682" w:author="Sujil Kumar Koottathampathiyil" w:date="2022-06-09T11:19:00Z">
              <w:rPr>
                <w:rFonts w:ascii="Arial" w:hAnsi="Arial" w:cs="Arial"/>
                <w:color w:val="000000"/>
              </w:rPr>
            </w:rPrChange>
          </w:rPr>
          <w:t xml:space="preserve"> data</w:t>
        </w:r>
      </w:ins>
      <w:ins w:id="683" w:author="Sujil Kumar Koottathampathiyil" w:date="2022-06-08T21:10:00Z">
        <w:r w:rsidRPr="00FD79BE">
          <w:rPr>
            <w:rFonts w:ascii="Arial" w:hAnsi="Arial" w:cs="Arial"/>
            <w:color w:val="000000"/>
            <w:sz w:val="24"/>
            <w:szCs w:val="24"/>
            <w:rPrChange w:id="684" w:author="Sujil Kumar Koottathampathiyil" w:date="2022-06-09T11:19:00Z">
              <w:rPr>
                <w:rFonts w:ascii="Arial" w:hAnsi="Arial" w:cs="Arial"/>
                <w:color w:val="000000"/>
              </w:rPr>
            </w:rPrChange>
          </w:rPr>
          <w:t xml:space="preserve">. Recent developments in SPC </w:t>
        </w:r>
      </w:ins>
      <w:ins w:id="685" w:author="Sujil Kumar Koottathampathiyil" w:date="2022-06-08T21:12:00Z">
        <w:r w:rsidRPr="00FD79BE">
          <w:rPr>
            <w:rFonts w:ascii="Arial" w:hAnsi="Arial" w:cs="Arial"/>
            <w:color w:val="000000"/>
            <w:sz w:val="24"/>
            <w:szCs w:val="24"/>
            <w:rPrChange w:id="686" w:author="Sujil Kumar Koottathampathiyil" w:date="2022-06-09T11:19:00Z">
              <w:rPr>
                <w:rFonts w:ascii="Arial" w:hAnsi="Arial" w:cs="Arial"/>
                <w:color w:val="000000"/>
              </w:rPr>
            </w:rPrChange>
          </w:rPr>
          <w:t>have</w:t>
        </w:r>
      </w:ins>
      <w:ins w:id="687" w:author="Sujil Kumar Koottathampathiyil" w:date="2022-06-08T21:10:00Z">
        <w:r w:rsidRPr="00FD79BE">
          <w:rPr>
            <w:rFonts w:ascii="Arial" w:hAnsi="Arial" w:cs="Arial"/>
            <w:color w:val="000000"/>
            <w:sz w:val="24"/>
            <w:szCs w:val="24"/>
            <w:rPrChange w:id="688" w:author="Sujil Kumar Koottathampathiyil" w:date="2022-06-09T11:19:00Z">
              <w:rPr>
                <w:rFonts w:ascii="Arial" w:hAnsi="Arial" w:cs="Arial"/>
                <w:color w:val="000000"/>
              </w:rPr>
            </w:rPrChange>
          </w:rPr>
          <w:t xml:space="preserve"> proposed to use </w:t>
        </w:r>
      </w:ins>
      <w:ins w:id="689" w:author="Sujil Kumar Koottathampathiyil" w:date="2022-06-09T11:27:00Z">
        <w:r w:rsidRPr="00FD79BE">
          <w:rPr>
            <w:rFonts w:ascii="Arial" w:hAnsi="Arial" w:cs="Arial"/>
            <w:color w:val="000000"/>
            <w:sz w:val="24"/>
            <w:szCs w:val="24"/>
          </w:rPr>
          <w:t xml:space="preserve">the </w:t>
        </w:r>
      </w:ins>
      <w:ins w:id="690" w:author="Sujil Kumar Koottathampathiyil" w:date="2022-06-08T21:10:00Z">
        <w:r w:rsidRPr="00FD79BE">
          <w:rPr>
            <w:rFonts w:ascii="Arial" w:hAnsi="Arial" w:cs="Arial"/>
            <w:color w:val="000000"/>
            <w:sz w:val="24"/>
            <w:szCs w:val="24"/>
            <w:rPrChange w:id="691" w:author="Sujil Kumar Koottathampathiyil" w:date="2022-06-09T11:19:00Z">
              <w:rPr>
                <w:rFonts w:ascii="Arial" w:hAnsi="Arial" w:cs="Arial"/>
                <w:color w:val="000000"/>
              </w:rPr>
            </w:rPrChange>
          </w:rPr>
          <w:t>VAR</w:t>
        </w:r>
      </w:ins>
      <w:ins w:id="692" w:author="Sujil Kumar Koottathampathiyil" w:date="2022-06-09T10:14:00Z">
        <w:r w:rsidRPr="00FD79BE">
          <w:rPr>
            <w:rFonts w:ascii="Arial" w:hAnsi="Arial" w:cs="Arial"/>
            <w:color w:val="000000"/>
            <w:sz w:val="24"/>
            <w:szCs w:val="24"/>
            <w:rPrChange w:id="693" w:author="Sujil Kumar Koottathampathiyil" w:date="2022-06-09T11:19:00Z">
              <w:rPr>
                <w:rFonts w:ascii="Arial" w:hAnsi="Arial" w:cs="Arial"/>
                <w:color w:val="000000"/>
              </w:rPr>
            </w:rPrChange>
          </w:rPr>
          <w:t xml:space="preserve"> model</w:t>
        </w:r>
      </w:ins>
      <w:ins w:id="694" w:author="Sujil Kumar Koottathampathiyil" w:date="2022-06-08T21:10:00Z">
        <w:r w:rsidRPr="00FD79BE">
          <w:rPr>
            <w:rFonts w:ascii="Arial" w:hAnsi="Arial" w:cs="Arial"/>
            <w:color w:val="000000"/>
            <w:sz w:val="24"/>
            <w:szCs w:val="24"/>
            <w:rPrChange w:id="695" w:author="Sujil Kumar Koottathampathiyil" w:date="2022-06-09T11:19:00Z">
              <w:rPr>
                <w:rFonts w:ascii="Arial" w:hAnsi="Arial" w:cs="Arial"/>
                <w:color w:val="000000"/>
              </w:rPr>
            </w:rPrChange>
          </w:rPr>
          <w:t xml:space="preserve"> </w:t>
        </w:r>
      </w:ins>
      <w:ins w:id="696" w:author="Sujil Kumar Koottathampathiyil" w:date="2022-06-09T01:07:00Z">
        <w:r w:rsidRPr="00FD79BE">
          <w:rPr>
            <w:rFonts w:ascii="Arial" w:hAnsi="Arial" w:cs="Arial"/>
            <w:color w:val="000000"/>
            <w:sz w:val="24"/>
            <w:szCs w:val="24"/>
            <w:rPrChange w:id="697" w:author="Sujil Kumar Koottathampathiyil" w:date="2022-06-09T11:19:00Z">
              <w:rPr>
                <w:rFonts w:ascii="Arial" w:hAnsi="Arial" w:cs="Arial"/>
                <w:color w:val="000000"/>
              </w:rPr>
            </w:rPrChange>
          </w:rPr>
          <w:t>concerning</w:t>
        </w:r>
      </w:ins>
      <w:ins w:id="698" w:author="Sujil Kumar Koottathampathiyil" w:date="2022-06-08T21:11:00Z">
        <w:r w:rsidRPr="00FD79BE">
          <w:rPr>
            <w:rFonts w:ascii="Arial" w:hAnsi="Arial" w:cs="Arial"/>
            <w:color w:val="000000"/>
            <w:sz w:val="24"/>
            <w:szCs w:val="24"/>
            <w:rPrChange w:id="699" w:author="Sujil Kumar Koottathampathiyil" w:date="2022-06-09T11:19:00Z">
              <w:rPr>
                <w:rFonts w:ascii="Arial" w:hAnsi="Arial" w:cs="Arial"/>
                <w:color w:val="000000"/>
              </w:rPr>
            </w:rPrChange>
          </w:rPr>
          <w:t xml:space="preserve"> the original three-way </w:t>
        </w:r>
      </w:ins>
      <w:ins w:id="700" w:author="Sujil Kumar Koottathampathiyil" w:date="2022-06-08T21:12:00Z">
        <w:r w:rsidRPr="00FD79BE">
          <w:rPr>
            <w:rFonts w:ascii="Arial" w:hAnsi="Arial" w:cs="Arial"/>
            <w:color w:val="000000"/>
            <w:sz w:val="24"/>
            <w:szCs w:val="24"/>
            <w:rPrChange w:id="701" w:author="Sujil Kumar Koottathampathiyil" w:date="2022-06-09T11:19:00Z">
              <w:rPr>
                <w:rFonts w:ascii="Arial" w:hAnsi="Arial" w:cs="Arial"/>
                <w:color w:val="000000"/>
              </w:rPr>
            </w:rPrChange>
          </w:rPr>
          <w:t>structure. However, they are restricted control approaches focused on VAR Models.</w:t>
        </w:r>
      </w:ins>
      <w:ins w:id="702" w:author="Sujil Kumar Koottathampathiyil" w:date="2022-06-08T21:11:00Z">
        <w:r w:rsidRPr="00FD79BE">
          <w:rPr>
            <w:rFonts w:ascii="Arial" w:hAnsi="Arial" w:cs="Arial"/>
            <w:color w:val="000000"/>
            <w:sz w:val="24"/>
            <w:szCs w:val="24"/>
            <w:rPrChange w:id="703" w:author="Sujil Kumar Koottathampathiyil" w:date="2022-06-09T11:19:00Z">
              <w:rPr>
                <w:rFonts w:ascii="Arial" w:hAnsi="Arial" w:cs="Arial"/>
                <w:color w:val="000000"/>
              </w:rPr>
            </w:rPrChange>
          </w:rPr>
          <w:t xml:space="preserve"> This study has </w:t>
        </w:r>
      </w:ins>
      <w:ins w:id="704" w:author="Sujil Kumar Koottathampathiyil" w:date="2022-06-08T21:13:00Z">
        <w:r w:rsidRPr="00FD79BE">
          <w:rPr>
            <w:rFonts w:ascii="Arial" w:hAnsi="Arial" w:cs="Arial"/>
            <w:color w:val="000000"/>
            <w:sz w:val="24"/>
            <w:szCs w:val="24"/>
            <w:rPrChange w:id="705" w:author="Sujil Kumar Koottathampathiyil" w:date="2022-06-09T11:19:00Z">
              <w:rPr>
                <w:rFonts w:ascii="Arial" w:hAnsi="Arial" w:cs="Arial"/>
                <w:color w:val="000000"/>
              </w:rPr>
            </w:rPrChange>
          </w:rPr>
          <w:t xml:space="preserve">suggested a new method to deal with </w:t>
        </w:r>
      </w:ins>
      <w:ins w:id="706" w:author="Sujil Kumar Koottathampathiyil" w:date="2022-06-09T01:07:00Z">
        <w:r w:rsidRPr="00FD79BE">
          <w:rPr>
            <w:rFonts w:ascii="Arial" w:hAnsi="Arial" w:cs="Arial"/>
            <w:color w:val="000000"/>
            <w:sz w:val="24"/>
            <w:szCs w:val="24"/>
            <w:rPrChange w:id="707" w:author="Sujil Kumar Koottathampathiyil" w:date="2022-06-09T11:19:00Z">
              <w:rPr>
                <w:rFonts w:ascii="Arial" w:hAnsi="Arial" w:cs="Arial"/>
                <w:color w:val="000000"/>
              </w:rPr>
            </w:rPrChange>
          </w:rPr>
          <w:t xml:space="preserve">the </w:t>
        </w:r>
      </w:ins>
      <w:ins w:id="708" w:author="Sujil Kumar Koottathampathiyil" w:date="2022-06-08T21:13:00Z">
        <w:r w:rsidRPr="00FD79BE">
          <w:rPr>
            <w:rFonts w:ascii="Arial" w:hAnsi="Arial" w:cs="Arial"/>
            <w:color w:val="000000"/>
            <w:sz w:val="24"/>
            <w:szCs w:val="24"/>
            <w:rPrChange w:id="709" w:author="Sujil Kumar Koottathampathiyil" w:date="2022-06-09T11:19:00Z">
              <w:rPr>
                <w:rFonts w:ascii="Arial" w:hAnsi="Arial" w:cs="Arial"/>
                <w:color w:val="000000"/>
              </w:rPr>
            </w:rPrChange>
          </w:rPr>
          <w:t>batch process focusing o</w:t>
        </w:r>
      </w:ins>
      <w:ins w:id="710" w:author="Sujil Kumar Koottathampathiyil" w:date="2022-06-08T21:14:00Z">
        <w:r w:rsidRPr="00FD79BE">
          <w:rPr>
            <w:rFonts w:ascii="Arial" w:hAnsi="Arial" w:cs="Arial"/>
            <w:color w:val="000000"/>
            <w:sz w:val="24"/>
            <w:szCs w:val="24"/>
            <w:rPrChange w:id="711" w:author="Sujil Kumar Koottathampathiyil" w:date="2022-06-09T11:19:00Z">
              <w:rPr>
                <w:rFonts w:ascii="Arial" w:hAnsi="Arial" w:cs="Arial"/>
                <w:color w:val="000000"/>
              </w:rPr>
            </w:rPrChange>
          </w:rPr>
          <w:t>n</w:t>
        </w:r>
      </w:ins>
      <w:ins w:id="712" w:author="Sujil Kumar Koottathampathiyil" w:date="2022-06-08T21:13:00Z">
        <w:r w:rsidRPr="00FD79BE">
          <w:rPr>
            <w:rFonts w:ascii="Arial" w:hAnsi="Arial" w:cs="Arial"/>
            <w:color w:val="000000"/>
            <w:sz w:val="24"/>
            <w:szCs w:val="24"/>
            <w:rPrChange w:id="713" w:author="Sujil Kumar Koottathampathiyil" w:date="2022-06-09T11:19:00Z">
              <w:rPr>
                <w:rFonts w:ascii="Arial" w:hAnsi="Arial" w:cs="Arial"/>
                <w:color w:val="000000"/>
              </w:rPr>
            </w:rPrChange>
          </w:rPr>
          <w:t xml:space="preserve"> VAR.</w:t>
        </w:r>
      </w:ins>
    </w:p>
    <w:p w14:paraId="3CC48263" w14:textId="167B03A3" w:rsidR="006809DE" w:rsidRPr="00FD79BE" w:rsidDel="000649BA" w:rsidRDefault="006809DE" w:rsidP="0043442C">
      <w:pPr>
        <w:spacing w:line="360" w:lineRule="auto"/>
        <w:jc w:val="both"/>
        <w:rPr>
          <w:del w:id="714" w:author="Sujil Kumar Koottathampathiyil" w:date="2022-06-08T19:55:00Z"/>
          <w:rFonts w:ascii="Arial" w:hAnsi="Arial" w:cs="Arial"/>
          <w:color w:val="000000"/>
          <w:sz w:val="24"/>
          <w:szCs w:val="24"/>
        </w:rPr>
      </w:pPr>
    </w:p>
    <w:p w14:paraId="7F8C2E0A" w14:textId="4349E67C" w:rsidR="004B3B33" w:rsidRPr="00FD79BE" w:rsidDel="000649BA" w:rsidRDefault="004B3B33" w:rsidP="005D4B76">
      <w:pPr>
        <w:spacing w:line="360" w:lineRule="auto"/>
        <w:jc w:val="both"/>
        <w:rPr>
          <w:del w:id="715" w:author="Sujil Kumar Koottathampathiyil" w:date="2022-06-08T19:55:00Z"/>
          <w:rFonts w:ascii="Arial" w:hAnsi="Arial" w:cs="Arial"/>
          <w:color w:val="000000"/>
          <w:sz w:val="24"/>
          <w:szCs w:val="24"/>
        </w:rPr>
      </w:pPr>
    </w:p>
    <w:p w14:paraId="0BCF9ECD" w14:textId="148B2BA3" w:rsidR="004B3B33" w:rsidRPr="00FD79BE" w:rsidDel="000649BA" w:rsidRDefault="004B3B33" w:rsidP="005D4B76">
      <w:pPr>
        <w:spacing w:line="360" w:lineRule="auto"/>
        <w:jc w:val="both"/>
        <w:rPr>
          <w:del w:id="716" w:author="Sujil Kumar Koottathampathiyil" w:date="2022-06-08T19:55:00Z"/>
          <w:rFonts w:ascii="Arial" w:hAnsi="Arial" w:cs="Arial"/>
          <w:color w:val="000000"/>
          <w:sz w:val="24"/>
          <w:szCs w:val="24"/>
        </w:rPr>
      </w:pPr>
    </w:p>
    <w:p w14:paraId="6472B2A6" w14:textId="0CA33876" w:rsidR="0049196A" w:rsidRPr="00FD79BE" w:rsidDel="008808DC" w:rsidRDefault="0044020A" w:rsidP="0049196A">
      <w:pPr>
        <w:spacing w:line="360" w:lineRule="auto"/>
        <w:jc w:val="both"/>
        <w:rPr>
          <w:del w:id="717" w:author="Sujil Kumar Koottathampathiyil" w:date="2022-06-08T19:51:00Z"/>
          <w:rFonts w:ascii="Arial" w:hAnsi="Arial" w:cs="Arial"/>
          <w:color w:val="000000"/>
          <w:sz w:val="24"/>
          <w:szCs w:val="24"/>
          <w:rPrChange w:id="718" w:author="Sujil Kumar Koottathampathiyil" w:date="2022-06-09T11:27:00Z">
            <w:rPr>
              <w:del w:id="719" w:author="Sujil Kumar Koottathampathiyil" w:date="2022-06-08T19:51:00Z"/>
              <w:rFonts w:ascii="Arial" w:hAnsi="Arial" w:cs="Arial"/>
            </w:rPr>
          </w:rPrChange>
        </w:rPr>
      </w:pPr>
      <w:r w:rsidRPr="00FD79BE">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0" w:author="Sujil Kumar Koottathampathiyil" w:date="2022-06-08T19:51:00Z">
        <w:r w:rsidR="0049196A" w:rsidRPr="00FD79BE" w:rsidDel="008808DC">
          <w:rPr>
            <w:rFonts w:ascii="Arial" w:hAnsi="Arial" w:cs="Arial"/>
            <w:color w:val="000000"/>
            <w:sz w:val="24"/>
            <w:szCs w:val="24"/>
            <w:rPrChange w:id="721"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D79BE" w:rsidRDefault="0049196A" w:rsidP="0049196A">
      <w:pPr>
        <w:spacing w:line="360" w:lineRule="auto"/>
        <w:jc w:val="both"/>
        <w:rPr>
          <w:ins w:id="722" w:author="Sujil Kumar Koottathampathiyil" w:date="2022-06-09T11:38:00Z"/>
          <w:rFonts w:ascii="Arial" w:hAnsi="Arial" w:cs="Arial"/>
          <w:sz w:val="24"/>
          <w:szCs w:val="24"/>
        </w:rPr>
      </w:pPr>
      <w:del w:id="723" w:author="Sujil Kumar Koottathampathiyil" w:date="2022-06-09T11:38:00Z">
        <w:r w:rsidRPr="00FD79BE" w:rsidDel="002F77EA">
          <w:rPr>
            <w:rFonts w:ascii="Arial" w:hAnsi="Arial" w:cs="Arial"/>
            <w:color w:val="000000"/>
            <w:sz w:val="24"/>
            <w:szCs w:val="24"/>
            <w:rPrChange w:id="724" w:author="Sujil Kumar Koottathampathiyil" w:date="2022-06-09T11:27:00Z">
              <w:rPr>
                <w:rFonts w:ascii="Arial" w:hAnsi="Arial" w:cs="Arial"/>
              </w:rPr>
            </w:rPrChange>
          </w:rPr>
          <w:delText>Secondly, w</w:delText>
        </w:r>
      </w:del>
      <w:ins w:id="725" w:author="Sujil Kumar Koottathampathiyil" w:date="2022-06-09T11:38:00Z">
        <w:r w:rsidRPr="00FD79BE">
          <w:rPr>
            <w:rFonts w:ascii="Arial" w:hAnsi="Arial" w:cs="Arial"/>
            <w:color w:val="000000"/>
            <w:sz w:val="24"/>
            <w:szCs w:val="24"/>
          </w:rPr>
          <w:t>W</w:t>
        </w:r>
      </w:ins>
      <w:r w:rsidRPr="00FD79BE">
        <w:rPr>
          <w:rFonts w:ascii="Arial" w:hAnsi="Arial" w:cs="Arial"/>
          <w:color w:val="000000"/>
          <w:sz w:val="24"/>
          <w:szCs w:val="24"/>
          <w:rPrChange w:id="726" w:author="Sujil Kumar Koottathampathiyil" w:date="2022-06-09T11:27:00Z">
            <w:rPr>
              <w:rFonts w:ascii="Arial" w:hAnsi="Arial" w:cs="Arial"/>
            </w:rPr>
          </w:rPrChange>
        </w:rPr>
        <w:t xml:space="preserve">orking with time series forecasting is </w:t>
      </w:r>
      <w:del w:id="727" w:author="Sujil Kumar Koottathampathiyil" w:date="2022-06-09T01:08:00Z">
        <w:r w:rsidRPr="00FD79BE" w:rsidDel="00922372">
          <w:rPr>
            <w:rFonts w:ascii="Arial" w:hAnsi="Arial" w:cs="Arial"/>
            <w:color w:val="000000"/>
            <w:sz w:val="24"/>
            <w:szCs w:val="24"/>
            <w:rPrChange w:id="728" w:author="Sujil Kumar Koottathampathiyil" w:date="2022-06-09T11:27:00Z">
              <w:rPr>
                <w:rFonts w:ascii="Arial" w:hAnsi="Arial" w:cs="Arial"/>
              </w:rPr>
            </w:rPrChange>
          </w:rPr>
          <w:delText>a crucial part</w:delText>
        </w:r>
      </w:del>
      <w:ins w:id="729" w:author="Sujil Kumar Koottathampathiyil" w:date="2022-06-09T01:08:00Z">
        <w:r w:rsidRPr="00FD79BE">
          <w:rPr>
            <w:rFonts w:ascii="Arial" w:hAnsi="Arial" w:cs="Arial"/>
            <w:color w:val="000000"/>
            <w:sz w:val="24"/>
            <w:szCs w:val="24"/>
            <w:rPrChange w:id="730" w:author="Sujil Kumar Koottathampathiyil" w:date="2022-06-09T11:27:00Z">
              <w:rPr>
                <w:rFonts w:ascii="Arial" w:hAnsi="Arial" w:cs="Arial"/>
              </w:rPr>
            </w:rPrChange>
          </w:rPr>
          <w:t>an important part</w:t>
        </w:r>
      </w:ins>
      <w:r w:rsidRPr="00FD79BE">
        <w:rPr>
          <w:rFonts w:ascii="Arial" w:hAnsi="Arial" w:cs="Arial"/>
          <w:color w:val="000000"/>
          <w:sz w:val="24"/>
          <w:szCs w:val="24"/>
          <w:rPrChange w:id="731" w:author="Sujil Kumar Koottathampathiyil" w:date="2022-06-09T11:27:00Z">
            <w:rPr>
              <w:rFonts w:ascii="Arial" w:hAnsi="Arial" w:cs="Arial"/>
            </w:rPr>
          </w:rPrChange>
        </w:rPr>
        <w:t xml:space="preserve"> </w:t>
      </w:r>
      <w:del w:id="732" w:author="Sujil Kumar Koottathampathiyil" w:date="2022-06-09T01:07:00Z">
        <w:r w:rsidRPr="00FD79BE" w:rsidDel="00922372">
          <w:rPr>
            <w:rFonts w:ascii="Arial" w:hAnsi="Arial" w:cs="Arial"/>
            <w:color w:val="000000"/>
            <w:sz w:val="24"/>
            <w:szCs w:val="24"/>
            <w:rPrChange w:id="733" w:author="Sujil Kumar Koottathampathiyil" w:date="2022-06-09T11:27:00Z">
              <w:rPr>
                <w:rFonts w:ascii="Arial" w:hAnsi="Arial" w:cs="Arial"/>
              </w:rPr>
            </w:rPrChange>
          </w:rPr>
          <w:delText xml:space="preserve">in </w:delText>
        </w:r>
      </w:del>
      <w:ins w:id="734" w:author="Sujil Kumar Koottathampathiyil" w:date="2022-06-09T01:07:00Z">
        <w:r w:rsidRPr="00FD79BE">
          <w:rPr>
            <w:rFonts w:ascii="Arial" w:hAnsi="Arial" w:cs="Arial"/>
            <w:color w:val="000000"/>
            <w:sz w:val="24"/>
            <w:szCs w:val="24"/>
            <w:rPrChange w:id="735" w:author="Sujil Kumar Koottathampathiyil" w:date="2022-06-09T11:27:00Z">
              <w:rPr>
                <w:rFonts w:ascii="Arial" w:hAnsi="Arial" w:cs="Arial"/>
              </w:rPr>
            </w:rPrChange>
          </w:rPr>
          <w:t xml:space="preserve">of </w:t>
        </w:r>
      </w:ins>
      <w:del w:id="736" w:author="Sujil Kumar Koottathampathiyil" w:date="2022-06-12T23:47:00Z">
        <w:r w:rsidRPr="00FD79BE" w:rsidDel="008A07D6">
          <w:rPr>
            <w:rFonts w:ascii="Arial" w:hAnsi="Arial" w:cs="Arial"/>
            <w:color w:val="000000"/>
            <w:sz w:val="24"/>
            <w:szCs w:val="24"/>
            <w:rPrChange w:id="737" w:author="Sujil Kumar Koottathampathiyil" w:date="2022-06-09T11:27:00Z">
              <w:rPr>
                <w:rFonts w:ascii="Arial" w:hAnsi="Arial" w:cs="Arial"/>
              </w:rPr>
            </w:rPrChange>
          </w:rPr>
          <w:delText>my</w:delText>
        </w:r>
      </w:del>
      <w:ins w:id="738" w:author="Sujil Kumar Koottathampathiyil" w:date="2022-06-12T23:47:00Z">
        <w:r w:rsidRPr="00FD79BE">
          <w:rPr>
            <w:rFonts w:ascii="Arial" w:hAnsi="Arial" w:cs="Arial"/>
            <w:color w:val="000000"/>
            <w:sz w:val="24"/>
            <w:szCs w:val="24"/>
          </w:rPr>
          <w:t>this</w:t>
        </w:r>
      </w:ins>
      <w:r w:rsidRPr="00FD79BE">
        <w:rPr>
          <w:rFonts w:ascii="Arial" w:hAnsi="Arial" w:cs="Arial"/>
          <w:color w:val="000000"/>
          <w:sz w:val="24"/>
          <w:szCs w:val="24"/>
          <w:rPrChange w:id="739" w:author="Sujil Kumar Koottathampathiyil" w:date="2022-06-09T11:27:00Z">
            <w:rPr>
              <w:rFonts w:ascii="Arial" w:hAnsi="Arial" w:cs="Arial"/>
            </w:rPr>
          </w:rPrChange>
        </w:rPr>
        <w:t xml:space="preserve"> dissertation. I have </w:t>
      </w:r>
      <w:ins w:id="740" w:author="Sujil Kumar Koottathampathiyil" w:date="2022-06-09T01:07:00Z">
        <w:r w:rsidRPr="00FD79BE">
          <w:rPr>
            <w:rFonts w:ascii="Arial" w:hAnsi="Arial" w:cs="Arial"/>
            <w:color w:val="000000"/>
            <w:sz w:val="24"/>
            <w:szCs w:val="24"/>
            <w:rPrChange w:id="741" w:author="Sujil Kumar Koottathampathiyil" w:date="2022-06-09T11:27:00Z">
              <w:rPr>
                <w:rFonts w:ascii="Arial" w:hAnsi="Arial" w:cs="Arial"/>
              </w:rPr>
            </w:rPrChange>
          </w:rPr>
          <w:t>several</w:t>
        </w:r>
      </w:ins>
      <w:del w:id="742" w:author="Sujil Kumar Koottathampathiyil" w:date="2022-06-09T01:07:00Z">
        <w:r w:rsidRPr="00FD79BE" w:rsidDel="00922372">
          <w:rPr>
            <w:rFonts w:ascii="Arial" w:hAnsi="Arial" w:cs="Arial"/>
            <w:color w:val="000000"/>
            <w:sz w:val="24"/>
            <w:szCs w:val="24"/>
            <w:rPrChange w:id="743" w:author="Sujil Kumar Koottathampathiyil" w:date="2022-06-09T11:27:00Z">
              <w:rPr>
                <w:rFonts w:ascii="Arial" w:hAnsi="Arial" w:cs="Arial"/>
              </w:rPr>
            </w:rPrChange>
          </w:rPr>
          <w:delText>number of</w:delText>
        </w:r>
      </w:del>
      <w:r w:rsidRPr="00FD79BE">
        <w:rPr>
          <w:rFonts w:ascii="Arial" w:hAnsi="Arial" w:cs="Arial"/>
          <w:sz w:val="24"/>
          <w:szCs w:val="24"/>
          <w:rPrChange w:id="744" w:author="Sujil Kumar Koottathampathiyil" w:date="2022-06-09T11:27:00Z">
            <w:rPr>
              <w:rFonts w:ascii="Arial" w:hAnsi="Arial" w:cs="Arial"/>
            </w:rPr>
          </w:rPrChange>
        </w:rPr>
        <w:t xml:space="preserve"> different targets in </w:t>
      </w:r>
      <w:del w:id="745" w:author="Sujil Kumar Koottathampathiyil" w:date="2022-06-12T23:47:00Z">
        <w:r w:rsidRPr="00FD79BE" w:rsidDel="008A07D6">
          <w:rPr>
            <w:rFonts w:ascii="Arial" w:hAnsi="Arial" w:cs="Arial"/>
            <w:sz w:val="24"/>
            <w:szCs w:val="24"/>
            <w:rPrChange w:id="746" w:author="Sujil Kumar Koottathampathiyil" w:date="2022-06-09T11:27:00Z">
              <w:rPr>
                <w:rFonts w:ascii="Arial" w:hAnsi="Arial" w:cs="Arial"/>
              </w:rPr>
            </w:rPrChange>
          </w:rPr>
          <w:delText>my</w:delText>
        </w:r>
      </w:del>
      <w:ins w:id="747" w:author="Sujil Kumar Koottathampathiyil" w:date="2022-06-12T23:47:00Z">
        <w:r w:rsidRPr="00FD79BE">
          <w:rPr>
            <w:rFonts w:ascii="Arial" w:hAnsi="Arial" w:cs="Arial"/>
            <w:sz w:val="24"/>
            <w:szCs w:val="24"/>
          </w:rPr>
          <w:t>this</w:t>
        </w:r>
      </w:ins>
      <w:r w:rsidRPr="00FD79BE">
        <w:rPr>
          <w:rFonts w:ascii="Arial" w:hAnsi="Arial" w:cs="Arial"/>
          <w:sz w:val="24"/>
          <w:szCs w:val="24"/>
          <w:rPrChange w:id="748" w:author="Sujil Kumar Koottathampathiyil" w:date="2022-06-09T11:27:00Z">
            <w:rPr>
              <w:rFonts w:ascii="Arial" w:hAnsi="Arial" w:cs="Arial"/>
            </w:rPr>
          </w:rPrChange>
        </w:rPr>
        <w:t xml:space="preserve"> dissertation</w:t>
      </w:r>
      <w:ins w:id="749" w:author="Sujil Kumar Koottathampathiyil" w:date="2022-06-09T01:08:00Z">
        <w:r w:rsidRPr="00FD79BE">
          <w:rPr>
            <w:rFonts w:ascii="Arial" w:hAnsi="Arial" w:cs="Arial"/>
            <w:sz w:val="24"/>
            <w:szCs w:val="24"/>
            <w:rPrChange w:id="750" w:author="Sujil Kumar Koottathampathiyil" w:date="2022-06-09T11:27:00Z">
              <w:rPr>
                <w:rFonts w:ascii="Arial" w:hAnsi="Arial" w:cs="Arial"/>
              </w:rPr>
            </w:rPrChange>
          </w:rPr>
          <w:t xml:space="preserve"> including </w:t>
        </w:r>
      </w:ins>
      <w:ins w:id="751" w:author="Sujil Kumar Koottathampathiyil" w:date="2022-06-09T01:09:00Z">
        <w:r w:rsidRPr="00FD79BE">
          <w:rPr>
            <w:rFonts w:ascii="Arial" w:hAnsi="Arial" w:cs="Arial"/>
            <w:sz w:val="24"/>
            <w:szCs w:val="24"/>
            <w:rPrChange w:id="752" w:author="Sujil Kumar Koottathampathiyil" w:date="2022-06-09T11:27:00Z">
              <w:rPr>
                <w:rFonts w:ascii="Arial" w:hAnsi="Arial" w:cs="Arial"/>
              </w:rPr>
            </w:rPrChange>
          </w:rPr>
          <w:t xml:space="preserve">dashboard </w:t>
        </w:r>
      </w:ins>
      <w:ins w:id="753" w:author="Sujil Kumar Koottathampathiyil" w:date="2022-06-11T23:29:00Z">
        <w:r w:rsidRPr="00FD79BE">
          <w:rPr>
            <w:rFonts w:ascii="Arial" w:hAnsi="Arial" w:cs="Arial"/>
            <w:sz w:val="24"/>
            <w:szCs w:val="24"/>
          </w:rPr>
          <w:t>visualization</w:t>
        </w:r>
      </w:ins>
      <w:ins w:id="754" w:author="Sujil Kumar Koottathampathiyil" w:date="2022-06-09T01:09:00Z">
        <w:r w:rsidRPr="00FD79BE">
          <w:rPr>
            <w:rFonts w:ascii="Arial" w:hAnsi="Arial" w:cs="Arial"/>
            <w:sz w:val="24"/>
            <w:szCs w:val="24"/>
            <w:rPrChange w:id="755" w:author="Sujil Kumar Koottathampathiyil" w:date="2022-06-09T11:27:00Z">
              <w:rPr>
                <w:rFonts w:ascii="Arial" w:hAnsi="Arial" w:cs="Arial"/>
              </w:rPr>
            </w:rPrChange>
          </w:rPr>
          <w:t>, forecast modelling, database management etc</w:t>
        </w:r>
      </w:ins>
      <w:r w:rsidRPr="00FD79BE">
        <w:rPr>
          <w:rFonts w:ascii="Arial" w:hAnsi="Arial" w:cs="Arial"/>
          <w:sz w:val="24"/>
          <w:szCs w:val="24"/>
          <w:rPrChange w:id="756" w:author="Sujil Kumar Koottathampathiyil" w:date="2022-06-09T11:27:00Z">
            <w:rPr>
              <w:rFonts w:ascii="Arial" w:hAnsi="Arial" w:cs="Arial"/>
            </w:rPr>
          </w:rPrChange>
        </w:rPr>
        <w:t xml:space="preserve">. I have been looking for ways to predict the number of suicides in upcoming years. </w:t>
      </w:r>
      <w:del w:id="757" w:author="Sujil Kumar Koottathampathiyil" w:date="2022-06-12T23:47:00Z">
        <w:r w:rsidRPr="00FD79BE" w:rsidDel="008A07D6">
          <w:rPr>
            <w:rFonts w:ascii="Arial" w:hAnsi="Arial" w:cs="Arial"/>
            <w:sz w:val="24"/>
            <w:szCs w:val="24"/>
            <w:rPrChange w:id="758" w:author="Sujil Kumar Koottathampathiyil" w:date="2022-06-09T11:27:00Z">
              <w:rPr>
                <w:rFonts w:ascii="Arial" w:hAnsi="Arial" w:cs="Arial"/>
              </w:rPr>
            </w:rPrChange>
          </w:rPr>
          <w:delText>My</w:delText>
        </w:r>
      </w:del>
      <w:ins w:id="759" w:author="Sujil Kumar Koottathampathiyil" w:date="2022-06-12T23:47:00Z">
        <w:r w:rsidRPr="00FD79BE">
          <w:rPr>
            <w:rFonts w:ascii="Arial" w:hAnsi="Arial" w:cs="Arial"/>
            <w:sz w:val="24"/>
            <w:szCs w:val="24"/>
          </w:rPr>
          <w:t>This</w:t>
        </w:r>
      </w:ins>
      <w:r w:rsidRPr="00FD79BE">
        <w:rPr>
          <w:rFonts w:ascii="Arial" w:hAnsi="Arial" w:cs="Arial"/>
          <w:sz w:val="24"/>
          <w:szCs w:val="24"/>
          <w:rPrChange w:id="760" w:author="Sujil Kumar Koottathampathiyil" w:date="2022-06-09T11:27:00Z">
            <w:rPr>
              <w:rFonts w:ascii="Arial" w:hAnsi="Arial" w:cs="Arial"/>
            </w:rPr>
          </w:rPrChange>
        </w:rPr>
        <w:t xml:space="preserve"> interest in time series and ML made me dive deep into sophisticated time series models like S</w:t>
      </w:r>
      <w:r w:rsidRPr="00FD79BE">
        <w:rPr>
          <w:rFonts w:ascii="Arial" w:eastAsia="Times New Roman" w:hAnsi="Arial" w:cs="Arial"/>
          <w:sz w:val="24"/>
          <w:szCs w:val="24"/>
          <w:rPrChange w:id="761" w:author="Sujil Kumar Koottathampathiyil" w:date="2022-06-09T11:27:00Z">
            <w:rPr>
              <w:rFonts w:ascii="Arial" w:hAnsi="Arial" w:cs="Arial"/>
            </w:rPr>
          </w:rPrChange>
        </w:rPr>
        <w:t>ARIMA and VAR to make models on the suicide data and forecast future suicides in different countries.</w:t>
      </w:r>
      <w:ins w:id="762" w:author="Sujil Kumar Koottathampathiyil" w:date="2022-06-08T23:07:00Z">
        <w:r w:rsidRPr="00FD79BE">
          <w:rPr>
            <w:rFonts w:ascii="Arial" w:eastAsia="Times New Roman" w:hAnsi="Arial" w:cs="Arial"/>
            <w:sz w:val="24"/>
            <w:szCs w:val="24"/>
            <w:rPrChange w:id="7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D79BE">
          <w:rPr>
            <w:rFonts w:ascii="Arial" w:hAnsi="Arial" w:cs="Arial"/>
            <w:sz w:val="24"/>
            <w:szCs w:val="24"/>
            <w:rPrChange w:id="7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65" w:author="Sujil Kumar Koottathampathiyil" w:date="2022-06-08T19:45:00Z">
        <w:r w:rsidRPr="00FD79BE">
          <w:rPr>
            <w:rFonts w:ascii="Arial" w:hAnsi="Arial" w:cs="Arial"/>
            <w:sz w:val="24"/>
            <w:szCs w:val="24"/>
            <w:rPrChange w:id="766" w:author="Sujil Kumar Koottathampathiyil" w:date="2022-06-09T11:27:00Z">
              <w:rPr>
                <w:rFonts w:ascii="Arial" w:hAnsi="Arial" w:cs="Arial"/>
              </w:rPr>
            </w:rPrChange>
          </w:rPr>
          <w:t xml:space="preserve"> </w:t>
        </w:r>
      </w:ins>
    </w:p>
    <w:p w14:paraId="6FFF35E1" w14:textId="1125E58C" w:rsidR="0049196A" w:rsidRPr="00FD79BE" w:rsidRDefault="0044020A" w:rsidP="0049196A">
      <w:pPr>
        <w:spacing w:line="360" w:lineRule="auto"/>
        <w:jc w:val="both"/>
        <w:rPr>
          <w:rFonts w:ascii="Arial" w:hAnsi="Arial" w:cs="Arial"/>
          <w:sz w:val="24"/>
          <w:szCs w:val="24"/>
          <w:rPrChange w:id="767" w:author="Sujil Kumar Koottathampathiyil" w:date="2022-06-09T11:27:00Z">
            <w:rPr>
              <w:rFonts w:ascii="Arial" w:hAnsi="Arial" w:cs="Arial"/>
            </w:rPr>
          </w:rPrChange>
        </w:rPr>
      </w:pPr>
      <w:r w:rsidRPr="00FD79BE">
        <w:rPr>
          <w:rFonts w:ascii="Arial" w:hAnsi="Arial" w:cs="Arial"/>
          <w:color w:val="000000"/>
          <w:sz w:val="24"/>
          <w:szCs w:val="24"/>
        </w:rPr>
        <w:t>Vector Auto Regressive Model</w:t>
      </w:r>
      <w:ins w:id="768" w:author="Sujil Kumar Koottathampathiyil" w:date="2022-06-08T19:45:00Z">
        <w:r w:rsidR="0049196A" w:rsidRPr="00FD79BE">
          <w:rPr>
            <w:rFonts w:ascii="Arial" w:hAnsi="Arial" w:cs="Arial"/>
            <w:sz w:val="24"/>
            <w:szCs w:val="24"/>
            <w:rPrChange w:id="769" w:author="Sujil Kumar Koottathampathiyil" w:date="2022-06-09T11:27:00Z">
              <w:rPr>
                <w:rFonts w:ascii="Arial" w:hAnsi="Arial" w:cs="Arial"/>
              </w:rPr>
            </w:rPrChange>
          </w:rPr>
          <w:t xml:space="preserve"> is mostly used in </w:t>
        </w:r>
      </w:ins>
      <w:ins w:id="770" w:author="Sujil Kumar Koottathampathiyil" w:date="2022-06-08T19:47:00Z">
        <w:r w:rsidR="0049196A" w:rsidRPr="00FD79BE">
          <w:rPr>
            <w:rFonts w:ascii="Arial" w:hAnsi="Arial" w:cs="Arial"/>
            <w:sz w:val="24"/>
            <w:szCs w:val="24"/>
            <w:rPrChange w:id="771" w:author="Sujil Kumar Koottathampathiyil" w:date="2022-06-09T11:27:00Z">
              <w:rPr>
                <w:rFonts w:ascii="Arial" w:hAnsi="Arial" w:cs="Arial"/>
              </w:rPr>
            </w:rPrChange>
          </w:rPr>
          <w:t xml:space="preserve">finance and econometrics because they offer </w:t>
        </w:r>
      </w:ins>
      <w:ins w:id="772" w:author="Sujil Kumar Koottathampathiyil" w:date="2022-06-09T01:09:00Z">
        <w:r w:rsidR="0049196A" w:rsidRPr="00FD79BE">
          <w:rPr>
            <w:rFonts w:ascii="Arial" w:hAnsi="Arial" w:cs="Arial"/>
            <w:sz w:val="24"/>
            <w:szCs w:val="24"/>
            <w:rPrChange w:id="773" w:author="Sujil Kumar Koottathampathiyil" w:date="2022-06-09T11:27:00Z">
              <w:rPr>
                <w:rFonts w:ascii="Arial" w:hAnsi="Arial" w:cs="Arial"/>
              </w:rPr>
            </w:rPrChange>
          </w:rPr>
          <w:t xml:space="preserve">a </w:t>
        </w:r>
      </w:ins>
      <w:ins w:id="774" w:author="Sujil Kumar Koottathampathiyil" w:date="2022-06-08T19:47:00Z">
        <w:r w:rsidR="0049196A" w:rsidRPr="00FD79BE">
          <w:rPr>
            <w:rFonts w:ascii="Arial" w:hAnsi="Arial" w:cs="Arial"/>
            <w:sz w:val="24"/>
            <w:szCs w:val="24"/>
            <w:rPrChange w:id="775" w:author="Sujil Kumar Koottathampathiyil" w:date="2022-06-09T11:27:00Z">
              <w:rPr>
                <w:rFonts w:ascii="Arial" w:hAnsi="Arial" w:cs="Arial"/>
              </w:rPr>
            </w:rPrChange>
          </w:rPr>
          <w:t>framework for achieving important mode</w:t>
        </w:r>
      </w:ins>
      <w:ins w:id="776" w:author="Sujil Kumar Koottathampathiyil" w:date="2022-06-09T01:10:00Z">
        <w:r w:rsidR="0049196A" w:rsidRPr="00FD79BE">
          <w:rPr>
            <w:rFonts w:ascii="Arial" w:hAnsi="Arial" w:cs="Arial"/>
            <w:sz w:val="24"/>
            <w:szCs w:val="24"/>
            <w:rPrChange w:id="777" w:author="Sujil Kumar Koottathampathiyil" w:date="2022-06-09T11:27:00Z">
              <w:rPr>
                <w:rFonts w:ascii="Arial" w:hAnsi="Arial" w:cs="Arial"/>
              </w:rPr>
            </w:rPrChange>
          </w:rPr>
          <w:t>l</w:t>
        </w:r>
      </w:ins>
      <w:ins w:id="778" w:author="Sujil Kumar Koottathampathiyil" w:date="2022-06-08T19:48:00Z">
        <w:r w:rsidR="0049196A" w:rsidRPr="00FD79BE">
          <w:rPr>
            <w:rFonts w:ascii="Arial" w:hAnsi="Arial" w:cs="Arial"/>
            <w:sz w:val="24"/>
            <w:szCs w:val="24"/>
            <w:rPrChange w:id="779" w:author="Sujil Kumar Koottathampathiyil" w:date="2022-06-09T11:27:00Z">
              <w:rPr>
                <w:rFonts w:ascii="Arial" w:hAnsi="Arial" w:cs="Arial"/>
              </w:rPr>
            </w:rPrChange>
          </w:rPr>
          <w:t>ling goals, including</w:t>
        </w:r>
      </w:ins>
      <w:ins w:id="780" w:author="Sujil Kumar Koottathampathiyil" w:date="2022-06-08T19:54:00Z">
        <w:r w:rsidR="0049196A" w:rsidRPr="00FD79BE">
          <w:rPr>
            <w:rFonts w:ascii="Arial" w:hAnsi="Arial" w:cs="Arial"/>
            <w:sz w:val="24"/>
            <w:szCs w:val="24"/>
            <w:rPrChange w:id="781" w:author="Sujil Kumar Koottathampathiyil" w:date="2022-06-09T11:27:00Z">
              <w:rPr>
                <w:rFonts w:ascii="Arial" w:hAnsi="Arial" w:cs="Arial"/>
              </w:rPr>
            </w:rPrChange>
          </w:rPr>
          <w:t xml:space="preserve"> data description, Forecasting, Structural Inference, </w:t>
        </w:r>
      </w:ins>
      <w:ins w:id="782" w:author="Sujil Kumar Koottathampathiyil" w:date="2022-06-09T01:10:00Z">
        <w:r w:rsidR="0049196A" w:rsidRPr="00FD79BE">
          <w:rPr>
            <w:rFonts w:ascii="Arial" w:hAnsi="Arial" w:cs="Arial"/>
            <w:sz w:val="24"/>
            <w:szCs w:val="24"/>
            <w:rPrChange w:id="783" w:author="Sujil Kumar Koottathampathiyil" w:date="2022-06-09T11:27:00Z">
              <w:rPr>
                <w:rFonts w:ascii="Arial" w:hAnsi="Arial" w:cs="Arial"/>
              </w:rPr>
            </w:rPrChange>
          </w:rPr>
          <w:t xml:space="preserve">and </w:t>
        </w:r>
      </w:ins>
      <w:ins w:id="784" w:author="Sujil Kumar Koottathampathiyil" w:date="2022-06-08T19:54:00Z">
        <w:r w:rsidR="0049196A" w:rsidRPr="00FD79BE">
          <w:rPr>
            <w:rFonts w:ascii="Arial" w:hAnsi="Arial" w:cs="Arial"/>
            <w:sz w:val="24"/>
            <w:szCs w:val="24"/>
            <w:rPrChange w:id="785" w:author="Sujil Kumar Koottathampathiyil" w:date="2022-06-09T11:27:00Z">
              <w:rPr>
                <w:rFonts w:ascii="Arial" w:hAnsi="Arial" w:cs="Arial"/>
              </w:rPr>
            </w:rPrChange>
          </w:rPr>
          <w:t xml:space="preserve">Policy Analysis. </w:t>
        </w:r>
      </w:ins>
      <w:ins w:id="786" w:author="Sujil Kumar Koottathampathiyil" w:date="2022-06-08T19:50:00Z">
        <w:r w:rsidR="0049196A" w:rsidRPr="00FD79BE">
          <w:rPr>
            <w:rFonts w:ascii="Arial" w:hAnsi="Arial" w:cs="Arial"/>
            <w:sz w:val="24"/>
            <w:szCs w:val="24"/>
            <w:rPrChange w:id="787" w:author="Sujil Kumar Koottathampathiyil" w:date="2022-06-09T11:27:00Z">
              <w:rPr>
                <w:rFonts w:ascii="Arial" w:hAnsi="Arial" w:cs="Arial"/>
              </w:rPr>
            </w:rPrChange>
          </w:rPr>
          <w:t xml:space="preserve">VAR Model is a workhouse time series multivariate model </w:t>
        </w:r>
        <w:r w:rsidR="0049196A" w:rsidRPr="00FD79BE">
          <w:rPr>
            <w:rFonts w:ascii="Arial" w:hAnsi="Arial" w:cs="Arial"/>
            <w:sz w:val="24"/>
            <w:szCs w:val="24"/>
            <w:rPrChange w:id="788"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FD79BE" w:rsidDel="009A5B1C" w:rsidRDefault="0049196A" w:rsidP="0049196A">
      <w:pPr>
        <w:spacing w:line="360" w:lineRule="auto"/>
        <w:jc w:val="both"/>
        <w:rPr>
          <w:del w:id="789" w:author="Sujil Kumar Koottathampathiyil" w:date="2022-06-08T19:51:00Z"/>
          <w:rFonts w:ascii="Arial" w:hAnsi="Arial" w:cs="Arial"/>
          <w:sz w:val="24"/>
          <w:szCs w:val="24"/>
          <w:rPrChange w:id="790" w:author="Sujil Kumar Koottathampathiyil" w:date="2022-06-09T11:27:00Z">
            <w:rPr>
              <w:del w:id="791" w:author="Sujil Kumar Koottathampathiyil" w:date="2022-06-08T19:51:00Z"/>
              <w:rFonts w:ascii="Arial" w:hAnsi="Arial" w:cs="Arial"/>
            </w:rPr>
          </w:rPrChange>
        </w:rPr>
      </w:pPr>
      <w:r w:rsidRPr="00FD79BE">
        <w:rPr>
          <w:rFonts w:ascii="Arial" w:hAnsi="Arial" w:cs="Arial"/>
          <w:sz w:val="24"/>
          <w:szCs w:val="24"/>
          <w:rPrChange w:id="792" w:author="Sujil Kumar Koottathampathiyil" w:date="2022-06-09T11:27:00Z">
            <w:rPr>
              <w:rFonts w:ascii="Arial" w:hAnsi="Arial" w:cs="Arial"/>
            </w:rPr>
          </w:rPrChange>
        </w:rPr>
        <w:t xml:space="preserve">Thirdly, we need a database server for data to be stored on the server. I will be using PSQL or </w:t>
      </w:r>
      <w:del w:id="793" w:author="Sujil Kumar Koottathampathiyil" w:date="2022-06-12T23:47:00Z">
        <w:r w:rsidRPr="00FD79BE" w:rsidDel="008A07D6">
          <w:rPr>
            <w:rFonts w:ascii="Arial" w:hAnsi="Arial" w:cs="Arial"/>
            <w:sz w:val="24"/>
            <w:szCs w:val="24"/>
            <w:rPrChange w:id="794" w:author="Sujil Kumar Koottathampathiyil" w:date="2022-06-09T11:27:00Z">
              <w:rPr>
                <w:rFonts w:ascii="Arial" w:hAnsi="Arial" w:cs="Arial"/>
              </w:rPr>
            </w:rPrChange>
          </w:rPr>
          <w:delText>My</w:delText>
        </w:r>
      </w:del>
      <w:ins w:id="795" w:author="Sujil Kumar Koottathampathiyil" w:date="2022-06-12T23:47:00Z">
        <w:r w:rsidRPr="00FD79BE">
          <w:rPr>
            <w:rFonts w:ascii="Arial" w:hAnsi="Arial" w:cs="Arial"/>
            <w:sz w:val="24"/>
            <w:szCs w:val="24"/>
          </w:rPr>
          <w:t>This</w:t>
        </w:r>
      </w:ins>
      <w:r w:rsidRPr="00FD79BE">
        <w:rPr>
          <w:rFonts w:ascii="Arial" w:hAnsi="Arial" w:cs="Arial"/>
          <w:sz w:val="24"/>
          <w:szCs w:val="24"/>
          <w:rPrChange w:id="796" w:author="Sujil Kumar Koottathampathiyil" w:date="2022-06-09T11:27:00Z">
            <w:rPr>
              <w:rFonts w:ascii="Arial" w:hAnsi="Arial" w:cs="Arial"/>
            </w:rPr>
          </w:rPrChange>
        </w:rPr>
        <w:t xml:space="preserve">SQL servers for data storage and management. I want the data in </w:t>
      </w:r>
      <w:del w:id="797" w:author="Sujil Kumar Koottathampathiyil" w:date="2022-06-12T23:47:00Z">
        <w:r w:rsidRPr="00FD79BE" w:rsidDel="008A07D6">
          <w:rPr>
            <w:rFonts w:ascii="Arial" w:hAnsi="Arial" w:cs="Arial"/>
            <w:sz w:val="24"/>
            <w:szCs w:val="24"/>
            <w:rPrChange w:id="798" w:author="Sujil Kumar Koottathampathiyil" w:date="2022-06-09T11:27:00Z">
              <w:rPr>
                <w:rFonts w:ascii="Arial" w:hAnsi="Arial" w:cs="Arial"/>
              </w:rPr>
            </w:rPrChange>
          </w:rPr>
          <w:delText>my</w:delText>
        </w:r>
      </w:del>
      <w:ins w:id="799" w:author="Sujil Kumar Koottathampathiyil" w:date="2022-06-12T23:47:00Z">
        <w:r w:rsidRPr="00FD79BE">
          <w:rPr>
            <w:rFonts w:ascii="Arial" w:hAnsi="Arial" w:cs="Arial"/>
            <w:sz w:val="24"/>
            <w:szCs w:val="24"/>
          </w:rPr>
          <w:t>this</w:t>
        </w:r>
      </w:ins>
      <w:r w:rsidRPr="00FD79BE">
        <w:rPr>
          <w:rFonts w:ascii="Arial" w:hAnsi="Arial" w:cs="Arial"/>
          <w:sz w:val="24"/>
          <w:szCs w:val="24"/>
          <w:rPrChange w:id="800" w:author="Sujil Kumar Koottathampathiyil" w:date="2022-06-09T11:27:00Z">
            <w:rPr>
              <w:rFonts w:ascii="Arial" w:hAnsi="Arial" w:cs="Arial"/>
            </w:rPr>
          </w:rPrChange>
        </w:rPr>
        <w:t xml:space="preserve"> DB to be updated </w:t>
      </w:r>
      <w:ins w:id="801" w:author="Sujil Kumar Koottathampathiyil" w:date="2022-06-09T01:10:00Z">
        <w:r w:rsidRPr="00FD79BE">
          <w:rPr>
            <w:rFonts w:ascii="Arial" w:hAnsi="Arial" w:cs="Arial"/>
            <w:sz w:val="24"/>
            <w:szCs w:val="24"/>
            <w:rPrChange w:id="802" w:author="Sujil Kumar Koottathampathiyil" w:date="2022-06-09T11:27:00Z">
              <w:rPr>
                <w:rFonts w:ascii="Arial" w:hAnsi="Arial" w:cs="Arial"/>
              </w:rPr>
            </w:rPrChange>
          </w:rPr>
          <w:t xml:space="preserve">from </w:t>
        </w:r>
      </w:ins>
      <w:r w:rsidRPr="00FD79BE">
        <w:rPr>
          <w:rFonts w:ascii="Arial" w:hAnsi="Arial" w:cs="Arial"/>
          <w:sz w:val="24"/>
          <w:szCs w:val="24"/>
          <w:rPrChange w:id="803" w:author="Sujil Kumar Koottathampathiyil" w:date="2022-06-09T11:27:00Z">
            <w:rPr>
              <w:rFonts w:ascii="Arial" w:hAnsi="Arial" w:cs="Arial"/>
            </w:rPr>
          </w:rPrChange>
        </w:rPr>
        <w:t xml:space="preserve">time to time and </w:t>
      </w:r>
      <w:del w:id="804" w:author="Sujil Kumar Koottathampathiyil" w:date="2022-06-12T23:47:00Z">
        <w:r w:rsidRPr="00FD79BE" w:rsidDel="008A07D6">
          <w:rPr>
            <w:rFonts w:ascii="Arial" w:hAnsi="Arial" w:cs="Arial"/>
            <w:sz w:val="24"/>
            <w:szCs w:val="24"/>
            <w:rPrChange w:id="805" w:author="Sujil Kumar Koottathampathiyil" w:date="2022-06-09T11:27:00Z">
              <w:rPr>
                <w:rFonts w:ascii="Arial" w:hAnsi="Arial" w:cs="Arial"/>
              </w:rPr>
            </w:rPrChange>
          </w:rPr>
          <w:delText>my</w:delText>
        </w:r>
      </w:del>
      <w:ins w:id="806" w:author="Sujil Kumar Koottathampathiyil" w:date="2022-06-12T23:47:00Z">
        <w:r w:rsidRPr="00FD79BE">
          <w:rPr>
            <w:rFonts w:ascii="Arial" w:hAnsi="Arial" w:cs="Arial"/>
            <w:sz w:val="24"/>
            <w:szCs w:val="24"/>
          </w:rPr>
          <w:t>this</w:t>
        </w:r>
      </w:ins>
      <w:r w:rsidRPr="00FD79BE">
        <w:rPr>
          <w:rFonts w:ascii="Arial" w:hAnsi="Arial" w:cs="Arial"/>
          <w:sz w:val="24"/>
          <w:szCs w:val="24"/>
          <w:rPrChange w:id="807"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FD79BE" w:rsidRDefault="0049196A" w:rsidP="0049196A">
      <w:pPr>
        <w:spacing w:line="360" w:lineRule="auto"/>
        <w:jc w:val="both"/>
        <w:rPr>
          <w:ins w:id="808" w:author="Sujil Kumar Koottathampathiyil" w:date="2022-06-08T19:51:00Z"/>
          <w:rFonts w:ascii="Arial" w:hAnsi="Arial" w:cs="Arial"/>
          <w:sz w:val="24"/>
          <w:szCs w:val="24"/>
          <w:rPrChange w:id="809" w:author="Sujil Kumar Koottathampathiyil" w:date="2022-06-09T11:27:00Z">
            <w:rPr>
              <w:ins w:id="810" w:author="Sujil Kumar Koottathampathiyil" w:date="2022-06-08T19:51:00Z"/>
              <w:rFonts w:ascii="Arial" w:hAnsi="Arial" w:cs="Arial"/>
            </w:rPr>
          </w:rPrChange>
        </w:rPr>
      </w:pPr>
      <w:moveToRangeStart w:id="811" w:author="Sujil Kumar Koottathampathiyil" w:date="2022-06-08T19:51:00Z" w:name="move105610329"/>
      <w:ins w:id="812" w:author="Sujil Kumar Koottathampathiyil" w:date="2022-06-08T19:51:00Z">
        <w:r w:rsidRPr="00FD79BE">
          <w:rPr>
            <w:rFonts w:ascii="Arial" w:hAnsi="Arial" w:cs="Arial"/>
            <w:sz w:val="24"/>
            <w:szCs w:val="24"/>
            <w:rPrChange w:id="813" w:author="Sujil Kumar Koottathampathiyil" w:date="2022-06-09T11:27:00Z">
              <w:rPr>
                <w:rFonts w:ascii="Arial" w:hAnsi="Arial" w:cs="Arial"/>
              </w:rPr>
            </w:rPrChange>
          </w:rPr>
          <w:t xml:space="preserve">Firstly, I want to talk about </w:t>
        </w:r>
      </w:ins>
      <w:ins w:id="814" w:author="Sujil Kumar Koottathampathiyil" w:date="2022-06-09T01:10:00Z">
        <w:r w:rsidRPr="00FD79BE">
          <w:rPr>
            <w:rFonts w:ascii="Arial" w:hAnsi="Arial" w:cs="Arial"/>
            <w:sz w:val="24"/>
            <w:szCs w:val="24"/>
            <w:rPrChange w:id="815" w:author="Sujil Kumar Koottathampathiyil" w:date="2022-06-09T11:27:00Z">
              <w:rPr>
                <w:rFonts w:ascii="Arial" w:hAnsi="Arial" w:cs="Arial"/>
              </w:rPr>
            </w:rPrChange>
          </w:rPr>
          <w:t xml:space="preserve">the </w:t>
        </w:r>
      </w:ins>
      <w:ins w:id="816" w:author="Sujil Kumar Koottathampathiyil" w:date="2022-06-08T19:51:00Z">
        <w:r w:rsidRPr="00FD79BE">
          <w:rPr>
            <w:rFonts w:ascii="Arial" w:hAnsi="Arial" w:cs="Arial"/>
            <w:sz w:val="24"/>
            <w:szCs w:val="24"/>
            <w:rPrChange w:id="817" w:author="Sujil Kumar Koottathampathiyil" w:date="2022-06-09T11:27:00Z">
              <w:rPr>
                <w:rFonts w:ascii="Arial" w:hAnsi="Arial" w:cs="Arial"/>
              </w:rPr>
            </w:rPrChange>
          </w:rPr>
          <w:t xml:space="preserve">python dashboard. It’s always </w:t>
        </w:r>
        <w:del w:id="818" w:author="Sujil Kumar Koottathampathiyil" w:date="2022-06-08T23:08:00Z">
          <w:r w:rsidRPr="00FD79BE" w:rsidDel="00340CAB">
            <w:rPr>
              <w:rFonts w:ascii="Arial" w:hAnsi="Arial" w:cs="Arial"/>
              <w:sz w:val="24"/>
              <w:szCs w:val="24"/>
              <w:rPrChange w:id="819" w:author="Sujil Kumar Koottathampathiyil" w:date="2022-06-09T11:27:00Z">
                <w:rPr>
                  <w:rFonts w:ascii="Arial" w:hAnsi="Arial" w:cs="Arial"/>
                </w:rPr>
              </w:rPrChange>
            </w:rPr>
            <w:delText>wonderful</w:delText>
          </w:r>
        </w:del>
      </w:ins>
      <w:ins w:id="820" w:author="Sujil Kumar Koottathampathiyil" w:date="2022-06-08T23:08:00Z">
        <w:r w:rsidRPr="00FD79BE">
          <w:rPr>
            <w:rFonts w:ascii="Arial" w:hAnsi="Arial" w:cs="Arial"/>
            <w:sz w:val="24"/>
            <w:szCs w:val="24"/>
            <w:rPrChange w:id="821" w:author="Sujil Kumar Koottathampathiyil" w:date="2022-06-09T11:27:00Z">
              <w:rPr>
                <w:rFonts w:ascii="Arial" w:hAnsi="Arial" w:cs="Arial"/>
              </w:rPr>
            </w:rPrChange>
          </w:rPr>
          <w:t>fascinating</w:t>
        </w:r>
      </w:ins>
      <w:ins w:id="822" w:author="Sujil Kumar Koottathampathiyil" w:date="2022-06-08T19:51:00Z">
        <w:r w:rsidRPr="00FD79BE">
          <w:rPr>
            <w:rFonts w:ascii="Arial" w:hAnsi="Arial" w:cs="Arial"/>
            <w:sz w:val="24"/>
            <w:szCs w:val="24"/>
            <w:rPrChange w:id="823" w:author="Sujil Kumar Koottathampathiyil" w:date="2022-06-09T11:27:00Z">
              <w:rPr>
                <w:rFonts w:ascii="Arial" w:hAnsi="Arial" w:cs="Arial"/>
              </w:rPr>
            </w:rPrChange>
          </w:rPr>
          <w:t xml:space="preserve"> to see how we </w:t>
        </w:r>
        <w:del w:id="824" w:author="Sujil Kumar Koottathampathiyil" w:date="2022-06-09T01:10:00Z">
          <w:r w:rsidRPr="00FD79BE" w:rsidDel="00E21F00">
            <w:rPr>
              <w:rFonts w:ascii="Arial" w:hAnsi="Arial" w:cs="Arial"/>
              <w:sz w:val="24"/>
              <w:szCs w:val="24"/>
              <w:rPrChange w:id="825" w:author="Sujil Kumar Koottathampathiyil" w:date="2022-06-09T11:27:00Z">
                <w:rPr>
                  <w:rFonts w:ascii="Arial" w:hAnsi="Arial" w:cs="Arial"/>
                </w:rPr>
              </w:rPrChange>
            </w:rPr>
            <w:delText>are able to</w:delText>
          </w:r>
        </w:del>
      </w:ins>
      <w:ins w:id="826" w:author="Sujil Kumar Koottathampathiyil" w:date="2022-06-09T01:10:00Z">
        <w:r w:rsidRPr="00FD79BE">
          <w:rPr>
            <w:rFonts w:ascii="Arial" w:hAnsi="Arial" w:cs="Arial"/>
            <w:sz w:val="24"/>
            <w:szCs w:val="24"/>
            <w:rPrChange w:id="827" w:author="Sujil Kumar Koottathampathiyil" w:date="2022-06-09T11:27:00Z">
              <w:rPr>
                <w:rFonts w:ascii="Arial" w:hAnsi="Arial" w:cs="Arial"/>
              </w:rPr>
            </w:rPrChange>
          </w:rPr>
          <w:t>can</w:t>
        </w:r>
      </w:ins>
      <w:ins w:id="828" w:author="Sujil Kumar Koottathampathiyil" w:date="2022-06-08T19:51:00Z">
        <w:r w:rsidRPr="00FD79BE">
          <w:rPr>
            <w:rFonts w:ascii="Arial" w:hAnsi="Arial" w:cs="Arial"/>
            <w:sz w:val="24"/>
            <w:szCs w:val="24"/>
            <w:rPrChange w:id="829" w:author="Sujil Kumar Koottathampathiyil" w:date="2022-06-09T11:27:00Z">
              <w:rPr>
                <w:rFonts w:ascii="Arial" w:hAnsi="Arial" w:cs="Arial"/>
              </w:rPr>
            </w:rPrChange>
          </w:rPr>
          <w:t xml:space="preserve"> make models and interpret them. But it is also important to note, recently there are </w:t>
        </w:r>
      </w:ins>
      <w:ins w:id="830" w:author="Sujil Kumar Koottathampathiyil" w:date="2022-06-09T01:10:00Z">
        <w:r w:rsidRPr="00FD79BE">
          <w:rPr>
            <w:rFonts w:ascii="Arial" w:hAnsi="Arial" w:cs="Arial"/>
            <w:sz w:val="24"/>
            <w:szCs w:val="24"/>
            <w:rPrChange w:id="831" w:author="Sujil Kumar Koottathampathiyil" w:date="2022-06-09T11:27:00Z">
              <w:rPr>
                <w:rFonts w:ascii="Arial" w:hAnsi="Arial" w:cs="Arial"/>
              </w:rPr>
            </w:rPrChange>
          </w:rPr>
          <w:t>many</w:t>
        </w:r>
      </w:ins>
      <w:ins w:id="832" w:author="Sujil Kumar Koottathampathiyil" w:date="2022-06-08T19:51:00Z">
        <w:del w:id="833" w:author="Sujil Kumar Koottathampathiyil" w:date="2022-06-09T01:10:00Z">
          <w:r w:rsidRPr="00FD79BE" w:rsidDel="00E21F00">
            <w:rPr>
              <w:rFonts w:ascii="Arial" w:hAnsi="Arial" w:cs="Arial"/>
              <w:sz w:val="24"/>
              <w:szCs w:val="24"/>
              <w:rPrChange w:id="834" w:author="Sujil Kumar Koottathampathiyil" w:date="2022-06-09T11:27:00Z">
                <w:rPr>
                  <w:rFonts w:ascii="Arial" w:hAnsi="Arial" w:cs="Arial"/>
                </w:rPr>
              </w:rPrChange>
            </w:rPr>
            <w:delText>number of</w:delText>
          </w:r>
        </w:del>
        <w:r w:rsidRPr="00FD79BE">
          <w:rPr>
            <w:rFonts w:ascii="Arial" w:hAnsi="Arial" w:cs="Arial"/>
            <w:sz w:val="24"/>
            <w:szCs w:val="24"/>
            <w:rPrChange w:id="835" w:author="Sujil Kumar Koottathampathiyil" w:date="2022-06-09T11:27:00Z">
              <w:rPr>
                <w:rFonts w:ascii="Arial" w:hAnsi="Arial" w:cs="Arial"/>
              </w:rPr>
            </w:rPrChange>
          </w:rPr>
          <w:t xml:space="preserve"> concerns about how well we </w:t>
        </w:r>
        <w:del w:id="836" w:author="Sujil Kumar Koottathampathiyil" w:date="2022-06-09T01:10:00Z">
          <w:r w:rsidRPr="00FD79BE" w:rsidDel="00E21F00">
            <w:rPr>
              <w:rFonts w:ascii="Arial" w:hAnsi="Arial" w:cs="Arial"/>
              <w:sz w:val="24"/>
              <w:szCs w:val="24"/>
              <w:rPrChange w:id="837" w:author="Sujil Kumar Koottathampathiyil" w:date="2022-06-09T11:27:00Z">
                <w:rPr>
                  <w:rFonts w:ascii="Arial" w:hAnsi="Arial" w:cs="Arial"/>
                </w:rPr>
              </w:rPrChange>
            </w:rPr>
            <w:delText>are able to</w:delText>
          </w:r>
        </w:del>
      </w:ins>
      <w:ins w:id="838" w:author="Sujil Kumar Koottathampathiyil" w:date="2022-06-09T01:10:00Z">
        <w:r w:rsidRPr="00FD79BE">
          <w:rPr>
            <w:rFonts w:ascii="Arial" w:hAnsi="Arial" w:cs="Arial"/>
            <w:sz w:val="24"/>
            <w:szCs w:val="24"/>
            <w:rPrChange w:id="839" w:author="Sujil Kumar Koottathampathiyil" w:date="2022-06-09T11:27:00Z">
              <w:rPr>
                <w:rFonts w:ascii="Arial" w:hAnsi="Arial" w:cs="Arial"/>
              </w:rPr>
            </w:rPrChange>
          </w:rPr>
          <w:t>can</w:t>
        </w:r>
      </w:ins>
      <w:ins w:id="840" w:author="Sujil Kumar Koottathampathiyil" w:date="2022-06-08T19:51:00Z">
        <w:r w:rsidRPr="00FD79BE">
          <w:rPr>
            <w:rFonts w:ascii="Arial" w:hAnsi="Arial" w:cs="Arial"/>
            <w:sz w:val="24"/>
            <w:szCs w:val="24"/>
            <w:rPrChange w:id="841" w:author="Sujil Kumar Koottathampathiyil" w:date="2022-06-09T11:27:00Z">
              <w:rPr>
                <w:rFonts w:ascii="Arial" w:hAnsi="Arial" w:cs="Arial"/>
              </w:rPr>
            </w:rPrChange>
          </w:rPr>
          <w:t xml:space="preserve"> make modifications to the existing model and maintain them. So, our model has to work dynamic and make </w:t>
        </w:r>
      </w:ins>
      <w:ins w:id="842" w:author="Sujil Kumar Koottathampathiyil" w:date="2022-06-09T01:11:00Z">
        <w:r w:rsidRPr="00FD79BE">
          <w:rPr>
            <w:rFonts w:ascii="Arial" w:hAnsi="Arial" w:cs="Arial"/>
            <w:sz w:val="24"/>
            <w:szCs w:val="24"/>
            <w:rPrChange w:id="843" w:author="Sujil Kumar Koottathampathiyil" w:date="2022-06-09T11:27:00Z">
              <w:rPr>
                <w:rFonts w:ascii="Arial" w:hAnsi="Arial" w:cs="Arial"/>
              </w:rPr>
            </w:rPrChange>
          </w:rPr>
          <w:t xml:space="preserve">a </w:t>
        </w:r>
      </w:ins>
      <w:ins w:id="844" w:author="Sujil Kumar Koottathampathiyil" w:date="2022-06-08T19:51:00Z">
        <w:r w:rsidRPr="00FD79BE">
          <w:rPr>
            <w:rFonts w:ascii="Arial" w:hAnsi="Arial" w:cs="Arial"/>
            <w:sz w:val="24"/>
            <w:szCs w:val="24"/>
            <w:rPrChange w:id="845" w:author="Sujil Kumar Koottathampathiyil" w:date="2022-06-09T11:27:00Z">
              <w:rPr>
                <w:rFonts w:ascii="Arial" w:hAnsi="Arial" w:cs="Arial"/>
              </w:rPr>
            </w:rPrChange>
          </w:rPr>
          <w:t xml:space="preserve">prediction based on the available data. In recent years programmers used </w:t>
        </w:r>
      </w:ins>
      <w:ins w:id="846" w:author="Sujil Kumar Koottathampathiyil" w:date="2022-06-09T01:11:00Z">
        <w:r w:rsidRPr="00FD79BE">
          <w:rPr>
            <w:rFonts w:ascii="Arial" w:hAnsi="Arial" w:cs="Arial"/>
            <w:sz w:val="24"/>
            <w:szCs w:val="24"/>
            <w:rPrChange w:id="847" w:author="Sujil Kumar Koottathampathiyil" w:date="2022-06-09T11:27:00Z">
              <w:rPr>
                <w:rFonts w:ascii="Arial" w:hAnsi="Arial" w:cs="Arial"/>
              </w:rPr>
            </w:rPrChange>
          </w:rPr>
          <w:t xml:space="preserve">to </w:t>
        </w:r>
      </w:ins>
      <w:ins w:id="848" w:author="Sujil Kumar Koottathampathiyil" w:date="2022-06-08T19:51:00Z">
        <w:r w:rsidRPr="00FD79BE">
          <w:rPr>
            <w:rFonts w:ascii="Arial" w:hAnsi="Arial" w:cs="Arial"/>
            <w:sz w:val="24"/>
            <w:szCs w:val="24"/>
            <w:rPrChange w:id="849" w:author="Sujil Kumar Koottathampathiyil" w:date="2022-06-09T11:27:00Z">
              <w:rPr>
                <w:rFonts w:ascii="Arial" w:hAnsi="Arial" w:cs="Arial"/>
              </w:rPr>
            </w:rPrChange>
          </w:rPr>
          <w:t xml:space="preserve">use VueJS or web-based languages for making dashboards, we now have </w:t>
        </w:r>
      </w:ins>
      <w:ins w:id="850" w:author="Sujil Kumar Koottathampathiyil" w:date="2022-06-09T01:11:00Z">
        <w:r w:rsidRPr="00FD79BE">
          <w:rPr>
            <w:rFonts w:ascii="Arial" w:hAnsi="Arial" w:cs="Arial"/>
            <w:sz w:val="24"/>
            <w:szCs w:val="24"/>
            <w:rPrChange w:id="851" w:author="Sujil Kumar Koottathampathiyil" w:date="2022-06-09T11:27:00Z">
              <w:rPr>
                <w:rFonts w:ascii="Arial" w:hAnsi="Arial" w:cs="Arial"/>
              </w:rPr>
            </w:rPrChange>
          </w:rPr>
          <w:t xml:space="preserve">the </w:t>
        </w:r>
      </w:ins>
      <w:ins w:id="852" w:author="Sujil Kumar Koottathampathiyil" w:date="2022-06-08T19:51:00Z">
        <w:r w:rsidRPr="00FD79BE">
          <w:rPr>
            <w:rFonts w:ascii="Arial" w:hAnsi="Arial" w:cs="Arial"/>
            <w:sz w:val="24"/>
            <w:szCs w:val="24"/>
            <w:rPrChange w:id="853" w:author="Sujil Kumar Koottathampathiyil" w:date="2022-06-09T11:27:00Z">
              <w:rPr>
                <w:rFonts w:ascii="Arial" w:hAnsi="Arial" w:cs="Arial"/>
              </w:rPr>
            </w:rPrChange>
          </w:rPr>
          <w:t>most advanced package</w:t>
        </w:r>
        <w:del w:id="854" w:author="Sujil Kumar Koottathampathiyil" w:date="2022-06-09T01:11:00Z">
          <w:r w:rsidRPr="00FD79BE" w:rsidDel="00E21F00">
            <w:rPr>
              <w:rFonts w:ascii="Arial" w:hAnsi="Arial" w:cs="Arial"/>
              <w:sz w:val="24"/>
              <w:szCs w:val="24"/>
              <w:rPrChange w:id="855" w:author="Sujil Kumar Koottathampathiyil" w:date="2022-06-09T11:27:00Z">
                <w:rPr>
                  <w:rFonts w:ascii="Arial" w:hAnsi="Arial" w:cs="Arial"/>
                </w:rPr>
              </w:rPrChange>
            </w:rPr>
            <w:delText>d</w:delText>
          </w:r>
        </w:del>
      </w:ins>
      <w:ins w:id="856" w:author="Sujil Kumar Koottathampathiyil" w:date="2022-06-09T01:11:00Z">
        <w:r w:rsidRPr="00FD79BE">
          <w:rPr>
            <w:rFonts w:ascii="Arial" w:hAnsi="Arial" w:cs="Arial"/>
            <w:sz w:val="24"/>
            <w:szCs w:val="24"/>
            <w:rPrChange w:id="857" w:author="Sujil Kumar Koottathampathiyil" w:date="2022-06-09T11:27:00Z">
              <w:rPr>
                <w:rFonts w:ascii="Arial" w:hAnsi="Arial" w:cs="Arial"/>
              </w:rPr>
            </w:rPrChange>
          </w:rPr>
          <w:t>s</w:t>
        </w:r>
      </w:ins>
      <w:ins w:id="858" w:author="Sujil Kumar Koottathampathiyil" w:date="2022-06-08T19:51:00Z">
        <w:r w:rsidRPr="00FD79BE">
          <w:rPr>
            <w:rFonts w:ascii="Arial" w:hAnsi="Arial" w:cs="Arial"/>
            <w:sz w:val="24"/>
            <w:szCs w:val="24"/>
            <w:rPrChange w:id="859"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860" w:author="Sujil Kumar Koottathampathiyil" w:date="2022-06-08T19:51:00Z">
        <w:r w:rsidRPr="00FD79BE">
          <w:rPr>
            <w:rFonts w:ascii="Arial" w:hAnsi="Arial" w:cs="Arial"/>
            <w:sz w:val="24"/>
            <w:szCs w:val="24"/>
            <w:rPrChange w:id="861" w:author="Sujil Kumar Koottathampathiyil" w:date="2022-06-09T11:27:00Z">
              <w:rPr>
                <w:rFonts w:ascii="Arial" w:hAnsi="Arial" w:cs="Arial"/>
              </w:rPr>
            </w:rPrChange>
          </w:rPr>
          <w:t xml:space="preserve"> has made these proces</w:t>
        </w:r>
      </w:ins>
      <w:ins w:id="862" w:author="Sujil Kumar Koottathampathiyil" w:date="2022-06-09T01:11:00Z">
        <w:r w:rsidRPr="00FD79BE">
          <w:rPr>
            <w:rFonts w:ascii="Arial" w:hAnsi="Arial" w:cs="Arial"/>
            <w:sz w:val="24"/>
            <w:szCs w:val="24"/>
            <w:rPrChange w:id="863" w:author="Sujil Kumar Koottathampathiyil" w:date="2022-06-09T11:27:00Z">
              <w:rPr>
                <w:rFonts w:ascii="Arial" w:hAnsi="Arial" w:cs="Arial"/>
              </w:rPr>
            </w:rPrChange>
          </w:rPr>
          <w:t>se</w:t>
        </w:r>
      </w:ins>
      <w:ins w:id="864" w:author="Sujil Kumar Koottathampathiyil" w:date="2022-06-08T19:51:00Z">
        <w:r w:rsidRPr="00FD79BE">
          <w:rPr>
            <w:rFonts w:ascii="Arial" w:hAnsi="Arial" w:cs="Arial"/>
            <w:sz w:val="24"/>
            <w:szCs w:val="24"/>
            <w:rPrChange w:id="865" w:author="Sujil Kumar Koottathampathiyil" w:date="2022-06-09T11:27:00Z">
              <w:rPr>
                <w:rFonts w:ascii="Arial" w:hAnsi="Arial" w:cs="Arial"/>
              </w:rPr>
            </w:rPrChange>
          </w:rPr>
          <w:t xml:space="preserve">s easier and more efficient. I am going to use some of the python </w:t>
        </w:r>
        <w:r w:rsidRPr="00FD79BE">
          <w:rPr>
            <w:rFonts w:ascii="Arial" w:hAnsi="Arial" w:cs="Arial"/>
            <w:sz w:val="24"/>
            <w:szCs w:val="24"/>
            <w:rPrChange w:id="866" w:author="Sujil Kumar Koottathampathiyil" w:date="2022-06-09T11:27:00Z">
              <w:rPr>
                <w:rFonts w:ascii="Arial" w:hAnsi="Arial" w:cs="Arial"/>
              </w:rPr>
            </w:rPrChange>
          </w:rPr>
          <w:lastRenderedPageBreak/>
          <w:t xml:space="preserve">packages like plotly to make </w:t>
        </w:r>
      </w:ins>
      <w:ins w:id="867" w:author="Sujil Kumar Koottathampathiyil" w:date="2022-06-09T01:11:00Z">
        <w:r w:rsidRPr="00FD79BE">
          <w:rPr>
            <w:rFonts w:ascii="Arial" w:hAnsi="Arial" w:cs="Arial"/>
            <w:sz w:val="24"/>
            <w:szCs w:val="24"/>
            <w:rPrChange w:id="868" w:author="Sujil Kumar Koottathampathiyil" w:date="2022-06-09T11:27:00Z">
              <w:rPr>
                <w:rFonts w:ascii="Arial" w:hAnsi="Arial" w:cs="Arial"/>
              </w:rPr>
            </w:rPrChange>
          </w:rPr>
          <w:t xml:space="preserve">an </w:t>
        </w:r>
      </w:ins>
      <w:ins w:id="869" w:author="Sujil Kumar Koottathampathiyil" w:date="2022-06-08T19:51:00Z">
        <w:r w:rsidRPr="00FD79BE">
          <w:rPr>
            <w:rFonts w:ascii="Arial" w:hAnsi="Arial" w:cs="Arial"/>
            <w:sz w:val="24"/>
            <w:szCs w:val="24"/>
            <w:rPrChange w:id="870" w:author="Sujil Kumar Koottathampathiyil" w:date="2022-06-09T11:27:00Z">
              <w:rPr>
                <w:rFonts w:ascii="Arial" w:hAnsi="Arial" w:cs="Arial"/>
              </w:rPr>
            </w:rPrChange>
          </w:rPr>
          <w:t>interactive dashboard and make models that can make great predictions.</w:t>
        </w:r>
      </w:ins>
    </w:p>
    <w:moveToRangeEnd w:id="811"/>
    <w:p w14:paraId="58AB7FF0" w14:textId="1E0E75C2" w:rsidR="005F6FD8" w:rsidRPr="00FD79BE" w:rsidRDefault="0049196A">
      <w:pPr>
        <w:spacing w:line="360" w:lineRule="auto"/>
        <w:jc w:val="both"/>
        <w:rPr>
          <w:rFonts w:ascii="Arial" w:hAnsi="Arial" w:cs="Arial"/>
          <w:sz w:val="24"/>
          <w:szCs w:val="24"/>
        </w:rPr>
      </w:pPr>
      <w:ins w:id="871" w:author="Sujil Kumar Koottathampathiyil" w:date="2022-06-09T11:37:00Z">
        <w:r w:rsidRPr="00FD79BE">
          <w:rPr>
            <w:rFonts w:ascii="Arial" w:hAnsi="Arial" w:cs="Arial"/>
            <w:sz w:val="24"/>
            <w:szCs w:val="24"/>
          </w:rPr>
          <w:t>Finally</w:t>
        </w:r>
      </w:ins>
      <w:ins w:id="872" w:author="Sujil Kumar Koottathampathiyil" w:date="2022-06-08T19:52:00Z">
        <w:r w:rsidRPr="00FD79BE">
          <w:rPr>
            <w:rFonts w:ascii="Arial" w:hAnsi="Arial" w:cs="Arial"/>
            <w:sz w:val="24"/>
            <w:szCs w:val="24"/>
            <w:rPrChange w:id="873" w:author="Sujil Kumar Koottathampathiyil" w:date="2022-06-09T11:27:00Z">
              <w:rPr>
                <w:rFonts w:ascii="Arial" w:hAnsi="Arial" w:cs="Arial"/>
              </w:rPr>
            </w:rPrChange>
          </w:rPr>
          <w:t xml:space="preserve">, I want to talk about </w:t>
        </w:r>
      </w:ins>
      <w:ins w:id="874" w:author="Sujil Kumar Koottathampathiyil" w:date="2022-06-09T01:11:00Z">
        <w:r w:rsidRPr="00FD79BE">
          <w:rPr>
            <w:rFonts w:ascii="Arial" w:hAnsi="Arial" w:cs="Arial"/>
            <w:sz w:val="24"/>
            <w:szCs w:val="24"/>
            <w:rPrChange w:id="875" w:author="Sujil Kumar Koottathampathiyil" w:date="2022-06-09T11:27:00Z">
              <w:rPr>
                <w:rFonts w:ascii="Arial" w:hAnsi="Arial" w:cs="Arial"/>
              </w:rPr>
            </w:rPrChange>
          </w:rPr>
          <w:t xml:space="preserve">the </w:t>
        </w:r>
      </w:ins>
      <w:ins w:id="876" w:author="Sujil Kumar Koottathampathiyil" w:date="2022-06-08T19:52:00Z">
        <w:r w:rsidRPr="00FD79BE">
          <w:rPr>
            <w:rFonts w:ascii="Arial" w:hAnsi="Arial" w:cs="Arial"/>
            <w:sz w:val="24"/>
            <w:szCs w:val="24"/>
            <w:rPrChange w:id="877" w:author="Sujil Kumar Koottathampathiyil" w:date="2022-06-09T11:27:00Z">
              <w:rPr>
                <w:rFonts w:ascii="Arial" w:hAnsi="Arial" w:cs="Arial"/>
              </w:rPr>
            </w:rPrChange>
          </w:rPr>
          <w:t xml:space="preserve">python dashboard. It’s always wonderful to see how we </w:t>
        </w:r>
      </w:ins>
      <w:ins w:id="878" w:author="Sujil Kumar Koottathampathiyil" w:date="2022-06-09T01:11:00Z">
        <w:r w:rsidRPr="00FD79BE">
          <w:rPr>
            <w:rFonts w:ascii="Arial" w:hAnsi="Arial" w:cs="Arial"/>
            <w:sz w:val="24"/>
            <w:szCs w:val="24"/>
            <w:rPrChange w:id="879" w:author="Sujil Kumar Koottathampathiyil" w:date="2022-06-09T11:27:00Z">
              <w:rPr>
                <w:rFonts w:ascii="Arial" w:hAnsi="Arial" w:cs="Arial"/>
              </w:rPr>
            </w:rPrChange>
          </w:rPr>
          <w:t>can</w:t>
        </w:r>
      </w:ins>
      <w:ins w:id="880" w:author="Sujil Kumar Koottathampathiyil" w:date="2022-06-08T19:52:00Z">
        <w:r w:rsidRPr="00FD79BE">
          <w:rPr>
            <w:rFonts w:ascii="Arial" w:hAnsi="Arial" w:cs="Arial"/>
            <w:sz w:val="24"/>
            <w:szCs w:val="24"/>
            <w:rPrChange w:id="881" w:author="Sujil Kumar Koottathampathiyil" w:date="2022-06-09T11:27:00Z">
              <w:rPr>
                <w:rFonts w:ascii="Arial" w:hAnsi="Arial" w:cs="Arial"/>
              </w:rPr>
            </w:rPrChange>
          </w:rPr>
          <w:t xml:space="preserve"> make models and interpret them. But it is also important to note, recently there </w:t>
        </w:r>
      </w:ins>
      <w:ins w:id="882" w:author="Sujil Kumar Koottathampathiyil" w:date="2022-06-09T11:37:00Z">
        <w:r w:rsidRPr="00FD79BE">
          <w:rPr>
            <w:rFonts w:ascii="Arial" w:hAnsi="Arial" w:cs="Arial"/>
            <w:sz w:val="24"/>
            <w:szCs w:val="24"/>
          </w:rPr>
          <w:t>were</w:t>
        </w:r>
      </w:ins>
      <w:ins w:id="883" w:author="Sujil Kumar Koottathampathiyil" w:date="2022-06-08T19:52:00Z">
        <w:r w:rsidRPr="00FD79BE">
          <w:rPr>
            <w:rFonts w:ascii="Arial" w:hAnsi="Arial" w:cs="Arial"/>
            <w:sz w:val="24"/>
            <w:szCs w:val="24"/>
            <w:rPrChange w:id="884" w:author="Sujil Kumar Koottathampathiyil" w:date="2022-06-09T11:27:00Z">
              <w:rPr>
                <w:rFonts w:ascii="Arial" w:hAnsi="Arial" w:cs="Arial"/>
              </w:rPr>
            </w:rPrChange>
          </w:rPr>
          <w:t xml:space="preserve"> </w:t>
        </w:r>
      </w:ins>
      <w:ins w:id="885" w:author="Sujil Kumar Koottathampathiyil" w:date="2022-06-09T01:11:00Z">
        <w:r w:rsidRPr="00FD79BE">
          <w:rPr>
            <w:rFonts w:ascii="Arial" w:hAnsi="Arial" w:cs="Arial"/>
            <w:sz w:val="24"/>
            <w:szCs w:val="24"/>
            <w:rPrChange w:id="886" w:author="Sujil Kumar Koottathampathiyil" w:date="2022-06-09T11:27:00Z">
              <w:rPr>
                <w:rFonts w:ascii="Arial" w:hAnsi="Arial" w:cs="Arial"/>
              </w:rPr>
            </w:rPrChange>
          </w:rPr>
          <w:t>some</w:t>
        </w:r>
      </w:ins>
      <w:ins w:id="887" w:author="Sujil Kumar Koottathampathiyil" w:date="2022-06-08T19:52:00Z">
        <w:r w:rsidRPr="00FD79BE">
          <w:rPr>
            <w:rFonts w:ascii="Arial" w:hAnsi="Arial" w:cs="Arial"/>
            <w:sz w:val="24"/>
            <w:szCs w:val="24"/>
            <w:rPrChange w:id="888" w:author="Sujil Kumar Koottathampathiyil" w:date="2022-06-09T11:27:00Z">
              <w:rPr>
                <w:rFonts w:ascii="Arial" w:hAnsi="Arial" w:cs="Arial"/>
              </w:rPr>
            </w:rPrChange>
          </w:rPr>
          <w:t xml:space="preserve"> concerns about how well we </w:t>
        </w:r>
      </w:ins>
      <w:ins w:id="889" w:author="Sujil Kumar Koottathampathiyil" w:date="2022-06-09T01:11:00Z">
        <w:r w:rsidRPr="00FD79BE">
          <w:rPr>
            <w:rFonts w:ascii="Arial" w:hAnsi="Arial" w:cs="Arial"/>
            <w:sz w:val="24"/>
            <w:szCs w:val="24"/>
            <w:rPrChange w:id="890" w:author="Sujil Kumar Koottathampathiyil" w:date="2022-06-09T11:27:00Z">
              <w:rPr>
                <w:rFonts w:ascii="Arial" w:hAnsi="Arial" w:cs="Arial"/>
              </w:rPr>
            </w:rPrChange>
          </w:rPr>
          <w:t>can</w:t>
        </w:r>
      </w:ins>
      <w:ins w:id="891" w:author="Sujil Kumar Koottathampathiyil" w:date="2022-06-08T19:52:00Z">
        <w:r w:rsidRPr="00FD79BE">
          <w:rPr>
            <w:rFonts w:ascii="Arial" w:hAnsi="Arial" w:cs="Arial"/>
            <w:sz w:val="24"/>
            <w:szCs w:val="24"/>
            <w:rPrChange w:id="892" w:author="Sujil Kumar Koottathampathiyil" w:date="2022-06-09T11:27:00Z">
              <w:rPr>
                <w:rFonts w:ascii="Arial" w:hAnsi="Arial" w:cs="Arial"/>
              </w:rPr>
            </w:rPrChange>
          </w:rPr>
          <w:t xml:space="preserve"> make modifications to the existing model and maintain them. So, our model </w:t>
        </w:r>
        <w:del w:id="893" w:author="Jack Mc Donnell" w:date="2022-06-09T13:56:00Z">
          <w:r w:rsidRPr="00FD79BE" w:rsidDel="00082F56">
            <w:rPr>
              <w:rFonts w:ascii="Arial" w:hAnsi="Arial" w:cs="Arial"/>
              <w:sz w:val="24"/>
              <w:szCs w:val="24"/>
              <w:rPrChange w:id="894" w:author="Sujil Kumar Koottathampathiyil" w:date="2022-06-09T11:27:00Z">
                <w:rPr>
                  <w:rFonts w:ascii="Arial" w:hAnsi="Arial" w:cs="Arial"/>
                </w:rPr>
              </w:rPrChange>
            </w:rPr>
            <w:delText>has to</w:delText>
          </w:r>
        </w:del>
      </w:ins>
      <w:ins w:id="895" w:author="Jack Mc Donnell" w:date="2022-06-09T13:56:00Z">
        <w:r w:rsidRPr="00FD79BE">
          <w:rPr>
            <w:rFonts w:ascii="Arial" w:hAnsi="Arial" w:cs="Arial"/>
            <w:sz w:val="24"/>
            <w:szCs w:val="24"/>
          </w:rPr>
          <w:t>must</w:t>
        </w:r>
      </w:ins>
      <w:ins w:id="896" w:author="Sujil Kumar Koottathampathiyil" w:date="2022-06-08T19:52:00Z">
        <w:r w:rsidRPr="00FD79BE">
          <w:rPr>
            <w:rFonts w:ascii="Arial" w:hAnsi="Arial" w:cs="Arial"/>
            <w:sz w:val="24"/>
            <w:szCs w:val="24"/>
            <w:rPrChange w:id="897" w:author="Sujil Kumar Koottathampathiyil" w:date="2022-06-09T11:27:00Z">
              <w:rPr>
                <w:rFonts w:ascii="Arial" w:hAnsi="Arial" w:cs="Arial"/>
              </w:rPr>
            </w:rPrChange>
          </w:rPr>
          <w:t xml:space="preserve"> work dynamic</w:t>
        </w:r>
      </w:ins>
      <w:ins w:id="898" w:author="Jack Mc Donnell" w:date="2022-06-09T13:56:00Z">
        <w:r w:rsidRPr="00FD79BE">
          <w:rPr>
            <w:rFonts w:ascii="Arial" w:hAnsi="Arial" w:cs="Arial"/>
            <w:sz w:val="24"/>
            <w:szCs w:val="24"/>
          </w:rPr>
          <w:t>ally</w:t>
        </w:r>
      </w:ins>
      <w:ins w:id="899" w:author="Sujil Kumar Koottathampathiyil" w:date="2022-06-08T19:52:00Z">
        <w:r w:rsidRPr="00FD79BE">
          <w:rPr>
            <w:rFonts w:ascii="Arial" w:hAnsi="Arial" w:cs="Arial"/>
            <w:sz w:val="24"/>
            <w:szCs w:val="24"/>
            <w:rPrChange w:id="900" w:author="Sujil Kumar Koottathampathiyil" w:date="2022-06-09T11:27:00Z">
              <w:rPr>
                <w:rFonts w:ascii="Arial" w:hAnsi="Arial" w:cs="Arial"/>
              </w:rPr>
            </w:rPrChange>
          </w:rPr>
          <w:t xml:space="preserve"> and make </w:t>
        </w:r>
      </w:ins>
      <w:ins w:id="901" w:author="Sujil Kumar Koottathampathiyil" w:date="2022-06-09T01:11:00Z">
        <w:r w:rsidRPr="00FD79BE">
          <w:rPr>
            <w:rFonts w:ascii="Arial" w:hAnsi="Arial" w:cs="Arial"/>
            <w:sz w:val="24"/>
            <w:szCs w:val="24"/>
            <w:rPrChange w:id="902" w:author="Sujil Kumar Koottathampathiyil" w:date="2022-06-09T11:27:00Z">
              <w:rPr>
                <w:rFonts w:ascii="Arial" w:hAnsi="Arial" w:cs="Arial"/>
              </w:rPr>
            </w:rPrChange>
          </w:rPr>
          <w:t xml:space="preserve">a </w:t>
        </w:r>
      </w:ins>
      <w:ins w:id="903" w:author="Sujil Kumar Koottathampathiyil" w:date="2022-06-08T19:52:00Z">
        <w:r w:rsidRPr="00FD79BE">
          <w:rPr>
            <w:rFonts w:ascii="Arial" w:hAnsi="Arial" w:cs="Arial"/>
            <w:sz w:val="24"/>
            <w:szCs w:val="24"/>
            <w:rPrChange w:id="904" w:author="Sujil Kumar Koottathampathiyil" w:date="2022-06-09T11:27:00Z">
              <w:rPr>
                <w:rFonts w:ascii="Arial" w:hAnsi="Arial" w:cs="Arial"/>
              </w:rPr>
            </w:rPrChange>
          </w:rPr>
          <w:t xml:space="preserve">prediction based on the available data. In recent years programmers used </w:t>
        </w:r>
      </w:ins>
      <w:ins w:id="905" w:author="Sujil Kumar Koottathampathiyil" w:date="2022-06-09T01:12:00Z">
        <w:r w:rsidRPr="00FD79BE">
          <w:rPr>
            <w:rFonts w:ascii="Arial" w:hAnsi="Arial" w:cs="Arial"/>
            <w:sz w:val="24"/>
            <w:szCs w:val="24"/>
            <w:rPrChange w:id="906" w:author="Sujil Kumar Koottathampathiyil" w:date="2022-06-09T11:27:00Z">
              <w:rPr>
                <w:rFonts w:ascii="Arial" w:hAnsi="Arial" w:cs="Arial"/>
              </w:rPr>
            </w:rPrChange>
          </w:rPr>
          <w:t xml:space="preserve">to </w:t>
        </w:r>
      </w:ins>
      <w:ins w:id="907" w:author="Sujil Kumar Koottathampathiyil" w:date="2022-06-08T19:52:00Z">
        <w:r w:rsidRPr="00FD79BE">
          <w:rPr>
            <w:rFonts w:ascii="Arial" w:hAnsi="Arial" w:cs="Arial"/>
            <w:sz w:val="24"/>
            <w:szCs w:val="24"/>
            <w:rPrChange w:id="908" w:author="Sujil Kumar Koottathampathiyil" w:date="2022-06-09T11:27:00Z">
              <w:rPr>
                <w:rFonts w:ascii="Arial" w:hAnsi="Arial" w:cs="Arial"/>
              </w:rPr>
            </w:rPrChange>
          </w:rPr>
          <w:t xml:space="preserve">use VueJS or web-based languages for making dashboards, we now have </w:t>
        </w:r>
      </w:ins>
      <w:ins w:id="909" w:author="Sujil Kumar Koottathampathiyil" w:date="2022-06-09T01:12:00Z">
        <w:r w:rsidRPr="00FD79BE">
          <w:rPr>
            <w:rFonts w:ascii="Arial" w:hAnsi="Arial" w:cs="Arial"/>
            <w:sz w:val="24"/>
            <w:szCs w:val="24"/>
            <w:rPrChange w:id="910" w:author="Sujil Kumar Koottathampathiyil" w:date="2022-06-09T11:27:00Z">
              <w:rPr>
                <w:rFonts w:ascii="Arial" w:hAnsi="Arial" w:cs="Arial"/>
              </w:rPr>
            </w:rPrChange>
          </w:rPr>
          <w:t xml:space="preserve">the </w:t>
        </w:r>
      </w:ins>
      <w:ins w:id="911" w:author="Sujil Kumar Koottathampathiyil" w:date="2022-06-08T19:52:00Z">
        <w:r w:rsidRPr="00FD79BE">
          <w:rPr>
            <w:rFonts w:ascii="Arial" w:hAnsi="Arial" w:cs="Arial"/>
            <w:sz w:val="24"/>
            <w:szCs w:val="24"/>
            <w:rPrChange w:id="912" w:author="Sujil Kumar Koottathampathiyil" w:date="2022-06-09T11:27:00Z">
              <w:rPr>
                <w:rFonts w:ascii="Arial" w:hAnsi="Arial" w:cs="Arial"/>
              </w:rPr>
            </w:rPrChange>
          </w:rPr>
          <w:t>most advanced package</w:t>
        </w:r>
      </w:ins>
      <w:ins w:id="913" w:author="Sujil Kumar Koottathampathiyil" w:date="2022-06-09T01:12:00Z">
        <w:r w:rsidRPr="00FD79BE">
          <w:rPr>
            <w:rFonts w:ascii="Arial" w:hAnsi="Arial" w:cs="Arial"/>
            <w:sz w:val="24"/>
            <w:szCs w:val="24"/>
            <w:rPrChange w:id="914" w:author="Sujil Kumar Koottathampathiyil" w:date="2022-06-09T11:27:00Z">
              <w:rPr>
                <w:rFonts w:ascii="Arial" w:hAnsi="Arial" w:cs="Arial"/>
              </w:rPr>
            </w:rPrChange>
          </w:rPr>
          <w:t>s</w:t>
        </w:r>
      </w:ins>
      <w:ins w:id="915" w:author="Sujil Kumar Koottathampathiyil" w:date="2022-06-08T19:52:00Z">
        <w:r w:rsidRPr="00FD79BE">
          <w:rPr>
            <w:rFonts w:ascii="Arial" w:hAnsi="Arial" w:cs="Arial"/>
            <w:sz w:val="24"/>
            <w:szCs w:val="24"/>
            <w:rPrChange w:id="916"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917" w:author="Sujil Kumar Koottathampathiyil" w:date="2022-06-08T19:52:00Z">
        <w:r w:rsidRPr="00FD79BE">
          <w:rPr>
            <w:rFonts w:ascii="Arial" w:hAnsi="Arial" w:cs="Arial"/>
            <w:sz w:val="24"/>
            <w:szCs w:val="24"/>
            <w:rPrChange w:id="918" w:author="Sujil Kumar Koottathampathiyil" w:date="2022-06-09T11:27:00Z">
              <w:rPr>
                <w:rFonts w:ascii="Arial" w:hAnsi="Arial" w:cs="Arial"/>
              </w:rPr>
            </w:rPrChange>
          </w:rPr>
          <w:t xml:space="preserve"> has made these proces</w:t>
        </w:r>
      </w:ins>
      <w:ins w:id="919" w:author="Sujil Kumar Koottathampathiyil" w:date="2022-06-09T01:12:00Z">
        <w:r w:rsidRPr="00FD79BE">
          <w:rPr>
            <w:rFonts w:ascii="Arial" w:hAnsi="Arial" w:cs="Arial"/>
            <w:sz w:val="24"/>
            <w:szCs w:val="24"/>
            <w:rPrChange w:id="920" w:author="Sujil Kumar Koottathampathiyil" w:date="2022-06-09T11:27:00Z">
              <w:rPr>
                <w:rFonts w:ascii="Arial" w:hAnsi="Arial" w:cs="Arial"/>
              </w:rPr>
            </w:rPrChange>
          </w:rPr>
          <w:t>se</w:t>
        </w:r>
      </w:ins>
      <w:ins w:id="921" w:author="Sujil Kumar Koottathampathiyil" w:date="2022-06-08T19:52:00Z">
        <w:r w:rsidRPr="00FD79BE">
          <w:rPr>
            <w:rFonts w:ascii="Arial" w:hAnsi="Arial" w:cs="Arial"/>
            <w:sz w:val="24"/>
            <w:szCs w:val="24"/>
            <w:rPrChange w:id="922" w:author="Sujil Kumar Koottathampathiyil" w:date="2022-06-09T11:27:00Z">
              <w:rPr>
                <w:rFonts w:ascii="Arial" w:hAnsi="Arial" w:cs="Arial"/>
              </w:rPr>
            </w:rPrChange>
          </w:rPr>
          <w:t xml:space="preserve">s easier and more efficient. I am going to use some of the python packages like plotly to make </w:t>
        </w:r>
      </w:ins>
      <w:ins w:id="923" w:author="Sujil Kumar Koottathampathiyil" w:date="2022-06-09T01:12:00Z">
        <w:r w:rsidRPr="00FD79BE">
          <w:rPr>
            <w:rFonts w:ascii="Arial" w:hAnsi="Arial" w:cs="Arial"/>
            <w:sz w:val="24"/>
            <w:szCs w:val="24"/>
            <w:rPrChange w:id="924" w:author="Sujil Kumar Koottathampathiyil" w:date="2022-06-09T11:27:00Z">
              <w:rPr>
                <w:rFonts w:ascii="Arial" w:hAnsi="Arial" w:cs="Arial"/>
              </w:rPr>
            </w:rPrChange>
          </w:rPr>
          <w:t xml:space="preserve">an </w:t>
        </w:r>
      </w:ins>
      <w:ins w:id="925" w:author="Sujil Kumar Koottathampathiyil" w:date="2022-06-08T19:52:00Z">
        <w:r w:rsidRPr="00FD79BE">
          <w:rPr>
            <w:rFonts w:ascii="Arial" w:hAnsi="Arial" w:cs="Arial"/>
            <w:sz w:val="24"/>
            <w:szCs w:val="24"/>
            <w:rPrChange w:id="926" w:author="Sujil Kumar Koottathampathiyil" w:date="2022-06-09T11:27:00Z">
              <w:rPr>
                <w:rFonts w:ascii="Arial" w:hAnsi="Arial" w:cs="Arial"/>
              </w:rPr>
            </w:rPrChange>
          </w:rPr>
          <w:t>interactive dashboard and make models that can make great predictions.</w:t>
        </w:r>
      </w:ins>
      <w:del w:id="927" w:author="Sujil Kumar Koottathampathiyil" w:date="2022-06-08T19:51:00Z">
        <w:r w:rsidRPr="00FD79BE" w:rsidDel="009B3C63">
          <w:rPr>
            <w:rFonts w:ascii="Arial" w:hAnsi="Arial" w:cs="Arial"/>
            <w:sz w:val="24"/>
            <w:szCs w:val="24"/>
            <w:rPrChange w:id="928" w:author="Sujil Kumar Koottathampathiyil" w:date="2022-06-09T11:27:00Z">
              <w:rPr>
                <w:rFonts w:ascii="Arial" w:hAnsi="Arial" w:cs="Arial"/>
              </w:rPr>
            </w:rPrChange>
          </w:rPr>
          <w:delText>Fourthly,</w:delText>
        </w:r>
      </w:del>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1F4F6D2C" w14:textId="5A47BD56" w:rsidR="007566FF" w:rsidRPr="00FD79BE" w:rsidDel="009B3C63" w:rsidRDefault="007566FF" w:rsidP="008F6786">
      <w:pPr>
        <w:spacing w:line="360" w:lineRule="auto"/>
        <w:rPr>
          <w:del w:id="929" w:author="Sujil Kumar Koottathampathiyil" w:date="2022-06-08T19:51:00Z"/>
          <w:rFonts w:ascii="Arial" w:hAnsi="Arial" w:cs="Arial"/>
          <w:sz w:val="24"/>
          <w:szCs w:val="24"/>
          <w:rPrChange w:id="930" w:author="Sujil Kumar Koottathampathiyil" w:date="2022-06-09T11:27:00Z">
            <w:rPr>
              <w:del w:id="931" w:author="Sujil Kumar Koottathampathiyil" w:date="2022-06-08T19:51:00Z"/>
              <w:rFonts w:ascii="Arial" w:hAnsi="Arial" w:cs="Arial"/>
            </w:rPr>
          </w:rPrChange>
        </w:rPr>
      </w:pPr>
      <w:r w:rsidRPr="00FD79BE">
        <w:rPr>
          <w:rFonts w:ascii="Arial" w:hAnsi="Arial" w:cs="Arial"/>
          <w:sz w:val="24"/>
          <w:szCs w:val="24"/>
        </w:rPr>
        <w:t>“</w:t>
      </w:r>
    </w:p>
    <w:p w14:paraId="04A4325C" w14:textId="6087D8D8" w:rsidR="00C9054C" w:rsidRPr="00FD79BE" w:rsidRDefault="007566FF" w:rsidP="00283466">
      <w:pPr>
        <w:spacing w:line="360" w:lineRule="auto"/>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49D75A35"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What is Time Series Analysis ?</w:t>
      </w:r>
    </w:p>
    <w:p w14:paraId="54C10703" w14:textId="4D4A88DD"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A particular method of examining a set of data points gathered over a period of tim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1B6638" w:rsidRPr="001B6638">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3DECEB6"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001B6638" w:rsidRPr="001B6638">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046865ED"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a) Judgemental forecasts : using subjective judgment, intuition, "inside" commercial knowledge, and any additional pertinent data.</w:t>
      </w:r>
    </w:p>
    <w:p w14:paraId="79EDF0DA" w14:textId="0DE8942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lastRenderedPageBreak/>
        <w:t xml:space="preserve">(b) Un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which may be supplemented by a function of time like a linear trend, only consider the current and historical values of the single series being projected.</w:t>
      </w:r>
    </w:p>
    <w:p w14:paraId="0FBB11CA" w14:textId="2E892591"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099FE7C4"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 in particular, employ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05A30859"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Missing : </w:t>
      </w:r>
      <w:r w:rsidR="00D5134C" w:rsidRPr="00D5134C">
        <w:rPr>
          <w:rFonts w:ascii="Arial" w:hAnsi="Arial" w:cs="Arial"/>
          <w:sz w:val="24"/>
          <w:szCs w:val="24"/>
        </w:rPr>
        <w:t>The analysis would have been more insightful if there had been data available  from every country in the world as there are many nations missing from the dataset.</w:t>
      </w:r>
    </w:p>
    <w:p w14:paraId="60808EBB" w14:textId="29D5F750"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t>Server Requirements :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59C98BBD" w:rsidR="001200E2" w:rsidRPr="005C4594" w:rsidRDefault="00B5377F" w:rsidP="00876A8B">
      <w:pPr>
        <w:spacing w:line="360" w:lineRule="auto"/>
        <w:jc w:val="both"/>
        <w:rPr>
          <w:rFonts w:ascii="Arial" w:hAnsi="Arial" w:cs="Arial"/>
          <w:b/>
          <w:bCs/>
          <w:sz w:val="36"/>
          <w:szCs w:val="36"/>
        </w:rPr>
      </w:pPr>
      <w:r w:rsidRPr="005C4594">
        <w:rPr>
          <w:rFonts w:ascii="Arial" w:hAnsi="Arial" w:cs="Arial"/>
          <w:b/>
          <w:bCs/>
          <w:sz w:val="36"/>
          <w:szCs w:val="36"/>
        </w:rPr>
        <w:lastRenderedPageBreak/>
        <w:t>Chapter 3</w:t>
      </w:r>
    </w:p>
    <w:p w14:paraId="36699512" w14:textId="3B142C15" w:rsidR="0049196A" w:rsidRPr="00FD79BE" w:rsidRDefault="0049196A" w:rsidP="007566FF">
      <w:pPr>
        <w:rPr>
          <w:ins w:id="932" w:author="Sujil Kumar Koottathampathiyil" w:date="2022-06-11T23:40:00Z"/>
          <w:rFonts w:ascii="Arial" w:hAnsi="Arial" w:cs="Arial"/>
          <w:b/>
          <w:bCs/>
          <w:sz w:val="32"/>
          <w:szCs w:val="32"/>
        </w:rPr>
      </w:pPr>
      <w:ins w:id="933" w:author="Sujil Kumar Koottathampathiyil" w:date="2022-06-09T08:20:00Z">
        <w:r w:rsidRPr="00FD79BE">
          <w:rPr>
            <w:rFonts w:ascii="Arial" w:hAnsi="Arial" w:cs="Arial"/>
            <w:b/>
            <w:bCs/>
            <w:sz w:val="32"/>
            <w:szCs w:val="32"/>
          </w:rPr>
          <w:t>4</w:t>
        </w:r>
      </w:ins>
      <w:del w:id="934"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 xml:space="preserve">.2 </w:t>
      </w:r>
      <w:r w:rsidR="00056FC9">
        <w:rPr>
          <w:rFonts w:ascii="Arial" w:hAnsi="Arial" w:cs="Arial"/>
          <w:b/>
          <w:bCs/>
          <w:sz w:val="32"/>
          <w:szCs w:val="32"/>
        </w:rPr>
        <w:t>Exploration of Data</w:t>
      </w:r>
    </w:p>
    <w:p w14:paraId="0B889E52" w14:textId="68889CBD" w:rsidR="0049196A" w:rsidRPr="00FD79BE" w:rsidDel="00D9210E" w:rsidRDefault="0049196A" w:rsidP="0049196A">
      <w:pPr>
        <w:spacing w:line="360" w:lineRule="auto"/>
        <w:rPr>
          <w:del w:id="935" w:author="Sujil Kumar Koottathampathiyil" w:date="2022-06-11T23:44:00Z"/>
          <w:rFonts w:ascii="Arial" w:hAnsi="Arial" w:cs="Arial"/>
          <w:sz w:val="24"/>
          <w:szCs w:val="24"/>
          <w:rPrChange w:id="936" w:author="Sujil Kumar Koottathampathiyil" w:date="2022-06-11T23:40:00Z">
            <w:rPr>
              <w:del w:id="937" w:author="Sujil Kumar Koottathampathiyil" w:date="2022-06-11T23:44:00Z"/>
              <w:rFonts w:ascii="Arial" w:hAnsi="Arial" w:cs="Arial"/>
              <w:b/>
              <w:bCs/>
              <w:sz w:val="32"/>
              <w:szCs w:val="32"/>
            </w:rPr>
          </w:rPrChange>
        </w:rPr>
      </w:pPr>
      <w:ins w:id="938" w:author="Sujil Kumar Koottathampathiyil" w:date="2022-06-11T23:40:00Z">
        <w:r w:rsidRPr="00FD79BE">
          <w:rPr>
            <w:rFonts w:ascii="Arial" w:hAnsi="Arial" w:cs="Arial"/>
            <w:sz w:val="24"/>
            <w:szCs w:val="24"/>
            <w:rPrChange w:id="939" w:author="Sujil Kumar Koottathampathiyil" w:date="2022-06-11T23:40:00Z">
              <w:rPr>
                <w:rFonts w:ascii="Arial" w:hAnsi="Arial" w:cs="Arial"/>
                <w:b/>
                <w:bCs/>
                <w:sz w:val="32"/>
                <w:szCs w:val="32"/>
              </w:rPr>
            </w:rPrChange>
          </w:rPr>
          <w:t>The dashboard about suicide was inspired by</w:t>
        </w:r>
      </w:ins>
      <w:ins w:id="940" w:author="Sujil Kumar Koottathampathiyil" w:date="2022-06-11T23:41:00Z">
        <w:r w:rsidRPr="00FD79BE">
          <w:rPr>
            <w:rFonts w:ascii="Arial" w:hAnsi="Arial" w:cs="Arial"/>
          </w:rPr>
          <w:t xml:space="preserve"> </w:t>
        </w:r>
      </w:ins>
      <w:ins w:id="941" w:author="Sujil Kumar Koottathampathiyil" w:date="2022-06-11T23:42:00Z">
        <w:r w:rsidRPr="00FD79BE">
          <w:rPr>
            <w:rFonts w:ascii="Arial" w:hAnsi="Arial" w:cs="Arial"/>
            <w:sz w:val="24"/>
            <w:szCs w:val="24"/>
          </w:rPr>
          <w:t xml:space="preserve">Johns Hopkins </w:t>
        </w:r>
      </w:ins>
      <w:ins w:id="942" w:author="Sujil Kumar Koottathampathiyil" w:date="2022-06-11T23:41:00Z">
        <w:r w:rsidRPr="00FD79BE">
          <w:rPr>
            <w:rFonts w:ascii="Arial" w:hAnsi="Arial" w:cs="Arial"/>
            <w:sz w:val="24"/>
            <w:szCs w:val="24"/>
          </w:rPr>
          <w:t xml:space="preserve">COVID-19 </w:t>
        </w:r>
      </w:ins>
      <w:ins w:id="943" w:author="Sujil Kumar Koottathampathiyil" w:date="2022-06-11T23:42:00Z">
        <w:r w:rsidRPr="00FD79BE">
          <w:rPr>
            <w:rFonts w:ascii="Arial" w:hAnsi="Arial" w:cs="Arial"/>
            <w:sz w:val="24"/>
            <w:szCs w:val="24"/>
          </w:rPr>
          <w:t>Dashboard</w:t>
        </w:r>
      </w:ins>
      <w:ins w:id="944" w:author="Sujil Kumar Koottathampathiyil" w:date="2022-06-11T23:41:00Z">
        <w:r w:rsidRPr="00FD79BE">
          <w:rPr>
            <w:rFonts w:ascii="Arial" w:hAnsi="Arial" w:cs="Arial"/>
            <w:sz w:val="24"/>
            <w:szCs w:val="24"/>
          </w:rPr>
          <w:t xml:space="preserve"> </w:t>
        </w:r>
      </w:ins>
      <w:r w:rsidR="0044020A" w:rsidRPr="00FD79BE">
        <w:rPr>
          <w:rFonts w:ascii="Arial" w:hAnsi="Arial" w:cs="Arial"/>
          <w:color w:val="000000"/>
          <w:sz w:val="24"/>
          <w:szCs w:val="24"/>
        </w:rPr>
        <w:t>(Coronavirus Resource Center n.d.)</w:t>
      </w:r>
      <w:ins w:id="945" w:author="Sujil Kumar Koottathampathiyil" w:date="2022-06-11T23:40:00Z">
        <w:r w:rsidRPr="00FD79BE">
          <w:rPr>
            <w:rFonts w:ascii="Arial" w:hAnsi="Arial" w:cs="Arial"/>
            <w:sz w:val="24"/>
            <w:szCs w:val="24"/>
            <w:rPrChange w:id="946"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Pr="00FD79BE" w:rsidRDefault="0049196A" w:rsidP="0049196A">
      <w:pPr>
        <w:spacing w:line="360" w:lineRule="auto"/>
        <w:jc w:val="both"/>
        <w:rPr>
          <w:ins w:id="947" w:author="Sujil Kumar Koottathampathiyil" w:date="2022-06-12T09:34:00Z"/>
          <w:rFonts w:ascii="Arial" w:hAnsi="Arial" w:cs="Arial"/>
          <w:sz w:val="24"/>
          <w:szCs w:val="24"/>
        </w:rPr>
      </w:pPr>
      <w:ins w:id="948" w:author="Sujil Kumar Koottathampathiyil" w:date="2022-06-11T23:44:00Z">
        <w:r w:rsidRPr="00FD79BE">
          <w:rPr>
            <w:rFonts w:ascii="Arial" w:hAnsi="Arial" w:cs="Arial"/>
            <w:sz w:val="24"/>
            <w:szCs w:val="24"/>
          </w:rPr>
          <w:t xml:space="preserve"> The python dashboard, which visualizes the data and insights for the public, will be the most appealing aspect of this project.</w:t>
        </w:r>
        <w:r w:rsidRPr="00FD79BE" w:rsidDel="00D9210E">
          <w:rPr>
            <w:rFonts w:ascii="Arial" w:hAnsi="Arial" w:cs="Arial"/>
            <w:sz w:val="24"/>
            <w:szCs w:val="24"/>
          </w:rPr>
          <w:t xml:space="preserve"> </w:t>
        </w:r>
      </w:ins>
      <w:ins w:id="949" w:author="Sujil Kumar Koottathampathiyil" w:date="2022-06-11T23:50:00Z">
        <w:r w:rsidRPr="00FD79BE">
          <w:rPr>
            <w:rFonts w:ascii="Arial" w:hAnsi="Arial" w:cs="Arial"/>
            <w:sz w:val="24"/>
            <w:szCs w:val="24"/>
          </w:rPr>
          <w:t xml:space="preserve">Python dash and </w:t>
        </w:r>
      </w:ins>
      <w:ins w:id="950" w:author="Sujil Kumar Koottathampathiyil" w:date="2022-06-11T23:51:00Z">
        <w:r w:rsidRPr="00FD79BE">
          <w:rPr>
            <w:rFonts w:ascii="Arial" w:hAnsi="Arial" w:cs="Arial"/>
            <w:color w:val="000000"/>
            <w:sz w:val="24"/>
            <w:szCs w:val="24"/>
          </w:rPr>
          <w:t>streamlit</w:t>
        </w:r>
        <w:r w:rsidRPr="00FD79BE">
          <w:rPr>
            <w:rFonts w:ascii="Arial" w:hAnsi="Arial" w:cs="Arial"/>
            <w:sz w:val="24"/>
            <w:szCs w:val="24"/>
          </w:rPr>
          <w:t xml:space="preserve"> </w:t>
        </w:r>
      </w:ins>
      <w:ins w:id="951" w:author="Sujil Kumar Koottathampathiyil" w:date="2022-06-11T23:50:00Z">
        <w:r w:rsidRPr="00FD79BE">
          <w:rPr>
            <w:rFonts w:ascii="Arial" w:hAnsi="Arial" w:cs="Arial"/>
            <w:sz w:val="24"/>
            <w:szCs w:val="24"/>
          </w:rPr>
          <w:t>have emerged as the most capable frameworks for web-based visualisation projects in recent years.</w:t>
        </w:r>
        <w:r w:rsidRPr="00FD79BE" w:rsidDel="00D9210E">
          <w:rPr>
            <w:rFonts w:ascii="Arial" w:hAnsi="Arial" w:cs="Arial"/>
            <w:sz w:val="24"/>
            <w:szCs w:val="24"/>
          </w:rPr>
          <w:t xml:space="preserve"> </w:t>
        </w:r>
      </w:ins>
      <w:ins w:id="952" w:author="Sujil Kumar Koottathampathiyil" w:date="2022-06-12T00:07:00Z">
        <w:r w:rsidRPr="00FD79BE">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953" w:author="Sujil Kumar Koottathampathiyil" w:date="2022-06-11T23:44:00Z">
        <w:r w:rsidRPr="00FD79BE" w:rsidDel="00D9210E">
          <w:rPr>
            <w:rFonts w:ascii="Arial" w:hAnsi="Arial" w:cs="Arial"/>
            <w:sz w:val="24"/>
            <w:szCs w:val="24"/>
            <w:rPrChange w:id="954" w:author="Sujil Kumar Koottathampathiyil" w:date="2022-06-09T11:28:00Z">
              <w:rPr>
                <w:rFonts w:ascii="Arial" w:hAnsi="Arial" w:cs="Arial"/>
              </w:rPr>
            </w:rPrChange>
          </w:rPr>
          <w:delText>Firstly, I want to talk about python dashboard</w:delText>
        </w:r>
        <w:r w:rsidRPr="00FD79BE" w:rsidDel="00D53FA5">
          <w:rPr>
            <w:rFonts w:ascii="Arial" w:hAnsi="Arial" w:cs="Arial"/>
            <w:sz w:val="24"/>
            <w:szCs w:val="24"/>
            <w:rPrChange w:id="955" w:author="Sujil Kumar Koottathampathiyil" w:date="2022-06-09T11:28:00Z">
              <w:rPr>
                <w:rFonts w:ascii="Arial" w:hAnsi="Arial" w:cs="Arial"/>
              </w:rPr>
            </w:rPrChange>
          </w:rPr>
          <w:delText xml:space="preserve">. </w:delText>
        </w:r>
      </w:del>
      <w:del w:id="956" w:author="Sujil Kumar Koottathampathiyil" w:date="2022-06-11T23:42:00Z">
        <w:r w:rsidRPr="00FD79BE" w:rsidDel="00D9210E">
          <w:rPr>
            <w:rFonts w:ascii="Arial" w:hAnsi="Arial" w:cs="Arial"/>
            <w:sz w:val="24"/>
            <w:szCs w:val="24"/>
            <w:rPrChange w:id="957" w:author="Sujil Kumar Koottathampathiyil" w:date="2022-06-09T11:28:00Z">
              <w:rPr>
                <w:rFonts w:ascii="Arial" w:hAnsi="Arial" w:cs="Arial"/>
              </w:rPr>
            </w:rPrChange>
          </w:rPr>
          <w:delText xml:space="preserve">It’s always wonderful to see how we </w:delText>
        </w:r>
      </w:del>
      <w:del w:id="958" w:author="Sujil Kumar Koottathampathiyil" w:date="2022-06-09T01:14:00Z">
        <w:r w:rsidRPr="00FD79BE" w:rsidDel="001F0ED5">
          <w:rPr>
            <w:rFonts w:ascii="Arial" w:hAnsi="Arial" w:cs="Arial"/>
            <w:sz w:val="24"/>
            <w:szCs w:val="24"/>
            <w:rPrChange w:id="959" w:author="Sujil Kumar Koottathampathiyil" w:date="2022-06-09T11:28:00Z">
              <w:rPr>
                <w:rFonts w:ascii="Arial" w:hAnsi="Arial" w:cs="Arial"/>
              </w:rPr>
            </w:rPrChange>
          </w:rPr>
          <w:delText>are able to</w:delText>
        </w:r>
      </w:del>
      <w:del w:id="960" w:author="Sujil Kumar Koottathampathiyil" w:date="2022-06-11T23:42:00Z">
        <w:r w:rsidRPr="00FD79BE" w:rsidDel="00D9210E">
          <w:rPr>
            <w:rFonts w:ascii="Arial" w:hAnsi="Arial" w:cs="Arial"/>
            <w:sz w:val="24"/>
            <w:szCs w:val="24"/>
            <w:rPrChange w:id="961" w:author="Sujil Kumar Koottathampathiyil" w:date="2022-06-09T11:28:00Z">
              <w:rPr>
                <w:rFonts w:ascii="Arial" w:hAnsi="Arial" w:cs="Arial"/>
              </w:rPr>
            </w:rPrChange>
          </w:rPr>
          <w:delText xml:space="preserve"> make models and interpret them. </w:delText>
        </w:r>
      </w:del>
      <w:commentRangeStart w:id="962"/>
      <w:del w:id="963" w:author="Sujil Kumar Koottathampathiyil" w:date="2022-06-11T23:48:00Z">
        <w:r w:rsidRPr="00FD79BE" w:rsidDel="00D713D2">
          <w:rPr>
            <w:rFonts w:ascii="Arial" w:hAnsi="Arial" w:cs="Arial"/>
            <w:sz w:val="24"/>
            <w:szCs w:val="24"/>
            <w:rPrChange w:id="964" w:author="Sujil Kumar Koottathampathiyil" w:date="2022-06-09T11:28:00Z">
              <w:rPr>
                <w:rFonts w:ascii="Arial" w:hAnsi="Arial" w:cs="Arial"/>
              </w:rPr>
            </w:rPrChange>
          </w:rPr>
          <w:delText xml:space="preserve">But it is also important to note, recently there </w:delText>
        </w:r>
      </w:del>
      <w:del w:id="965" w:author="Sujil Kumar Koottathampathiyil" w:date="2022-06-09T01:14:00Z">
        <w:r w:rsidRPr="00FD79BE" w:rsidDel="001F0ED5">
          <w:rPr>
            <w:rFonts w:ascii="Arial" w:hAnsi="Arial" w:cs="Arial"/>
            <w:sz w:val="24"/>
            <w:szCs w:val="24"/>
            <w:rPrChange w:id="966" w:author="Sujil Kumar Koottathampathiyil" w:date="2022-06-09T11:28:00Z">
              <w:rPr>
                <w:rFonts w:ascii="Arial" w:hAnsi="Arial" w:cs="Arial"/>
              </w:rPr>
            </w:rPrChange>
          </w:rPr>
          <w:delText>are number of</w:delText>
        </w:r>
      </w:del>
      <w:del w:id="967" w:author="Sujil Kumar Koottathampathiyil" w:date="2022-06-11T23:48:00Z">
        <w:r w:rsidRPr="00FD79BE" w:rsidDel="00D713D2">
          <w:rPr>
            <w:rFonts w:ascii="Arial" w:hAnsi="Arial" w:cs="Arial"/>
            <w:sz w:val="24"/>
            <w:szCs w:val="24"/>
            <w:rPrChange w:id="968" w:author="Sujil Kumar Koottathampathiyil" w:date="2022-06-09T11:28:00Z">
              <w:rPr>
                <w:rFonts w:ascii="Arial" w:hAnsi="Arial" w:cs="Arial"/>
              </w:rPr>
            </w:rPrChange>
          </w:rPr>
          <w:delText xml:space="preserve"> concerns about how well we </w:delText>
        </w:r>
      </w:del>
      <w:del w:id="969" w:author="Sujil Kumar Koottathampathiyil" w:date="2022-06-09T01:14:00Z">
        <w:r w:rsidRPr="00FD79BE" w:rsidDel="001F0ED5">
          <w:rPr>
            <w:rFonts w:ascii="Arial" w:hAnsi="Arial" w:cs="Arial"/>
            <w:sz w:val="24"/>
            <w:szCs w:val="24"/>
            <w:rPrChange w:id="970" w:author="Sujil Kumar Koottathampathiyil" w:date="2022-06-09T11:28:00Z">
              <w:rPr>
                <w:rFonts w:ascii="Arial" w:hAnsi="Arial" w:cs="Arial"/>
              </w:rPr>
            </w:rPrChange>
          </w:rPr>
          <w:delText>are able to</w:delText>
        </w:r>
      </w:del>
      <w:del w:id="971" w:author="Sujil Kumar Koottathampathiyil" w:date="2022-06-11T23:48:00Z">
        <w:r w:rsidRPr="00FD79BE" w:rsidDel="00D713D2">
          <w:rPr>
            <w:rFonts w:ascii="Arial" w:hAnsi="Arial" w:cs="Arial"/>
            <w:sz w:val="24"/>
            <w:szCs w:val="24"/>
            <w:rPrChange w:id="972" w:author="Sujil Kumar Koottathampathiyil" w:date="2022-06-09T11:28:00Z">
              <w:rPr>
                <w:rFonts w:ascii="Arial" w:hAnsi="Arial" w:cs="Arial"/>
              </w:rPr>
            </w:rPrChange>
          </w:rPr>
          <w:delText xml:space="preserve"> make modifications to the existing model and maintain them. So, our model has to</w:delText>
        </w:r>
      </w:del>
      <w:ins w:id="973" w:author="Jack Mc Donnell" w:date="2022-06-09T13:57:00Z">
        <w:del w:id="974" w:author="Sujil Kumar Koottathampathiyil" w:date="2022-06-11T23:48:00Z">
          <w:r w:rsidRPr="00FD79BE" w:rsidDel="00D713D2">
            <w:rPr>
              <w:rFonts w:ascii="Arial" w:hAnsi="Arial" w:cs="Arial"/>
              <w:sz w:val="24"/>
              <w:szCs w:val="24"/>
            </w:rPr>
            <w:delText>mu</w:delText>
          </w:r>
        </w:del>
      </w:ins>
      <w:ins w:id="975" w:author="Jack Mc Donnell" w:date="2022-06-09T13:58:00Z">
        <w:del w:id="976" w:author="Sujil Kumar Koottathampathiyil" w:date="2022-06-11T23:48:00Z">
          <w:r w:rsidRPr="00FD79BE" w:rsidDel="00D713D2">
            <w:rPr>
              <w:rFonts w:ascii="Arial" w:hAnsi="Arial" w:cs="Arial"/>
              <w:sz w:val="24"/>
              <w:szCs w:val="24"/>
            </w:rPr>
            <w:delText>st</w:delText>
          </w:r>
        </w:del>
      </w:ins>
      <w:del w:id="977" w:author="Sujil Kumar Koottathampathiyil" w:date="2022-06-11T23:48:00Z">
        <w:r w:rsidRPr="00FD79BE" w:rsidDel="00D713D2">
          <w:rPr>
            <w:rFonts w:ascii="Arial" w:hAnsi="Arial" w:cs="Arial"/>
            <w:sz w:val="24"/>
            <w:szCs w:val="24"/>
            <w:rPrChange w:id="978" w:author="Sujil Kumar Koottathampathiyil" w:date="2022-06-09T11:28:00Z">
              <w:rPr>
                <w:rFonts w:ascii="Arial" w:hAnsi="Arial" w:cs="Arial"/>
              </w:rPr>
            </w:rPrChange>
          </w:rPr>
          <w:delText xml:space="preserve"> work dynamic</w:delText>
        </w:r>
      </w:del>
      <w:ins w:id="979" w:author="Jack Mc Donnell" w:date="2022-06-09T13:58:00Z">
        <w:del w:id="980" w:author="Sujil Kumar Koottathampathiyil" w:date="2022-06-11T23:48:00Z">
          <w:r w:rsidRPr="00FD79BE" w:rsidDel="00D713D2">
            <w:rPr>
              <w:rFonts w:ascii="Arial" w:hAnsi="Arial" w:cs="Arial"/>
              <w:sz w:val="24"/>
              <w:szCs w:val="24"/>
            </w:rPr>
            <w:delText>ally</w:delText>
          </w:r>
        </w:del>
      </w:ins>
      <w:del w:id="981" w:author="Sujil Kumar Koottathampathiyil" w:date="2022-06-11T23:48:00Z">
        <w:r w:rsidRPr="00FD79BE" w:rsidDel="00D713D2">
          <w:rPr>
            <w:rFonts w:ascii="Arial" w:hAnsi="Arial" w:cs="Arial"/>
            <w:sz w:val="24"/>
            <w:szCs w:val="24"/>
            <w:rPrChange w:id="982"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83" w:author="Sujil Kumar Koottathampathiyil" w:date="2022-06-09T01:15:00Z">
        <w:r w:rsidRPr="00FD79BE" w:rsidDel="001F0ED5">
          <w:rPr>
            <w:rFonts w:ascii="Arial" w:hAnsi="Arial" w:cs="Arial"/>
            <w:sz w:val="24"/>
            <w:szCs w:val="24"/>
            <w:rPrChange w:id="984" w:author="Sujil Kumar Koottathampathiyil" w:date="2022-06-09T11:28:00Z">
              <w:rPr>
                <w:rFonts w:ascii="Arial" w:hAnsi="Arial" w:cs="Arial"/>
              </w:rPr>
            </w:rPrChange>
          </w:rPr>
          <w:delText xml:space="preserve">packaged </w:delText>
        </w:r>
      </w:del>
      <w:del w:id="985" w:author="Sujil Kumar Koottathampathiyil" w:date="2022-06-11T23:48:00Z">
        <w:r w:rsidRPr="00FD79BE" w:rsidDel="00D713D2">
          <w:rPr>
            <w:rFonts w:ascii="Arial" w:hAnsi="Arial" w:cs="Arial"/>
            <w:sz w:val="24"/>
            <w:szCs w:val="24"/>
            <w:rPrChange w:id="986" w:author="Sujil Kumar Koottathampathiyil" w:date="2022-06-09T11:28:00Z">
              <w:rPr>
                <w:rFonts w:ascii="Arial" w:hAnsi="Arial" w:cs="Arial"/>
              </w:rPr>
            </w:rPrChange>
          </w:rPr>
          <w:delText xml:space="preserve">like </w:delText>
        </w:r>
        <w:r w:rsidRPr="00FD79BE" w:rsidDel="00D713D2">
          <w:rPr>
            <w:rFonts w:ascii="Arial" w:hAnsi="Arial" w:cs="Arial"/>
            <w:color w:val="000000"/>
            <w:sz w:val="24"/>
            <w:szCs w:val="24"/>
            <w:rPrChange w:id="987"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2"/>
        <w:r w:rsidRPr="00FD79BE" w:rsidDel="00D713D2">
          <w:rPr>
            <w:rStyle w:val="CommentReference"/>
            <w:rFonts w:ascii="Arial" w:hAnsi="Arial" w:cs="Arial"/>
          </w:rPr>
          <w:commentReference w:id="962"/>
        </w:r>
      </w:del>
    </w:p>
    <w:p w14:paraId="773B2702" w14:textId="5C62D245" w:rsidR="0049196A" w:rsidRPr="00FD79BE"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988"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989" w:author="Sujil Kumar Koottathampathiyil" w:date="2022-06-11T23:58:00Z">
            <w:rPr>
              <w:rFonts w:ascii="Arial" w:hAnsi="Arial" w:cs="Arial"/>
              <w:color w:val="000000"/>
            </w:rPr>
          </w:rPrChange>
        </w:rPr>
        <w:pPrChange w:id="990" w:author="Sujil Kumar Koottathampathiyil" w:date="2022-06-11T23:58:00Z">
          <w:pPr>
            <w:spacing w:line="360" w:lineRule="auto"/>
            <w:jc w:val="both"/>
          </w:pPr>
        </w:pPrChange>
      </w:pPr>
      <w:r w:rsidRPr="00FD79BE">
        <w:rPr>
          <w:rFonts w:ascii="Arial" w:hAnsi="Arial" w:cs="Arial"/>
          <w:b/>
          <w:bCs/>
          <w:sz w:val="24"/>
          <w:szCs w:val="24"/>
        </w:rPr>
        <w:t xml:space="preserve"> </w:t>
      </w:r>
      <w:ins w:id="991" w:author="Sujil Kumar Koottathampathiyil" w:date="2022-06-11T23:58:00Z">
        <w:r w:rsidR="0049196A" w:rsidRPr="00FD79BE">
          <w:rPr>
            <w:rFonts w:ascii="Arial" w:hAnsi="Arial" w:cs="Arial"/>
            <w:b/>
            <w:bCs/>
            <w:sz w:val="24"/>
            <w:szCs w:val="24"/>
            <w:rPrChange w:id="992"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993" w:author="Sujil Kumar Koottathampathiyil" w:date="2022-06-09T01:16:00Z"/>
          <w:rFonts w:ascii="Arial" w:hAnsi="Arial" w:cs="Arial"/>
          <w:color w:val="000000"/>
          <w:sz w:val="24"/>
          <w:szCs w:val="24"/>
          <w:rPrChange w:id="994" w:author="Sujil Kumar Koottathampathiyil" w:date="2022-06-09T11:28:00Z">
            <w:rPr>
              <w:ins w:id="995"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996" w:author="Sujil Kumar Koottathampathiyil" w:date="2022-06-09T01:16:00Z"/>
          <w:rFonts w:ascii="Arial" w:eastAsia="Times New Roman" w:hAnsi="Arial" w:cs="Arial"/>
          <w:i/>
          <w:iCs/>
          <w:sz w:val="24"/>
          <w:szCs w:val="24"/>
          <w:rPrChange w:id="997" w:author="Sujil Kumar Koottathampathiyil" w:date="2022-06-12T23:22:00Z">
            <w:rPr>
              <w:ins w:id="998" w:author="Sujil Kumar Koottathampathiyil" w:date="2022-06-09T01:16:00Z"/>
              <w:rFonts w:ascii="Arial" w:eastAsia="Times New Roman" w:hAnsi="Arial" w:cs="Arial"/>
              <w:sz w:val="24"/>
              <w:szCs w:val="24"/>
            </w:rPr>
          </w:rPrChange>
        </w:rPr>
      </w:pPr>
      <w:ins w:id="999" w:author="Sujil Kumar Koottathampathiyil" w:date="2022-06-09T01:16:00Z">
        <w:r w:rsidRPr="00FD79BE">
          <w:rPr>
            <w:rFonts w:ascii="Arial" w:eastAsia="Times New Roman" w:hAnsi="Arial" w:cs="Arial"/>
            <w:b/>
            <w:bCs/>
            <w:i/>
            <w:iCs/>
            <w:sz w:val="24"/>
            <w:szCs w:val="24"/>
            <w:rPrChange w:id="1000" w:author="Sujil Kumar Koottathampathiyil" w:date="2022-06-12T23:22:00Z">
              <w:rPr>
                <w:rFonts w:ascii="Arial" w:eastAsia="Times New Roman" w:hAnsi="Arial" w:cs="Arial"/>
                <w:b/>
                <w:bCs/>
                <w:sz w:val="24"/>
                <w:szCs w:val="24"/>
              </w:rPr>
            </w:rPrChange>
          </w:rPr>
          <w:t xml:space="preserve">Fig. </w:t>
        </w:r>
      </w:ins>
      <w:ins w:id="1001" w:author="Sujil Kumar Koottathampathiyil" w:date="2022-06-09T08:29:00Z">
        <w:r w:rsidRPr="00FD79BE">
          <w:rPr>
            <w:rFonts w:ascii="Arial" w:eastAsia="Times New Roman" w:hAnsi="Arial" w:cs="Arial"/>
            <w:b/>
            <w:bCs/>
            <w:i/>
            <w:iCs/>
            <w:sz w:val="24"/>
            <w:szCs w:val="24"/>
            <w:rPrChange w:id="1002"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1003" w:author="Sujil Kumar Koottathampathiyil" w:date="2022-06-09T01:16:00Z">
        <w:r w:rsidRPr="00FD79BE">
          <w:rPr>
            <w:rFonts w:ascii="Arial" w:eastAsia="Times New Roman" w:hAnsi="Arial" w:cs="Arial"/>
            <w:b/>
            <w:bCs/>
            <w:i/>
            <w:iCs/>
            <w:sz w:val="24"/>
            <w:szCs w:val="24"/>
            <w:rPrChange w:id="1004"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1005"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1006" w:author="Sujil Kumar Koottathampathiyil" w:date="2022-06-09T11:28:00Z">
            <w:rPr>
              <w:rFonts w:ascii="Arial" w:hAnsi="Arial" w:cs="Arial"/>
              <w:color w:val="000000"/>
            </w:rPr>
          </w:rPrChange>
        </w:rPr>
        <w:pPrChange w:id="1007"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1008"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1009" w:author="Sujil Kumar Koottathampathiyil" w:date="2022-06-12T09:37:00Z">
            <w:rPr>
              <w:rFonts w:ascii="Arial" w:hAnsi="Arial" w:cs="Arial"/>
              <w:noProof/>
            </w:rPr>
          </w:rPrChange>
        </w:rPr>
        <w:pPrChange w:id="1010" w:author="Sujil Kumar Koottathampathiyil" w:date="2022-06-12T09:37:00Z">
          <w:pPr>
            <w:spacing w:line="360" w:lineRule="auto"/>
            <w:jc w:val="both"/>
          </w:pPr>
        </w:pPrChange>
      </w:pPr>
      <w:ins w:id="1011" w:author="Sujil Kumar Koottathampathiyil" w:date="2022-06-12T09:37:00Z">
        <w:r w:rsidRPr="00FD79BE">
          <w:rPr>
            <w:rFonts w:ascii="Arial" w:hAnsi="Arial" w:cs="Arial"/>
            <w:b/>
            <w:bCs/>
            <w:sz w:val="24"/>
            <w:szCs w:val="24"/>
          </w:rPr>
          <w:lastRenderedPageBreak/>
          <w:t>Suicide per hundred thousand in Male and Female</w:t>
        </w:r>
      </w:ins>
    </w:p>
    <w:p w14:paraId="2C8A4C64" w14:textId="77777777" w:rsidR="0049196A" w:rsidRPr="00FD79BE" w:rsidRDefault="0049196A" w:rsidP="0049196A">
      <w:pPr>
        <w:spacing w:line="360" w:lineRule="auto"/>
        <w:jc w:val="center"/>
        <w:rPr>
          <w:ins w:id="1012" w:author="Sujil Kumar Koottathampathiyil" w:date="2022-06-09T01:17:00Z"/>
          <w:rFonts w:ascii="Arial" w:hAnsi="Arial" w:cs="Arial"/>
          <w:color w:val="000000"/>
          <w:sz w:val="24"/>
          <w:szCs w:val="24"/>
          <w:rPrChange w:id="1013" w:author="Sujil Kumar Koottathampathiyil" w:date="2022-06-09T11:28:00Z">
            <w:rPr>
              <w:ins w:id="1014" w:author="Sujil Kumar Koottathampathiyil" w:date="2022-06-09T01:17:00Z"/>
              <w:rFonts w:ascii="Arial" w:hAnsi="Arial" w:cs="Arial"/>
              <w:color w:val="000000"/>
            </w:rPr>
          </w:rPrChange>
        </w:rPr>
      </w:pPr>
      <w:r w:rsidRPr="00FD79BE">
        <w:rPr>
          <w:rFonts w:ascii="Arial" w:hAnsi="Arial" w:cs="Arial"/>
          <w:noProof/>
          <w:sz w:val="24"/>
          <w:szCs w:val="24"/>
          <w:rPrChange w:id="1015"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1016" w:author="Sujil Kumar Koottathampathiyil" w:date="2022-06-12T09:45:00Z">
            <w:rPr>
              <w:rFonts w:ascii="Arial" w:hAnsi="Arial" w:cs="Arial"/>
              <w:color w:val="000000"/>
            </w:rPr>
          </w:rPrChange>
        </w:rPr>
      </w:pPr>
      <w:ins w:id="1017" w:author="Sujil Kumar Koottathampathiyil" w:date="2022-06-09T01:17:00Z">
        <w:r w:rsidRPr="00FD79BE">
          <w:rPr>
            <w:rFonts w:ascii="Arial" w:eastAsia="Times New Roman" w:hAnsi="Arial" w:cs="Arial"/>
            <w:b/>
            <w:bCs/>
            <w:i/>
            <w:iCs/>
            <w:sz w:val="24"/>
            <w:szCs w:val="24"/>
            <w:rPrChange w:id="1018" w:author="Sujil Kumar Koottathampathiyil" w:date="2022-06-12T09:45:00Z">
              <w:rPr>
                <w:rFonts w:ascii="Arial" w:eastAsia="Times New Roman" w:hAnsi="Arial" w:cs="Arial"/>
                <w:b/>
                <w:bCs/>
                <w:sz w:val="24"/>
                <w:szCs w:val="24"/>
              </w:rPr>
            </w:rPrChange>
          </w:rPr>
          <w:t xml:space="preserve">Fig. </w:t>
        </w:r>
      </w:ins>
      <w:ins w:id="1019" w:author="Sujil Kumar Koottathampathiyil" w:date="2022-06-09T08:30:00Z">
        <w:r w:rsidRPr="00FD79BE">
          <w:rPr>
            <w:rFonts w:ascii="Arial" w:eastAsia="Times New Roman" w:hAnsi="Arial" w:cs="Arial"/>
            <w:b/>
            <w:bCs/>
            <w:i/>
            <w:iCs/>
            <w:sz w:val="24"/>
            <w:szCs w:val="24"/>
            <w:rPrChange w:id="1020"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1021" w:author="Sujil Kumar Koottathampathiyil" w:date="2022-06-09T01:17:00Z">
        <w:r w:rsidRPr="00FD79BE">
          <w:rPr>
            <w:rFonts w:ascii="Arial" w:eastAsia="Times New Roman" w:hAnsi="Arial" w:cs="Arial"/>
            <w:b/>
            <w:bCs/>
            <w:i/>
            <w:iCs/>
            <w:sz w:val="24"/>
            <w:szCs w:val="24"/>
            <w:rPrChange w:id="1022"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023" w:author="Sujil Kumar Koottathampathiyil" w:date="2022-06-12T09:45:00Z">
              <w:rPr>
                <w:rFonts w:ascii="Arial" w:eastAsia="Times New Roman" w:hAnsi="Arial" w:cs="Arial"/>
                <w:sz w:val="24"/>
                <w:szCs w:val="24"/>
              </w:rPr>
            </w:rPrChange>
          </w:rPr>
          <w:t xml:space="preserve"> Suicide per hundred </w:t>
        </w:r>
      </w:ins>
      <w:ins w:id="1024" w:author="Sujil Kumar Koottathampathiyil" w:date="2022-06-09T08:30:00Z">
        <w:r w:rsidRPr="00FD79BE">
          <w:rPr>
            <w:rFonts w:ascii="Arial" w:eastAsia="Times New Roman" w:hAnsi="Arial" w:cs="Arial"/>
            <w:i/>
            <w:iCs/>
            <w:sz w:val="24"/>
            <w:szCs w:val="24"/>
            <w:rPrChange w:id="1025" w:author="Sujil Kumar Koottathampathiyil" w:date="2022-06-12T09:45:00Z">
              <w:rPr>
                <w:rFonts w:ascii="Arial" w:eastAsia="Times New Roman" w:hAnsi="Arial" w:cs="Arial"/>
                <w:sz w:val="24"/>
                <w:szCs w:val="24"/>
              </w:rPr>
            </w:rPrChange>
          </w:rPr>
          <w:t>k</w:t>
        </w:r>
      </w:ins>
      <w:ins w:id="1026" w:author="Sujil Kumar Koottathampathiyil" w:date="2022-06-09T01:17:00Z">
        <w:r w:rsidRPr="00FD79BE">
          <w:rPr>
            <w:rFonts w:ascii="Arial" w:eastAsia="Times New Roman" w:hAnsi="Arial" w:cs="Arial"/>
            <w:i/>
            <w:iCs/>
            <w:sz w:val="24"/>
            <w:szCs w:val="24"/>
            <w:rPrChange w:id="1027" w:author="Sujil Kumar Koottathampathiyil" w:date="2022-06-12T09:45:00Z">
              <w:rPr>
                <w:rFonts w:ascii="Arial" w:eastAsia="Times New Roman" w:hAnsi="Arial" w:cs="Arial"/>
                <w:sz w:val="24"/>
                <w:szCs w:val="24"/>
              </w:rPr>
            </w:rPrChange>
          </w:rPr>
          <w:t xml:space="preserve"> among males and females in different age groups</w:t>
        </w:r>
      </w:ins>
      <w:ins w:id="1028" w:author="Sujil Kumar Koottathampathiyil" w:date="2022-06-12T09:39:00Z">
        <w:r w:rsidRPr="00FD79BE">
          <w:rPr>
            <w:rFonts w:ascii="Arial" w:eastAsia="Times New Roman" w:hAnsi="Arial" w:cs="Arial"/>
            <w:i/>
            <w:iCs/>
            <w:sz w:val="24"/>
            <w:szCs w:val="24"/>
            <w:rPrChange w:id="1029"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1030" w:author="Sujil Kumar Koottathampathiyil" w:date="2022-06-12T09:40:00Z"/>
          <w:rFonts w:ascii="Arial" w:hAnsi="Arial" w:cs="Arial"/>
          <w:color w:val="000000"/>
          <w:sz w:val="24"/>
          <w:szCs w:val="24"/>
        </w:rPr>
      </w:pPr>
      <w:r w:rsidRPr="00FD79BE">
        <w:rPr>
          <w:rFonts w:ascii="Arial" w:hAnsi="Arial" w:cs="Arial"/>
          <w:color w:val="000000"/>
          <w:sz w:val="24"/>
          <w:szCs w:val="24"/>
          <w:rPrChange w:id="1031" w:author="Sujil Kumar Koottathampathiyil" w:date="2022-06-09T11:28:00Z">
            <w:rPr>
              <w:rFonts w:ascii="Arial" w:hAnsi="Arial" w:cs="Arial"/>
              <w:color w:val="000000"/>
            </w:rPr>
          </w:rPrChange>
        </w:rPr>
        <w:t>As per</w:t>
      </w:r>
      <w:ins w:id="1032" w:author="Sujil Kumar Koottathampathiyil" w:date="2022-06-09T01:18:00Z">
        <w:r w:rsidRPr="00FD79BE">
          <w:rPr>
            <w:rFonts w:ascii="Arial" w:hAnsi="Arial" w:cs="Arial"/>
            <w:color w:val="000000"/>
            <w:sz w:val="24"/>
            <w:szCs w:val="24"/>
            <w:rPrChange w:id="1033" w:author="Sujil Kumar Koottathampathiyil" w:date="2022-06-09T11:28:00Z">
              <w:rPr>
                <w:rFonts w:ascii="Arial" w:hAnsi="Arial" w:cs="Arial"/>
                <w:color w:val="000000"/>
              </w:rPr>
            </w:rPrChange>
          </w:rPr>
          <w:t xml:space="preserve"> </w:t>
        </w:r>
      </w:ins>
      <w:del w:id="1034" w:author="Sujil Kumar Koottathampathiyil" w:date="2022-06-09T01:18:00Z">
        <w:r w:rsidRPr="00FD79BE" w:rsidDel="008651A2">
          <w:rPr>
            <w:rFonts w:ascii="Arial" w:hAnsi="Arial" w:cs="Arial"/>
            <w:color w:val="000000"/>
            <w:sz w:val="24"/>
            <w:szCs w:val="24"/>
            <w:rPrChange w:id="1035" w:author="Sujil Kumar Koottathampathiyil" w:date="2022-06-09T11:28:00Z">
              <w:rPr>
                <w:rFonts w:ascii="Arial" w:hAnsi="Arial" w:cs="Arial"/>
                <w:color w:val="000000"/>
              </w:rPr>
            </w:rPrChange>
          </w:rPr>
          <w:delText xml:space="preserve"> </w:delText>
        </w:r>
      </w:del>
      <w:del w:id="1036" w:author="Sujil Kumar Koottathampathiyil" w:date="2022-06-09T01:17:00Z">
        <w:r w:rsidRPr="00FD79BE" w:rsidDel="008651A2">
          <w:rPr>
            <w:rFonts w:ascii="Arial" w:hAnsi="Arial" w:cs="Arial"/>
            <w:color w:val="000000"/>
            <w:sz w:val="24"/>
            <w:szCs w:val="24"/>
            <w:rPrChange w:id="1037"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1038" w:author="Sujil Kumar Koottathampathiyil" w:date="2022-06-09T11:28:00Z">
            <w:rPr>
              <w:rFonts w:ascii="Arial" w:hAnsi="Arial" w:cs="Arial"/>
              <w:color w:val="000000"/>
            </w:rPr>
          </w:rPrChange>
        </w:rPr>
        <w:t>fig</w:t>
      </w:r>
      <w:ins w:id="1039" w:author="Sujil Kumar Koottathampathiyil" w:date="2022-06-09T08:30:00Z">
        <w:r w:rsidRPr="00FD79BE">
          <w:rPr>
            <w:rFonts w:ascii="Arial" w:hAnsi="Arial" w:cs="Arial"/>
            <w:color w:val="000000"/>
            <w:sz w:val="24"/>
            <w:szCs w:val="24"/>
            <w:rPrChange w:id="1040"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1041" w:author="Sujil Kumar Koottathampathiyil" w:date="2022-06-09T01:18:00Z">
        <w:r w:rsidRPr="00FD79BE">
          <w:rPr>
            <w:rFonts w:ascii="Arial" w:hAnsi="Arial" w:cs="Arial"/>
            <w:color w:val="000000"/>
            <w:sz w:val="24"/>
            <w:szCs w:val="24"/>
            <w:rPrChange w:id="1042" w:author="Sujil Kumar Koottathampathiyil" w:date="2022-06-09T11:28:00Z">
              <w:rPr>
                <w:rFonts w:ascii="Arial" w:hAnsi="Arial" w:cs="Arial"/>
                <w:color w:val="000000"/>
              </w:rPr>
            </w:rPrChange>
          </w:rPr>
          <w:t>,</w:t>
        </w:r>
      </w:ins>
      <w:del w:id="1043" w:author="Sujil Kumar Koottathampathiyil" w:date="2022-06-09T01:18:00Z">
        <w:r w:rsidRPr="00FD79BE" w:rsidDel="009E2B38">
          <w:rPr>
            <w:rFonts w:ascii="Arial" w:hAnsi="Arial" w:cs="Arial"/>
            <w:color w:val="000000"/>
            <w:sz w:val="24"/>
            <w:szCs w:val="24"/>
            <w:rPrChange w:id="1044"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1045" w:author="Sujil Kumar Koottathampathiyil" w:date="2022-06-09T11:28:00Z">
            <w:rPr>
              <w:rFonts w:ascii="Arial" w:hAnsi="Arial" w:cs="Arial"/>
              <w:color w:val="000000"/>
            </w:rPr>
          </w:rPrChange>
        </w:rPr>
        <w:t xml:space="preserve"> </w:t>
      </w:r>
      <w:del w:id="1046" w:author="Sujil Kumar Koottathampathiyil" w:date="2022-06-09T01:17:00Z">
        <w:r w:rsidRPr="00FD79BE" w:rsidDel="008651A2">
          <w:rPr>
            <w:rFonts w:ascii="Arial" w:hAnsi="Arial" w:cs="Arial"/>
            <w:color w:val="000000"/>
            <w:sz w:val="24"/>
            <w:szCs w:val="24"/>
            <w:rPrChange w:id="1047" w:author="Sujil Kumar Koottathampathiyil" w:date="2022-06-09T11:28:00Z">
              <w:rPr>
                <w:rFonts w:ascii="Arial" w:hAnsi="Arial" w:cs="Arial"/>
                <w:color w:val="000000"/>
              </w:rPr>
            </w:rPrChange>
          </w:rPr>
          <w:delText>It’s very evident that m</w:delText>
        </w:r>
      </w:del>
      <w:ins w:id="1048" w:author="Sujil Kumar Koottathampathiyil" w:date="2022-06-09T01:17:00Z">
        <w:r w:rsidRPr="00FD79BE">
          <w:rPr>
            <w:rFonts w:ascii="Arial" w:hAnsi="Arial" w:cs="Arial"/>
            <w:color w:val="000000"/>
            <w:sz w:val="24"/>
            <w:szCs w:val="24"/>
            <w:rPrChange w:id="1049"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1050" w:author="Sujil Kumar Koottathampathiyil" w:date="2022-06-09T11:28:00Z">
            <w:rPr>
              <w:rFonts w:ascii="Arial" w:hAnsi="Arial" w:cs="Arial"/>
              <w:color w:val="000000"/>
            </w:rPr>
          </w:rPrChange>
        </w:rPr>
        <w:t xml:space="preserve">ost </w:t>
      </w:r>
      <w:del w:id="1051" w:author="Sujil Kumar Koottathampathiyil" w:date="2022-06-09T01:18:00Z">
        <w:r w:rsidRPr="00FD79BE" w:rsidDel="00AE070A">
          <w:rPr>
            <w:rFonts w:ascii="Arial" w:hAnsi="Arial" w:cs="Arial"/>
            <w:color w:val="000000"/>
            <w:sz w:val="24"/>
            <w:szCs w:val="24"/>
            <w:rPrChange w:id="1052"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1053" w:author="Sujil Kumar Koottathampathiyil" w:date="2022-06-09T11:28:00Z">
            <w:rPr>
              <w:rFonts w:ascii="Arial" w:hAnsi="Arial" w:cs="Arial"/>
              <w:color w:val="000000"/>
            </w:rPr>
          </w:rPrChange>
        </w:rPr>
        <w:t>suicides are happening between the age of 35 and 54. And out of the</w:t>
      </w:r>
      <w:del w:id="1054" w:author="Sujil Kumar Koottathampathiyil" w:date="2022-06-09T01:18:00Z">
        <w:r w:rsidRPr="00FD79BE" w:rsidDel="00AE070A">
          <w:rPr>
            <w:rFonts w:ascii="Arial" w:hAnsi="Arial" w:cs="Arial"/>
            <w:color w:val="000000"/>
            <w:sz w:val="24"/>
            <w:szCs w:val="24"/>
            <w:rPrChange w:id="1055"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1056"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1057"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1058" w:author="Sujil Kumar Koottathampathiyil" w:date="2022-06-12T09:40:00Z">
            <w:rPr>
              <w:rFonts w:ascii="Arial" w:hAnsi="Arial" w:cs="Arial"/>
              <w:color w:val="000000"/>
            </w:rPr>
          </w:rPrChange>
        </w:rPr>
        <w:pPrChange w:id="1059" w:author="Sujil Kumar Koottathampathiyil" w:date="2022-06-12T09:40:00Z">
          <w:pPr>
            <w:spacing w:line="360" w:lineRule="auto"/>
            <w:jc w:val="both"/>
          </w:pPr>
        </w:pPrChange>
      </w:pPr>
      <w:ins w:id="1060"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1061" w:author="Sujil Kumar Koottathampathiyil" w:date="2022-06-09T01:18:00Z"/>
          <w:rFonts w:ascii="Arial" w:hAnsi="Arial" w:cs="Arial"/>
          <w:color w:val="000000"/>
          <w:sz w:val="24"/>
          <w:szCs w:val="24"/>
          <w:rPrChange w:id="1062" w:author="Sujil Kumar Koottathampathiyil" w:date="2022-06-09T11:28:00Z">
            <w:rPr>
              <w:ins w:id="1063" w:author="Sujil Kumar Koottathampathiyil" w:date="2022-06-09T01:18:00Z"/>
              <w:rFonts w:ascii="Arial" w:hAnsi="Arial" w:cs="Arial"/>
              <w:color w:val="000000"/>
            </w:rPr>
          </w:rPrChange>
        </w:rPr>
      </w:pPr>
      <w:ins w:id="1064"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1065" w:author="Sujil Kumar Koottathampathiyil" w:date="2022-06-12T09:42:00Z">
            <w:rPr>
              <w:rFonts w:ascii="Arial" w:hAnsi="Arial" w:cs="Arial"/>
              <w:color w:val="000000"/>
            </w:rPr>
          </w:rPrChange>
        </w:rPr>
      </w:pPr>
      <w:ins w:id="1066" w:author="Sujil Kumar Koottathampathiyil" w:date="2022-06-09T01:18:00Z">
        <w:r w:rsidRPr="00FD79BE">
          <w:rPr>
            <w:rFonts w:ascii="Arial" w:eastAsia="Times New Roman" w:hAnsi="Arial" w:cs="Arial"/>
            <w:b/>
            <w:bCs/>
            <w:i/>
            <w:iCs/>
            <w:sz w:val="24"/>
            <w:szCs w:val="24"/>
            <w:rPrChange w:id="1067" w:author="Sujil Kumar Koottathampathiyil" w:date="2022-06-12T09:42:00Z">
              <w:rPr>
                <w:rFonts w:ascii="Arial" w:eastAsia="Times New Roman" w:hAnsi="Arial" w:cs="Arial"/>
                <w:b/>
                <w:bCs/>
                <w:sz w:val="24"/>
                <w:szCs w:val="24"/>
              </w:rPr>
            </w:rPrChange>
          </w:rPr>
          <w:t xml:space="preserve">Fig. </w:t>
        </w:r>
      </w:ins>
      <w:ins w:id="1068" w:author="Sujil Kumar Koottathampathiyil" w:date="2022-06-09T08:30:00Z">
        <w:r w:rsidRPr="00FD79BE">
          <w:rPr>
            <w:rFonts w:ascii="Arial" w:eastAsia="Times New Roman" w:hAnsi="Arial" w:cs="Arial"/>
            <w:b/>
            <w:bCs/>
            <w:i/>
            <w:iCs/>
            <w:sz w:val="24"/>
            <w:szCs w:val="24"/>
            <w:rPrChange w:id="1069"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1070" w:author="Sujil Kumar Koottathampathiyil" w:date="2022-06-09T01:18:00Z">
        <w:r w:rsidRPr="00FD79BE">
          <w:rPr>
            <w:rFonts w:ascii="Arial" w:eastAsia="Times New Roman" w:hAnsi="Arial" w:cs="Arial"/>
            <w:b/>
            <w:bCs/>
            <w:i/>
            <w:iCs/>
            <w:sz w:val="24"/>
            <w:szCs w:val="24"/>
            <w:rPrChange w:id="1071"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1072"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1073" w:author="Sujil Kumar Koottathampathiyil" w:date="2022-06-12T09:42:00Z">
              <w:rPr>
                <w:rFonts w:ascii="Arial" w:hAnsi="Arial" w:cs="Arial"/>
                <w:noProof/>
              </w:rPr>
            </w:rPrChange>
          </w:rPr>
          <w:t xml:space="preserve"> </w:t>
        </w:r>
      </w:ins>
      <w:commentRangeStart w:id="1074"/>
      <w:del w:id="1075" w:author="Sujil Kumar Koottathampathiyil" w:date="2022-06-08T23:11:00Z">
        <w:r w:rsidRPr="00FD79BE" w:rsidDel="0047568B">
          <w:rPr>
            <w:rFonts w:ascii="Arial" w:hAnsi="Arial" w:cs="Arial"/>
            <w:i/>
            <w:iCs/>
            <w:noProof/>
            <w:sz w:val="24"/>
            <w:szCs w:val="24"/>
            <w:rPrChange w:id="1076"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74"/>
      <w:r w:rsidRPr="00FD79BE">
        <w:rPr>
          <w:rStyle w:val="CommentReference"/>
          <w:rFonts w:ascii="Arial" w:hAnsi="Arial" w:cs="Arial"/>
          <w:i/>
          <w:iCs/>
          <w:sz w:val="24"/>
          <w:szCs w:val="24"/>
          <w:rPrChange w:id="1077" w:author="Sujil Kumar Koottathampathiyil" w:date="2022-06-12T09:42:00Z">
            <w:rPr>
              <w:rStyle w:val="CommentReference"/>
            </w:rPr>
          </w:rPrChange>
        </w:rPr>
        <w:commentReference w:id="1074"/>
      </w:r>
    </w:p>
    <w:p w14:paraId="5521EA14" w14:textId="6977AE00" w:rsidR="0049196A" w:rsidRPr="00FD79BE" w:rsidDel="00B149CB" w:rsidRDefault="0049196A" w:rsidP="0049196A">
      <w:pPr>
        <w:spacing w:line="360" w:lineRule="auto"/>
        <w:jc w:val="both"/>
        <w:rPr>
          <w:del w:id="1078" w:author="Sujil Kumar Koottathampathiyil" w:date="2022-06-12T09:46:00Z"/>
          <w:rFonts w:ascii="Arial" w:hAnsi="Arial" w:cs="Arial"/>
          <w:color w:val="000000"/>
          <w:sz w:val="24"/>
          <w:szCs w:val="24"/>
          <w:rPrChange w:id="1079" w:author="Sujil Kumar Koottathampathiyil" w:date="2022-06-09T11:28:00Z">
            <w:rPr>
              <w:del w:id="1080" w:author="Sujil Kumar Koottathampathiyil" w:date="2022-06-12T09:46:00Z"/>
              <w:rFonts w:ascii="Arial" w:hAnsi="Arial" w:cs="Arial"/>
              <w:color w:val="000000"/>
            </w:rPr>
          </w:rPrChange>
        </w:rPr>
      </w:pPr>
      <w:del w:id="1081" w:author="Sujil Kumar Koottathampathiyil" w:date="2022-06-12T09:45:00Z">
        <w:r w:rsidRPr="00FD79BE" w:rsidDel="004669B1">
          <w:rPr>
            <w:rFonts w:ascii="Arial" w:hAnsi="Arial" w:cs="Arial"/>
            <w:color w:val="000000"/>
            <w:sz w:val="24"/>
            <w:szCs w:val="24"/>
            <w:rPrChange w:id="1082" w:author="Sujil Kumar Koottathampathiyil" w:date="2022-06-09T11:28:00Z">
              <w:rPr>
                <w:rFonts w:ascii="Arial" w:hAnsi="Arial" w:cs="Arial"/>
                <w:color w:val="000000"/>
              </w:rPr>
            </w:rPrChange>
          </w:rPr>
          <w:lastRenderedPageBreak/>
          <w:delText xml:space="preserve">As per the fig we can see there are countries like Russia, Ukraine and Hungary </w:delText>
        </w:r>
      </w:del>
      <w:del w:id="1083" w:author="Sujil Kumar Koottathampathiyil" w:date="2022-06-09T08:10:00Z">
        <w:r w:rsidRPr="00FD79BE" w:rsidDel="00FC33DE">
          <w:rPr>
            <w:rFonts w:ascii="Arial" w:hAnsi="Arial" w:cs="Arial"/>
            <w:color w:val="000000"/>
            <w:sz w:val="24"/>
            <w:szCs w:val="24"/>
            <w:rPrChange w:id="1084" w:author="Sujil Kumar Koottathampathiyil" w:date="2022-06-09T11:28:00Z">
              <w:rPr>
                <w:rFonts w:ascii="Arial" w:hAnsi="Arial" w:cs="Arial"/>
                <w:color w:val="000000"/>
              </w:rPr>
            </w:rPrChange>
          </w:rPr>
          <w:delText xml:space="preserve">having </w:delText>
        </w:r>
      </w:del>
      <w:del w:id="1085" w:author="Sujil Kumar Koottathampathiyil" w:date="2022-06-12T09:45:00Z">
        <w:r w:rsidRPr="00FD79BE" w:rsidDel="004669B1">
          <w:rPr>
            <w:rFonts w:ascii="Arial" w:hAnsi="Arial" w:cs="Arial"/>
            <w:color w:val="000000"/>
            <w:sz w:val="24"/>
            <w:szCs w:val="24"/>
            <w:rPrChange w:id="1086" w:author="Sujil Kumar Koottathampathiyil" w:date="2022-06-09T11:28:00Z">
              <w:rPr>
                <w:rFonts w:ascii="Arial" w:hAnsi="Arial" w:cs="Arial"/>
                <w:color w:val="000000"/>
              </w:rPr>
            </w:rPrChange>
          </w:rPr>
          <w:delText>some sort of relation in terms of number of suicides per hundred k. As per the report from</w:delText>
        </w:r>
      </w:del>
      <w:del w:id="1087" w:author="Sujil Kumar Koottathampathiyil" w:date="2022-06-12T09:44:00Z">
        <w:r w:rsidRPr="00FD79BE" w:rsidDel="00EA5F9E">
          <w:rPr>
            <w:rFonts w:ascii="Arial" w:hAnsi="Arial" w:cs="Arial"/>
            <w:color w:val="000000"/>
            <w:sz w:val="24"/>
            <w:szCs w:val="24"/>
            <w:rPrChange w:id="1088" w:author="Sujil Kumar Koottathampathiyil" w:date="2022-06-09T11:28:00Z">
              <w:rPr>
                <w:rFonts w:ascii="Arial" w:hAnsi="Arial" w:cs="Arial"/>
                <w:color w:val="000000"/>
              </w:rPr>
            </w:rPrChange>
          </w:rPr>
          <w:delText xml:space="preserve"> </w:delText>
        </w:r>
      </w:del>
      <w:del w:id="1089" w:author="Sujil Kumar Koottathampathiyil" w:date="2022-06-12T09:45:00Z">
        <w:r w:rsidRPr="00FD79BE" w:rsidDel="004669B1">
          <w:rPr>
            <w:rFonts w:ascii="Arial" w:hAnsi="Arial" w:cs="Arial"/>
            <w:color w:val="000000"/>
            <w:sz w:val="24"/>
            <w:szCs w:val="24"/>
            <w:rPrChange w:id="1090" w:author="Sujil Kumar Koottathampathiyil" w:date="2022-06-09T11:28:00Z">
              <w:rPr>
                <w:rFonts w:ascii="Arial" w:hAnsi="Arial" w:cs="Arial"/>
                <w:color w:val="000000"/>
              </w:rPr>
            </w:rPrChange>
          </w:rPr>
          <w:delText xml:space="preserve">, the reasons for suicides in Ukraine </w:delText>
        </w:r>
      </w:del>
      <w:del w:id="1091" w:author="Sujil Kumar Koottathampathiyil" w:date="2022-06-09T08:10:00Z">
        <w:r w:rsidRPr="00FD79BE" w:rsidDel="00FC33DE">
          <w:rPr>
            <w:rFonts w:ascii="Arial" w:hAnsi="Arial" w:cs="Arial"/>
            <w:color w:val="000000"/>
            <w:sz w:val="24"/>
            <w:szCs w:val="24"/>
            <w:rPrChange w:id="1092" w:author="Sujil Kumar Koottathampathiyil" w:date="2022-06-09T11:28:00Z">
              <w:rPr>
                <w:rFonts w:ascii="Arial" w:hAnsi="Arial" w:cs="Arial"/>
                <w:color w:val="000000"/>
              </w:rPr>
            </w:rPrChange>
          </w:rPr>
          <w:delText xml:space="preserve">is </w:delText>
        </w:r>
      </w:del>
      <w:del w:id="1093" w:author="Sujil Kumar Koottathampathiyil" w:date="2022-06-09T08:11:00Z">
        <w:r w:rsidRPr="00FD79BE" w:rsidDel="00FC33DE">
          <w:rPr>
            <w:rFonts w:ascii="Arial" w:hAnsi="Arial" w:cs="Arial"/>
            <w:color w:val="000000"/>
            <w:sz w:val="24"/>
            <w:szCs w:val="24"/>
            <w:rPrChange w:id="1094" w:author="Sujil Kumar Koottathampathiyil" w:date="2022-06-09T11:28:00Z">
              <w:rPr>
                <w:rFonts w:ascii="Arial" w:hAnsi="Arial" w:cs="Arial"/>
                <w:color w:val="000000"/>
              </w:rPr>
            </w:rPrChange>
          </w:rPr>
          <w:delText xml:space="preserve">an </w:delText>
        </w:r>
      </w:del>
      <w:del w:id="1095" w:author="Sujil Kumar Koottathampathiyil" w:date="2022-06-12T09:45:00Z">
        <w:r w:rsidRPr="00FD79BE" w:rsidDel="004669B1">
          <w:rPr>
            <w:rFonts w:ascii="Arial" w:hAnsi="Arial" w:cs="Arial"/>
            <w:color w:val="000000"/>
            <w:sz w:val="24"/>
            <w:szCs w:val="24"/>
            <w:rPrChange w:id="1096" w:author="Sujil Kumar Koottathampathiyil" w:date="2022-06-09T11:28:00Z">
              <w:rPr>
                <w:rFonts w:ascii="Arial" w:hAnsi="Arial" w:cs="Arial"/>
                <w:color w:val="000000"/>
              </w:rPr>
            </w:rPrChange>
          </w:rPr>
          <w:delText>after</w:delText>
        </w:r>
      </w:del>
      <w:del w:id="1097" w:author="Sujil Kumar Koottathampathiyil" w:date="2022-06-09T08:10:00Z">
        <w:r w:rsidRPr="00FD79BE" w:rsidDel="00FC33DE">
          <w:rPr>
            <w:rFonts w:ascii="Arial" w:hAnsi="Arial" w:cs="Arial"/>
            <w:color w:val="000000"/>
            <w:sz w:val="24"/>
            <w:szCs w:val="24"/>
            <w:rPrChange w:id="1098" w:author="Sujil Kumar Koottathampathiyil" w:date="2022-06-09T11:28:00Z">
              <w:rPr>
                <w:rFonts w:ascii="Arial" w:hAnsi="Arial" w:cs="Arial"/>
                <w:color w:val="000000"/>
              </w:rPr>
            </w:rPrChange>
          </w:rPr>
          <w:delText xml:space="preserve"> </w:delText>
        </w:r>
      </w:del>
      <w:del w:id="1099" w:author="Sujil Kumar Koottathampathiyil" w:date="2022-06-12T09:45:00Z">
        <w:r w:rsidRPr="00FD79BE" w:rsidDel="004669B1">
          <w:rPr>
            <w:rFonts w:ascii="Arial" w:hAnsi="Arial" w:cs="Arial"/>
            <w:color w:val="000000"/>
            <w:sz w:val="24"/>
            <w:szCs w:val="24"/>
            <w:rPrChange w:id="1100"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1" w:author="Sujil Kumar Koottathampathiyil" w:date="2022-06-09T08:10:00Z">
        <w:r w:rsidRPr="00FD79BE" w:rsidDel="00FC33DE">
          <w:rPr>
            <w:rFonts w:ascii="Arial" w:hAnsi="Arial" w:cs="Arial"/>
            <w:color w:val="000000"/>
            <w:sz w:val="24"/>
            <w:szCs w:val="24"/>
            <w:rPrChange w:id="1102" w:author="Sujil Kumar Koottathampathiyil" w:date="2022-06-09T11:28:00Z">
              <w:rPr>
                <w:rFonts w:ascii="Arial" w:hAnsi="Arial" w:cs="Arial"/>
                <w:color w:val="000000"/>
              </w:rPr>
            </w:rPrChange>
          </w:rPr>
          <w:delText xml:space="preserve">shown </w:delText>
        </w:r>
      </w:del>
      <w:del w:id="1103" w:author="Sujil Kumar Koottathampathiyil" w:date="2022-06-09T08:11:00Z">
        <w:r w:rsidRPr="00FD79BE" w:rsidDel="00FC33DE">
          <w:rPr>
            <w:rFonts w:ascii="Arial" w:hAnsi="Arial" w:cs="Arial"/>
            <w:color w:val="000000"/>
            <w:sz w:val="24"/>
            <w:szCs w:val="24"/>
            <w:rPrChange w:id="1104" w:author="Sujil Kumar Koottathampathiyil" w:date="2022-06-09T11:28:00Z">
              <w:rPr>
                <w:rFonts w:ascii="Arial" w:hAnsi="Arial" w:cs="Arial"/>
                <w:color w:val="000000"/>
              </w:rPr>
            </w:rPrChange>
          </w:rPr>
          <w:delText xml:space="preserve">the </w:delText>
        </w:r>
      </w:del>
      <w:del w:id="1105" w:author="Sujil Kumar Koottathampathiyil" w:date="2022-06-12T09:45:00Z">
        <w:r w:rsidRPr="00FD79BE" w:rsidDel="004669B1">
          <w:rPr>
            <w:rFonts w:ascii="Arial" w:hAnsi="Arial" w:cs="Arial"/>
            <w:color w:val="000000"/>
            <w:sz w:val="24"/>
            <w:szCs w:val="24"/>
            <w:rPrChange w:id="1106" w:author="Sujil Kumar Koottathampathiyil" w:date="2022-06-09T11:28:00Z">
              <w:rPr>
                <w:rFonts w:ascii="Arial" w:hAnsi="Arial" w:cs="Arial"/>
                <w:color w:val="000000"/>
              </w:rPr>
            </w:rPrChange>
          </w:rPr>
          <w:delText xml:space="preserve">one of the most affected countries in terms of suicide </w:delText>
        </w:r>
      </w:del>
      <w:del w:id="1107" w:author="Sujil Kumar Koottathampathiyil" w:date="2022-06-09T08:12:00Z">
        <w:r w:rsidRPr="00FD79BE" w:rsidDel="00FC33DE">
          <w:rPr>
            <w:rFonts w:ascii="Arial" w:hAnsi="Arial" w:cs="Arial"/>
            <w:color w:val="000000"/>
            <w:sz w:val="24"/>
            <w:szCs w:val="24"/>
            <w:rPrChange w:id="1108" w:author="Sujil Kumar Koottathampathiyil" w:date="2022-06-09T11:28:00Z">
              <w:rPr>
                <w:rFonts w:ascii="Arial" w:hAnsi="Arial" w:cs="Arial"/>
                <w:color w:val="000000"/>
              </w:rPr>
            </w:rPrChange>
          </w:rPr>
          <w:delText xml:space="preserve">as </w:delText>
        </w:r>
      </w:del>
      <w:del w:id="1109" w:author="Sujil Kumar Koottathampathiyil" w:date="2022-06-12T09:45:00Z">
        <w:r w:rsidRPr="00FD79BE" w:rsidDel="004669B1">
          <w:rPr>
            <w:rFonts w:ascii="Arial" w:hAnsi="Arial" w:cs="Arial"/>
            <w:color w:val="000000"/>
            <w:sz w:val="24"/>
            <w:szCs w:val="24"/>
            <w:rPrChange w:id="1110" w:author="Sujil Kumar Koottathampathiyil" w:date="2022-06-09T11:28:00Z">
              <w:rPr>
                <w:rFonts w:ascii="Arial" w:hAnsi="Arial" w:cs="Arial"/>
                <w:color w:val="000000"/>
              </w:rPr>
            </w:rPrChange>
          </w:rPr>
          <w:delText>Ukraine.</w:delText>
        </w:r>
      </w:del>
      <w:ins w:id="1111"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1112"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1113"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1114"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1115" w:author="Sujil Kumar Koottathampathiyil" w:date="2022-06-12T09:50:00Z"/>
          <w:rFonts w:ascii="Arial" w:eastAsia="Times New Roman" w:hAnsi="Arial" w:cs="Arial"/>
          <w:b/>
          <w:bCs/>
          <w:sz w:val="24"/>
          <w:szCs w:val="24"/>
        </w:rPr>
      </w:pPr>
      <w:ins w:id="1116" w:author="Sujil Kumar Koottathampathiyil" w:date="2022-06-12T09:47:00Z">
        <w:r w:rsidRPr="00FD79BE">
          <w:rPr>
            <w:rFonts w:ascii="Arial" w:eastAsia="Times New Roman" w:hAnsi="Arial" w:cs="Arial"/>
            <w:b/>
            <w:bCs/>
            <w:sz w:val="24"/>
            <w:szCs w:val="24"/>
            <w:rPrChange w:id="1117" w:author="Sujil Kumar Koottathampathiyil" w:date="2022-06-12T09:47:00Z">
              <w:rPr>
                <w:rFonts w:ascii="Arial" w:eastAsia="Times New Roman" w:hAnsi="Arial" w:cs="Arial"/>
                <w:i/>
                <w:iCs/>
                <w:sz w:val="24"/>
                <w:szCs w:val="24"/>
              </w:rPr>
            </w:rPrChange>
          </w:rPr>
          <w:t xml:space="preserve">Top ten countries with the highest suicide </w:t>
        </w:r>
      </w:ins>
      <w:ins w:id="1118"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1119" w:author="Sujil Kumar Koottathampathiyil" w:date="2022-06-12T09:51:00Z"/>
          <w:rFonts w:ascii="Arial" w:hAnsi="Arial" w:cs="Arial"/>
          <w:b/>
          <w:bCs/>
          <w:color w:val="000000"/>
          <w:sz w:val="24"/>
          <w:szCs w:val="24"/>
          <w:rPrChange w:id="1120" w:author="Sujil Kumar Koottathampathiyil" w:date="2022-06-12T09:47:00Z">
            <w:rPr>
              <w:ins w:id="1121"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1122" w:author="Sujil Kumar Koottathampathiyil" w:date="2022-06-09T01:19:00Z"/>
          <w:rFonts w:ascii="Arial" w:hAnsi="Arial" w:cs="Arial"/>
          <w:color w:val="000000"/>
          <w:sz w:val="24"/>
          <w:szCs w:val="24"/>
          <w:rPrChange w:id="1123" w:author="Sujil Kumar Koottathampathiyil" w:date="2022-06-09T11:28:00Z">
            <w:rPr>
              <w:ins w:id="1124" w:author="Sujil Kumar Koottathampathiyil" w:date="2022-06-09T01:19:00Z"/>
              <w:rFonts w:ascii="Arial" w:hAnsi="Arial" w:cs="Arial"/>
              <w:color w:val="000000"/>
            </w:rPr>
          </w:rPrChange>
        </w:rPr>
      </w:pPr>
      <w:r w:rsidRPr="00FD79BE">
        <w:rPr>
          <w:rFonts w:ascii="Arial" w:hAnsi="Arial" w:cs="Arial"/>
          <w:noProof/>
          <w:sz w:val="24"/>
          <w:szCs w:val="24"/>
          <w:rPrChange w:id="1125"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1126" w:author="Sujil Kumar Koottathampathiyil" w:date="2022-06-09T08:33:00Z"/>
          <w:rFonts w:ascii="Arial" w:hAnsi="Arial" w:cs="Arial"/>
          <w:i/>
          <w:iCs/>
          <w:color w:val="000000"/>
          <w:sz w:val="24"/>
          <w:szCs w:val="24"/>
          <w:rPrChange w:id="1127" w:author="Sujil Kumar Koottathampathiyil" w:date="2022-06-12T09:45:00Z">
            <w:rPr>
              <w:del w:id="1128" w:author="Sujil Kumar Koottathampathiyil" w:date="2022-06-09T08:33:00Z"/>
              <w:rFonts w:ascii="Arial" w:hAnsi="Arial" w:cs="Arial"/>
              <w:color w:val="000000"/>
            </w:rPr>
          </w:rPrChange>
        </w:rPr>
      </w:pPr>
      <w:ins w:id="1129" w:author="Sujil Kumar Koottathampathiyil" w:date="2022-06-09T01:19:00Z">
        <w:r w:rsidRPr="00FD79BE">
          <w:rPr>
            <w:rFonts w:ascii="Arial" w:eastAsia="Times New Roman" w:hAnsi="Arial" w:cs="Arial"/>
            <w:b/>
            <w:bCs/>
            <w:i/>
            <w:iCs/>
            <w:sz w:val="24"/>
            <w:szCs w:val="24"/>
            <w:rPrChange w:id="1130" w:author="Sujil Kumar Koottathampathiyil" w:date="2022-06-12T09:45:00Z">
              <w:rPr>
                <w:rFonts w:ascii="Arial" w:eastAsia="Times New Roman" w:hAnsi="Arial" w:cs="Arial"/>
                <w:b/>
                <w:bCs/>
                <w:sz w:val="24"/>
                <w:szCs w:val="24"/>
              </w:rPr>
            </w:rPrChange>
          </w:rPr>
          <w:t xml:space="preserve">Fig. </w:t>
        </w:r>
      </w:ins>
      <w:ins w:id="1131" w:author="Sujil Kumar Koottathampathiyil" w:date="2022-06-09T08:31:00Z">
        <w:r w:rsidRPr="00FD79BE">
          <w:rPr>
            <w:rFonts w:ascii="Arial" w:eastAsia="Times New Roman" w:hAnsi="Arial" w:cs="Arial"/>
            <w:b/>
            <w:bCs/>
            <w:i/>
            <w:iCs/>
            <w:sz w:val="24"/>
            <w:szCs w:val="24"/>
            <w:rPrChange w:id="1132"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1133" w:author="Sujil Kumar Koottathampathiyil" w:date="2022-06-09T01:19:00Z">
        <w:r w:rsidRPr="00FD79BE">
          <w:rPr>
            <w:rFonts w:ascii="Arial" w:eastAsia="Times New Roman" w:hAnsi="Arial" w:cs="Arial"/>
            <w:b/>
            <w:bCs/>
            <w:i/>
            <w:iCs/>
            <w:sz w:val="24"/>
            <w:szCs w:val="24"/>
            <w:rPrChange w:id="1134"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135"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1136" w:author="Sujil Kumar Koottathampathiyil" w:date="2022-06-12T09:45:00Z">
            <w:rPr>
              <w:rFonts w:ascii="Arial" w:hAnsi="Arial" w:cs="Arial"/>
              <w:color w:val="000000"/>
            </w:rPr>
          </w:rPrChange>
        </w:rPr>
        <w:pPrChange w:id="1137"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1138" w:author="Sujil Kumar Koottathampathiyil" w:date="2022-06-12T10:16:00Z"/>
          <w:rFonts w:ascii="Arial" w:hAnsi="Arial" w:cs="Arial"/>
          <w:color w:val="000000"/>
          <w:sz w:val="24"/>
          <w:szCs w:val="24"/>
        </w:rPr>
      </w:pPr>
      <w:commentRangeStart w:id="1139"/>
      <w:del w:id="1140" w:author="Sujil Kumar Koottathampathiyil" w:date="2022-06-12T10:16:00Z">
        <w:r w:rsidRPr="00FD79BE" w:rsidDel="00D409D9">
          <w:rPr>
            <w:rFonts w:ascii="Arial" w:hAnsi="Arial" w:cs="Arial"/>
            <w:color w:val="000000"/>
            <w:sz w:val="24"/>
            <w:szCs w:val="24"/>
            <w:rPrChange w:id="1141" w:author="Sujil Kumar Koottathampathiyil" w:date="2022-06-09T11:28:00Z">
              <w:rPr>
                <w:rFonts w:ascii="Arial" w:hAnsi="Arial" w:cs="Arial"/>
                <w:color w:val="000000"/>
              </w:rPr>
            </w:rPrChange>
          </w:rPr>
          <w:delText xml:space="preserve">The above figure shows the scale of suicides </w:delText>
        </w:r>
      </w:del>
      <w:del w:id="1142" w:author="Sujil Kumar Koottathampathiyil" w:date="2022-06-09T08:09:00Z">
        <w:r w:rsidRPr="00FD79BE" w:rsidDel="00D9566B">
          <w:rPr>
            <w:rFonts w:ascii="Arial" w:hAnsi="Arial" w:cs="Arial"/>
            <w:color w:val="000000"/>
            <w:sz w:val="24"/>
            <w:szCs w:val="24"/>
            <w:rPrChange w:id="1143" w:author="Sujil Kumar Koottathampathiyil" w:date="2022-06-09T11:28:00Z">
              <w:rPr>
                <w:rFonts w:ascii="Arial" w:hAnsi="Arial" w:cs="Arial"/>
                <w:color w:val="000000"/>
              </w:rPr>
            </w:rPrChange>
          </w:rPr>
          <w:delText xml:space="preserve">among </w:delText>
        </w:r>
      </w:del>
      <w:del w:id="1144" w:author="Sujil Kumar Koottathampathiyil" w:date="2022-06-12T10:16:00Z">
        <w:r w:rsidRPr="00FD79BE" w:rsidDel="00D409D9">
          <w:rPr>
            <w:rFonts w:ascii="Arial" w:hAnsi="Arial" w:cs="Arial"/>
            <w:color w:val="000000"/>
            <w:sz w:val="24"/>
            <w:szCs w:val="24"/>
            <w:rPrChange w:id="1145" w:author="Sujil Kumar Koottathampathiyil" w:date="2022-06-09T11:28:00Z">
              <w:rPr>
                <w:rFonts w:ascii="Arial" w:hAnsi="Arial" w:cs="Arial"/>
                <w:color w:val="000000"/>
              </w:rPr>
            </w:rPrChange>
          </w:rPr>
          <w:delText xml:space="preserve">different countries. It is very clear to see that Russian </w:delText>
        </w:r>
      </w:del>
      <w:del w:id="1146" w:author="Sujil Kumar Koottathampathiyil" w:date="2022-06-09T08:09:00Z">
        <w:r w:rsidRPr="00FD79BE" w:rsidDel="00D9566B">
          <w:rPr>
            <w:rFonts w:ascii="Arial" w:hAnsi="Arial" w:cs="Arial"/>
            <w:color w:val="000000"/>
            <w:sz w:val="24"/>
            <w:szCs w:val="24"/>
            <w:rPrChange w:id="1147" w:author="Sujil Kumar Koottathampathiyil" w:date="2022-06-09T11:28:00Z">
              <w:rPr>
                <w:rFonts w:ascii="Arial" w:hAnsi="Arial" w:cs="Arial"/>
                <w:color w:val="000000"/>
              </w:rPr>
            </w:rPrChange>
          </w:rPr>
          <w:delText xml:space="preserve">federation </w:delText>
        </w:r>
      </w:del>
      <w:del w:id="1148" w:author="Sujil Kumar Koottathampathiyil" w:date="2022-06-12T10:16:00Z">
        <w:r w:rsidRPr="00FD79BE" w:rsidDel="00D409D9">
          <w:rPr>
            <w:rFonts w:ascii="Arial" w:hAnsi="Arial" w:cs="Arial"/>
            <w:color w:val="000000"/>
            <w:sz w:val="24"/>
            <w:szCs w:val="24"/>
            <w:rPrChange w:id="1149"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0" w:author="Sujil Kumar Koottathampathiyil" w:date="2022-06-09T08:10:00Z">
        <w:r w:rsidRPr="00FD79BE" w:rsidDel="00FC33DE">
          <w:rPr>
            <w:rFonts w:ascii="Arial" w:hAnsi="Arial" w:cs="Arial"/>
            <w:color w:val="000000"/>
            <w:sz w:val="24"/>
            <w:szCs w:val="24"/>
            <w:rPrChange w:id="1151" w:author="Sujil Kumar Koottathampathiyil" w:date="2022-06-09T11:28:00Z">
              <w:rPr>
                <w:rFonts w:ascii="Arial" w:hAnsi="Arial" w:cs="Arial"/>
                <w:color w:val="000000"/>
              </w:rPr>
            </w:rPrChange>
          </w:rPr>
          <w:delText xml:space="preserve">like </w:delText>
        </w:r>
      </w:del>
      <w:del w:id="1152" w:author="Sujil Kumar Koottathampathiyil" w:date="2022-06-12T10:16:00Z">
        <w:r w:rsidRPr="00FD79BE" w:rsidDel="00D409D9">
          <w:rPr>
            <w:rFonts w:ascii="Arial" w:hAnsi="Arial" w:cs="Arial"/>
            <w:color w:val="000000"/>
            <w:sz w:val="24"/>
            <w:szCs w:val="24"/>
            <w:rPrChange w:id="1153"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39"/>
        <w:r w:rsidRPr="00FD79BE" w:rsidDel="00D409D9">
          <w:rPr>
            <w:rStyle w:val="CommentReference"/>
            <w:rFonts w:ascii="Arial" w:hAnsi="Arial" w:cs="Arial"/>
          </w:rPr>
          <w:commentReference w:id="1139"/>
        </w:r>
      </w:del>
      <w:ins w:id="1154"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1155"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Namdev </w:t>
        </w:r>
      </w:ins>
      <w:r w:rsidR="0044020A" w:rsidRPr="00FD79BE">
        <w:rPr>
          <w:rFonts w:ascii="Arial" w:hAnsi="Arial" w:cs="Arial"/>
          <w:color w:val="000000"/>
          <w:sz w:val="24"/>
          <w:szCs w:val="24"/>
        </w:rPr>
        <w:t>(2022)</w:t>
      </w:r>
      <w:ins w:id="1156"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1157"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1158" w:author="Sujil Kumar Koottathampathiyil" w:date="2022-06-12T23:38:00Z"/>
          <w:rFonts w:ascii="Arial" w:eastAsia="Times New Roman" w:hAnsi="Arial" w:cs="Arial"/>
          <w:b/>
          <w:bCs/>
          <w:sz w:val="24"/>
          <w:szCs w:val="24"/>
        </w:rPr>
      </w:pPr>
      <w:ins w:id="1159" w:author="Sujil Kumar Koottathampathiyil" w:date="2022-06-12T09:51:00Z">
        <w:r w:rsidRPr="00FD79BE">
          <w:rPr>
            <w:rFonts w:ascii="Arial" w:eastAsia="Times New Roman" w:hAnsi="Arial" w:cs="Arial"/>
            <w:b/>
            <w:bCs/>
            <w:sz w:val="24"/>
            <w:szCs w:val="24"/>
          </w:rPr>
          <w:t>Population, Suicide, Suicide in Hundred Thousand</w:t>
        </w:r>
      </w:ins>
      <w:ins w:id="1160" w:author="Sujil Kumar Koottathampathiyil" w:date="2022-06-12T09:52:00Z">
        <w:r w:rsidRPr="00FD79BE">
          <w:rPr>
            <w:rFonts w:ascii="Arial" w:eastAsia="Times New Roman" w:hAnsi="Arial" w:cs="Arial"/>
            <w:b/>
            <w:bCs/>
            <w:sz w:val="24"/>
            <w:szCs w:val="24"/>
          </w:rPr>
          <w:t xml:space="preserve"> Vs Gender and Age</w:t>
        </w:r>
      </w:ins>
    </w:p>
    <w:p w14:paraId="30D65D52" w14:textId="77777777" w:rsidR="0049196A" w:rsidRPr="00FD79BE" w:rsidDel="00B149CB" w:rsidRDefault="0049196A" w:rsidP="0049196A">
      <w:pPr>
        <w:spacing w:line="360" w:lineRule="auto"/>
        <w:jc w:val="both"/>
        <w:rPr>
          <w:del w:id="1161" w:author="Sujil Kumar Koottathampathiyil" w:date="2022-06-12T09:51:00Z"/>
          <w:rFonts w:ascii="Arial" w:hAnsi="Arial" w:cs="Arial"/>
          <w:color w:val="000000"/>
          <w:sz w:val="24"/>
          <w:szCs w:val="24"/>
          <w:rPrChange w:id="1162" w:author="Sujil Kumar Koottathampathiyil" w:date="2022-06-09T11:28:00Z">
            <w:rPr>
              <w:del w:id="1163"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1164" w:author="Sujil Kumar Koottathampathiyil" w:date="2022-06-09T01:19:00Z"/>
          <w:rFonts w:ascii="Arial" w:hAnsi="Arial" w:cs="Arial"/>
          <w:color w:val="000000"/>
          <w:sz w:val="24"/>
          <w:szCs w:val="24"/>
          <w:rPrChange w:id="1165" w:author="Sujil Kumar Koottathampathiyil" w:date="2022-06-09T11:28:00Z">
            <w:rPr>
              <w:ins w:id="1166" w:author="Sujil Kumar Koottathampathiyil" w:date="2022-06-09T01:19:00Z"/>
              <w:rFonts w:ascii="Arial" w:hAnsi="Arial" w:cs="Arial"/>
              <w:color w:val="000000"/>
            </w:rPr>
          </w:rPrChange>
        </w:rPr>
      </w:pPr>
      <w:r w:rsidRPr="00FD79BE">
        <w:rPr>
          <w:rFonts w:ascii="Arial" w:hAnsi="Arial" w:cs="Arial"/>
          <w:noProof/>
          <w:sz w:val="24"/>
          <w:szCs w:val="24"/>
          <w:rPrChange w:id="1167"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1168" w:author="Sujil Kumar Koottathampathiyil" w:date="2022-06-12T09:54:00Z"/>
          <w:rFonts w:ascii="Arial" w:eastAsia="Times New Roman" w:hAnsi="Arial" w:cs="Arial"/>
          <w:i/>
          <w:iCs/>
          <w:sz w:val="24"/>
          <w:szCs w:val="24"/>
        </w:rPr>
      </w:pPr>
      <w:ins w:id="1169" w:author="Sujil Kumar Koottathampathiyil" w:date="2022-06-09T01:19:00Z">
        <w:r w:rsidRPr="00FD79BE">
          <w:rPr>
            <w:rFonts w:ascii="Arial" w:eastAsia="Times New Roman" w:hAnsi="Arial" w:cs="Arial"/>
            <w:b/>
            <w:bCs/>
            <w:i/>
            <w:iCs/>
            <w:sz w:val="24"/>
            <w:szCs w:val="24"/>
            <w:rPrChange w:id="1170" w:author="Sujil Kumar Koottathampathiyil" w:date="2022-06-12T09:52:00Z">
              <w:rPr>
                <w:rFonts w:ascii="Arial" w:eastAsia="Times New Roman" w:hAnsi="Arial" w:cs="Arial"/>
                <w:b/>
                <w:bCs/>
                <w:sz w:val="24"/>
                <w:szCs w:val="24"/>
              </w:rPr>
            </w:rPrChange>
          </w:rPr>
          <w:t xml:space="preserve">Fig. </w:t>
        </w:r>
      </w:ins>
      <w:ins w:id="1171" w:author="Sujil Kumar Koottathampathiyil" w:date="2022-06-09T08:32:00Z">
        <w:r w:rsidRPr="00FD79BE">
          <w:rPr>
            <w:rFonts w:ascii="Arial" w:eastAsia="Times New Roman" w:hAnsi="Arial" w:cs="Arial"/>
            <w:b/>
            <w:bCs/>
            <w:i/>
            <w:iCs/>
            <w:sz w:val="24"/>
            <w:szCs w:val="24"/>
            <w:rPrChange w:id="1172"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1173" w:author="Sujil Kumar Koottathampathiyil" w:date="2022-06-09T01:19:00Z">
        <w:r w:rsidRPr="00FD79BE">
          <w:rPr>
            <w:rFonts w:ascii="Arial" w:eastAsia="Times New Roman" w:hAnsi="Arial" w:cs="Arial"/>
            <w:b/>
            <w:bCs/>
            <w:i/>
            <w:iCs/>
            <w:sz w:val="24"/>
            <w:szCs w:val="24"/>
            <w:rPrChange w:id="1174"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1175" w:author="Sujil Kumar Koottathampathiyil" w:date="2022-06-12T09:52:00Z">
              <w:rPr>
                <w:rFonts w:ascii="Arial" w:eastAsia="Times New Roman" w:hAnsi="Arial" w:cs="Arial"/>
                <w:sz w:val="24"/>
                <w:szCs w:val="24"/>
              </w:rPr>
            </w:rPrChange>
          </w:rPr>
          <w:t xml:space="preserve"> </w:t>
        </w:r>
      </w:ins>
      <w:ins w:id="1176" w:author="Sujil Kumar Koottathampathiyil" w:date="2022-06-12T09:52:00Z">
        <w:r w:rsidRPr="00FD79BE">
          <w:rPr>
            <w:rFonts w:ascii="Arial" w:eastAsia="Times New Roman" w:hAnsi="Arial" w:cs="Arial"/>
            <w:i/>
            <w:iCs/>
            <w:sz w:val="24"/>
            <w:szCs w:val="24"/>
          </w:rPr>
          <w:t xml:space="preserve">Suicide, </w:t>
        </w:r>
      </w:ins>
      <w:ins w:id="1177" w:author="Sujil Kumar Koottathampathiyil" w:date="2022-06-09T01:19:00Z">
        <w:r w:rsidRPr="00FD79BE">
          <w:rPr>
            <w:rFonts w:ascii="Arial" w:eastAsia="Times New Roman" w:hAnsi="Arial" w:cs="Arial"/>
            <w:i/>
            <w:iCs/>
            <w:sz w:val="24"/>
            <w:szCs w:val="24"/>
            <w:rPrChange w:id="1178" w:author="Sujil Kumar Koottathampathiyil" w:date="2022-06-12T09:52:00Z">
              <w:rPr>
                <w:rFonts w:ascii="Arial" w:eastAsia="Times New Roman" w:hAnsi="Arial" w:cs="Arial"/>
                <w:sz w:val="24"/>
                <w:szCs w:val="24"/>
              </w:rPr>
            </w:rPrChange>
          </w:rPr>
          <w:t>Suicide per hundred thousand</w:t>
        </w:r>
      </w:ins>
      <w:ins w:id="1179" w:author="Sujil Kumar Koottathampathiyil" w:date="2022-06-12T09:53:00Z">
        <w:r w:rsidRPr="00FD79BE">
          <w:rPr>
            <w:rFonts w:ascii="Arial" w:eastAsia="Times New Roman" w:hAnsi="Arial" w:cs="Arial"/>
            <w:i/>
            <w:iCs/>
            <w:sz w:val="24"/>
            <w:szCs w:val="24"/>
          </w:rPr>
          <w:t xml:space="preserve">, Population </w:t>
        </w:r>
      </w:ins>
      <w:ins w:id="1180" w:author="Sujil Kumar Koottathampathiyil" w:date="2022-06-09T01:20:00Z">
        <w:r w:rsidRPr="00FD79BE">
          <w:rPr>
            <w:rFonts w:ascii="Arial" w:eastAsia="Times New Roman" w:hAnsi="Arial" w:cs="Arial"/>
            <w:i/>
            <w:iCs/>
            <w:sz w:val="24"/>
            <w:szCs w:val="24"/>
            <w:rPrChange w:id="1181" w:author="Sujil Kumar Koottathampathiyil" w:date="2022-06-12T09:52:00Z">
              <w:rPr>
                <w:rFonts w:ascii="Arial" w:eastAsia="Times New Roman" w:hAnsi="Arial" w:cs="Arial"/>
                <w:sz w:val="24"/>
                <w:szCs w:val="24"/>
              </w:rPr>
            </w:rPrChange>
          </w:rPr>
          <w:t>in different genders and age</w:t>
        </w:r>
      </w:ins>
      <w:ins w:id="1182" w:author="Sujil Kumar Koottathampathiyil" w:date="2022-06-12T09:52:00Z">
        <w:r w:rsidRPr="00FD79BE">
          <w:rPr>
            <w:rFonts w:ascii="Arial" w:eastAsia="Times New Roman" w:hAnsi="Arial" w:cs="Arial"/>
            <w:i/>
            <w:iCs/>
            <w:sz w:val="24"/>
            <w:szCs w:val="24"/>
            <w:rPrChange w:id="1183" w:author="Sujil Kumar Koottathampathiyil" w:date="2022-06-12T09:52:00Z">
              <w:rPr>
                <w:rFonts w:ascii="Arial" w:eastAsia="Times New Roman" w:hAnsi="Arial" w:cs="Arial"/>
                <w:sz w:val="24"/>
                <w:szCs w:val="24"/>
              </w:rPr>
            </w:rPrChange>
          </w:rPr>
          <w:t xml:space="preserve"> in </w:t>
        </w:r>
      </w:ins>
      <w:ins w:id="1184" w:author="Sujil Kumar Koottathampathiyil" w:date="2022-06-12T09:53:00Z">
        <w:r w:rsidRPr="00FD79BE">
          <w:rPr>
            <w:rFonts w:ascii="Arial" w:eastAsia="Times New Roman" w:hAnsi="Arial" w:cs="Arial"/>
            <w:i/>
            <w:iCs/>
            <w:sz w:val="24"/>
            <w:szCs w:val="24"/>
          </w:rPr>
          <w:t>all</w:t>
        </w:r>
      </w:ins>
      <w:ins w:id="1185" w:author="Sujil Kumar Koottathampathiyil" w:date="2022-06-12T09:52:00Z">
        <w:r w:rsidRPr="00FD79BE">
          <w:rPr>
            <w:rFonts w:ascii="Arial" w:eastAsia="Times New Roman" w:hAnsi="Arial" w:cs="Arial"/>
            <w:i/>
            <w:iCs/>
            <w:sz w:val="24"/>
            <w:szCs w:val="24"/>
            <w:rPrChange w:id="1186"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1187" w:author="Sujil Kumar Koottathampathiyil" w:date="2022-06-12T09:59:00Z"/>
          <w:rFonts w:ascii="Arial" w:hAnsi="Arial" w:cs="Arial"/>
          <w:color w:val="000000"/>
          <w:sz w:val="24"/>
          <w:szCs w:val="24"/>
          <w:rPrChange w:id="1188" w:author="Sujil Kumar Koottathampathiyil" w:date="2022-06-12T09:56:00Z">
            <w:rPr>
              <w:del w:id="1189" w:author="Sujil Kumar Koottathampathiyil" w:date="2022-06-12T09:59:00Z"/>
              <w:rFonts w:ascii="Arial" w:hAnsi="Arial" w:cs="Arial"/>
              <w:color w:val="000000"/>
            </w:rPr>
          </w:rPrChange>
        </w:rPr>
        <w:pPrChange w:id="1190" w:author="Sujil Kumar Koottathampathiyil" w:date="2022-06-12T10:12:00Z">
          <w:pPr>
            <w:spacing w:line="360" w:lineRule="auto"/>
            <w:jc w:val="center"/>
          </w:pPr>
        </w:pPrChange>
      </w:pPr>
      <w:ins w:id="1191"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1192"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1193" w:author="Sujil Kumar Koottathampathiyil" w:date="2022-06-12T09:54:00Z"/>
          <w:rFonts w:ascii="Arial" w:hAnsi="Arial" w:cs="Arial"/>
          <w:color w:val="000000"/>
          <w:sz w:val="24"/>
          <w:szCs w:val="24"/>
        </w:rPr>
        <w:pPrChange w:id="1194"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1195" w:author="Sujil Kumar Koottathampathiyil" w:date="2022-06-12T09:54:00Z">
            <w:rPr>
              <w:rFonts w:ascii="Arial" w:hAnsi="Arial" w:cs="Arial"/>
              <w:color w:val="000000"/>
            </w:rPr>
          </w:rPrChange>
        </w:rPr>
      </w:pPr>
      <w:ins w:id="1196" w:author="Sujil Kumar Koottathampathiyil" w:date="2022-06-12T09:54:00Z">
        <w:r w:rsidRPr="00FD79BE">
          <w:rPr>
            <w:rFonts w:ascii="Arial" w:eastAsia="Times New Roman" w:hAnsi="Arial" w:cs="Arial"/>
            <w:b/>
            <w:bCs/>
            <w:sz w:val="24"/>
            <w:szCs w:val="24"/>
          </w:rPr>
          <w:t>Population, Suicide, Suicide in Hundred Thousand Vs Gender and Age</w:t>
        </w:r>
      </w:ins>
    </w:p>
    <w:p w14:paraId="74ACCE10" w14:textId="77777777" w:rsidR="0049196A" w:rsidRPr="00FD79BE" w:rsidRDefault="0049196A" w:rsidP="0049196A">
      <w:pPr>
        <w:spacing w:line="360" w:lineRule="auto"/>
        <w:jc w:val="center"/>
        <w:rPr>
          <w:ins w:id="1197" w:author="Sujil Kumar Koottathampathiyil" w:date="2022-06-09T01:21:00Z"/>
          <w:rFonts w:ascii="Arial" w:hAnsi="Arial" w:cs="Arial"/>
          <w:color w:val="000000"/>
          <w:sz w:val="24"/>
          <w:szCs w:val="24"/>
          <w:rPrChange w:id="1198" w:author="Sujil Kumar Koottathampathiyil" w:date="2022-06-09T11:28:00Z">
            <w:rPr>
              <w:ins w:id="1199" w:author="Sujil Kumar Koottathampathiyil" w:date="2022-06-09T01:21:00Z"/>
              <w:rFonts w:ascii="Arial" w:hAnsi="Arial" w:cs="Arial"/>
              <w:color w:val="000000"/>
            </w:rPr>
          </w:rPrChange>
        </w:rPr>
      </w:pPr>
      <w:r w:rsidRPr="00FD79BE">
        <w:rPr>
          <w:rFonts w:ascii="Arial" w:hAnsi="Arial" w:cs="Arial"/>
          <w:noProof/>
          <w:sz w:val="24"/>
          <w:szCs w:val="24"/>
          <w:rPrChange w:id="1200"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1201" w:author="Sujil Kumar Koottathampathiyil" w:date="2022-06-09T08:33:00Z"/>
          <w:rFonts w:ascii="Arial" w:eastAsia="Times New Roman" w:hAnsi="Arial" w:cs="Arial"/>
          <w:i/>
          <w:iCs/>
          <w:sz w:val="24"/>
          <w:szCs w:val="24"/>
          <w:rPrChange w:id="1202" w:author="Sujil Kumar Koottathampathiyil" w:date="2022-06-12T09:54:00Z">
            <w:rPr>
              <w:del w:id="1203" w:author="Sujil Kumar Koottathampathiyil" w:date="2022-06-09T08:33:00Z"/>
              <w:rFonts w:ascii="Arial" w:eastAsia="Times New Roman" w:hAnsi="Arial" w:cs="Arial"/>
              <w:sz w:val="24"/>
              <w:szCs w:val="24"/>
            </w:rPr>
          </w:rPrChange>
        </w:rPr>
      </w:pPr>
      <w:ins w:id="1204" w:author="Sujil Kumar Koottathampathiyil" w:date="2022-06-09T01:21:00Z">
        <w:r w:rsidRPr="00FD79BE">
          <w:rPr>
            <w:rFonts w:ascii="Arial" w:eastAsia="Times New Roman" w:hAnsi="Arial" w:cs="Arial"/>
            <w:b/>
            <w:bCs/>
            <w:i/>
            <w:iCs/>
            <w:sz w:val="24"/>
            <w:szCs w:val="24"/>
            <w:rPrChange w:id="1205" w:author="Sujil Kumar Koottathampathiyil" w:date="2022-06-12T09:54:00Z">
              <w:rPr>
                <w:rFonts w:ascii="Arial" w:eastAsia="Times New Roman" w:hAnsi="Arial" w:cs="Arial"/>
                <w:b/>
                <w:bCs/>
                <w:sz w:val="24"/>
                <w:szCs w:val="24"/>
              </w:rPr>
            </w:rPrChange>
          </w:rPr>
          <w:t xml:space="preserve">Fig. </w:t>
        </w:r>
      </w:ins>
      <w:ins w:id="1206" w:author="Sujil Kumar Koottathampathiyil" w:date="2022-06-09T08:33:00Z">
        <w:r w:rsidRPr="00FD79BE">
          <w:rPr>
            <w:rFonts w:ascii="Arial" w:eastAsia="Times New Roman" w:hAnsi="Arial" w:cs="Arial"/>
            <w:b/>
            <w:bCs/>
            <w:i/>
            <w:iCs/>
            <w:sz w:val="24"/>
            <w:szCs w:val="24"/>
            <w:rPrChange w:id="1207"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1208" w:author="Sujil Kumar Koottathampathiyil" w:date="2022-06-09T01:21:00Z">
        <w:r w:rsidRPr="00FD79BE">
          <w:rPr>
            <w:rFonts w:ascii="Arial" w:eastAsia="Times New Roman" w:hAnsi="Arial" w:cs="Arial"/>
            <w:b/>
            <w:bCs/>
            <w:i/>
            <w:iCs/>
            <w:sz w:val="24"/>
            <w:szCs w:val="24"/>
            <w:rPrChange w:id="1209"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1210"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1211" w:author="Sujil Kumar Koottathampathiyil" w:date="2022-06-09T08:41:00Z"/>
          <w:rFonts w:ascii="Arial" w:eastAsia="Times New Roman" w:hAnsi="Arial" w:cs="Arial"/>
          <w:i/>
          <w:iCs/>
          <w:sz w:val="24"/>
          <w:szCs w:val="24"/>
          <w:rPrChange w:id="1212" w:author="Sujil Kumar Koottathampathiyil" w:date="2022-06-12T09:54:00Z">
            <w:rPr>
              <w:ins w:id="1213"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1214" w:author="Sujil Kumar Koottathampathiyil" w:date="2022-06-12T23:19:00Z"/>
          <w:rFonts w:ascii="Arial" w:hAnsi="Arial" w:cs="Arial"/>
          <w:color w:val="000000"/>
          <w:sz w:val="24"/>
          <w:szCs w:val="24"/>
          <w:rPrChange w:id="1215" w:author="Sujil Kumar Koottathampathiyil" w:date="2022-06-09T11:28:00Z">
            <w:rPr>
              <w:del w:id="1216" w:author="Sujil Kumar Koottathampathiyil" w:date="2022-06-12T23:19:00Z"/>
              <w:rFonts w:ascii="Arial" w:hAnsi="Arial" w:cs="Arial"/>
              <w:color w:val="000000"/>
            </w:rPr>
          </w:rPrChange>
        </w:rPr>
        <w:pPrChange w:id="1217" w:author="Sujil Kumar Koottathampathiyil" w:date="2022-06-12T23:19:00Z">
          <w:pPr>
            <w:spacing w:line="360" w:lineRule="auto"/>
            <w:jc w:val="center"/>
          </w:pPr>
        </w:pPrChange>
      </w:pPr>
      <w:ins w:id="1218" w:author="Sujil Kumar Koottathampathiyil" w:date="2022-06-09T08:41:00Z">
        <w:r w:rsidRPr="00FD79BE">
          <w:rPr>
            <w:rFonts w:ascii="Arial" w:eastAsia="Times New Roman" w:hAnsi="Arial" w:cs="Arial"/>
            <w:sz w:val="24"/>
            <w:szCs w:val="24"/>
          </w:rPr>
          <w:t>Fig</w:t>
        </w:r>
      </w:ins>
      <w:ins w:id="1219"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1220"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1221" w:author="Sujil Kumar Koottathampathiyil" w:date="2022-06-09T08:43:00Z">
        <w:r w:rsidRPr="00FD79BE">
          <w:rPr>
            <w:rFonts w:ascii="Arial" w:eastAsia="Times New Roman" w:hAnsi="Arial" w:cs="Arial"/>
            <w:sz w:val="24"/>
            <w:szCs w:val="24"/>
          </w:rPr>
          <w:t>,</w:t>
        </w:r>
      </w:ins>
      <w:ins w:id="1222" w:author="Sujil Kumar Koottathampathiyil" w:date="2022-06-09T08:42:00Z">
        <w:r w:rsidRPr="00FD79BE">
          <w:rPr>
            <w:rFonts w:ascii="Arial" w:eastAsia="Times New Roman" w:hAnsi="Arial" w:cs="Arial"/>
            <w:sz w:val="24"/>
            <w:szCs w:val="24"/>
          </w:rPr>
          <w:t xml:space="preserve"> it continued</w:t>
        </w:r>
      </w:ins>
      <w:ins w:id="1223"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1224"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1225" w:author="Sujil Kumar Koottathampathiyil" w:date="2022-06-09T08:33:00Z"/>
          <w:rFonts w:ascii="Arial" w:hAnsi="Arial" w:cs="Arial"/>
          <w:color w:val="000000"/>
          <w:sz w:val="24"/>
          <w:szCs w:val="24"/>
          <w:rPrChange w:id="1226" w:author="Sujil Kumar Koottathampathiyil" w:date="2022-06-09T11:28:00Z">
            <w:rPr>
              <w:ins w:id="1227" w:author="Sujil Kumar Koottathampathiyil" w:date="2022-06-09T08:33:00Z"/>
              <w:rFonts w:ascii="Arial" w:hAnsi="Arial" w:cs="Arial"/>
              <w:color w:val="000000"/>
            </w:rPr>
          </w:rPrChange>
        </w:rPr>
        <w:pPrChange w:id="1228" w:author="Sujil Kumar Koottathampathiyil" w:date="2022-06-12T23:19:00Z">
          <w:pPr>
            <w:spacing w:line="360" w:lineRule="auto"/>
            <w:jc w:val="center"/>
          </w:pPr>
        </w:pPrChange>
      </w:pPr>
      <w:del w:id="1229" w:author="Sujil Kumar Koottathampathiyil" w:date="2022-06-12T23:19:00Z">
        <w:r w:rsidRPr="00FD79BE" w:rsidDel="008B3546">
          <w:rPr>
            <w:rFonts w:ascii="Arial" w:hAnsi="Arial" w:cs="Arial"/>
            <w:noProof/>
            <w:sz w:val="24"/>
            <w:szCs w:val="24"/>
            <w:rPrChange w:id="1230"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1231" w:author="Sujil Kumar Koottathampathiyil" w:date="2022-06-09T08:33:00Z"/>
          <w:rFonts w:ascii="Arial" w:hAnsi="Arial" w:cs="Arial"/>
          <w:color w:val="000000"/>
          <w:sz w:val="24"/>
          <w:szCs w:val="24"/>
          <w:rPrChange w:id="1232" w:author="Sujil Kumar Koottathampathiyil" w:date="2022-06-09T11:28:00Z">
            <w:rPr>
              <w:del w:id="1233" w:author="Sujil Kumar Koottathampathiyil" w:date="2022-06-09T08:33:00Z"/>
              <w:rFonts w:ascii="Arial" w:hAnsi="Arial" w:cs="Arial"/>
              <w:color w:val="000000"/>
            </w:rPr>
          </w:rPrChange>
        </w:rPr>
        <w:pPrChange w:id="1234"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1235" w:author="Sujil Kumar Koottathampathiyil" w:date="2022-06-09T08:33:00Z"/>
          <w:rFonts w:ascii="Arial" w:hAnsi="Arial" w:cs="Arial"/>
          <w:color w:val="000000"/>
          <w:sz w:val="24"/>
          <w:szCs w:val="24"/>
          <w:rPrChange w:id="1236" w:author="Sujil Kumar Koottathampathiyil" w:date="2022-06-09T11:28:00Z">
            <w:rPr>
              <w:del w:id="1237" w:author="Sujil Kumar Koottathampathiyil" w:date="2022-06-09T08:33:00Z"/>
              <w:rFonts w:ascii="Arial" w:hAnsi="Arial" w:cs="Arial"/>
              <w:color w:val="000000"/>
            </w:rPr>
          </w:rPrChange>
        </w:rPr>
        <w:pPrChange w:id="1238" w:author="Sujil Kumar Koottathampathiyil" w:date="2022-06-12T23:19:00Z">
          <w:pPr>
            <w:spacing w:line="360" w:lineRule="auto"/>
            <w:jc w:val="center"/>
          </w:pPr>
        </w:pPrChange>
      </w:pPr>
    </w:p>
    <w:p w14:paraId="1C5DB3F5" w14:textId="2B027AD6" w:rsidR="0049196A" w:rsidRPr="00FD79BE" w:rsidRDefault="0049196A">
      <w:pPr>
        <w:spacing w:line="360" w:lineRule="auto"/>
        <w:jc w:val="center"/>
        <w:rPr>
          <w:rFonts w:ascii="Arial" w:hAnsi="Arial" w:cs="Arial"/>
          <w:color w:val="000000"/>
          <w:sz w:val="24"/>
          <w:szCs w:val="24"/>
          <w:rPrChange w:id="1239" w:author="Sujil Kumar Koottathampathiyil" w:date="2022-06-09T11:28:00Z">
            <w:rPr>
              <w:rFonts w:ascii="Arial" w:hAnsi="Arial" w:cs="Arial"/>
              <w:color w:val="000000"/>
            </w:rPr>
          </w:rPrChange>
        </w:rPr>
      </w:pPr>
      <w:r w:rsidRPr="00FD79BE">
        <w:rPr>
          <w:rFonts w:ascii="Arial" w:hAnsi="Arial" w:cs="Arial"/>
          <w:noProof/>
          <w:sz w:val="24"/>
          <w:szCs w:val="24"/>
          <w:rPrChange w:id="1240"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ins w:id="1241" w:author="Sujil Kumar Koottathampathiyil" w:date="2022-06-09T08:55:00Z"/>
          <w:rFonts w:ascii="Arial" w:eastAsia="Times New Roman" w:hAnsi="Arial" w:cs="Arial"/>
          <w:sz w:val="24"/>
          <w:szCs w:val="24"/>
        </w:rPr>
      </w:pPr>
      <w:ins w:id="1242" w:author="Sujil Kumar Koottathampathiyil" w:date="2022-06-09T08:35:00Z">
        <w:r w:rsidRPr="00FD79BE">
          <w:rPr>
            <w:rFonts w:ascii="Arial" w:eastAsia="Times New Roman" w:hAnsi="Arial" w:cs="Arial"/>
            <w:b/>
            <w:bCs/>
            <w:sz w:val="24"/>
            <w:szCs w:val="24"/>
          </w:rPr>
          <w:t>Fig. 4.</w:t>
        </w:r>
      </w:ins>
      <w:ins w:id="1243" w:author="Sujil Kumar Koottathampathiyil" w:date="2022-06-09T08:46:00Z">
        <w:r w:rsidRPr="00FD79BE">
          <w:rPr>
            <w:rFonts w:ascii="Arial" w:eastAsia="Times New Roman" w:hAnsi="Arial" w:cs="Arial"/>
            <w:b/>
            <w:bCs/>
            <w:sz w:val="24"/>
            <w:szCs w:val="24"/>
          </w:rPr>
          <w:t>9</w:t>
        </w:r>
      </w:ins>
      <w:ins w:id="1244"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1245" w:author="Sujil Kumar Koottathampathiyil" w:date="2022-06-09T08:54:00Z">
        <w:r w:rsidRPr="00FD79BE">
          <w:rPr>
            <w:rFonts w:ascii="Arial" w:eastAsia="Times New Roman" w:hAnsi="Arial" w:cs="Arial"/>
            <w:sz w:val="24"/>
            <w:szCs w:val="24"/>
          </w:rPr>
          <w:t xml:space="preserve">Global </w:t>
        </w:r>
      </w:ins>
      <w:ins w:id="1246"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1247" w:author="Sujil Kumar Koottathampathiyil" w:date="2022-06-09T08:45:00Z"/>
          <w:rFonts w:ascii="Arial" w:eastAsia="Times New Roman" w:hAnsi="Arial" w:cs="Arial"/>
          <w:b/>
          <w:bCs/>
          <w:sz w:val="24"/>
          <w:szCs w:val="24"/>
          <w:rPrChange w:id="1248" w:author="Sujil Kumar Koottathampathiyil" w:date="2022-06-12T23:21:00Z">
            <w:rPr>
              <w:ins w:id="1249" w:author="Sujil Kumar Koottathampathiyil" w:date="2022-06-09T08:45:00Z"/>
              <w:rFonts w:ascii="Arial" w:eastAsia="Times New Roman" w:hAnsi="Arial" w:cs="Arial"/>
              <w:sz w:val="24"/>
              <w:szCs w:val="24"/>
            </w:rPr>
          </w:rPrChange>
        </w:rPr>
        <w:pPrChange w:id="1250" w:author="Sujil Kumar Koottathampathiyil" w:date="2022-06-09T08:55:00Z">
          <w:pPr>
            <w:spacing w:line="360" w:lineRule="auto"/>
            <w:jc w:val="center"/>
          </w:pPr>
        </w:pPrChange>
      </w:pPr>
      <w:ins w:id="1251" w:author="Sujil Kumar Koottathampathiyil" w:date="2022-06-09T08:54:00Z">
        <w:r w:rsidRPr="00FD79BE">
          <w:rPr>
            <w:rFonts w:ascii="Arial" w:eastAsia="Times New Roman" w:hAnsi="Arial" w:cs="Arial"/>
            <w:sz w:val="24"/>
            <w:szCs w:val="24"/>
          </w:rPr>
          <w:t xml:space="preserve"> </w:t>
        </w:r>
      </w:ins>
      <w:ins w:id="1252"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1253" w:author="Sujil Kumar Koottathampathiyil" w:date="2022-06-09T08:35:00Z"/>
          <w:rFonts w:ascii="Arial" w:hAnsi="Arial" w:cs="Arial"/>
          <w:color w:val="000000"/>
          <w:sz w:val="24"/>
          <w:szCs w:val="24"/>
          <w:rPrChange w:id="1254" w:author="Sujil Kumar Koottathampathiyil" w:date="2022-06-09T11:28:00Z">
            <w:rPr>
              <w:ins w:id="1255" w:author="Sujil Kumar Koottathampathiyil" w:date="2022-06-09T08:35:00Z"/>
              <w:rFonts w:ascii="Arial" w:hAnsi="Arial" w:cs="Arial"/>
              <w:color w:val="000000"/>
            </w:rPr>
          </w:rPrChange>
        </w:rPr>
      </w:pPr>
      <w:ins w:id="1256" w:author="Sujil Kumar Koottathampathiyil" w:date="2022-06-09T08:45:00Z">
        <w:r w:rsidRPr="00FD79BE">
          <w:rPr>
            <w:rFonts w:ascii="Arial" w:hAnsi="Arial" w:cs="Arial"/>
            <w:noProof/>
            <w:sz w:val="24"/>
            <w:szCs w:val="24"/>
            <w:rPrChange w:id="1257"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1258" w:author="Sujil Kumar Koottathampathiyil" w:date="2022-06-09T08:52:00Z"/>
          <w:rFonts w:ascii="Arial" w:eastAsia="Times New Roman" w:hAnsi="Arial" w:cs="Arial"/>
          <w:i/>
          <w:iCs/>
          <w:sz w:val="24"/>
          <w:szCs w:val="24"/>
          <w:rPrChange w:id="1259" w:author="Sujil Kumar Koottathampathiyil" w:date="2022-06-12T10:11:00Z">
            <w:rPr>
              <w:ins w:id="1260" w:author="Sujil Kumar Koottathampathiyil" w:date="2022-06-09T08:52:00Z"/>
              <w:rFonts w:ascii="Arial" w:eastAsia="Times New Roman" w:hAnsi="Arial" w:cs="Arial"/>
              <w:sz w:val="24"/>
              <w:szCs w:val="24"/>
            </w:rPr>
          </w:rPrChange>
        </w:rPr>
      </w:pPr>
      <w:ins w:id="1261" w:author="Sujil Kumar Koottathampathiyil" w:date="2022-06-09T08:45:00Z">
        <w:r w:rsidRPr="00FD79BE">
          <w:rPr>
            <w:rFonts w:ascii="Arial" w:eastAsia="Times New Roman" w:hAnsi="Arial" w:cs="Arial"/>
            <w:b/>
            <w:bCs/>
            <w:i/>
            <w:iCs/>
            <w:sz w:val="24"/>
            <w:szCs w:val="24"/>
            <w:rPrChange w:id="1262" w:author="Sujil Kumar Koottathampathiyil" w:date="2022-06-12T10:11:00Z">
              <w:rPr>
                <w:rFonts w:ascii="Arial" w:eastAsia="Times New Roman" w:hAnsi="Arial" w:cs="Arial"/>
                <w:b/>
                <w:bCs/>
                <w:sz w:val="24"/>
                <w:szCs w:val="24"/>
              </w:rPr>
            </w:rPrChange>
          </w:rPr>
          <w:t>Fig. 4.</w:t>
        </w:r>
      </w:ins>
      <w:ins w:id="1263" w:author="Sujil Kumar Koottathampathiyil" w:date="2022-06-09T08:46:00Z">
        <w:r w:rsidRPr="00FD79BE">
          <w:rPr>
            <w:rFonts w:ascii="Arial" w:eastAsia="Times New Roman" w:hAnsi="Arial" w:cs="Arial"/>
            <w:b/>
            <w:bCs/>
            <w:i/>
            <w:iCs/>
            <w:sz w:val="24"/>
            <w:szCs w:val="24"/>
            <w:rPrChange w:id="1264" w:author="Sujil Kumar Koottathampathiyil" w:date="2022-06-12T10:11:00Z">
              <w:rPr>
                <w:rFonts w:ascii="Arial" w:eastAsia="Times New Roman" w:hAnsi="Arial" w:cs="Arial"/>
                <w:b/>
                <w:bCs/>
                <w:sz w:val="24"/>
                <w:szCs w:val="24"/>
              </w:rPr>
            </w:rPrChange>
          </w:rPr>
          <w:t>10</w:t>
        </w:r>
      </w:ins>
      <w:ins w:id="1265" w:author="Sujil Kumar Koottathampathiyil" w:date="2022-06-09T08:45:00Z">
        <w:r w:rsidRPr="00FD79BE">
          <w:rPr>
            <w:rFonts w:ascii="Arial" w:eastAsia="Times New Roman" w:hAnsi="Arial" w:cs="Arial"/>
            <w:b/>
            <w:bCs/>
            <w:i/>
            <w:iCs/>
            <w:sz w:val="24"/>
            <w:szCs w:val="24"/>
            <w:rPrChange w:id="1266"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1267" w:author="Sujil Kumar Koottathampathiyil" w:date="2022-06-12T10:11:00Z">
              <w:rPr>
                <w:rFonts w:ascii="Arial" w:eastAsia="Times New Roman" w:hAnsi="Arial" w:cs="Arial"/>
                <w:sz w:val="24"/>
                <w:szCs w:val="24"/>
              </w:rPr>
            </w:rPrChange>
          </w:rPr>
          <w:t xml:space="preserve"> correlation matrix of suicide dataset</w:t>
        </w:r>
      </w:ins>
    </w:p>
    <w:p w14:paraId="52714CF7" w14:textId="4D81961D" w:rsidR="0049196A" w:rsidRDefault="0049196A" w:rsidP="0049196A">
      <w:pPr>
        <w:spacing w:line="360" w:lineRule="auto"/>
        <w:jc w:val="both"/>
        <w:rPr>
          <w:rFonts w:ascii="Arial" w:eastAsia="Times New Roman" w:hAnsi="Arial" w:cs="Arial"/>
          <w:sz w:val="24"/>
          <w:szCs w:val="24"/>
        </w:rPr>
      </w:pPr>
      <w:ins w:id="1268"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ins>
      <w:r w:rsidR="008E22EB" w:rsidRPr="00FD79BE">
        <w:rPr>
          <w:rFonts w:ascii="Arial" w:eastAsia="Times New Roman" w:hAnsi="Arial" w:cs="Arial"/>
          <w:sz w:val="24"/>
          <w:szCs w:val="24"/>
        </w:rPr>
        <w:t>Data frame</w:t>
      </w:r>
      <w:ins w:id="1269" w:author="Sujil Kumar Koottathampathiyil" w:date="2022-06-12T23:39:00Z">
        <w:r w:rsidRPr="00FD79BE">
          <w:rPr>
            <w:rFonts w:ascii="Arial" w:eastAsia="Times New Roman" w:hAnsi="Arial" w:cs="Arial"/>
            <w:sz w:val="24"/>
            <w:szCs w:val="24"/>
          </w:rPr>
          <w:t>.</w:t>
        </w:r>
      </w:ins>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0B1FB5A9" w:rsidR="004B743D" w:rsidRDefault="004E458F" w:rsidP="004B743D">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1 </w:t>
      </w:r>
      <w:r w:rsidR="004317EE"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004317EE"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e to facilitate Maria DB. Using command prompt csv files have been uploaded to the dkit database.</w:t>
      </w:r>
      <w:r w:rsidR="00EA4485">
        <w:rPr>
          <w:rFonts w:ascii="Arial" w:hAnsi="Arial" w:cs="Arial"/>
          <w:sz w:val="24"/>
          <w:szCs w:val="24"/>
        </w:rPr>
        <w:t xml:space="preserve"> </w:t>
      </w:r>
      <w:r w:rsidR="00E5588A">
        <w:rPr>
          <w:rFonts w:ascii="Arial" w:hAnsi="Arial" w:cs="Arial"/>
          <w:sz w:val="24"/>
          <w:szCs w:val="24"/>
        </w:rPr>
        <w:t>Using SQL ‘LOAD DATA LOCAL INFILE’ commands</w:t>
      </w:r>
      <w:r w:rsidR="00EA4485">
        <w:rPr>
          <w:rFonts w:ascii="Arial" w:hAnsi="Arial" w:cs="Arial"/>
          <w:sz w:val="24"/>
          <w:szCs w:val="24"/>
        </w:rPr>
        <w:t xml:space="preserve"> command has been run </w:t>
      </w:r>
      <w:r w:rsidR="00F0112F">
        <w:rPr>
          <w:rFonts w:ascii="Arial" w:hAnsi="Arial" w:cs="Arial"/>
          <w:sz w:val="24"/>
          <w:szCs w:val="24"/>
        </w:rPr>
        <w:t>in order</w:t>
      </w:r>
      <w:r w:rsidR="00EA4485">
        <w:rPr>
          <w:rFonts w:ascii="Arial" w:hAnsi="Arial" w:cs="Arial"/>
          <w:sz w:val="24"/>
          <w:szCs w:val="24"/>
        </w:rPr>
        <w:t xml:space="preserve"> to get he data which is produced by the data_maker.py file inside the suicide_dash_app folder.</w:t>
      </w:r>
    </w:p>
    <w:p w14:paraId="448870B3" w14:textId="028C7B76" w:rsidR="009B66F3" w:rsidRDefault="009B66F3" w:rsidP="009B66F3">
      <w:pPr>
        <w:spacing w:line="360" w:lineRule="auto"/>
        <w:jc w:val="center"/>
        <w:rPr>
          <w:rFonts w:ascii="Arial" w:hAnsi="Arial" w:cs="Arial"/>
          <w:sz w:val="24"/>
          <w:szCs w:val="24"/>
        </w:rPr>
      </w:pPr>
      <w:r>
        <w:rPr>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Fig x.x.x</w:t>
      </w:r>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1A4E7048" w:rsidR="000E602F" w:rsidRDefault="002A200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2 </w:t>
      </w:r>
      <w:r w:rsidR="000E602F">
        <w:rPr>
          <w:rFonts w:ascii="NimbusSanL-Bold" w:hAnsi="NimbusSanL-Bold" w:cs="NimbusSanL-Bold"/>
          <w:b/>
          <w:bCs/>
          <w:sz w:val="32"/>
          <w:szCs w:val="32"/>
        </w:rPr>
        <w:t>SSH Access and Putty Configuration</w:t>
      </w:r>
    </w:p>
    <w:p w14:paraId="0747970A" w14:textId="4CD23CD1" w:rsidR="007322C2" w:rsidRPr="00B575AA" w:rsidRDefault="008D345A" w:rsidP="004B743D">
      <w:pPr>
        <w:spacing w:line="360" w:lineRule="auto"/>
        <w:jc w:val="both"/>
        <w:rPr>
          <w:rFonts w:ascii="Arial" w:eastAsia="Times New Roman" w:hAnsi="Arial" w:cs="Arial"/>
          <w:sz w:val="24"/>
          <w:szCs w:val="24"/>
        </w:rPr>
      </w:pPr>
      <w:r>
        <w:rPr>
          <w:rFonts w:ascii="Arial" w:eastAsia="Times New Roman" w:hAnsi="Arial" w:cs="Arial"/>
          <w:sz w:val="24"/>
          <w:szCs w:val="24"/>
        </w:rPr>
        <w:t>In order</w:t>
      </w:r>
      <w:r w:rsidR="000E602F">
        <w:rPr>
          <w:rFonts w:ascii="Arial" w:eastAsia="Times New Roman" w:hAnsi="Arial" w:cs="Arial"/>
          <w:sz w:val="24"/>
          <w:szCs w:val="24"/>
        </w:rPr>
        <w:t xml:space="preserve"> to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
          <w:id w:val="1700123290"/>
          <w:placeholder>
            <w:docPart w:val="FF8A111082A14374A3ACFF018280BBB6"/>
          </w:placeholder>
        </w:sdtPr>
        <w:sdtContent>
          <w:r w:rsidR="001B6638" w:rsidRPr="001B6638">
            <w:rPr>
              <w:rFonts w:eastAsia="Times New Roman"/>
              <w:color w:val="000000"/>
            </w:rPr>
            <w:t>(2021)</w:t>
          </w:r>
        </w:sdtContent>
      </w:sdt>
      <w:r w:rsidR="00D902CC">
        <w:rPr>
          <w:rFonts w:ascii="Arial" w:eastAsia="Times New Roman" w:hAnsi="Arial" w:cs="Arial"/>
          <w:sz w:val="24"/>
          <w:szCs w:val="24"/>
        </w:rPr>
        <w:t xml:space="preserve"> can be checked  to get </w:t>
      </w:r>
      <w:r w:rsidR="00711497">
        <w:rPr>
          <w:rFonts w:ascii="Arial" w:eastAsia="Times New Roman" w:hAnsi="Arial" w:cs="Arial"/>
          <w:sz w:val="24"/>
          <w:szCs w:val="24"/>
        </w:rPr>
        <w:t>details on preparation of the server.</w:t>
      </w:r>
    </w:p>
    <w:p w14:paraId="6BF0EE08" w14:textId="0380E753" w:rsidR="00852BA0" w:rsidRDefault="00852BA0" w:rsidP="00852BA0">
      <w:pPr>
        <w:spacing w:line="360" w:lineRule="auto"/>
        <w:jc w:val="center"/>
        <w:rPr>
          <w:rFonts w:ascii="Arial" w:hAnsi="Arial" w:cs="Arial"/>
          <w:sz w:val="24"/>
          <w:szCs w:val="24"/>
        </w:rPr>
      </w:pPr>
      <w:r>
        <w:rPr>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ins w:id="1270" w:author="Sujil Kumar Koottathampathiyil" w:date="2022-06-12T23:39:00Z"/>
          <w:rFonts w:ascii="Arial" w:eastAsia="Times New Roman" w:hAnsi="Arial" w:cs="Arial"/>
          <w:sz w:val="24"/>
          <w:szCs w:val="24"/>
        </w:rPr>
      </w:pPr>
      <w:r w:rsidRPr="00784BA4">
        <w:rPr>
          <w:rFonts w:ascii="Arial" w:eastAsia="Times New Roman" w:hAnsi="Arial" w:cs="Arial"/>
          <w:b/>
          <w:bCs/>
          <w:i/>
          <w:iCs/>
          <w:sz w:val="24"/>
          <w:szCs w:val="24"/>
        </w:rPr>
        <w:t>Fig x.x.x</w:t>
      </w:r>
      <w:r>
        <w:rPr>
          <w:noProof/>
        </w:rPr>
        <w:t xml:space="preserve"> </w:t>
      </w:r>
      <w:r w:rsidR="00562409" w:rsidRPr="00AC57FD">
        <w:rPr>
          <w:i/>
          <w:iCs/>
          <w:noProof/>
        </w:rPr>
        <w:t xml:space="preserve">SSH access </w:t>
      </w:r>
      <w:r w:rsidR="00937C08" w:rsidRPr="00AC57FD">
        <w:rPr>
          <w:i/>
          <w:iCs/>
          <w:noProof/>
        </w:rPr>
        <w:t>to the server and files in the dash app</w:t>
      </w:r>
    </w:p>
    <w:p w14:paraId="1F9D4FE2" w14:textId="6CE7E3F6" w:rsidR="00760812" w:rsidRDefault="009B32D9" w:rsidP="00760812">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3 </w:t>
      </w:r>
      <w:r w:rsidR="00411DD9">
        <w:rPr>
          <w:rFonts w:ascii="NimbusSanL-Bold" w:hAnsi="NimbusSanL-Bold" w:cs="NimbusSanL-Bold"/>
          <w:b/>
          <w:bCs/>
          <w:sz w:val="32"/>
          <w:szCs w:val="32"/>
        </w:rPr>
        <w:t>DB Schema</w:t>
      </w:r>
      <w:r w:rsidR="009D78D6">
        <w:rPr>
          <w:rFonts w:ascii="NimbusSanL-Bold" w:hAnsi="NimbusSanL-Bold" w:cs="NimbusSanL-Bold"/>
          <w:b/>
          <w:bCs/>
          <w:sz w:val="32"/>
          <w:szCs w:val="32"/>
        </w:rPr>
        <w:t xml:space="preserve"> and</w:t>
      </w:r>
      <w:r w:rsidR="00411DD9">
        <w:rPr>
          <w:rFonts w:ascii="NimbusSanL-Bold" w:hAnsi="NimbusSanL-Bold" w:cs="NimbusSanL-Bold"/>
          <w:b/>
          <w:bCs/>
          <w:sz w:val="32"/>
          <w:szCs w:val="32"/>
        </w:rPr>
        <w:t xml:space="preserve"> table creation</w:t>
      </w:r>
    </w:p>
    <w:p w14:paraId="6F134EEB" w14:textId="4F864053" w:rsidR="00D43C50" w:rsidRDefault="009F5376" w:rsidP="00FC3294">
      <w:pPr>
        <w:spacing w:line="360" w:lineRule="auto"/>
        <w:jc w:val="both"/>
        <w:rPr>
          <w:rFonts w:ascii="Arial" w:eastAsia="Times New Roman" w:hAnsi="Arial" w:cs="Arial"/>
          <w:sz w:val="24"/>
          <w:szCs w:val="24"/>
        </w:rPr>
      </w:pPr>
      <w:r>
        <w:rPr>
          <w:rFonts w:ascii="Arial" w:eastAsia="Times New Roman" w:hAnsi="Arial" w:cs="Arial"/>
          <w:sz w:val="24"/>
          <w:szCs w:val="24"/>
        </w:rPr>
        <w:t xml:space="preserve">After creating the database, database design is done from Laravel artisan console. </w:t>
      </w:r>
      <w:r w:rsidR="00757D61">
        <w:rPr>
          <w:rFonts w:ascii="Arial" w:eastAsia="Times New Roman" w:hAnsi="Arial" w:cs="Arial"/>
          <w:sz w:val="24"/>
          <w:szCs w:val="24"/>
        </w:rPr>
        <w:t xml:space="preserve">The required columns and table names were created as migration files in the Laravel database </w:t>
      </w:r>
      <w:r w:rsidR="00757D61">
        <w:rPr>
          <w:rFonts w:ascii="Arial" w:eastAsia="Times New Roman" w:hAnsi="Arial" w:cs="Arial"/>
          <w:sz w:val="24"/>
          <w:szCs w:val="24"/>
        </w:rPr>
        <w:lastRenderedPageBreak/>
        <w:t xml:space="preserve">directory. </w:t>
      </w:r>
      <w:r w:rsidR="0075319F">
        <w:rPr>
          <w:rFonts w:ascii="Arial" w:eastAsia="Times New Roman" w:hAnsi="Arial" w:cs="Arial"/>
          <w:sz w:val="24"/>
          <w:szCs w:val="24"/>
        </w:rPr>
        <w:t>Appropriate datatype has to be defined for each specific variable.</w:t>
      </w:r>
      <w:r w:rsidR="001B6685">
        <w:rPr>
          <w:rFonts w:ascii="Arial" w:eastAsia="Times New Roman" w:hAnsi="Arial" w:cs="Arial"/>
          <w:sz w:val="24"/>
          <w:szCs w:val="24"/>
        </w:rPr>
        <w:t xml:space="preserve"> Tables required for both python dash app as well as Laravel backend for admin panel has been defined in one go. </w:t>
      </w:r>
      <w:r w:rsidR="0080586B">
        <w:rPr>
          <w:rFonts w:ascii="Arial" w:eastAsia="Times New Roman" w:hAnsi="Arial" w:cs="Arial"/>
          <w:sz w:val="24"/>
          <w:szCs w:val="24"/>
        </w:rPr>
        <w:t xml:space="preserve">"php artisan migrate” command has been used to run the migration. </w:t>
      </w:r>
      <w:r w:rsidR="0015284A">
        <w:rPr>
          <w:rFonts w:ascii="Arial" w:eastAsia="Times New Roman" w:hAnsi="Arial" w:cs="Arial"/>
          <w:sz w:val="24"/>
          <w:szCs w:val="24"/>
        </w:rPr>
        <w:t xml:space="preserve">Database section also has database seeders used to inject predefined data like admin names and password for super admin access. </w:t>
      </w:r>
      <w:r w:rsidR="004F65C8">
        <w:rPr>
          <w:rFonts w:ascii="Arial" w:eastAsia="Times New Roman" w:hAnsi="Arial" w:cs="Arial"/>
          <w:sz w:val="24"/>
          <w:szCs w:val="24"/>
        </w:rPr>
        <w:t xml:space="preserve"> “php artisan db:seed has been used to run the seed. </w:t>
      </w:r>
    </w:p>
    <w:p w14:paraId="41C117CC" w14:textId="54E44214" w:rsidR="00760812" w:rsidRDefault="00377FC9" w:rsidP="004E458F">
      <w:pPr>
        <w:spacing w:line="360" w:lineRule="auto"/>
        <w:jc w:val="center"/>
        <w:rPr>
          <w:rFonts w:ascii="Arial" w:eastAsia="Times New Roman" w:hAnsi="Arial" w:cs="Arial"/>
          <w:sz w:val="24"/>
          <w:szCs w:val="24"/>
        </w:rPr>
      </w:pPr>
      <w:r>
        <w:rPr>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31DAEC76" w14:textId="1A8E4782" w:rsidR="005F106B" w:rsidRDefault="00F64C84" w:rsidP="005F106B">
      <w:pPr>
        <w:spacing w:line="360" w:lineRule="auto"/>
        <w:rPr>
          <w:rFonts w:ascii="Arial" w:eastAsia="Times New Roman" w:hAnsi="Arial" w:cs="Arial"/>
          <w:b/>
          <w:bCs/>
          <w:sz w:val="28"/>
          <w:szCs w:val="28"/>
        </w:rPr>
      </w:pPr>
      <w:r>
        <w:rPr>
          <w:rFonts w:ascii="Arial" w:eastAsia="Times New Roman" w:hAnsi="Arial" w:cs="Arial"/>
          <w:b/>
          <w:bCs/>
          <w:sz w:val="28"/>
          <w:szCs w:val="28"/>
        </w:rPr>
        <w:t xml:space="preserve">4.5 </w:t>
      </w:r>
      <w:r w:rsidR="005F106B" w:rsidRPr="00CA21EC">
        <w:rPr>
          <w:rFonts w:ascii="Arial" w:eastAsia="Times New Roman" w:hAnsi="Arial" w:cs="Arial"/>
          <w:b/>
          <w:bCs/>
          <w:sz w:val="28"/>
          <w:szCs w:val="28"/>
        </w:rPr>
        <w:t>Contribution of PHP Framework</w:t>
      </w:r>
    </w:p>
    <w:p w14:paraId="3D73673C" w14:textId="28C2FB34" w:rsidR="00D4788F" w:rsidRPr="00101603" w:rsidRDefault="00035A0E" w:rsidP="003F38FF">
      <w:pPr>
        <w:spacing w:line="360" w:lineRule="auto"/>
        <w:jc w:val="both"/>
        <w:rPr>
          <w:ins w:id="1271" w:author="Sujil Kumar Koottathampathiyil" w:date="2022-06-12T23:39:00Z"/>
          <w:rFonts w:ascii="Arial" w:eastAsia="Times New Roman" w:hAnsi="Arial" w:cs="Arial"/>
          <w:sz w:val="24"/>
          <w:szCs w:val="24"/>
        </w:rPr>
      </w:pPr>
      <w:r w:rsidRPr="00101603">
        <w:rPr>
          <w:rFonts w:ascii="Arial" w:eastAsia="Times New Roman" w:hAnsi="Arial" w:cs="Arial"/>
          <w:sz w:val="24"/>
          <w:szCs w:val="24"/>
        </w:rPr>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efficient  and easy to use.</w:t>
      </w:r>
      <w:r w:rsidR="00812A9B">
        <w:rPr>
          <w:rFonts w:ascii="Arial" w:eastAsia="Times New Roman" w:hAnsi="Arial" w:cs="Arial"/>
          <w:sz w:val="24"/>
          <w:szCs w:val="24"/>
        </w:rPr>
        <w:t xml:space="preserve"> Laravel uses MVC Architectur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
          <w:id w:val="470017794"/>
          <w:placeholder>
            <w:docPart w:val="DefaultPlaceholder_-1854013440"/>
          </w:placeholder>
        </w:sdtPr>
        <w:sdtContent>
          <w:r w:rsidR="001B6638" w:rsidRPr="001B6638">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ORM(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it’s boilerplate codes by just typing few commands.</w:t>
      </w:r>
    </w:p>
    <w:p w14:paraId="5FA291C5" w14:textId="77777777" w:rsidR="0049196A" w:rsidRPr="00FD79BE" w:rsidDel="008807FE" w:rsidRDefault="0049196A">
      <w:pPr>
        <w:spacing w:line="360" w:lineRule="auto"/>
        <w:jc w:val="both"/>
        <w:rPr>
          <w:del w:id="1272" w:author="Sujil Kumar Koottathampathiyil" w:date="2022-06-12T23:39:00Z"/>
          <w:rFonts w:ascii="Arial" w:eastAsia="Times New Roman" w:hAnsi="Arial" w:cs="Arial"/>
          <w:sz w:val="24"/>
          <w:szCs w:val="24"/>
          <w:rPrChange w:id="1273" w:author="Sujil Kumar Koottathampathiyil" w:date="2022-06-09T11:28:00Z">
            <w:rPr>
              <w:del w:id="1274" w:author="Sujil Kumar Koottathampathiyil" w:date="2022-06-12T23:39:00Z"/>
              <w:rFonts w:ascii="Arial" w:hAnsi="Arial" w:cs="Arial"/>
              <w:color w:val="000000"/>
            </w:rPr>
          </w:rPrChange>
        </w:rPr>
        <w:pPrChange w:id="1275" w:author="Sujil Kumar Koottathampathiyil" w:date="2022-06-09T08:52:00Z">
          <w:pPr>
            <w:spacing w:line="360" w:lineRule="auto"/>
            <w:jc w:val="center"/>
          </w:pPr>
        </w:pPrChange>
      </w:pPr>
    </w:p>
    <w:p w14:paraId="7ABF1DEF" w14:textId="5D50B937" w:rsidR="0049196A" w:rsidRPr="00FD79BE" w:rsidRDefault="0049196A" w:rsidP="0049196A">
      <w:pPr>
        <w:spacing w:line="360" w:lineRule="auto"/>
        <w:rPr>
          <w:rFonts w:ascii="Arial" w:hAnsi="Arial" w:cs="Arial"/>
          <w:b/>
          <w:bCs/>
          <w:sz w:val="32"/>
          <w:szCs w:val="32"/>
        </w:rPr>
      </w:pPr>
      <w:ins w:id="1276" w:author="Sujil Kumar Koottathampathiyil" w:date="2022-06-09T08:20:00Z">
        <w:r w:rsidRPr="00FD79BE">
          <w:rPr>
            <w:rFonts w:ascii="Arial" w:hAnsi="Arial" w:cs="Arial"/>
            <w:b/>
            <w:bCs/>
            <w:sz w:val="32"/>
            <w:szCs w:val="32"/>
          </w:rPr>
          <w:t>4</w:t>
        </w:r>
      </w:ins>
      <w:del w:id="1277"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w:t>
      </w:r>
      <w:r w:rsidR="00436857">
        <w:rPr>
          <w:rFonts w:ascii="Arial" w:hAnsi="Arial" w:cs="Arial"/>
          <w:b/>
          <w:bCs/>
          <w:sz w:val="32"/>
          <w:szCs w:val="32"/>
        </w:rPr>
        <w:t>6</w:t>
      </w:r>
      <w:r w:rsidRPr="00FD79BE">
        <w:rPr>
          <w:rFonts w:ascii="Arial" w:hAnsi="Arial" w:cs="Arial"/>
          <w:b/>
          <w:bCs/>
          <w:sz w:val="32"/>
          <w:szCs w:val="32"/>
        </w:rPr>
        <w:t xml:space="preserve"> Modeling and Forecasting</w:t>
      </w:r>
    </w:p>
    <w:p w14:paraId="10EC6532" w14:textId="0EFAC285" w:rsidR="0049196A" w:rsidRPr="00FD79BE" w:rsidRDefault="0049196A" w:rsidP="0049196A">
      <w:pPr>
        <w:spacing w:line="360" w:lineRule="auto"/>
        <w:jc w:val="both"/>
        <w:rPr>
          <w:ins w:id="1278" w:author="Sujil Kumar Koottathampathiyil" w:date="2022-06-12T23:23:00Z"/>
          <w:rFonts w:ascii="Arial" w:hAnsi="Arial" w:cs="Arial"/>
          <w:noProof/>
          <w:sz w:val="24"/>
          <w:szCs w:val="24"/>
        </w:rPr>
      </w:pPr>
      <w:ins w:id="1279" w:author="Sujil Kumar Koottathampathiyil" w:date="2022-06-12T23:23:00Z">
        <w:r w:rsidRPr="00FD79BE">
          <w:rPr>
            <w:rFonts w:ascii="Arial" w:hAnsi="Arial" w:cs="Arial"/>
            <w:sz w:val="24"/>
            <w:szCs w:val="24"/>
          </w:rPr>
          <w:t>This project has various objectives, including creating a dashboard for visualizations, forecasting using Machine Learning Models, and creating an Admin Panel Portal</w:t>
        </w:r>
      </w:ins>
      <w:ins w:id="1280" w:author="Sujil Kumar Koottathampathiyil" w:date="2022-06-12T23:46:00Z">
        <w:r w:rsidRPr="00FD79BE">
          <w:rPr>
            <w:rFonts w:ascii="Arial" w:hAnsi="Arial" w:cs="Arial"/>
            <w:sz w:val="24"/>
            <w:szCs w:val="24"/>
          </w:rPr>
          <w:t xml:space="preserve"> for updating new suicides etc</w:t>
        </w:r>
      </w:ins>
      <w:ins w:id="1281"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Brunello et al</w:t>
      </w:r>
      <w:ins w:id="1282" w:author="Sujil Kumar Koottathampathiyil" w:date="2022-06-12T23:23:00Z">
        <w:r w:rsidRPr="00FD79BE">
          <w:rPr>
            <w:rFonts w:ascii="Arial" w:hAnsi="Arial" w:cs="Arial"/>
            <w:color w:val="000000"/>
            <w:sz w:val="24"/>
            <w:szCs w:val="24"/>
          </w:rPr>
          <w:t xml:space="preserve"> . seem to have effectively utilized </w:t>
        </w:r>
        <w:r w:rsidRPr="00FD79BE">
          <w:rPr>
            <w:rFonts w:ascii="Arial" w:hAnsi="Arial" w:cs="Arial"/>
            <w:color w:val="000000"/>
            <w:sz w:val="24"/>
            <w:szCs w:val="24"/>
          </w:rPr>
          <w:lastRenderedPageBreak/>
          <w:t>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1283" w:author="Sujil Kumar Koottathampathiyil" w:date="2022-06-12T23:23:00Z"/>
          <w:rFonts w:ascii="Arial" w:hAnsi="Arial" w:cs="Arial"/>
          <w:color w:val="000000"/>
          <w:sz w:val="24"/>
          <w:szCs w:val="24"/>
          <w:rPrChange w:id="1284" w:author="Sujil Kumar Koottathampathiyil" w:date="2022-06-09T11:29:00Z">
            <w:rPr>
              <w:del w:id="1285" w:author="Sujil Kumar Koottathampathiyil" w:date="2022-06-12T23:23:00Z"/>
              <w:rFonts w:ascii="Arial" w:hAnsi="Arial" w:cs="Arial"/>
              <w:color w:val="000000"/>
            </w:rPr>
          </w:rPrChange>
        </w:rPr>
      </w:pPr>
      <w:del w:id="1286" w:author="Sujil Kumar Koottathampathiyil" w:date="2022-06-09T10:24:00Z">
        <w:r w:rsidRPr="00FD79BE" w:rsidDel="007A25D4">
          <w:rPr>
            <w:rFonts w:ascii="Arial" w:hAnsi="Arial" w:cs="Arial"/>
            <w:color w:val="000000"/>
            <w:sz w:val="24"/>
            <w:szCs w:val="24"/>
            <w:rPrChange w:id="1287"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1288" w:author="Sujil Kumar Koottathampathiyil" w:date="2022-06-09T11:29:00Z">
              <w:rPr>
                <w:rFonts w:ascii="Arial" w:hAnsi="Arial" w:cs="Arial"/>
              </w:rPr>
            </w:rPrChange>
          </w:rPr>
          <w:delText>w</w:delText>
        </w:r>
      </w:del>
      <w:del w:id="1289" w:author="Sujil Kumar Koottathampathiyil" w:date="2022-06-12T23:23:00Z">
        <w:r w:rsidRPr="00FD79BE" w:rsidDel="00020114">
          <w:rPr>
            <w:rFonts w:ascii="Arial" w:hAnsi="Arial" w:cs="Arial"/>
            <w:sz w:val="24"/>
            <w:szCs w:val="24"/>
            <w:rPrChange w:id="1290" w:author="Sujil Kumar Koottathampathiyil" w:date="2022-06-09T11:29:00Z">
              <w:rPr>
                <w:rFonts w:ascii="Arial" w:hAnsi="Arial" w:cs="Arial"/>
              </w:rPr>
            </w:rPrChange>
          </w:rPr>
          <w:delText xml:space="preserve">orking with time series forecasting is a crucial part </w:delText>
        </w:r>
      </w:del>
      <w:del w:id="1291" w:author="Sujil Kumar Koottathampathiyil" w:date="2022-06-09T08:07:00Z">
        <w:r w:rsidRPr="00FD79BE" w:rsidDel="005E1219">
          <w:rPr>
            <w:rFonts w:ascii="Arial" w:hAnsi="Arial" w:cs="Arial"/>
            <w:sz w:val="24"/>
            <w:szCs w:val="24"/>
            <w:rPrChange w:id="1292" w:author="Sujil Kumar Koottathampathiyil" w:date="2022-06-09T11:29:00Z">
              <w:rPr>
                <w:rFonts w:ascii="Arial" w:hAnsi="Arial" w:cs="Arial"/>
              </w:rPr>
            </w:rPrChange>
          </w:rPr>
          <w:delText xml:space="preserve">in </w:delText>
        </w:r>
      </w:del>
      <w:del w:id="1293" w:author="Sujil Kumar Koottathampathiyil" w:date="2022-06-12T23:23:00Z">
        <w:r w:rsidRPr="00FD79BE" w:rsidDel="00020114">
          <w:rPr>
            <w:rFonts w:ascii="Arial" w:hAnsi="Arial" w:cs="Arial"/>
            <w:sz w:val="24"/>
            <w:szCs w:val="24"/>
            <w:rPrChange w:id="1294" w:author="Sujil Kumar Koottathampathiyil" w:date="2022-06-09T11:29:00Z">
              <w:rPr>
                <w:rFonts w:ascii="Arial" w:hAnsi="Arial" w:cs="Arial"/>
              </w:rPr>
            </w:rPrChange>
          </w:rPr>
          <w:delText xml:space="preserve">my dissertation. </w:delText>
        </w:r>
        <w:commentRangeStart w:id="1295"/>
        <w:r w:rsidRPr="00FD79BE" w:rsidDel="00020114">
          <w:rPr>
            <w:rFonts w:ascii="Arial" w:hAnsi="Arial" w:cs="Arial"/>
            <w:sz w:val="24"/>
            <w:szCs w:val="24"/>
            <w:rPrChange w:id="1296" w:author="Sujil Kumar Koottathampathiyil" w:date="2022-06-09T11:29:00Z">
              <w:rPr>
                <w:rFonts w:ascii="Arial" w:hAnsi="Arial" w:cs="Arial"/>
              </w:rPr>
            </w:rPrChange>
          </w:rPr>
          <w:delText xml:space="preserve">I have </w:delText>
        </w:r>
      </w:del>
      <w:del w:id="1297" w:author="Sujil Kumar Koottathampathiyil" w:date="2022-06-09T08:08:00Z">
        <w:r w:rsidRPr="00FD79BE" w:rsidDel="005E1219">
          <w:rPr>
            <w:rFonts w:ascii="Arial" w:hAnsi="Arial" w:cs="Arial"/>
            <w:sz w:val="24"/>
            <w:szCs w:val="24"/>
            <w:rPrChange w:id="1298" w:author="Sujil Kumar Koottathampathiyil" w:date="2022-06-09T11:29:00Z">
              <w:rPr>
                <w:rFonts w:ascii="Arial" w:hAnsi="Arial" w:cs="Arial"/>
              </w:rPr>
            </w:rPrChange>
          </w:rPr>
          <w:delText>number of</w:delText>
        </w:r>
      </w:del>
      <w:del w:id="1299" w:author="Sujil Kumar Koottathampathiyil" w:date="2022-06-12T23:23:00Z">
        <w:r w:rsidRPr="00FD79BE" w:rsidDel="00020114">
          <w:rPr>
            <w:rFonts w:ascii="Arial" w:hAnsi="Arial" w:cs="Arial"/>
            <w:sz w:val="24"/>
            <w:szCs w:val="24"/>
            <w:rPrChange w:id="1300" w:author="Sujil Kumar Koottathampathiyil" w:date="2022-06-09T11:29:00Z">
              <w:rPr>
                <w:rFonts w:ascii="Arial" w:hAnsi="Arial" w:cs="Arial"/>
              </w:rPr>
            </w:rPrChange>
          </w:rPr>
          <w:delText xml:space="preserve"> different targets in my dissertation. </w:delText>
        </w:r>
        <w:commentRangeEnd w:id="1295"/>
        <w:r w:rsidRPr="00FD79BE" w:rsidDel="00020114">
          <w:rPr>
            <w:rStyle w:val="CommentReference"/>
            <w:rFonts w:ascii="Arial" w:hAnsi="Arial" w:cs="Arial"/>
          </w:rPr>
          <w:commentReference w:id="1295"/>
        </w:r>
      </w:del>
      <w:del w:id="1301" w:author="Sujil Kumar Koottathampathiyil" w:date="2022-06-09T10:25:00Z">
        <w:r w:rsidRPr="00FD79BE" w:rsidDel="00C85B77">
          <w:rPr>
            <w:rFonts w:ascii="Arial" w:hAnsi="Arial" w:cs="Arial"/>
            <w:sz w:val="24"/>
            <w:szCs w:val="24"/>
            <w:rPrChange w:id="1302"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03" w:author="Sujil Kumar Koottathampathiyil" w:date="2022-06-12T23:23:00Z">
        <w:r w:rsidRPr="00FD79BE" w:rsidDel="00020114">
          <w:rPr>
            <w:rFonts w:ascii="Arial" w:hAnsi="Arial" w:cs="Arial"/>
            <w:sz w:val="24"/>
            <w:szCs w:val="24"/>
            <w:rPrChange w:id="1304"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05" w:author="Sujil Kumar Koottathampathiyil" w:date="2022-06-09T08:08:00Z">
        <w:r w:rsidRPr="00FD79BE" w:rsidDel="005E1219">
          <w:rPr>
            <w:rFonts w:ascii="Arial" w:hAnsi="Arial" w:cs="Arial"/>
            <w:sz w:val="24"/>
            <w:szCs w:val="24"/>
            <w:rPrChange w:id="1306" w:author="Sujil Kumar Koottathampathiyil" w:date="2022-06-09T11:29:00Z">
              <w:rPr>
                <w:rFonts w:ascii="Arial" w:hAnsi="Arial" w:cs="Arial"/>
              </w:rPr>
            </w:rPrChange>
          </w:rPr>
          <w:delText xml:space="preserve">the </w:delText>
        </w:r>
      </w:del>
      <w:del w:id="1307" w:author="Sujil Kumar Koottathampathiyil" w:date="2022-06-12T23:23:00Z">
        <w:r w:rsidRPr="00FD79BE" w:rsidDel="00020114">
          <w:rPr>
            <w:rFonts w:ascii="Arial" w:hAnsi="Arial" w:cs="Arial"/>
            <w:color w:val="000000"/>
            <w:sz w:val="24"/>
            <w:szCs w:val="24"/>
            <w:rPrChange w:id="1308" w:author="Sujil Kumar Koottathampathiyil" w:date="2022-06-09T11:29:00Z">
              <w:rPr>
                <w:rFonts w:ascii="Arial" w:hAnsi="Arial" w:cs="Arial"/>
                <w:color w:val="000000"/>
              </w:rPr>
            </w:rPrChange>
          </w:rPr>
          <w:delText xml:space="preserve"> </w:delText>
        </w:r>
      </w:del>
      <w:del w:id="1309" w:author="Sujil Kumar Koottathampathiyil" w:date="2022-06-09T08:08:00Z">
        <w:r w:rsidRPr="00FD79BE" w:rsidDel="005E1219">
          <w:rPr>
            <w:rFonts w:ascii="Arial" w:hAnsi="Arial" w:cs="Arial"/>
            <w:color w:val="000000"/>
            <w:sz w:val="24"/>
            <w:szCs w:val="24"/>
            <w:rPrChange w:id="1310" w:author="Sujil Kumar Koottathampathiyil" w:date="2022-06-09T11:29:00Z">
              <w:rPr>
                <w:rFonts w:ascii="Arial" w:hAnsi="Arial" w:cs="Arial"/>
                <w:color w:val="000000"/>
              </w:rPr>
            </w:rPrChange>
          </w:rPr>
          <w:delText xml:space="preserve">has </w:delText>
        </w:r>
      </w:del>
      <w:del w:id="1311" w:author="Sujil Kumar Koottathampathiyil" w:date="2022-06-12T23:23:00Z">
        <w:r w:rsidRPr="00FD79BE" w:rsidDel="00020114">
          <w:rPr>
            <w:rFonts w:ascii="Arial" w:hAnsi="Arial" w:cs="Arial"/>
            <w:color w:val="000000"/>
            <w:sz w:val="24"/>
            <w:szCs w:val="24"/>
            <w:rPrChange w:id="1312" w:author="Sujil Kumar Koottathampathiyil" w:date="2022-06-09T11:29:00Z">
              <w:rPr>
                <w:rFonts w:ascii="Arial" w:hAnsi="Arial" w:cs="Arial"/>
                <w:color w:val="000000"/>
              </w:rPr>
            </w:rPrChange>
          </w:rPr>
          <w:delText xml:space="preserve">successfully implemented them in their research which </w:delText>
        </w:r>
      </w:del>
      <w:del w:id="1313" w:author="Sujil Kumar Koottathampathiyil" w:date="2022-06-09T08:08:00Z">
        <w:r w:rsidRPr="00FD79BE" w:rsidDel="005E1219">
          <w:rPr>
            <w:rFonts w:ascii="Arial" w:hAnsi="Arial" w:cs="Arial"/>
            <w:color w:val="000000"/>
            <w:sz w:val="24"/>
            <w:szCs w:val="24"/>
            <w:rPrChange w:id="1314" w:author="Sujil Kumar Koottathampathiyil" w:date="2022-06-09T11:29:00Z">
              <w:rPr>
                <w:rFonts w:ascii="Arial" w:hAnsi="Arial" w:cs="Arial"/>
                <w:color w:val="000000"/>
              </w:rPr>
            </w:rPrChange>
          </w:rPr>
          <w:delText xml:space="preserve">really </w:delText>
        </w:r>
      </w:del>
      <w:del w:id="1315" w:author="Sujil Kumar Koottathampathiyil" w:date="2022-06-12T23:23:00Z">
        <w:r w:rsidRPr="00FD79BE" w:rsidDel="00020114">
          <w:rPr>
            <w:rFonts w:ascii="Arial" w:hAnsi="Arial" w:cs="Arial"/>
            <w:color w:val="000000"/>
            <w:sz w:val="24"/>
            <w:szCs w:val="24"/>
            <w:rPrChange w:id="1316" w:author="Sujil Kumar Koottathampathiyil" w:date="2022-06-09T11:29:00Z">
              <w:rPr>
                <w:rFonts w:ascii="Arial" w:hAnsi="Arial" w:cs="Arial"/>
                <w:color w:val="000000"/>
              </w:rPr>
            </w:rPrChange>
          </w:rPr>
          <w:delText xml:space="preserve">inspired me to adapt the idea </w:delText>
        </w:r>
      </w:del>
      <w:del w:id="1317" w:author="Sujil Kumar Koottathampathiyil" w:date="2022-06-09T08:08:00Z">
        <w:r w:rsidRPr="00FD79BE" w:rsidDel="005E1219">
          <w:rPr>
            <w:rFonts w:ascii="Arial" w:hAnsi="Arial" w:cs="Arial"/>
            <w:color w:val="000000"/>
            <w:sz w:val="24"/>
            <w:szCs w:val="24"/>
            <w:rPrChange w:id="1318" w:author="Sujil Kumar Koottathampathiyil" w:date="2022-06-09T11:29:00Z">
              <w:rPr>
                <w:rFonts w:ascii="Arial" w:hAnsi="Arial" w:cs="Arial"/>
                <w:color w:val="000000"/>
              </w:rPr>
            </w:rPrChange>
          </w:rPr>
          <w:delText xml:space="preserve">in </w:delText>
        </w:r>
      </w:del>
      <w:del w:id="1319" w:author="Sujil Kumar Koottathampathiyil" w:date="2022-06-12T23:23:00Z">
        <w:r w:rsidRPr="00FD79BE" w:rsidDel="00020114">
          <w:rPr>
            <w:rFonts w:ascii="Arial" w:hAnsi="Arial" w:cs="Arial"/>
            <w:color w:val="000000"/>
            <w:sz w:val="24"/>
            <w:szCs w:val="24"/>
            <w:rPrChange w:id="1320"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1321" w:author="Sujil Kumar Koottathampathiyil" w:date="2022-06-09T11:29:00Z">
            <w:rPr>
              <w:rFonts w:ascii="Arial" w:hAnsi="Arial" w:cs="Arial"/>
              <w:noProof/>
            </w:rPr>
          </w:rPrChange>
        </w:rPr>
      </w:pPr>
    </w:p>
    <w:p w14:paraId="445023F3" w14:textId="77777777" w:rsidR="0049196A" w:rsidRPr="00FD79BE" w:rsidRDefault="0049196A" w:rsidP="0049196A">
      <w:pPr>
        <w:spacing w:line="360" w:lineRule="auto"/>
        <w:jc w:val="center"/>
        <w:rPr>
          <w:ins w:id="1322" w:author="Sujil Kumar Koottathampathiyil" w:date="2022-06-09T09:49:00Z"/>
          <w:rFonts w:ascii="Arial" w:hAnsi="Arial" w:cs="Arial"/>
          <w:color w:val="000000"/>
          <w:sz w:val="24"/>
          <w:szCs w:val="24"/>
          <w:rPrChange w:id="1323" w:author="Sujil Kumar Koottathampathiyil" w:date="2022-06-09T11:29:00Z">
            <w:rPr>
              <w:ins w:id="1324" w:author="Sujil Kumar Koottathampathiyil" w:date="2022-06-09T09:49:00Z"/>
              <w:rFonts w:ascii="Arial" w:hAnsi="Arial" w:cs="Arial"/>
              <w:color w:val="000000"/>
            </w:rPr>
          </w:rPrChange>
        </w:rPr>
      </w:pPr>
      <w:r w:rsidRPr="00FD79BE">
        <w:rPr>
          <w:rFonts w:ascii="Arial" w:hAnsi="Arial" w:cs="Arial"/>
          <w:noProof/>
          <w:sz w:val="24"/>
          <w:szCs w:val="24"/>
          <w:rPrChange w:id="1325" w:author="Sujil Kumar Koottathampathiyil" w:date="2022-06-09T11:29:00Z">
            <w:rPr>
              <w:rFonts w:ascii="Arial" w:hAnsi="Arial" w:cs="Arial"/>
              <w:noProof/>
            </w:rPr>
          </w:rPrChange>
        </w:rPr>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FD79BE" w:rsidRDefault="0049196A" w:rsidP="0049196A">
      <w:pPr>
        <w:spacing w:line="360" w:lineRule="auto"/>
        <w:jc w:val="center"/>
        <w:rPr>
          <w:ins w:id="1326" w:author="Sujil Kumar Koottathampathiyil" w:date="2022-06-09T09:52:00Z"/>
          <w:rFonts w:ascii="Arial" w:eastAsia="Times New Roman" w:hAnsi="Arial" w:cs="Arial"/>
          <w:i/>
          <w:iCs/>
          <w:sz w:val="24"/>
          <w:szCs w:val="24"/>
          <w:rPrChange w:id="1327" w:author="Sujil Kumar Koottathampathiyil" w:date="2022-06-12T23:40:00Z">
            <w:rPr>
              <w:ins w:id="1328" w:author="Sujil Kumar Koottathampathiyil" w:date="2022-06-09T09:52:00Z"/>
              <w:rFonts w:ascii="Arial" w:eastAsia="Times New Roman" w:hAnsi="Arial" w:cs="Arial"/>
              <w:sz w:val="24"/>
              <w:szCs w:val="24"/>
            </w:rPr>
          </w:rPrChange>
        </w:rPr>
      </w:pPr>
      <w:ins w:id="1329" w:author="Sujil Kumar Koottathampathiyil" w:date="2022-06-09T09:52:00Z">
        <w:r w:rsidRPr="00FD79BE">
          <w:rPr>
            <w:rFonts w:ascii="Arial" w:eastAsia="Times New Roman" w:hAnsi="Arial" w:cs="Arial"/>
            <w:b/>
            <w:bCs/>
            <w:i/>
            <w:iCs/>
            <w:sz w:val="24"/>
            <w:szCs w:val="24"/>
            <w:rPrChange w:id="1330"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1331" w:author="Sujil Kumar Koottathampathiyil" w:date="2022-06-12T23:40:00Z">
              <w:rPr>
                <w:rFonts w:ascii="Arial" w:eastAsia="Times New Roman" w:hAnsi="Arial" w:cs="Arial"/>
                <w:sz w:val="24"/>
                <w:szCs w:val="24"/>
              </w:rPr>
            </w:rPrChange>
          </w:rPr>
          <w:t xml:space="preserve"> ARIMA Forecast and observed value graph</w:t>
        </w:r>
      </w:ins>
      <w:ins w:id="1332" w:author="Sujil Kumar Koottathampathiyil" w:date="2022-06-12T23:43:00Z">
        <w:r w:rsidRPr="00FD79BE">
          <w:rPr>
            <w:rFonts w:ascii="Arial" w:eastAsia="Times New Roman" w:hAnsi="Arial" w:cs="Arial"/>
            <w:i/>
            <w:iCs/>
            <w:sz w:val="24"/>
            <w:szCs w:val="24"/>
          </w:rPr>
          <w:t xml:space="preserve"> on Russian data</w:t>
        </w:r>
      </w:ins>
    </w:p>
    <w:p w14:paraId="358F628C" w14:textId="77777777" w:rsidR="0049196A" w:rsidRPr="00FD79BE" w:rsidRDefault="0049196A" w:rsidP="0049196A">
      <w:pPr>
        <w:spacing w:line="360" w:lineRule="auto"/>
        <w:jc w:val="both"/>
        <w:rPr>
          <w:ins w:id="1333" w:author="Sujil Kumar Koottathampathiyil" w:date="2022-06-12T23:23:00Z"/>
          <w:rFonts w:ascii="Arial" w:hAnsi="Arial" w:cs="Arial"/>
          <w:color w:val="000000"/>
          <w:sz w:val="24"/>
          <w:szCs w:val="24"/>
        </w:rPr>
      </w:pPr>
      <w:ins w:id="1334"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as shown in fig 4.11</w:t>
      </w:r>
      <w:ins w:id="1335" w:author="Sujil Kumar Koottathampathiyil" w:date="2022-06-12T23:23:00Z">
        <w:r w:rsidRPr="00FD79BE">
          <w:rPr>
            <w:rFonts w:ascii="Arial" w:hAnsi="Arial" w:cs="Arial"/>
            <w:color w:val="000000"/>
            <w:sz w:val="24"/>
            <w:szCs w:val="24"/>
          </w:rPr>
          <w:t xml:space="preserve"> for checking the order of the ARIMA model. In </w:t>
        </w:r>
      </w:ins>
      <w:ins w:id="1336" w:author="Sujil Kumar Koottathampathiyil" w:date="2022-06-12T23:47:00Z">
        <w:r w:rsidRPr="00FD79BE">
          <w:rPr>
            <w:rFonts w:ascii="Arial" w:hAnsi="Arial" w:cs="Arial"/>
            <w:color w:val="000000"/>
            <w:sz w:val="24"/>
            <w:szCs w:val="24"/>
          </w:rPr>
          <w:t>this</w:t>
        </w:r>
      </w:ins>
      <w:ins w:id="1337" w:author="Sujil Kumar Koottathampathiyil" w:date="2022-06-12T23:23:00Z">
        <w:r w:rsidRPr="00FD79BE">
          <w:rPr>
            <w:rFonts w:ascii="Arial" w:hAnsi="Arial" w:cs="Arial"/>
            <w:color w:val="000000"/>
            <w:sz w:val="24"/>
            <w:szCs w:val="24"/>
          </w:rPr>
          <w:t xml:space="preserve"> research I am trying to work on predictions so, I will be looking at the AIC.</w:t>
        </w:r>
        <w:r w:rsidRPr="00FD79BE">
          <w:rPr>
            <w:rFonts w:ascii="Arial" w:hAnsi="Arial" w:cs="Arial"/>
            <w:sz w:val="24"/>
            <w:szCs w:val="24"/>
          </w:rPr>
          <w:t xml:space="preserve"> </w:t>
        </w:r>
        <w:r w:rsidRPr="00FD79BE">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 AIC is better at predictive models but BIC is choosing a good explanatory model.</w:t>
        </w:r>
      </w:ins>
    </w:p>
    <w:p w14:paraId="58C459F1" w14:textId="77777777" w:rsidR="0049196A" w:rsidRPr="00FD79BE" w:rsidDel="003A7327" w:rsidRDefault="0049196A">
      <w:pPr>
        <w:spacing w:line="360" w:lineRule="auto"/>
        <w:jc w:val="both"/>
        <w:rPr>
          <w:del w:id="1338" w:author="Sujil Kumar Koottathampathiyil" w:date="2022-06-09T09:52:00Z"/>
          <w:rFonts w:ascii="Arial" w:hAnsi="Arial" w:cs="Arial"/>
          <w:color w:val="000000"/>
          <w:sz w:val="24"/>
          <w:szCs w:val="24"/>
          <w:rPrChange w:id="1339" w:author="Sujil Kumar Koottathampathiyil" w:date="2022-06-09T11:29:00Z">
            <w:rPr>
              <w:del w:id="1340" w:author="Sujil Kumar Koottathampathiyil" w:date="2022-06-09T09:52:00Z"/>
              <w:rFonts w:ascii="Arial" w:hAnsi="Arial" w:cs="Arial"/>
              <w:color w:val="000000"/>
            </w:rPr>
          </w:rPrChange>
        </w:rPr>
        <w:pPrChange w:id="1341" w:author="Sujil Kumar Koottathampathiyil" w:date="2022-06-09T10:10:00Z">
          <w:pPr>
            <w:spacing w:line="360" w:lineRule="auto"/>
          </w:pPr>
        </w:pPrChange>
      </w:pPr>
      <w:commentRangeStart w:id="1342"/>
      <w:commentRangeEnd w:id="1342"/>
      <w:del w:id="1343" w:author="Sujil Kumar Koottathampathiyil" w:date="2022-06-12T23:23:00Z">
        <w:r w:rsidRPr="00FD79BE" w:rsidDel="002B5111">
          <w:rPr>
            <w:rStyle w:val="CommentReference"/>
            <w:rFonts w:ascii="Arial" w:hAnsi="Arial" w:cs="Arial"/>
          </w:rPr>
          <w:lastRenderedPageBreak/>
          <w:commentReference w:id="1342"/>
        </w:r>
      </w:del>
    </w:p>
    <w:p w14:paraId="7FBB5E85" w14:textId="77777777" w:rsidR="0049196A" w:rsidRPr="00FD79BE" w:rsidDel="00AA6881" w:rsidRDefault="0049196A">
      <w:pPr>
        <w:spacing w:line="360" w:lineRule="auto"/>
        <w:rPr>
          <w:del w:id="1344" w:author="Sujil Kumar Koottathampathiyil" w:date="2022-06-09T09:52:00Z"/>
          <w:rFonts w:ascii="Arial" w:hAnsi="Arial" w:cs="Arial"/>
          <w:noProof/>
          <w:sz w:val="24"/>
          <w:szCs w:val="24"/>
          <w:rPrChange w:id="1345" w:author="Sujil Kumar Koottathampathiyil" w:date="2022-06-09T11:29:00Z">
            <w:rPr>
              <w:del w:id="1346" w:author="Sujil Kumar Koottathampathiyil" w:date="2022-06-09T09:52:00Z"/>
              <w:rFonts w:ascii="Arial" w:hAnsi="Arial" w:cs="Arial"/>
              <w:noProof/>
            </w:rPr>
          </w:rPrChange>
        </w:rPr>
        <w:pPrChange w:id="1347"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1348" w:author="Sujil Kumar Koottathampathiyil" w:date="2022-06-09T11:29:00Z">
            <w:rPr>
              <w:rFonts w:ascii="Arial" w:hAnsi="Arial" w:cs="Arial"/>
              <w:noProof/>
            </w:rPr>
          </w:rPrChange>
        </w:rPr>
      </w:pPr>
      <w:ins w:id="1349" w:author="Sujil Kumar Koottathampathiyil" w:date="2022-06-09T09:52:00Z">
        <w:r w:rsidRPr="00FD79BE">
          <w:rPr>
            <w:rFonts w:ascii="Arial" w:hAnsi="Arial" w:cs="Arial"/>
            <w:noProof/>
            <w:sz w:val="24"/>
            <w:szCs w:val="24"/>
            <w:rPrChange w:id="1350"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1351" w:author="Sujil Kumar Koottathampathiyil" w:date="2022-06-09T09:53:00Z"/>
          <w:rFonts w:ascii="Arial" w:eastAsia="Times New Roman" w:hAnsi="Arial" w:cs="Arial"/>
          <w:i/>
          <w:iCs/>
          <w:sz w:val="24"/>
          <w:szCs w:val="24"/>
          <w:rPrChange w:id="1352" w:author="Sujil Kumar Koottathampathiyil" w:date="2022-06-12T23:40:00Z">
            <w:rPr>
              <w:ins w:id="1353" w:author="Sujil Kumar Koottathampathiyil" w:date="2022-06-09T09:53:00Z"/>
              <w:rFonts w:ascii="Arial" w:eastAsia="Times New Roman" w:hAnsi="Arial" w:cs="Arial"/>
              <w:sz w:val="24"/>
              <w:szCs w:val="24"/>
            </w:rPr>
          </w:rPrChange>
        </w:rPr>
      </w:pPr>
      <w:ins w:id="1354" w:author="Sujil Kumar Koottathampathiyil" w:date="2022-06-09T09:53:00Z">
        <w:r w:rsidRPr="00FD79BE">
          <w:rPr>
            <w:rFonts w:ascii="Arial" w:eastAsia="Times New Roman" w:hAnsi="Arial" w:cs="Arial"/>
            <w:b/>
            <w:bCs/>
            <w:i/>
            <w:iCs/>
            <w:sz w:val="24"/>
            <w:szCs w:val="24"/>
            <w:rPrChange w:id="1355"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1356" w:author="Sujil Kumar Koottathampathiyil" w:date="2022-06-12T23:40:00Z">
              <w:rPr>
                <w:rFonts w:ascii="Arial" w:eastAsia="Times New Roman" w:hAnsi="Arial" w:cs="Arial"/>
                <w:sz w:val="24"/>
                <w:szCs w:val="24"/>
              </w:rPr>
            </w:rPrChange>
          </w:rPr>
          <w:t xml:space="preserve"> AIC and BIC Score in ascending order</w:t>
        </w:r>
      </w:ins>
      <w:ins w:id="1357"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1358" w:author="Sujil Kumar Koottathampathiyil" w:date="2022-06-09T09:53:00Z"/>
          <w:rFonts w:ascii="Arial" w:hAnsi="Arial" w:cs="Arial"/>
          <w:noProof/>
          <w:sz w:val="24"/>
          <w:szCs w:val="24"/>
          <w:rPrChange w:id="1359" w:author="Sujil Kumar Koottathampathiyil" w:date="2022-06-09T11:29:00Z">
            <w:rPr>
              <w:del w:id="1360"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1361"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1362" w:author="Sujil Kumar Koottathampathiyil" w:date="2022-06-09T11:29:00Z">
            <w:rPr>
              <w:rFonts w:ascii="Arial" w:hAnsi="Arial" w:cs="Arial"/>
              <w:noProof/>
            </w:rPr>
          </w:rPrChange>
        </w:rPr>
        <w:pPrChange w:id="1363" w:author="Sujil Kumar Koottathampathiyil" w:date="2022-06-09T09:54:00Z">
          <w:pPr>
            <w:spacing w:line="360" w:lineRule="auto"/>
            <w:jc w:val="center"/>
          </w:pPr>
        </w:pPrChange>
      </w:pPr>
      <w:ins w:id="1364" w:author="Sujil Kumar Koottathampathiyil" w:date="2022-06-09T09:54:00Z">
        <w:r w:rsidRPr="00FD79BE">
          <w:rPr>
            <w:rFonts w:ascii="Arial" w:hAnsi="Arial" w:cs="Arial"/>
            <w:noProof/>
            <w:sz w:val="24"/>
            <w:szCs w:val="24"/>
            <w:rPrChange w:id="1365" w:author="Sujil Kumar Koottathampathiyil" w:date="2022-06-09T11:29:00Z">
              <w:rPr>
                <w:rFonts w:ascii="Arial" w:hAnsi="Arial" w:cs="Arial"/>
                <w:noProof/>
              </w:rPr>
            </w:rPrChange>
          </w:rPr>
          <w:t>Here Fig</w:t>
        </w:r>
      </w:ins>
      <w:ins w:id="1366" w:author="Sujil Kumar Koottathampathiyil" w:date="2022-06-09T09:55:00Z">
        <w:r w:rsidRPr="00FD79BE">
          <w:rPr>
            <w:rFonts w:ascii="Arial" w:hAnsi="Arial" w:cs="Arial"/>
            <w:noProof/>
            <w:sz w:val="24"/>
            <w:szCs w:val="24"/>
            <w:rPrChange w:id="1367" w:author="Sujil Kumar Koottathampathiyil" w:date="2022-06-09T11:29:00Z">
              <w:rPr>
                <w:rFonts w:ascii="Arial" w:hAnsi="Arial" w:cs="Arial"/>
                <w:noProof/>
              </w:rPr>
            </w:rPrChange>
          </w:rPr>
          <w:t xml:space="preserve"> 4.12,</w:t>
        </w:r>
      </w:ins>
      <w:ins w:id="1368" w:author="Sujil Kumar Koottathampathiyil" w:date="2022-06-09T09:54:00Z">
        <w:r w:rsidRPr="00FD79BE">
          <w:rPr>
            <w:rFonts w:ascii="Arial" w:hAnsi="Arial" w:cs="Arial"/>
            <w:noProof/>
            <w:sz w:val="24"/>
            <w:szCs w:val="24"/>
            <w:rPrChange w:id="1369" w:author="Sujil Kumar Koottathampathiyil" w:date="2022-06-09T11:29:00Z">
              <w:rPr>
                <w:rFonts w:ascii="Arial" w:hAnsi="Arial" w:cs="Arial"/>
                <w:noProof/>
              </w:rPr>
            </w:rPrChange>
          </w:rPr>
          <w:t xml:space="preserve"> I am looking at a better predicting model so, I will be choosing AIC with </w:t>
        </w:r>
      </w:ins>
      <w:ins w:id="1370" w:author="Sujil Kumar Koottathampathiyil" w:date="2022-06-09T10:24:00Z">
        <w:r w:rsidRPr="00FD79BE">
          <w:rPr>
            <w:rFonts w:ascii="Arial" w:hAnsi="Arial" w:cs="Arial"/>
            <w:noProof/>
            <w:sz w:val="24"/>
            <w:szCs w:val="24"/>
            <w:rPrChange w:id="1371" w:author="Sujil Kumar Koottathampathiyil" w:date="2022-06-09T11:29:00Z">
              <w:rPr>
                <w:rFonts w:ascii="Arial" w:hAnsi="Arial" w:cs="Arial"/>
                <w:noProof/>
              </w:rPr>
            </w:rPrChange>
          </w:rPr>
          <w:t>the</w:t>
        </w:r>
      </w:ins>
      <w:ins w:id="1372" w:author="Sujil Kumar Koottathampathiyil" w:date="2022-06-09T09:54:00Z">
        <w:r w:rsidRPr="00FD79BE">
          <w:rPr>
            <w:rFonts w:ascii="Arial" w:hAnsi="Arial" w:cs="Arial"/>
            <w:noProof/>
            <w:sz w:val="24"/>
            <w:szCs w:val="24"/>
            <w:rPrChange w:id="1373" w:author="Sujil Kumar Koottathampathiyil" w:date="2022-06-09T11:29:00Z">
              <w:rPr>
                <w:rFonts w:ascii="Arial" w:hAnsi="Arial" w:cs="Arial"/>
                <w:noProof/>
              </w:rPr>
            </w:rPrChange>
          </w:rPr>
          <w:t xml:space="preserve"> least score. This is a</w:t>
        </w:r>
      </w:ins>
      <w:ins w:id="1374" w:author="Sujil Kumar Koottathampathiyil" w:date="2022-06-09T10:24:00Z">
        <w:r w:rsidRPr="00FD79BE">
          <w:rPr>
            <w:rFonts w:ascii="Arial" w:hAnsi="Arial" w:cs="Arial"/>
            <w:noProof/>
            <w:sz w:val="24"/>
            <w:szCs w:val="24"/>
            <w:rPrChange w:id="1375" w:author="Sujil Kumar Koottathampathiyil" w:date="2022-06-09T11:29:00Z">
              <w:rPr>
                <w:rFonts w:ascii="Arial" w:hAnsi="Arial" w:cs="Arial"/>
                <w:noProof/>
              </w:rPr>
            </w:rPrChange>
          </w:rPr>
          <w:t>n</w:t>
        </w:r>
      </w:ins>
      <w:ins w:id="1376" w:author="Sujil Kumar Koottathampathiyil" w:date="2022-06-09T09:54:00Z">
        <w:r w:rsidRPr="00FD79BE">
          <w:rPr>
            <w:rFonts w:ascii="Arial" w:hAnsi="Arial" w:cs="Arial"/>
            <w:noProof/>
            <w:sz w:val="24"/>
            <w:szCs w:val="24"/>
            <w:rPrChange w:id="1377" w:author="Sujil Kumar Koottathampathiyil" w:date="2022-06-09T11:29:00Z">
              <w:rPr>
                <w:rFonts w:ascii="Arial" w:hAnsi="Arial" w:cs="Arial"/>
                <w:noProof/>
              </w:rPr>
            </w:rPrChange>
          </w:rPr>
          <w:t xml:space="preserve"> </w:t>
        </w:r>
      </w:ins>
      <w:ins w:id="1378" w:author="Sujil Kumar Koottathampathiyil" w:date="2022-06-09T10:15:00Z">
        <w:r w:rsidRPr="00FD79BE">
          <w:rPr>
            <w:rFonts w:ascii="Arial" w:hAnsi="Arial" w:cs="Arial"/>
            <w:noProof/>
            <w:sz w:val="24"/>
            <w:szCs w:val="24"/>
            <w:rPrChange w:id="1379" w:author="Sujil Kumar Koottathampathiyil" w:date="2022-06-09T11:29:00Z">
              <w:rPr>
                <w:rFonts w:ascii="Arial" w:hAnsi="Arial" w:cs="Arial"/>
                <w:noProof/>
              </w:rPr>
            </w:rPrChange>
          </w:rPr>
          <w:t>ARMA</w:t>
        </w:r>
      </w:ins>
      <w:ins w:id="1380" w:author="Sujil Kumar Koottathampathiyil" w:date="2022-06-09T09:54:00Z">
        <w:r w:rsidRPr="00FD79BE">
          <w:rPr>
            <w:rFonts w:ascii="Arial" w:hAnsi="Arial" w:cs="Arial"/>
            <w:noProof/>
            <w:sz w:val="24"/>
            <w:szCs w:val="24"/>
            <w:rPrChange w:id="1381"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1382" w:author="Sujil Kumar Koottathampathiyil" w:date="2022-06-09T09:55:00Z"/>
          <w:rFonts w:ascii="Arial" w:hAnsi="Arial" w:cs="Arial"/>
          <w:color w:val="000000"/>
          <w:sz w:val="24"/>
          <w:szCs w:val="24"/>
          <w:rPrChange w:id="1383" w:author="Sujil Kumar Koottathampathiyil" w:date="2022-06-09T11:29:00Z">
            <w:rPr>
              <w:ins w:id="1384" w:author="Sujil Kumar Koottathampathiyil" w:date="2022-06-09T09:55:00Z"/>
              <w:rFonts w:ascii="Arial" w:hAnsi="Arial" w:cs="Arial"/>
              <w:color w:val="000000"/>
            </w:rPr>
          </w:rPrChange>
        </w:rPr>
      </w:pPr>
      <w:r w:rsidRPr="00FD79BE">
        <w:rPr>
          <w:rFonts w:ascii="Arial" w:hAnsi="Arial" w:cs="Arial"/>
          <w:noProof/>
          <w:sz w:val="24"/>
          <w:szCs w:val="24"/>
          <w:rPrChange w:id="1385"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1386" w:author="Sujil Kumar Koottathampathiyil" w:date="2022-06-09T09:55:00Z"/>
          <w:rFonts w:ascii="Arial" w:eastAsia="Times New Roman" w:hAnsi="Arial" w:cs="Arial"/>
          <w:i/>
          <w:iCs/>
          <w:sz w:val="24"/>
          <w:szCs w:val="24"/>
          <w:rPrChange w:id="1387" w:author="Sujil Kumar Koottathampathiyil" w:date="2022-06-12T23:40:00Z">
            <w:rPr>
              <w:ins w:id="1388" w:author="Sujil Kumar Koottathampathiyil" w:date="2022-06-09T09:55:00Z"/>
              <w:rFonts w:ascii="Arial" w:eastAsia="Times New Roman" w:hAnsi="Arial" w:cs="Arial"/>
              <w:sz w:val="24"/>
              <w:szCs w:val="24"/>
            </w:rPr>
          </w:rPrChange>
        </w:rPr>
      </w:pPr>
      <w:ins w:id="1389" w:author="Sujil Kumar Koottathampathiyil" w:date="2022-06-09T09:55:00Z">
        <w:r w:rsidRPr="00FD79BE">
          <w:rPr>
            <w:rFonts w:ascii="Arial" w:eastAsia="Times New Roman" w:hAnsi="Arial" w:cs="Arial"/>
            <w:b/>
            <w:bCs/>
            <w:i/>
            <w:iCs/>
            <w:sz w:val="24"/>
            <w:szCs w:val="24"/>
            <w:rPrChange w:id="1390" w:author="Sujil Kumar Koottathampathiyil" w:date="2022-06-12T23:40:00Z">
              <w:rPr>
                <w:rFonts w:ascii="Arial" w:eastAsia="Times New Roman" w:hAnsi="Arial" w:cs="Arial"/>
                <w:b/>
                <w:bCs/>
                <w:sz w:val="24"/>
                <w:szCs w:val="24"/>
              </w:rPr>
            </w:rPrChange>
          </w:rPr>
          <w:t>Fig. 4.1</w:t>
        </w:r>
      </w:ins>
      <w:ins w:id="1391" w:author="Sujil Kumar Koottathampathiyil" w:date="2022-06-09T09:56:00Z">
        <w:r w:rsidRPr="00FD79BE">
          <w:rPr>
            <w:rFonts w:ascii="Arial" w:eastAsia="Times New Roman" w:hAnsi="Arial" w:cs="Arial"/>
            <w:b/>
            <w:bCs/>
            <w:i/>
            <w:iCs/>
            <w:sz w:val="24"/>
            <w:szCs w:val="24"/>
            <w:rPrChange w:id="1392" w:author="Sujil Kumar Koottathampathiyil" w:date="2022-06-12T23:40:00Z">
              <w:rPr>
                <w:rFonts w:ascii="Arial" w:eastAsia="Times New Roman" w:hAnsi="Arial" w:cs="Arial"/>
                <w:b/>
                <w:bCs/>
                <w:sz w:val="24"/>
                <w:szCs w:val="24"/>
              </w:rPr>
            </w:rPrChange>
          </w:rPr>
          <w:t>3</w:t>
        </w:r>
      </w:ins>
      <w:ins w:id="1393" w:author="Sujil Kumar Koottathampathiyil" w:date="2022-06-09T09:55:00Z">
        <w:r w:rsidRPr="00FD79BE">
          <w:rPr>
            <w:rFonts w:ascii="Arial" w:eastAsia="Times New Roman" w:hAnsi="Arial" w:cs="Arial"/>
            <w:b/>
            <w:bCs/>
            <w:i/>
            <w:iCs/>
            <w:sz w:val="24"/>
            <w:szCs w:val="24"/>
            <w:rPrChange w:id="1394"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395" w:author="Sujil Kumar Koottathampathiyil" w:date="2022-06-12T23:40:00Z">
              <w:rPr>
                <w:rFonts w:ascii="Arial" w:eastAsia="Times New Roman" w:hAnsi="Arial" w:cs="Arial"/>
                <w:sz w:val="24"/>
                <w:szCs w:val="24"/>
              </w:rPr>
            </w:rPrChange>
          </w:rPr>
          <w:t xml:space="preserve"> </w:t>
        </w:r>
      </w:ins>
      <w:ins w:id="1396" w:author="Sujil Kumar Koottathampathiyil" w:date="2022-06-09T09:56:00Z">
        <w:r w:rsidRPr="00FD79BE">
          <w:rPr>
            <w:rFonts w:ascii="Arial" w:eastAsia="Times New Roman" w:hAnsi="Arial" w:cs="Arial"/>
            <w:i/>
            <w:iCs/>
            <w:sz w:val="24"/>
            <w:szCs w:val="24"/>
            <w:rPrChange w:id="1397" w:author="Sujil Kumar Koottathampathiyil" w:date="2022-06-12T23:40:00Z">
              <w:rPr>
                <w:rFonts w:ascii="Arial" w:eastAsia="Times New Roman" w:hAnsi="Arial" w:cs="Arial"/>
                <w:sz w:val="24"/>
                <w:szCs w:val="24"/>
              </w:rPr>
            </w:rPrChange>
          </w:rPr>
          <w:t>ACF and PACF to choose the model in ARIMA</w:t>
        </w:r>
      </w:ins>
      <w:ins w:id="1398" w:author="Sujil Kumar Koottathampathiyil" w:date="2022-06-12T23:43:00Z">
        <w:r w:rsidRPr="00FD79BE">
          <w:rPr>
            <w:rFonts w:ascii="Arial" w:eastAsia="Times New Roman" w:hAnsi="Arial" w:cs="Arial"/>
            <w:i/>
            <w:iCs/>
            <w:sz w:val="24"/>
            <w:szCs w:val="24"/>
          </w:rPr>
          <w:t xml:space="preserve"> on </w:t>
        </w:r>
      </w:ins>
      <w:ins w:id="1399"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1400"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1401" w:author="Sujil Kumar Koottathampathiyil" w:date="2022-06-09T11:29:00Z">
            <w:rPr>
              <w:rFonts w:ascii="Arial" w:hAnsi="Arial" w:cs="Arial"/>
              <w:noProof/>
            </w:rPr>
          </w:rPrChange>
        </w:rPr>
      </w:pPr>
      <w:del w:id="1402" w:author="Sujil Kumar Koottathampathiyil" w:date="2022-06-09T09:49:00Z">
        <w:r w:rsidRPr="00FD79BE" w:rsidDel="006431B2">
          <w:rPr>
            <w:rFonts w:ascii="Arial" w:hAnsi="Arial" w:cs="Arial"/>
            <w:color w:val="000000"/>
            <w:sz w:val="24"/>
            <w:szCs w:val="24"/>
            <w:rPrChange w:id="1403" w:author="Sujil Kumar Koottathampathiyil" w:date="2022-06-09T11:29:00Z">
              <w:rPr>
                <w:rFonts w:ascii="Arial" w:hAnsi="Arial" w:cs="Arial"/>
                <w:color w:val="000000"/>
              </w:rPr>
            </w:rPrChange>
          </w:rPr>
          <w:lastRenderedPageBreak/>
          <w:delText xml:space="preserve">AIC and BIC graphs made for checking the order of ARIMA </w:delText>
        </w:r>
      </w:del>
      <w:del w:id="1404" w:author="Sujil Kumar Koottathampathiyil" w:date="2022-06-09T08:29:00Z">
        <w:r w:rsidRPr="00FD79BE" w:rsidDel="00D25BE4">
          <w:rPr>
            <w:rFonts w:ascii="Arial" w:hAnsi="Arial" w:cs="Arial"/>
            <w:color w:val="000000"/>
            <w:sz w:val="24"/>
            <w:szCs w:val="24"/>
            <w:rPrChange w:id="1405" w:author="Sujil Kumar Koottathampathiyil" w:date="2022-06-09T11:29:00Z">
              <w:rPr>
                <w:rFonts w:ascii="Arial" w:hAnsi="Arial" w:cs="Arial"/>
                <w:color w:val="000000"/>
              </w:rPr>
            </w:rPrChange>
          </w:rPr>
          <w:delText>Model</w:delText>
        </w:r>
      </w:del>
      <w:del w:id="1406" w:author="Sujil Kumar Koottathampathiyil" w:date="2022-06-09T09:49:00Z">
        <w:r w:rsidRPr="00FD79BE" w:rsidDel="006431B2">
          <w:rPr>
            <w:rFonts w:ascii="Arial" w:hAnsi="Arial" w:cs="Arial"/>
            <w:color w:val="000000"/>
            <w:sz w:val="24"/>
            <w:szCs w:val="24"/>
            <w:rPrChange w:id="1407"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1408" w:author="Sujil Kumar Koottathampathiyil" w:date="2022-06-09T11:29:00Z">
            <w:rPr>
              <w:rFonts w:ascii="Arial" w:hAnsi="Arial" w:cs="Arial"/>
              <w:color w:val="000000"/>
            </w:rPr>
          </w:rPrChange>
        </w:rPr>
        <w:t xml:space="preserve">From </w:t>
      </w:r>
      <w:del w:id="1409" w:author="Sujil Kumar Koottathampathiyil" w:date="2022-06-09T10:16:00Z">
        <w:r w:rsidRPr="00FD79BE" w:rsidDel="0039745A">
          <w:rPr>
            <w:rFonts w:ascii="Arial" w:hAnsi="Arial" w:cs="Arial"/>
            <w:color w:val="000000"/>
            <w:sz w:val="24"/>
            <w:szCs w:val="24"/>
            <w:rPrChange w:id="1410" w:author="Sujil Kumar Koottathampathiyil" w:date="2022-06-09T11:29:00Z">
              <w:rPr>
                <w:rFonts w:ascii="Arial" w:hAnsi="Arial" w:cs="Arial"/>
                <w:color w:val="000000"/>
              </w:rPr>
            </w:rPrChange>
          </w:rPr>
          <w:delText xml:space="preserve">the </w:delText>
        </w:r>
      </w:del>
      <w:del w:id="1411" w:author="Sujil Kumar Koottathampathiyil" w:date="2022-06-09T09:56:00Z">
        <w:r w:rsidRPr="00FD79BE" w:rsidDel="0013001C">
          <w:rPr>
            <w:rFonts w:ascii="Arial" w:hAnsi="Arial" w:cs="Arial"/>
            <w:color w:val="000000"/>
            <w:sz w:val="24"/>
            <w:szCs w:val="24"/>
            <w:rPrChange w:id="1412" w:author="Sujil Kumar Koottathampathiyil" w:date="2022-06-09T11:29:00Z">
              <w:rPr>
                <w:rFonts w:ascii="Arial" w:hAnsi="Arial" w:cs="Arial"/>
                <w:color w:val="000000"/>
              </w:rPr>
            </w:rPrChange>
          </w:rPr>
          <w:delText>graph</w:delText>
        </w:r>
      </w:del>
      <w:ins w:id="1413" w:author="Sujil Kumar Koottathampathiyil" w:date="2022-06-09T09:56:00Z">
        <w:r w:rsidRPr="00FD79BE">
          <w:rPr>
            <w:rFonts w:ascii="Arial" w:hAnsi="Arial" w:cs="Arial"/>
            <w:color w:val="000000"/>
            <w:sz w:val="24"/>
            <w:szCs w:val="24"/>
            <w:rPrChange w:id="1414" w:author="Sujil Kumar Koottathampathiyil" w:date="2022-06-09T11:29:00Z">
              <w:rPr>
                <w:rFonts w:ascii="Arial" w:hAnsi="Arial" w:cs="Arial"/>
                <w:color w:val="000000"/>
              </w:rPr>
            </w:rPrChange>
          </w:rPr>
          <w:t>fig 4.13</w:t>
        </w:r>
      </w:ins>
      <w:ins w:id="1415" w:author="Sujil Kumar Koottathampathiyil" w:date="2022-06-09T08:29:00Z">
        <w:r w:rsidRPr="00FD79BE">
          <w:rPr>
            <w:rFonts w:ascii="Arial" w:hAnsi="Arial" w:cs="Arial"/>
            <w:color w:val="000000"/>
            <w:sz w:val="24"/>
            <w:szCs w:val="24"/>
            <w:rPrChange w:id="1416"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1417" w:author="Sujil Kumar Koottathampathiyil" w:date="2022-06-09T11:29:00Z">
            <w:rPr>
              <w:rFonts w:ascii="Arial" w:hAnsi="Arial" w:cs="Arial"/>
              <w:color w:val="000000"/>
            </w:rPr>
          </w:rPrChange>
        </w:rPr>
        <w:t xml:space="preserve"> </w:t>
      </w:r>
      <w:ins w:id="1418" w:author="Sujil Kumar Koottathampathiyil" w:date="2022-06-09T09:47:00Z">
        <w:r w:rsidRPr="00FD79BE">
          <w:rPr>
            <w:rFonts w:ascii="Arial" w:hAnsi="Arial" w:cs="Arial"/>
            <w:color w:val="000000"/>
            <w:sz w:val="24"/>
            <w:szCs w:val="24"/>
            <w:rPrChange w:id="1419" w:author="Sujil Kumar Koottathampathiyil" w:date="2022-06-09T11:29:00Z">
              <w:rPr>
                <w:rFonts w:ascii="Arial" w:hAnsi="Arial" w:cs="Arial"/>
                <w:color w:val="000000"/>
              </w:rPr>
            </w:rPrChange>
          </w:rPr>
          <w:t xml:space="preserve">In the above ACF and PACF, we can see ACF </w:t>
        </w:r>
      </w:ins>
      <w:ins w:id="1420" w:author="Sujil Kumar Koottathampathiyil" w:date="2022-06-09T09:49:00Z">
        <w:r w:rsidRPr="00FD79BE">
          <w:rPr>
            <w:rFonts w:ascii="Arial" w:hAnsi="Arial" w:cs="Arial"/>
            <w:color w:val="000000"/>
            <w:sz w:val="24"/>
            <w:szCs w:val="24"/>
            <w:rPrChange w:id="1421" w:author="Sujil Kumar Koottathampathiyil" w:date="2022-06-09T11:29:00Z">
              <w:rPr>
                <w:rFonts w:ascii="Arial" w:hAnsi="Arial" w:cs="Arial"/>
                <w:color w:val="000000"/>
              </w:rPr>
            </w:rPrChange>
          </w:rPr>
          <w:t>tails</w:t>
        </w:r>
      </w:ins>
      <w:ins w:id="1422" w:author="Sujil Kumar Koottathampathiyil" w:date="2022-06-09T09:47:00Z">
        <w:r w:rsidRPr="00FD79BE">
          <w:rPr>
            <w:rFonts w:ascii="Arial" w:hAnsi="Arial" w:cs="Arial"/>
            <w:color w:val="000000"/>
            <w:sz w:val="24"/>
            <w:szCs w:val="24"/>
            <w:rPrChange w:id="1423" w:author="Sujil Kumar Koottathampathiyil" w:date="2022-06-09T11:29:00Z">
              <w:rPr>
                <w:rFonts w:ascii="Arial" w:hAnsi="Arial" w:cs="Arial"/>
                <w:color w:val="000000"/>
              </w:rPr>
            </w:rPrChange>
          </w:rPr>
          <w:t xml:space="preserve"> of</w:t>
        </w:r>
      </w:ins>
      <w:ins w:id="1424" w:author="Sujil Kumar Koottathampathiyil" w:date="2022-06-09T10:16:00Z">
        <w:r w:rsidRPr="00FD79BE">
          <w:rPr>
            <w:rFonts w:ascii="Arial" w:hAnsi="Arial" w:cs="Arial"/>
            <w:color w:val="000000"/>
            <w:sz w:val="24"/>
            <w:szCs w:val="24"/>
            <w:rPrChange w:id="1425" w:author="Sujil Kumar Koottathampathiyil" w:date="2022-06-09T11:29:00Z">
              <w:rPr>
                <w:rFonts w:ascii="Arial" w:hAnsi="Arial" w:cs="Arial"/>
                <w:color w:val="000000"/>
              </w:rPr>
            </w:rPrChange>
          </w:rPr>
          <w:t>f</w:t>
        </w:r>
      </w:ins>
      <w:ins w:id="1426" w:author="Sujil Kumar Koottathampathiyil" w:date="2022-06-09T09:47:00Z">
        <w:r w:rsidRPr="00FD79BE">
          <w:rPr>
            <w:rFonts w:ascii="Arial" w:hAnsi="Arial" w:cs="Arial"/>
            <w:color w:val="000000"/>
            <w:sz w:val="24"/>
            <w:szCs w:val="24"/>
            <w:rPrChange w:id="1427" w:author="Sujil Kumar Koottathampathiyil" w:date="2022-06-09T11:29:00Z">
              <w:rPr>
                <w:rFonts w:ascii="Arial" w:hAnsi="Arial" w:cs="Arial"/>
                <w:color w:val="000000"/>
              </w:rPr>
            </w:rPrChange>
          </w:rPr>
          <w:t xml:space="preserve"> and PACF </w:t>
        </w:r>
      </w:ins>
      <w:ins w:id="1428" w:author="Sujil Kumar Koottathampathiyil" w:date="2022-06-09T09:49:00Z">
        <w:r w:rsidRPr="00FD79BE">
          <w:rPr>
            <w:rFonts w:ascii="Arial" w:hAnsi="Arial" w:cs="Arial"/>
            <w:color w:val="000000"/>
            <w:sz w:val="24"/>
            <w:szCs w:val="24"/>
            <w:rPrChange w:id="1429" w:author="Sujil Kumar Koottathampathiyil" w:date="2022-06-09T11:29:00Z">
              <w:rPr>
                <w:rFonts w:ascii="Arial" w:hAnsi="Arial" w:cs="Arial"/>
                <w:color w:val="000000"/>
              </w:rPr>
            </w:rPrChange>
          </w:rPr>
          <w:t>cuts</w:t>
        </w:r>
      </w:ins>
      <w:ins w:id="1430" w:author="Sujil Kumar Koottathampathiyil" w:date="2022-06-09T09:47:00Z">
        <w:r w:rsidRPr="00FD79BE">
          <w:rPr>
            <w:rFonts w:ascii="Arial" w:hAnsi="Arial" w:cs="Arial"/>
            <w:color w:val="000000"/>
            <w:sz w:val="24"/>
            <w:szCs w:val="24"/>
            <w:rPrChange w:id="1431" w:author="Sujil Kumar Koottathampathiyil" w:date="2022-06-09T11:29:00Z">
              <w:rPr>
                <w:rFonts w:ascii="Arial" w:hAnsi="Arial" w:cs="Arial"/>
                <w:color w:val="000000"/>
              </w:rPr>
            </w:rPrChange>
          </w:rPr>
          <w:t xml:space="preserve"> off since we have a MA(q) model. So this is a</w:t>
        </w:r>
      </w:ins>
      <w:ins w:id="1432" w:author="Sujil Kumar Koottathampathiyil" w:date="2022-06-09T10:16:00Z">
        <w:r w:rsidRPr="00FD79BE">
          <w:rPr>
            <w:rFonts w:ascii="Arial" w:hAnsi="Arial" w:cs="Arial"/>
            <w:color w:val="000000"/>
            <w:sz w:val="24"/>
            <w:szCs w:val="24"/>
            <w:rPrChange w:id="1433" w:author="Sujil Kumar Koottathampathiyil" w:date="2022-06-09T11:29:00Z">
              <w:rPr>
                <w:rFonts w:ascii="Arial" w:hAnsi="Arial" w:cs="Arial"/>
                <w:color w:val="000000"/>
              </w:rPr>
            </w:rPrChange>
          </w:rPr>
          <w:t>n</w:t>
        </w:r>
      </w:ins>
      <w:ins w:id="1434" w:author="Sujil Kumar Koottathampathiyil" w:date="2022-06-09T09:47:00Z">
        <w:r w:rsidRPr="00FD79BE">
          <w:rPr>
            <w:rFonts w:ascii="Arial" w:hAnsi="Arial" w:cs="Arial"/>
            <w:color w:val="000000"/>
            <w:sz w:val="24"/>
            <w:szCs w:val="24"/>
            <w:rPrChange w:id="1435" w:author="Sujil Kumar Koottathampathiyil" w:date="2022-06-09T11:29:00Z">
              <w:rPr>
                <w:rFonts w:ascii="Arial" w:hAnsi="Arial" w:cs="Arial"/>
                <w:color w:val="000000"/>
              </w:rPr>
            </w:rPrChange>
          </w:rPr>
          <w:t xml:space="preserve"> AR(1) Model</w:t>
        </w:r>
      </w:ins>
      <w:del w:id="1436" w:author="Sujil Kumar Koottathampathiyil" w:date="2022-06-09T09:47:00Z">
        <w:r w:rsidRPr="00FD79BE" w:rsidDel="00F734EC">
          <w:rPr>
            <w:rFonts w:ascii="Arial" w:hAnsi="Arial" w:cs="Arial"/>
            <w:color w:val="000000"/>
            <w:sz w:val="24"/>
            <w:szCs w:val="24"/>
            <w:rPrChange w:id="1437"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1438"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1439" w:author="Sujil Kumar Koottathampathiyil" w:date="2022-06-09T11:29:00Z">
            <w:rPr>
              <w:rFonts w:ascii="Arial" w:hAnsi="Arial" w:cs="Arial"/>
              <w:color w:val="000000"/>
            </w:rPr>
          </w:rPrChange>
        </w:rPr>
      </w:pPr>
      <w:r w:rsidRPr="00FD79BE">
        <w:rPr>
          <w:rFonts w:ascii="Arial" w:hAnsi="Arial" w:cs="Arial"/>
          <w:noProof/>
          <w:sz w:val="24"/>
          <w:szCs w:val="24"/>
          <w:rPrChange w:id="1440"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1441" w:author="Sujil Kumar Koottathampathiyil" w:date="2022-06-12T23:40:00Z"/>
          <w:rFonts w:ascii="Arial" w:eastAsia="Times New Roman" w:hAnsi="Arial" w:cs="Arial"/>
          <w:i/>
          <w:iCs/>
          <w:sz w:val="24"/>
          <w:szCs w:val="24"/>
          <w:rPrChange w:id="1442" w:author="Sujil Kumar Koottathampathiyil" w:date="2022-06-12T23:40:00Z">
            <w:rPr>
              <w:del w:id="1443" w:author="Sujil Kumar Koottathampathiyil" w:date="2022-06-12T23:40:00Z"/>
              <w:rFonts w:ascii="Arial" w:hAnsi="Arial" w:cs="Arial"/>
              <w:color w:val="000000"/>
            </w:rPr>
          </w:rPrChange>
        </w:rPr>
      </w:pPr>
      <w:ins w:id="1444" w:author="Sujil Kumar Koottathampathiyil" w:date="2022-06-09T09:57:00Z">
        <w:r w:rsidRPr="00FD79BE">
          <w:rPr>
            <w:rFonts w:ascii="Arial" w:eastAsia="Times New Roman" w:hAnsi="Arial" w:cs="Arial"/>
            <w:b/>
            <w:bCs/>
            <w:i/>
            <w:iCs/>
            <w:sz w:val="24"/>
            <w:szCs w:val="24"/>
            <w:rPrChange w:id="1445" w:author="Sujil Kumar Koottathampathiyil" w:date="2022-06-12T23:40:00Z">
              <w:rPr>
                <w:rFonts w:ascii="Arial" w:eastAsia="Times New Roman" w:hAnsi="Arial" w:cs="Arial"/>
                <w:b/>
                <w:bCs/>
                <w:sz w:val="24"/>
                <w:szCs w:val="24"/>
              </w:rPr>
            </w:rPrChange>
          </w:rPr>
          <w:t>Fig. 4.13:</w:t>
        </w:r>
        <w:r w:rsidRPr="00FD79BE">
          <w:rPr>
            <w:rFonts w:ascii="Arial" w:eastAsia="Times New Roman" w:hAnsi="Arial" w:cs="Arial"/>
            <w:i/>
            <w:iCs/>
            <w:sz w:val="24"/>
            <w:szCs w:val="24"/>
            <w:rPrChange w:id="1446" w:author="Sujil Kumar Koottathampathiyil" w:date="2022-06-12T23:40:00Z">
              <w:rPr>
                <w:rFonts w:ascii="Arial" w:eastAsia="Times New Roman" w:hAnsi="Arial" w:cs="Arial"/>
                <w:sz w:val="24"/>
                <w:szCs w:val="24"/>
              </w:rPr>
            </w:rPrChange>
          </w:rPr>
          <w:t xml:space="preserve"> </w:t>
        </w:r>
      </w:ins>
      <w:ins w:id="1447" w:author="Sujil Kumar Koottathampathiyil" w:date="2022-06-09T10:07:00Z">
        <w:r w:rsidRPr="00FD79BE">
          <w:rPr>
            <w:rFonts w:ascii="Arial" w:eastAsia="Times New Roman" w:hAnsi="Arial" w:cs="Arial"/>
            <w:i/>
            <w:iCs/>
            <w:sz w:val="24"/>
            <w:szCs w:val="24"/>
            <w:rPrChange w:id="1448" w:author="Sujil Kumar Koottathampathiyil" w:date="2022-06-12T23:40:00Z">
              <w:rPr>
                <w:rFonts w:ascii="Arial" w:eastAsia="Times New Roman" w:hAnsi="Arial" w:cs="Arial"/>
                <w:sz w:val="24"/>
                <w:szCs w:val="24"/>
              </w:rPr>
            </w:rPrChange>
          </w:rPr>
          <w:t>Sarimax Model Results</w:t>
        </w:r>
      </w:ins>
      <w:ins w:id="1449" w:author="Sujil Kumar Koottathampathiyil" w:date="2022-06-09T10:08:00Z">
        <w:r w:rsidRPr="00FD79BE">
          <w:rPr>
            <w:rFonts w:ascii="Arial" w:eastAsia="Times New Roman" w:hAnsi="Arial" w:cs="Arial"/>
            <w:i/>
            <w:iCs/>
            <w:sz w:val="24"/>
            <w:szCs w:val="24"/>
            <w:rPrChange w:id="1450" w:author="Sujil Kumar Koottathampathiyil" w:date="2022-06-12T23:40:00Z">
              <w:rPr>
                <w:rFonts w:ascii="Arial" w:eastAsia="Times New Roman" w:hAnsi="Arial" w:cs="Arial"/>
                <w:sz w:val="24"/>
                <w:szCs w:val="24"/>
              </w:rPr>
            </w:rPrChange>
          </w:rPr>
          <w:t xml:space="preserve"> with order (1,0,0)</w:t>
        </w:r>
      </w:ins>
      <w:ins w:id="1451"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1452" w:author="Sujil Kumar Koottathampathiyil" w:date="2022-06-09T09:57:00Z"/>
          <w:rFonts w:ascii="Arial" w:hAnsi="Arial" w:cs="Arial"/>
          <w:b/>
          <w:bCs/>
          <w:sz w:val="24"/>
          <w:szCs w:val="24"/>
        </w:rPr>
      </w:pPr>
      <w:ins w:id="1453" w:author="Sujil Kumar Koottathampathiyil" w:date="2022-06-09T08:20:00Z">
        <w:r w:rsidRPr="00FD79BE">
          <w:rPr>
            <w:rFonts w:ascii="Arial" w:hAnsi="Arial" w:cs="Arial"/>
            <w:b/>
            <w:bCs/>
            <w:sz w:val="24"/>
            <w:szCs w:val="24"/>
          </w:rPr>
          <w:t>4</w:t>
        </w:r>
      </w:ins>
      <w:del w:id="1454"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1455" w:author="Sujil Kumar Koottathampathiyil" w:date="2022-06-09T08:20:00Z">
        <w:r w:rsidRPr="00FD79BE">
          <w:rPr>
            <w:rFonts w:ascii="Arial" w:hAnsi="Arial" w:cs="Arial"/>
            <w:b/>
            <w:bCs/>
            <w:sz w:val="24"/>
            <w:szCs w:val="24"/>
          </w:rPr>
          <w:t>4</w:t>
        </w:r>
      </w:ins>
      <w:del w:id="1456"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1457"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1458" w:author="Sujil Kumar Koottathampathiyil" w:date="2022-06-09T11:29:00Z">
            <w:rPr>
              <w:rFonts w:ascii="Arial" w:hAnsi="Arial" w:cs="Arial"/>
              <w:color w:val="000000"/>
            </w:rPr>
          </w:rPrChange>
        </w:rPr>
        <w:pPrChange w:id="1459" w:author="Sujil Kumar Koottathampathiyil" w:date="2022-06-09T09:57:00Z">
          <w:pPr>
            <w:spacing w:line="360" w:lineRule="auto"/>
            <w:jc w:val="center"/>
          </w:pPr>
        </w:pPrChange>
      </w:pPr>
      <w:ins w:id="1460" w:author="Sujil Kumar Koottathampathiyil" w:date="2022-06-09T10:03:00Z">
        <w:r w:rsidRPr="00FD79BE">
          <w:rPr>
            <w:rFonts w:ascii="Arial" w:hAnsi="Arial" w:cs="Arial"/>
            <w:color w:val="000000"/>
            <w:sz w:val="24"/>
            <w:szCs w:val="24"/>
            <w:rPrChange w:id="1461"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1462" w:author="Sujil Kumar Koottathampathiyil" w:date="2022-06-09T11:29:00Z">
              <w:rPr>
                <w:rFonts w:ascii="Arial" w:hAnsi="Arial" w:cs="Arial"/>
                <w:color w:val="000000"/>
              </w:rPr>
            </w:rPrChange>
          </w:rPr>
          <w:t xml:space="preserve"> automate the process of training and evaluating the A</w:t>
        </w:r>
      </w:ins>
      <w:ins w:id="1463" w:author="Sujil Kumar Koottathampathiyil" w:date="2022-06-09T10:04:00Z">
        <w:r w:rsidRPr="00FD79BE">
          <w:rPr>
            <w:rFonts w:ascii="Arial" w:hAnsi="Arial" w:cs="Arial"/>
            <w:color w:val="000000"/>
            <w:sz w:val="24"/>
            <w:szCs w:val="24"/>
            <w:rPrChange w:id="1464" w:author="Sujil Kumar Koottathampathiyil" w:date="2022-06-09T11:29:00Z">
              <w:rPr>
                <w:rFonts w:ascii="Arial" w:hAnsi="Arial" w:cs="Arial"/>
                <w:color w:val="000000"/>
              </w:rPr>
            </w:rPrChange>
          </w:rPr>
          <w:t>RIMA Models on different combinations of model hyperparameters. In machine learning</w:t>
        </w:r>
      </w:ins>
      <w:ins w:id="1465" w:author="Sujil Kumar Koottathampathiyil" w:date="2022-06-09T10:12:00Z">
        <w:r w:rsidRPr="00FD79BE">
          <w:rPr>
            <w:rFonts w:ascii="Arial" w:hAnsi="Arial" w:cs="Arial"/>
            <w:color w:val="000000"/>
            <w:sz w:val="24"/>
            <w:szCs w:val="24"/>
            <w:rPrChange w:id="1466" w:author="Sujil Kumar Koottathampathiyil" w:date="2022-06-09T11:29:00Z">
              <w:rPr>
                <w:rFonts w:ascii="Arial" w:hAnsi="Arial" w:cs="Arial"/>
                <w:color w:val="000000"/>
              </w:rPr>
            </w:rPrChange>
          </w:rPr>
          <w:t>,</w:t>
        </w:r>
      </w:ins>
      <w:ins w:id="1467" w:author="Sujil Kumar Koottathampathiyil" w:date="2022-06-09T10:04:00Z">
        <w:r w:rsidRPr="00FD79BE">
          <w:rPr>
            <w:rFonts w:ascii="Arial" w:hAnsi="Arial" w:cs="Arial"/>
            <w:color w:val="000000"/>
            <w:sz w:val="24"/>
            <w:szCs w:val="24"/>
            <w:rPrChange w:id="1468"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1469" w:author="Sujil Kumar Koottathampathiyil" w:date="2022-06-09T09:59:00Z"/>
          <w:rFonts w:ascii="Arial" w:hAnsi="Arial" w:cs="Arial"/>
          <w:color w:val="000000"/>
          <w:sz w:val="24"/>
          <w:szCs w:val="24"/>
          <w:rPrChange w:id="1470" w:author="Sujil Kumar Koottathampathiyil" w:date="2022-06-09T11:29:00Z">
            <w:rPr>
              <w:ins w:id="1471" w:author="Sujil Kumar Koottathampathiyil" w:date="2022-06-09T09:59:00Z"/>
              <w:rFonts w:ascii="Arial" w:hAnsi="Arial" w:cs="Arial"/>
              <w:color w:val="000000"/>
            </w:rPr>
          </w:rPrChange>
        </w:rPr>
      </w:pPr>
      <w:r w:rsidRPr="00FD79BE">
        <w:rPr>
          <w:rFonts w:ascii="Arial" w:hAnsi="Arial" w:cs="Arial"/>
          <w:noProof/>
          <w:sz w:val="24"/>
          <w:szCs w:val="24"/>
          <w:rPrChange w:id="1472"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1473" w:author="Sujil Kumar Koottathampathiyil" w:date="2022-06-09T09:59:00Z"/>
          <w:rFonts w:ascii="Arial" w:eastAsia="Times New Roman" w:hAnsi="Arial" w:cs="Arial"/>
          <w:i/>
          <w:iCs/>
          <w:sz w:val="24"/>
          <w:szCs w:val="24"/>
          <w:rPrChange w:id="1474" w:author="Sujil Kumar Koottathampathiyil" w:date="2022-06-12T23:40:00Z">
            <w:rPr>
              <w:ins w:id="1475" w:author="Sujil Kumar Koottathampathiyil" w:date="2022-06-09T09:59:00Z"/>
              <w:rFonts w:ascii="Arial" w:eastAsia="Times New Roman" w:hAnsi="Arial" w:cs="Arial"/>
              <w:sz w:val="24"/>
              <w:szCs w:val="24"/>
            </w:rPr>
          </w:rPrChange>
        </w:rPr>
      </w:pPr>
      <w:ins w:id="1476" w:author="Sujil Kumar Koottathampathiyil" w:date="2022-06-09T09:59:00Z">
        <w:r w:rsidRPr="00FD79BE">
          <w:rPr>
            <w:rFonts w:ascii="Arial" w:eastAsia="Times New Roman" w:hAnsi="Arial" w:cs="Arial"/>
            <w:b/>
            <w:bCs/>
            <w:i/>
            <w:iCs/>
            <w:sz w:val="24"/>
            <w:szCs w:val="24"/>
            <w:rPrChange w:id="1477" w:author="Sujil Kumar Koottathampathiyil" w:date="2022-06-12T23:40:00Z">
              <w:rPr>
                <w:rFonts w:ascii="Arial" w:eastAsia="Times New Roman" w:hAnsi="Arial" w:cs="Arial"/>
                <w:b/>
                <w:bCs/>
                <w:sz w:val="24"/>
                <w:szCs w:val="24"/>
              </w:rPr>
            </w:rPrChange>
          </w:rPr>
          <w:t>Fig. 4.1</w:t>
        </w:r>
      </w:ins>
      <w:ins w:id="1478" w:author="Sujil Kumar Koottathampathiyil" w:date="2022-06-09T10:01:00Z">
        <w:r w:rsidRPr="00FD79BE">
          <w:rPr>
            <w:rFonts w:ascii="Arial" w:eastAsia="Times New Roman" w:hAnsi="Arial" w:cs="Arial"/>
            <w:b/>
            <w:bCs/>
            <w:i/>
            <w:iCs/>
            <w:sz w:val="24"/>
            <w:szCs w:val="24"/>
            <w:rPrChange w:id="1479" w:author="Sujil Kumar Koottathampathiyil" w:date="2022-06-12T23:40:00Z">
              <w:rPr>
                <w:rFonts w:ascii="Arial" w:eastAsia="Times New Roman" w:hAnsi="Arial" w:cs="Arial"/>
                <w:b/>
                <w:bCs/>
                <w:sz w:val="24"/>
                <w:szCs w:val="24"/>
              </w:rPr>
            </w:rPrChange>
          </w:rPr>
          <w:t>4</w:t>
        </w:r>
      </w:ins>
      <w:ins w:id="1480" w:author="Sujil Kumar Koottathampathiyil" w:date="2022-06-09T09:59:00Z">
        <w:r w:rsidRPr="00FD79BE">
          <w:rPr>
            <w:rFonts w:ascii="Arial" w:eastAsia="Times New Roman" w:hAnsi="Arial" w:cs="Arial"/>
            <w:b/>
            <w:bCs/>
            <w:i/>
            <w:iCs/>
            <w:sz w:val="24"/>
            <w:szCs w:val="24"/>
            <w:rPrChange w:id="1481"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482" w:author="Sujil Kumar Koottathampathiyil" w:date="2022-06-12T23:40:00Z">
              <w:rPr>
                <w:rFonts w:ascii="Arial" w:eastAsia="Times New Roman" w:hAnsi="Arial" w:cs="Arial"/>
                <w:sz w:val="24"/>
                <w:szCs w:val="24"/>
              </w:rPr>
            </w:rPrChange>
          </w:rPr>
          <w:t xml:space="preserve"> </w:t>
        </w:r>
      </w:ins>
      <w:ins w:id="1483" w:author="Sujil Kumar Koottathampathiyil" w:date="2022-06-09T10:00:00Z">
        <w:r w:rsidRPr="00FD79BE">
          <w:rPr>
            <w:rFonts w:ascii="Arial" w:eastAsia="Times New Roman" w:hAnsi="Arial" w:cs="Arial"/>
            <w:i/>
            <w:iCs/>
            <w:sz w:val="24"/>
            <w:szCs w:val="24"/>
            <w:rPrChange w:id="1484" w:author="Sujil Kumar Koottathampathiyil" w:date="2022-06-12T23:40:00Z">
              <w:rPr>
                <w:rFonts w:ascii="Arial" w:eastAsia="Times New Roman" w:hAnsi="Arial" w:cs="Arial"/>
                <w:sz w:val="24"/>
                <w:szCs w:val="24"/>
              </w:rPr>
            </w:rPrChange>
          </w:rPr>
          <w:t>grid search result from ARIMA Model</w:t>
        </w:r>
      </w:ins>
      <w:ins w:id="1485"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1486" w:author="Sujil Kumar Koottathampathiyil" w:date="2022-06-09T11:29:00Z">
            <w:rPr>
              <w:rFonts w:ascii="Arial" w:hAnsi="Arial" w:cs="Arial"/>
              <w:color w:val="000000"/>
            </w:rPr>
          </w:rPrChange>
        </w:rPr>
        <w:pPrChange w:id="1487" w:author="Sujil Kumar Koottathampathiyil" w:date="2022-06-09T10:04:00Z">
          <w:pPr>
            <w:spacing w:line="360" w:lineRule="auto"/>
            <w:jc w:val="center"/>
          </w:pPr>
        </w:pPrChange>
      </w:pPr>
      <w:ins w:id="1488" w:author="Sujil Kumar Koottathampathiyil" w:date="2022-06-09T10:05:00Z">
        <w:r w:rsidRPr="00FD79BE">
          <w:rPr>
            <w:rFonts w:ascii="Arial" w:hAnsi="Arial" w:cs="Arial"/>
            <w:color w:val="000000"/>
            <w:sz w:val="24"/>
            <w:szCs w:val="24"/>
            <w:rPrChange w:id="1489"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490" w:author="Sujil Kumar Koottathampathiyil" w:date="2022-06-09T10:12:00Z">
        <w:r w:rsidRPr="00FD79BE">
          <w:rPr>
            <w:rFonts w:ascii="Arial" w:hAnsi="Arial" w:cs="Arial"/>
            <w:color w:val="000000"/>
            <w:sz w:val="24"/>
            <w:szCs w:val="24"/>
            <w:rPrChange w:id="1491" w:author="Sujil Kumar Koottathampathiyil" w:date="2022-06-09T11:29:00Z">
              <w:rPr>
                <w:rFonts w:ascii="Arial" w:hAnsi="Arial" w:cs="Arial"/>
                <w:color w:val="000000"/>
              </w:rPr>
            </w:rPrChange>
          </w:rPr>
          <w:t>,</w:t>
        </w:r>
      </w:ins>
      <w:ins w:id="1492" w:author="Sujil Kumar Koottathampathiyil" w:date="2022-06-09T10:05:00Z">
        <w:r w:rsidRPr="00FD79BE">
          <w:rPr>
            <w:rFonts w:ascii="Arial" w:hAnsi="Arial" w:cs="Arial"/>
            <w:color w:val="000000"/>
            <w:sz w:val="24"/>
            <w:szCs w:val="24"/>
            <w:rPrChange w:id="1493" w:author="Sujil Kumar Koottathampathiyil" w:date="2022-06-09T11:29:00Z">
              <w:rPr>
                <w:rFonts w:ascii="Arial" w:hAnsi="Arial" w:cs="Arial"/>
                <w:color w:val="000000"/>
              </w:rPr>
            </w:rPrChange>
          </w:rPr>
          <w:t xml:space="preserve"> I have </w:t>
        </w:r>
      </w:ins>
      <w:ins w:id="1494" w:author="Sujil Kumar Koottathampathiyil" w:date="2022-06-09T10:12:00Z">
        <w:r w:rsidRPr="00FD79BE">
          <w:rPr>
            <w:rFonts w:ascii="Arial" w:hAnsi="Arial" w:cs="Arial"/>
            <w:color w:val="000000"/>
            <w:sz w:val="24"/>
            <w:szCs w:val="24"/>
            <w:rPrChange w:id="1495" w:author="Sujil Kumar Koottathampathiyil" w:date="2022-06-09T11:29:00Z">
              <w:rPr>
                <w:rFonts w:ascii="Arial" w:hAnsi="Arial" w:cs="Arial"/>
                <w:color w:val="000000"/>
              </w:rPr>
            </w:rPrChange>
          </w:rPr>
          <w:t>evaluated</w:t>
        </w:r>
      </w:ins>
      <w:ins w:id="1496" w:author="Sujil Kumar Koottathampathiyil" w:date="2022-06-09T10:05:00Z">
        <w:r w:rsidRPr="00FD79BE">
          <w:rPr>
            <w:rFonts w:ascii="Arial" w:hAnsi="Arial" w:cs="Arial"/>
            <w:color w:val="000000"/>
            <w:sz w:val="24"/>
            <w:szCs w:val="24"/>
            <w:rPrChange w:id="1497" w:author="Sujil Kumar Koottathampathiyil" w:date="2022-06-09T11:29:00Z">
              <w:rPr>
                <w:rFonts w:ascii="Arial" w:hAnsi="Arial" w:cs="Arial"/>
                <w:color w:val="000000"/>
              </w:rPr>
            </w:rPrChange>
          </w:rPr>
          <w:t xml:space="preserve"> </w:t>
        </w:r>
      </w:ins>
      <w:ins w:id="1498" w:author="Sujil Kumar Koottathampathiyil" w:date="2022-06-09T10:12:00Z">
        <w:r w:rsidRPr="00FD79BE">
          <w:rPr>
            <w:rFonts w:ascii="Arial" w:hAnsi="Arial" w:cs="Arial"/>
            <w:color w:val="000000"/>
            <w:sz w:val="24"/>
            <w:szCs w:val="24"/>
            <w:rPrChange w:id="1499" w:author="Sujil Kumar Koottathampathiyil" w:date="2022-06-09T11:29:00Z">
              <w:rPr>
                <w:rFonts w:ascii="Arial" w:hAnsi="Arial" w:cs="Arial"/>
                <w:color w:val="000000"/>
              </w:rPr>
            </w:rPrChange>
          </w:rPr>
          <w:t xml:space="preserve">a </w:t>
        </w:r>
      </w:ins>
      <w:ins w:id="1500" w:author="Sujil Kumar Koottathampathiyil" w:date="2022-06-09T10:05:00Z">
        <w:r w:rsidRPr="00FD79BE">
          <w:rPr>
            <w:rFonts w:ascii="Arial" w:hAnsi="Arial" w:cs="Arial"/>
            <w:color w:val="000000"/>
            <w:sz w:val="24"/>
            <w:szCs w:val="24"/>
            <w:rPrChange w:id="1501"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1502" w:author="Sujil Kumar Koottathampathiyil" w:date="2022-06-09T10:38:00Z"/>
          <w:rFonts w:ascii="Arial" w:eastAsia="Times New Roman" w:hAnsi="Arial" w:cs="Arial"/>
          <w:color w:val="BAC6DB"/>
          <w:sz w:val="24"/>
          <w:szCs w:val="24"/>
        </w:rPr>
      </w:pPr>
      <w:del w:id="1503" w:author="Sujil Kumar Koottathampathiyil" w:date="2022-06-09T08:20:00Z">
        <w:r w:rsidRPr="00FD79BE" w:rsidDel="00637E9E">
          <w:rPr>
            <w:rFonts w:ascii="Arial" w:hAnsi="Arial" w:cs="Arial"/>
            <w:b/>
            <w:bCs/>
            <w:sz w:val="24"/>
            <w:szCs w:val="24"/>
          </w:rPr>
          <w:delText>3</w:delText>
        </w:r>
      </w:del>
      <w:ins w:id="1504"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1505" w:author="Sujil Kumar Koottathampathiyil" w:date="2022-06-09T08:20:00Z">
        <w:r w:rsidRPr="00FD79BE" w:rsidDel="00637E9E">
          <w:rPr>
            <w:rFonts w:ascii="Arial" w:hAnsi="Arial" w:cs="Arial"/>
            <w:b/>
            <w:bCs/>
            <w:sz w:val="24"/>
            <w:szCs w:val="24"/>
          </w:rPr>
          <w:delText>3</w:delText>
        </w:r>
      </w:del>
      <w:ins w:id="1506"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1507"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1508"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1509" w:author="Sujil Kumar Koottathampathiyil" w:date="2022-06-09T11:29:00Z">
            <w:rPr>
              <w:rFonts w:ascii="Arial" w:hAnsi="Arial" w:cs="Arial"/>
              <w:color w:val="000000"/>
            </w:rPr>
          </w:rPrChange>
        </w:rPr>
      </w:pPr>
      <w:r w:rsidRPr="00FD79BE">
        <w:rPr>
          <w:rFonts w:ascii="Arial" w:hAnsi="Arial" w:cs="Arial"/>
          <w:color w:val="000000"/>
          <w:sz w:val="24"/>
          <w:szCs w:val="24"/>
          <w:rPrChange w:id="1510" w:author="Sujil Kumar Koottathampathiyil" w:date="2022-06-09T11:29:00Z">
            <w:rPr>
              <w:rFonts w:ascii="Arial" w:hAnsi="Arial" w:cs="Arial"/>
              <w:color w:val="000000"/>
            </w:rPr>
          </w:rPrChange>
        </w:rPr>
        <w:t xml:space="preserve">Another Model used for the time series data is </w:t>
      </w:r>
      <w:ins w:id="1511" w:author="Sujil Kumar Koottathampathiyil" w:date="2022-06-09T08:29:00Z">
        <w:r w:rsidRPr="00FD79BE">
          <w:rPr>
            <w:rFonts w:ascii="Arial" w:hAnsi="Arial" w:cs="Arial"/>
            <w:color w:val="000000"/>
            <w:sz w:val="24"/>
            <w:szCs w:val="24"/>
            <w:rPrChange w:id="1512"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1513" w:author="Sujil Kumar Koottathampathiyil" w:date="2022-06-09T11:29:00Z">
            <w:rPr>
              <w:rFonts w:ascii="Arial" w:hAnsi="Arial" w:cs="Arial"/>
              <w:color w:val="000000"/>
            </w:rPr>
          </w:rPrChange>
        </w:rPr>
        <w:t>VAR model</w:t>
      </w:r>
      <w:ins w:id="1514" w:author="Sujil Kumar Koottathampathiyil" w:date="2022-06-12T23:21:00Z">
        <w:r w:rsidRPr="00FD79BE">
          <w:rPr>
            <w:rFonts w:ascii="Arial" w:hAnsi="Arial" w:cs="Arial"/>
            <w:color w:val="000000"/>
            <w:sz w:val="24"/>
            <w:szCs w:val="24"/>
          </w:rPr>
          <w:t xml:space="preserve"> (</w:t>
        </w:r>
      </w:ins>
      <w:del w:id="1515" w:author="Sujil Kumar Koottathampathiyil" w:date="2022-06-12T23:21:00Z">
        <w:r w:rsidRPr="00FD79BE" w:rsidDel="00843DC9">
          <w:rPr>
            <w:rFonts w:ascii="Arial" w:hAnsi="Arial" w:cs="Arial"/>
            <w:color w:val="000000"/>
            <w:sz w:val="24"/>
            <w:szCs w:val="24"/>
            <w:rPrChange w:id="1516"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1517" w:author="Sujil Kumar Koottathampathiyil" w:date="2022-06-09T11:29:00Z">
            <w:rPr>
              <w:rFonts w:ascii="Arial" w:hAnsi="Arial" w:cs="Arial"/>
              <w:color w:val="000000"/>
            </w:rPr>
          </w:rPrChange>
        </w:rPr>
        <w:t>Vector Auto Regression</w:t>
      </w:r>
      <w:ins w:id="1518"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1519"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20" w:author="Sujil Kumar Koottathampathiyil" w:date="2022-06-09T08:07:00Z">
        <w:r w:rsidRPr="00FD79BE" w:rsidDel="005E1219">
          <w:rPr>
            <w:rFonts w:ascii="Arial" w:hAnsi="Arial" w:cs="Arial"/>
            <w:color w:val="000000"/>
            <w:sz w:val="24"/>
            <w:szCs w:val="24"/>
            <w:rPrChange w:id="1521" w:author="Sujil Kumar Koottathampathiyil" w:date="2022-06-09T11:29:00Z">
              <w:rPr>
                <w:rFonts w:ascii="Arial" w:hAnsi="Arial" w:cs="Arial"/>
                <w:color w:val="000000"/>
              </w:rPr>
            </w:rPrChange>
          </w:rPr>
          <w:delText>Analysis</w:delText>
        </w:r>
      </w:del>
      <w:ins w:id="1522" w:author="Sujil Kumar Koottathampathiyil" w:date="2022-06-09T08:07:00Z">
        <w:r w:rsidRPr="00FD79BE">
          <w:rPr>
            <w:rFonts w:ascii="Arial" w:hAnsi="Arial" w:cs="Arial"/>
            <w:color w:val="000000"/>
            <w:sz w:val="24"/>
            <w:szCs w:val="24"/>
            <w:rPrChange w:id="1523"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1524"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1525" w:author="Sujil Kumar Koottathampathiyil" w:date="2022-06-09T11:29:00Z">
            <w:rPr>
              <w:rFonts w:ascii="Arial" w:hAnsi="Arial" w:cs="Arial"/>
              <w:color w:val="000000"/>
            </w:rPr>
          </w:rPrChange>
        </w:rPr>
        <w:t xml:space="preserve"> are one of the best models we could use </w:t>
      </w:r>
      <w:ins w:id="1526" w:author="Sujil Kumar Koottathampathiyil" w:date="2022-06-09T08:07:00Z">
        <w:r w:rsidRPr="00FD79BE">
          <w:rPr>
            <w:rFonts w:ascii="Arial" w:hAnsi="Arial" w:cs="Arial"/>
            <w:color w:val="000000"/>
            <w:sz w:val="24"/>
            <w:szCs w:val="24"/>
            <w:rPrChange w:id="1527"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1528"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1529" w:author="Sujil Kumar Koottathampathiyil" w:date="2022-06-09T10:26:00Z"/>
          <w:rFonts w:ascii="Arial" w:hAnsi="Arial" w:cs="Arial"/>
          <w:color w:val="000000"/>
          <w:sz w:val="24"/>
          <w:szCs w:val="24"/>
          <w:rPrChange w:id="1530" w:author="Sujil Kumar Koottathampathiyil" w:date="2022-06-09T11:29:00Z">
            <w:rPr>
              <w:ins w:id="1531" w:author="Sujil Kumar Koottathampathiyil" w:date="2022-06-09T10:26:00Z"/>
              <w:rFonts w:ascii="Arial" w:hAnsi="Arial" w:cs="Arial"/>
              <w:color w:val="000000"/>
            </w:rPr>
          </w:rPrChange>
        </w:rPr>
      </w:pPr>
      <w:r w:rsidRPr="00FD79BE">
        <w:rPr>
          <w:rFonts w:ascii="Arial" w:hAnsi="Arial" w:cs="Arial"/>
          <w:noProof/>
          <w:sz w:val="24"/>
          <w:szCs w:val="24"/>
          <w:rPrChange w:id="1532"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1533" w:author="Sujil Kumar Koottathampathiyil" w:date="2022-06-12T23:40:00Z">
            <w:rPr>
              <w:rFonts w:ascii="Arial" w:hAnsi="Arial" w:cs="Arial"/>
              <w:color w:val="000000"/>
            </w:rPr>
          </w:rPrChange>
        </w:rPr>
        <w:pPrChange w:id="1534" w:author="Sujil Kumar Koottathampathiyil" w:date="2022-06-09T10:26:00Z">
          <w:pPr>
            <w:spacing w:line="360" w:lineRule="auto"/>
            <w:jc w:val="both"/>
          </w:pPr>
        </w:pPrChange>
      </w:pPr>
      <w:ins w:id="1535" w:author="Sujil Kumar Koottathampathiyil" w:date="2022-06-09T10:26:00Z">
        <w:r w:rsidRPr="00FD79BE">
          <w:rPr>
            <w:rFonts w:ascii="Arial" w:eastAsia="Times New Roman" w:hAnsi="Arial" w:cs="Arial"/>
            <w:b/>
            <w:bCs/>
            <w:i/>
            <w:iCs/>
            <w:sz w:val="24"/>
            <w:szCs w:val="24"/>
            <w:rPrChange w:id="1536"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1537" w:author="Sujil Kumar Koottathampathiyil" w:date="2022-06-12T23:40:00Z">
              <w:rPr>
                <w:rFonts w:ascii="Arial" w:eastAsia="Times New Roman" w:hAnsi="Arial" w:cs="Arial"/>
                <w:sz w:val="24"/>
                <w:szCs w:val="24"/>
              </w:rPr>
            </w:rPrChange>
          </w:rPr>
          <w:t xml:space="preserve"> predic</w:t>
        </w:r>
      </w:ins>
      <w:ins w:id="1538" w:author="Sujil Kumar Koottathampathiyil" w:date="2022-06-09T10:27:00Z">
        <w:r w:rsidRPr="00FD79BE">
          <w:rPr>
            <w:rFonts w:ascii="Arial" w:eastAsia="Times New Roman" w:hAnsi="Arial" w:cs="Arial"/>
            <w:i/>
            <w:iCs/>
            <w:sz w:val="24"/>
            <w:szCs w:val="24"/>
            <w:rPrChange w:id="1539" w:author="Sujil Kumar Koottathampathiyil" w:date="2022-06-12T23:40:00Z">
              <w:rPr>
                <w:rFonts w:ascii="Arial" w:eastAsia="Times New Roman" w:hAnsi="Arial" w:cs="Arial"/>
                <w:sz w:val="24"/>
                <w:szCs w:val="24"/>
              </w:rPr>
            </w:rPrChange>
          </w:rPr>
          <w:t>t</w:t>
        </w:r>
      </w:ins>
      <w:ins w:id="1540" w:author="Sujil Kumar Koottathampathiyil" w:date="2022-06-09T10:26:00Z">
        <w:r w:rsidRPr="00FD79BE">
          <w:rPr>
            <w:rFonts w:ascii="Arial" w:eastAsia="Times New Roman" w:hAnsi="Arial" w:cs="Arial"/>
            <w:i/>
            <w:iCs/>
            <w:sz w:val="24"/>
            <w:szCs w:val="24"/>
            <w:rPrChange w:id="1541" w:author="Sujil Kumar Koottathampathiyil" w:date="2022-06-12T23:40:00Z">
              <w:rPr>
                <w:rFonts w:ascii="Arial" w:eastAsia="Times New Roman" w:hAnsi="Arial" w:cs="Arial"/>
                <w:sz w:val="24"/>
                <w:szCs w:val="24"/>
              </w:rPr>
            </w:rPrChange>
          </w:rPr>
          <w:t>ing</w:t>
        </w:r>
      </w:ins>
      <w:ins w:id="1542" w:author="Sujil Kumar Koottathampathiyil" w:date="2022-06-09T10:27:00Z">
        <w:r w:rsidRPr="00FD79BE">
          <w:rPr>
            <w:rFonts w:ascii="Arial" w:eastAsia="Times New Roman" w:hAnsi="Arial" w:cs="Arial"/>
            <w:i/>
            <w:iCs/>
            <w:sz w:val="24"/>
            <w:szCs w:val="24"/>
            <w:rPrChange w:id="1543" w:author="Sujil Kumar Koottathampathiyil" w:date="2022-06-12T23:40:00Z">
              <w:rPr>
                <w:rFonts w:ascii="Arial" w:eastAsia="Times New Roman" w:hAnsi="Arial" w:cs="Arial"/>
                <w:sz w:val="24"/>
                <w:szCs w:val="24"/>
              </w:rPr>
            </w:rPrChange>
          </w:rPr>
          <w:t xml:space="preserve"> future values in </w:t>
        </w:r>
      </w:ins>
      <w:ins w:id="1544" w:author="Sujil Kumar Koottathampathiyil" w:date="2022-06-09T10:28:00Z">
        <w:r w:rsidRPr="00FD79BE">
          <w:rPr>
            <w:rFonts w:ascii="Arial" w:eastAsia="Times New Roman" w:hAnsi="Arial" w:cs="Arial"/>
            <w:i/>
            <w:iCs/>
            <w:sz w:val="24"/>
            <w:szCs w:val="24"/>
            <w:rPrChange w:id="1545" w:author="Sujil Kumar Koottathampathiyil" w:date="2022-06-12T23:40:00Z">
              <w:rPr>
                <w:rFonts w:ascii="Arial" w:eastAsia="Times New Roman" w:hAnsi="Arial" w:cs="Arial"/>
                <w:sz w:val="24"/>
                <w:szCs w:val="24"/>
              </w:rPr>
            </w:rPrChange>
          </w:rPr>
          <w:t>VAR Model</w:t>
        </w:r>
      </w:ins>
      <w:ins w:id="1546"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1547" w:author="Sujil Kumar Koottathampathiyil" w:date="2022-06-09T10:31:00Z"/>
          <w:rFonts w:ascii="Arial" w:hAnsi="Arial" w:cs="Arial"/>
          <w:color w:val="000000"/>
          <w:sz w:val="24"/>
          <w:szCs w:val="24"/>
          <w:rPrChange w:id="1548" w:author="Sujil Kumar Koottathampathiyil" w:date="2022-06-09T11:29:00Z">
            <w:rPr>
              <w:ins w:id="1549" w:author="Sujil Kumar Koottathampathiyil" w:date="2022-06-09T10:31:00Z"/>
              <w:rFonts w:ascii="Arial" w:hAnsi="Arial" w:cs="Arial"/>
              <w:color w:val="000000"/>
            </w:rPr>
          </w:rPrChange>
        </w:rPr>
      </w:pPr>
      <w:r w:rsidRPr="00FD79BE">
        <w:rPr>
          <w:rFonts w:ascii="Arial" w:hAnsi="Arial" w:cs="Arial"/>
          <w:color w:val="000000"/>
          <w:sz w:val="24"/>
          <w:szCs w:val="24"/>
          <w:rPrChange w:id="1550" w:author="Sujil Kumar Koottathampathiyil" w:date="2022-06-09T11:29:00Z">
            <w:rPr>
              <w:rFonts w:ascii="Arial" w:hAnsi="Arial" w:cs="Arial"/>
              <w:color w:val="000000"/>
            </w:rPr>
          </w:rPrChange>
        </w:rPr>
        <w:t xml:space="preserve">You can see in </w:t>
      </w:r>
      <w:del w:id="1551" w:author="Sujil Kumar Koottathampathiyil" w:date="2022-06-09T10:28:00Z">
        <w:r w:rsidRPr="00FD79BE" w:rsidDel="004D4E43">
          <w:rPr>
            <w:rFonts w:ascii="Arial" w:hAnsi="Arial" w:cs="Arial"/>
            <w:color w:val="000000"/>
            <w:sz w:val="24"/>
            <w:szCs w:val="24"/>
            <w:rPrChange w:id="1552" w:author="Sujil Kumar Koottathampathiyil" w:date="2022-06-09T11:29:00Z">
              <w:rPr>
                <w:rFonts w:ascii="Arial" w:hAnsi="Arial" w:cs="Arial"/>
                <w:color w:val="000000"/>
              </w:rPr>
            </w:rPrChange>
          </w:rPr>
          <w:delText xml:space="preserve">the </w:delText>
        </w:r>
      </w:del>
      <w:del w:id="1553" w:author="Sujil Kumar Koottathampathiyil" w:date="2022-06-09T10:27:00Z">
        <w:r w:rsidRPr="00FD79BE" w:rsidDel="00C70663">
          <w:rPr>
            <w:rFonts w:ascii="Arial" w:hAnsi="Arial" w:cs="Arial"/>
            <w:color w:val="000000"/>
            <w:sz w:val="24"/>
            <w:szCs w:val="24"/>
            <w:rPrChange w:id="1554" w:author="Sujil Kumar Koottathampathiyil" w:date="2022-06-09T11:29:00Z">
              <w:rPr>
                <w:rFonts w:ascii="Arial" w:hAnsi="Arial" w:cs="Arial"/>
                <w:color w:val="000000"/>
              </w:rPr>
            </w:rPrChange>
          </w:rPr>
          <w:delText xml:space="preserve">above example </w:delText>
        </w:r>
      </w:del>
      <w:ins w:id="1555" w:author="Sujil Kumar Koottathampathiyil" w:date="2022-06-09T10:27:00Z">
        <w:r w:rsidRPr="00FD79BE">
          <w:rPr>
            <w:rFonts w:ascii="Arial" w:hAnsi="Arial" w:cs="Arial"/>
            <w:color w:val="000000"/>
            <w:sz w:val="24"/>
            <w:szCs w:val="24"/>
            <w:rPrChange w:id="1556" w:author="Sujil Kumar Koottathampathiyil" w:date="2022-06-09T11:29:00Z">
              <w:rPr>
                <w:rFonts w:ascii="Arial" w:hAnsi="Arial" w:cs="Arial"/>
                <w:color w:val="000000"/>
              </w:rPr>
            </w:rPrChange>
          </w:rPr>
          <w:t>fig 4.15</w:t>
        </w:r>
      </w:ins>
      <w:ins w:id="1557" w:author="Sujil Kumar Koottathampathiyil" w:date="2022-06-09T10:28:00Z">
        <w:r w:rsidRPr="00FD79BE">
          <w:rPr>
            <w:rFonts w:ascii="Arial" w:hAnsi="Arial" w:cs="Arial"/>
            <w:color w:val="000000"/>
            <w:sz w:val="24"/>
            <w:szCs w:val="24"/>
            <w:rPrChange w:id="1558" w:author="Sujil Kumar Koottathampathiyil" w:date="2022-06-09T11:29:00Z">
              <w:rPr>
                <w:rFonts w:ascii="Arial" w:hAnsi="Arial" w:cs="Arial"/>
                <w:color w:val="000000"/>
              </w:rPr>
            </w:rPrChange>
          </w:rPr>
          <w:t>,</w:t>
        </w:r>
      </w:ins>
      <w:ins w:id="1559" w:author="Sujil Kumar Koottathampathiyil" w:date="2022-06-09T10:27:00Z">
        <w:r w:rsidRPr="00FD79BE">
          <w:rPr>
            <w:rFonts w:ascii="Arial" w:hAnsi="Arial" w:cs="Arial"/>
            <w:color w:val="000000"/>
            <w:sz w:val="24"/>
            <w:szCs w:val="24"/>
            <w:rPrChange w:id="1560" w:author="Sujil Kumar Koottathampathiyil" w:date="2022-06-09T11:29:00Z">
              <w:rPr>
                <w:rFonts w:ascii="Arial" w:hAnsi="Arial" w:cs="Arial"/>
                <w:color w:val="000000"/>
              </w:rPr>
            </w:rPrChange>
          </w:rPr>
          <w:t xml:space="preserve"> </w:t>
        </w:r>
      </w:ins>
      <w:ins w:id="1561" w:author="Sujil Kumar Koottathampathiyil" w:date="2022-06-09T10:28:00Z">
        <w:r w:rsidRPr="00FD79BE">
          <w:rPr>
            <w:rFonts w:ascii="Arial" w:hAnsi="Arial" w:cs="Arial"/>
            <w:color w:val="000000"/>
            <w:sz w:val="24"/>
            <w:szCs w:val="24"/>
            <w:rPrChange w:id="1562"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1563"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1564" w:author="Sujil Kumar Koottathampathiyil" w:date="2022-06-09T10:31:00Z"/>
          <w:rFonts w:ascii="Arial" w:hAnsi="Arial" w:cs="Arial"/>
          <w:color w:val="000000"/>
          <w:sz w:val="24"/>
          <w:szCs w:val="24"/>
          <w:rPrChange w:id="1565" w:author="Sujil Kumar Koottathampathiyil" w:date="2022-06-09T11:29:00Z">
            <w:rPr>
              <w:ins w:id="1566" w:author="Sujil Kumar Koottathampathiyil" w:date="2022-06-09T10:31:00Z"/>
              <w:rFonts w:ascii="Arial" w:hAnsi="Arial" w:cs="Arial"/>
              <w:color w:val="000000"/>
            </w:rPr>
          </w:rPrChange>
        </w:rPr>
      </w:pPr>
      <w:ins w:id="1567" w:author="Sujil Kumar Koottathampathiyil" w:date="2022-06-09T10:31:00Z">
        <w:r w:rsidRPr="00FD79BE">
          <w:rPr>
            <w:rFonts w:ascii="Arial" w:hAnsi="Arial" w:cs="Arial"/>
            <w:noProof/>
            <w:sz w:val="24"/>
            <w:szCs w:val="24"/>
            <w:rPrChange w:id="1568" w:author="Sujil Kumar Koottathampathiyil" w:date="2022-06-09T11:29:00Z">
              <w:rPr>
                <w:noProof/>
              </w:rPr>
            </w:rPrChange>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1569" w:author="Sujil Kumar Koottathampathiyil" w:date="2022-06-09T10:34:00Z"/>
          <w:rFonts w:ascii="Arial" w:eastAsia="Times New Roman" w:hAnsi="Arial" w:cs="Arial"/>
          <w:i/>
          <w:iCs/>
          <w:sz w:val="24"/>
          <w:szCs w:val="24"/>
          <w:rPrChange w:id="1570" w:author="Sujil Kumar Koottathampathiyil" w:date="2022-06-12T23:40:00Z">
            <w:rPr>
              <w:ins w:id="1571" w:author="Sujil Kumar Koottathampathiyil" w:date="2022-06-09T10:34:00Z"/>
              <w:rFonts w:ascii="Arial" w:eastAsia="Times New Roman" w:hAnsi="Arial" w:cs="Arial"/>
              <w:sz w:val="24"/>
              <w:szCs w:val="24"/>
            </w:rPr>
          </w:rPrChange>
        </w:rPr>
      </w:pPr>
      <w:ins w:id="1572" w:author="Sujil Kumar Koottathampathiyil" w:date="2022-06-09T10:31:00Z">
        <w:r w:rsidRPr="00FD79BE">
          <w:rPr>
            <w:rFonts w:ascii="Arial" w:eastAsia="Times New Roman" w:hAnsi="Arial" w:cs="Arial"/>
            <w:b/>
            <w:bCs/>
            <w:i/>
            <w:iCs/>
            <w:sz w:val="24"/>
            <w:szCs w:val="24"/>
            <w:rPrChange w:id="1573"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1574" w:author="Sujil Kumar Koottathampathiyil" w:date="2022-06-12T23:40:00Z">
              <w:rPr>
                <w:rFonts w:ascii="Arial" w:eastAsia="Times New Roman" w:hAnsi="Arial" w:cs="Arial"/>
                <w:sz w:val="24"/>
                <w:szCs w:val="24"/>
              </w:rPr>
            </w:rPrChange>
          </w:rPr>
          <w:t xml:space="preserve"> </w:t>
        </w:r>
      </w:ins>
      <w:ins w:id="1575" w:author="Sujil Kumar Koottathampathiyil" w:date="2022-06-09T10:32:00Z">
        <w:r w:rsidRPr="00FD79BE">
          <w:rPr>
            <w:rFonts w:ascii="Arial" w:eastAsia="Times New Roman" w:hAnsi="Arial" w:cs="Arial"/>
            <w:i/>
            <w:iCs/>
            <w:sz w:val="24"/>
            <w:szCs w:val="24"/>
            <w:rPrChange w:id="1576" w:author="Sujil Kumar Koottathampathiyil" w:date="2022-06-12T23:40:00Z">
              <w:rPr>
                <w:rFonts w:ascii="Arial" w:eastAsia="Times New Roman" w:hAnsi="Arial" w:cs="Arial"/>
                <w:sz w:val="24"/>
                <w:szCs w:val="24"/>
              </w:rPr>
            </w:rPrChange>
          </w:rPr>
          <w:t>Regression result summary from VAR Models</w:t>
        </w:r>
      </w:ins>
      <w:ins w:id="1577"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1578" w:author="Sujil Kumar Koottathampathiyil" w:date="2022-06-09T11:29:00Z">
            <w:rPr>
              <w:rFonts w:ascii="Arial" w:hAnsi="Arial" w:cs="Arial"/>
              <w:color w:val="000000"/>
            </w:rPr>
          </w:rPrChange>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1579" w:author="Sujil Kumar Koottathampathiyil" w:date="2022-06-09T10:33:00Z"/>
          <w:rFonts w:ascii="Arial" w:hAnsi="Arial" w:cs="Arial"/>
          <w:color w:val="000000"/>
          <w:sz w:val="24"/>
          <w:szCs w:val="24"/>
          <w:rPrChange w:id="1580" w:author="Sujil Kumar Koottathampathiyil" w:date="2022-06-09T11:29:00Z">
            <w:rPr>
              <w:ins w:id="1581" w:author="Sujil Kumar Koottathampathiyil" w:date="2022-06-09T10:33:00Z"/>
              <w:rFonts w:ascii="Arial" w:hAnsi="Arial" w:cs="Arial"/>
              <w:color w:val="000000"/>
            </w:rPr>
          </w:rPrChange>
        </w:rPr>
      </w:pPr>
      <w:r w:rsidRPr="00FD79BE">
        <w:rPr>
          <w:rFonts w:ascii="Arial" w:hAnsi="Arial" w:cs="Arial"/>
          <w:noProof/>
          <w:sz w:val="24"/>
          <w:szCs w:val="24"/>
          <w:rPrChange w:id="1582" w:author="Sujil Kumar Koottathampathiyil" w:date="2022-06-09T11:29:00Z">
            <w:rPr>
              <w:rFonts w:ascii="Arial" w:hAnsi="Arial" w:cs="Arial"/>
              <w:noProof/>
            </w:rPr>
          </w:rPrChange>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1583" w:author="Sujil Kumar Koottathampathiyil" w:date="2022-06-12T23:40:00Z">
            <w:rPr>
              <w:rFonts w:ascii="Arial" w:hAnsi="Arial" w:cs="Arial"/>
              <w:color w:val="000000"/>
            </w:rPr>
          </w:rPrChange>
        </w:rPr>
      </w:pPr>
      <w:ins w:id="1584" w:author="Sujil Kumar Koottathampathiyil" w:date="2022-06-09T10:33:00Z">
        <w:r w:rsidRPr="00FD79BE">
          <w:rPr>
            <w:rFonts w:ascii="Arial" w:eastAsia="Times New Roman" w:hAnsi="Arial" w:cs="Arial"/>
            <w:b/>
            <w:bCs/>
            <w:i/>
            <w:iCs/>
            <w:sz w:val="24"/>
            <w:szCs w:val="24"/>
            <w:rPrChange w:id="1585" w:author="Sujil Kumar Koottathampathiyil" w:date="2022-06-12T23:40:00Z">
              <w:rPr>
                <w:rFonts w:ascii="Arial" w:eastAsia="Times New Roman" w:hAnsi="Arial" w:cs="Arial"/>
                <w:b/>
                <w:bCs/>
                <w:sz w:val="24"/>
                <w:szCs w:val="24"/>
              </w:rPr>
            </w:rPrChange>
          </w:rPr>
          <w:t>Fig. 4.1</w:t>
        </w:r>
      </w:ins>
      <w:ins w:id="1586" w:author="Sujil Kumar Koottathampathiyil" w:date="2022-06-09T10:36:00Z">
        <w:r w:rsidRPr="00FD79BE">
          <w:rPr>
            <w:rFonts w:ascii="Arial" w:eastAsia="Times New Roman" w:hAnsi="Arial" w:cs="Arial"/>
            <w:b/>
            <w:bCs/>
            <w:i/>
            <w:iCs/>
            <w:sz w:val="24"/>
            <w:szCs w:val="24"/>
            <w:rPrChange w:id="1587" w:author="Sujil Kumar Koottathampathiyil" w:date="2022-06-12T23:40:00Z">
              <w:rPr>
                <w:rFonts w:ascii="Arial" w:eastAsia="Times New Roman" w:hAnsi="Arial" w:cs="Arial"/>
                <w:b/>
                <w:bCs/>
                <w:sz w:val="24"/>
                <w:szCs w:val="24"/>
              </w:rPr>
            </w:rPrChange>
          </w:rPr>
          <w:t>7</w:t>
        </w:r>
      </w:ins>
      <w:ins w:id="1588" w:author="Sujil Kumar Koottathampathiyil" w:date="2022-06-09T10:33:00Z">
        <w:r w:rsidRPr="00FD79BE">
          <w:rPr>
            <w:rFonts w:ascii="Arial" w:hAnsi="Arial" w:cs="Arial"/>
            <w:i/>
            <w:iCs/>
            <w:sz w:val="24"/>
            <w:szCs w:val="24"/>
            <w:rPrChange w:id="1589" w:author="Sujil Kumar Koottathampathiyil" w:date="2022-06-12T23:40:00Z">
              <w:rPr/>
            </w:rPrChange>
          </w:rPr>
          <w:t xml:space="preserve"> </w:t>
        </w:r>
        <w:r w:rsidRPr="00FD79BE">
          <w:rPr>
            <w:rFonts w:ascii="Arial" w:eastAsia="Times New Roman" w:hAnsi="Arial" w:cs="Arial"/>
            <w:i/>
            <w:iCs/>
            <w:sz w:val="24"/>
            <w:szCs w:val="24"/>
            <w:rPrChange w:id="1590"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1591" w:author="Sujil Kumar Koottathampathiyil" w:date="2022-06-12T23:40:00Z">
              <w:rPr>
                <w:rFonts w:ascii="Arial" w:eastAsia="Times New Roman" w:hAnsi="Arial" w:cs="Arial"/>
                <w:sz w:val="24"/>
                <w:szCs w:val="24"/>
              </w:rPr>
            </w:rPrChange>
          </w:rPr>
          <w:t xml:space="preserve"> from VAR Models</w:t>
        </w:r>
      </w:ins>
      <w:ins w:id="1592"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49196A">
      <w:pPr>
        <w:spacing w:line="360" w:lineRule="auto"/>
        <w:jc w:val="both"/>
        <w:rPr>
          <w:del w:id="1593" w:author="Sujil Kumar Koottathampathiyil" w:date="2022-06-09T10:41:00Z"/>
          <w:rFonts w:ascii="Arial" w:hAnsi="Arial" w:cs="Arial"/>
          <w:color w:val="000000"/>
          <w:sz w:val="24"/>
          <w:szCs w:val="24"/>
          <w:rPrChange w:id="1594" w:author="Sujil Kumar Koottathampathiyil" w:date="2022-06-09T11:29:00Z">
            <w:rPr>
              <w:del w:id="1595" w:author="Sujil Kumar Koottathampathiyil" w:date="2022-06-09T10:41:00Z"/>
              <w:rFonts w:ascii="Arial" w:hAnsi="Arial" w:cs="Arial"/>
              <w:color w:val="000000"/>
            </w:rPr>
          </w:rPrChange>
        </w:rPr>
      </w:pPr>
      <w:ins w:id="1596" w:author="Sujil Kumar Koottathampathiyil" w:date="2022-06-09T10:40:00Z">
        <w:r w:rsidRPr="00FD79BE">
          <w:rPr>
            <w:rFonts w:ascii="Arial" w:hAnsi="Arial" w:cs="Arial"/>
            <w:color w:val="000000"/>
            <w:sz w:val="24"/>
            <w:szCs w:val="24"/>
            <w:rPrChange w:id="1597" w:author="Sujil Kumar Koottathampathiyil" w:date="2022-06-09T11:29:00Z">
              <w:rPr>
                <w:rFonts w:ascii="Arial" w:hAnsi="Arial" w:cs="Arial"/>
                <w:color w:val="000000"/>
              </w:rPr>
            </w:rPrChange>
          </w:rPr>
          <w:t>From fig 4.17 you can see how the model for</w:t>
        </w:r>
      </w:ins>
      <w:ins w:id="1598" w:author="Sujil Kumar Koottathampathiyil" w:date="2022-06-09T10:41:00Z">
        <w:r w:rsidRPr="00FD79BE">
          <w:rPr>
            <w:rFonts w:ascii="Arial" w:hAnsi="Arial" w:cs="Arial"/>
            <w:color w:val="000000"/>
            <w:sz w:val="24"/>
            <w:szCs w:val="24"/>
            <w:rPrChange w:id="1599" w:author="Sujil Kumar Koottathampathiyil" w:date="2022-06-09T11:29:00Z">
              <w:rPr>
                <w:rFonts w:ascii="Arial" w:hAnsi="Arial" w:cs="Arial"/>
                <w:color w:val="000000"/>
              </w:rPr>
            </w:rPrChange>
          </w:rPr>
          <w:t>e</w:t>
        </w:r>
      </w:ins>
      <w:ins w:id="1600" w:author="Sujil Kumar Koottathampathiyil" w:date="2022-06-09T10:40:00Z">
        <w:r w:rsidRPr="00FD79BE">
          <w:rPr>
            <w:rFonts w:ascii="Arial" w:hAnsi="Arial" w:cs="Arial"/>
            <w:color w:val="000000"/>
            <w:sz w:val="24"/>
            <w:szCs w:val="24"/>
            <w:rPrChange w:id="1601" w:author="Sujil Kumar Koottathampathiyil" w:date="2022-06-09T11:29:00Z">
              <w:rPr>
                <w:rFonts w:ascii="Arial" w:hAnsi="Arial" w:cs="Arial"/>
                <w:color w:val="000000"/>
              </w:rPr>
            </w:rPrChange>
          </w:rPr>
          <w:t xml:space="preserve">casted different variables in the </w:t>
        </w:r>
      </w:ins>
      <w:ins w:id="1602" w:author="Sujil Kumar Koottathampathiyil" w:date="2022-06-09T10:41:00Z">
        <w:r w:rsidRPr="00FD79BE">
          <w:rPr>
            <w:rFonts w:ascii="Arial" w:hAnsi="Arial" w:cs="Arial"/>
            <w:color w:val="000000"/>
            <w:sz w:val="24"/>
            <w:szCs w:val="24"/>
            <w:rPrChange w:id="1603" w:author="Sujil Kumar Koottathampathiyil" w:date="2022-06-09T11:29:00Z">
              <w:rPr>
                <w:rFonts w:ascii="Arial" w:hAnsi="Arial" w:cs="Arial"/>
                <w:color w:val="000000"/>
              </w:rPr>
            </w:rPrChange>
          </w:rPr>
          <w:t>R</w:t>
        </w:r>
      </w:ins>
      <w:ins w:id="1604" w:author="Sujil Kumar Koottathampathiyil" w:date="2022-06-09T10:40:00Z">
        <w:r w:rsidRPr="00FD79BE">
          <w:rPr>
            <w:rFonts w:ascii="Arial" w:hAnsi="Arial" w:cs="Arial"/>
            <w:color w:val="000000"/>
            <w:sz w:val="24"/>
            <w:szCs w:val="24"/>
            <w:rPrChange w:id="1605" w:author="Sujil Kumar Koottathampathiyil" w:date="2022-06-09T11:29:00Z">
              <w:rPr>
                <w:rFonts w:ascii="Arial" w:hAnsi="Arial" w:cs="Arial"/>
                <w:color w:val="000000"/>
              </w:rPr>
            </w:rPrChange>
          </w:rPr>
          <w:t>ussian suicide datas</w:t>
        </w:r>
      </w:ins>
      <w:ins w:id="1606" w:author="Sujil Kumar Koottathampathiyil" w:date="2022-06-09T10:41:00Z">
        <w:r w:rsidRPr="00FD79BE">
          <w:rPr>
            <w:rFonts w:ascii="Arial" w:hAnsi="Arial" w:cs="Arial"/>
            <w:color w:val="000000"/>
            <w:sz w:val="24"/>
            <w:szCs w:val="24"/>
            <w:rPrChange w:id="1607" w:author="Sujil Kumar Koottathampathiyil" w:date="2022-06-09T11:29:00Z">
              <w:rPr>
                <w:rFonts w:ascii="Arial" w:hAnsi="Arial" w:cs="Arial"/>
                <w:color w:val="000000"/>
              </w:rPr>
            </w:rPrChange>
          </w:rPr>
          <w:t xml:space="preserve">et </w:t>
        </w:r>
      </w:ins>
      <w:ins w:id="1608" w:author="Sujil Kumar Koottathampathiyil" w:date="2022-06-09T10:56:00Z">
        <w:r w:rsidRPr="00FD79BE">
          <w:rPr>
            <w:rFonts w:ascii="Arial" w:hAnsi="Arial" w:cs="Arial"/>
            <w:color w:val="000000"/>
            <w:sz w:val="24"/>
            <w:szCs w:val="24"/>
            <w:rPrChange w:id="1609" w:author="Sujil Kumar Koottathampathiyil" w:date="2022-06-09T11:29:00Z">
              <w:rPr>
                <w:rFonts w:ascii="Arial" w:hAnsi="Arial" w:cs="Arial"/>
                <w:color w:val="000000"/>
              </w:rPr>
            </w:rPrChange>
          </w:rPr>
          <w:t>concerning</w:t>
        </w:r>
      </w:ins>
      <w:ins w:id="1610" w:author="Sujil Kumar Koottathampathiyil" w:date="2022-06-09T10:41:00Z">
        <w:r w:rsidRPr="00FD79BE">
          <w:rPr>
            <w:rFonts w:ascii="Arial" w:hAnsi="Arial" w:cs="Arial"/>
            <w:color w:val="000000"/>
            <w:sz w:val="24"/>
            <w:szCs w:val="24"/>
            <w:rPrChange w:id="1611" w:author="Sujil Kumar Koottathampathiyil" w:date="2022-06-09T11:29:00Z">
              <w:rPr>
                <w:rFonts w:ascii="Arial" w:hAnsi="Arial" w:cs="Arial"/>
                <w:color w:val="000000"/>
              </w:rPr>
            </w:rPrChange>
          </w:rPr>
          <w:t xml:space="preserve"> ac</w:t>
        </w:r>
      </w:ins>
      <w:ins w:id="1612" w:author="Sujil Kumar Koottathampathiyil" w:date="2022-06-09T10:56:00Z">
        <w:r w:rsidRPr="00FD79BE">
          <w:rPr>
            <w:rFonts w:ascii="Arial" w:hAnsi="Arial" w:cs="Arial"/>
            <w:color w:val="000000"/>
            <w:sz w:val="24"/>
            <w:szCs w:val="24"/>
            <w:rPrChange w:id="1613" w:author="Sujil Kumar Koottathampathiyil" w:date="2022-06-09T11:29:00Z">
              <w:rPr>
                <w:rFonts w:ascii="Arial" w:hAnsi="Arial" w:cs="Arial"/>
                <w:color w:val="000000"/>
              </w:rPr>
            </w:rPrChange>
          </w:rPr>
          <w:t>t</w:t>
        </w:r>
      </w:ins>
      <w:ins w:id="1614" w:author="Sujil Kumar Koottathampathiyil" w:date="2022-06-09T10:41:00Z">
        <w:r w:rsidRPr="00FD79BE">
          <w:rPr>
            <w:rFonts w:ascii="Arial" w:hAnsi="Arial" w:cs="Arial"/>
            <w:color w:val="000000"/>
            <w:sz w:val="24"/>
            <w:szCs w:val="24"/>
            <w:rPrChange w:id="1615" w:author="Sujil Kumar Koottathampathiyil" w:date="2022-06-09T11:29:00Z">
              <w:rPr>
                <w:rFonts w:ascii="Arial" w:hAnsi="Arial" w:cs="Arial"/>
                <w:color w:val="000000"/>
              </w:rPr>
            </w:rPrChange>
          </w:rPr>
          <w:t>ual values.</w:t>
        </w:r>
      </w:ins>
      <w:ins w:id="1616" w:author="Sujil Kumar Koottathampathiyil" w:date="2022-06-09T10:59:00Z">
        <w:r w:rsidRPr="00FD79BE" w:rsidDel="00F763EA">
          <w:rPr>
            <w:rFonts w:ascii="Arial" w:hAnsi="Arial" w:cs="Arial"/>
            <w:noProof/>
            <w:sz w:val="24"/>
            <w:szCs w:val="24"/>
          </w:rPr>
          <w:t xml:space="preserve"> </w:t>
        </w:r>
      </w:ins>
      <w:del w:id="1617" w:author="Sujil Kumar Koottathampathiyil" w:date="2022-06-09T10:37:00Z">
        <w:r w:rsidRPr="00FD79BE" w:rsidDel="00F763EA">
          <w:rPr>
            <w:rFonts w:ascii="Arial" w:hAnsi="Arial" w:cs="Arial"/>
            <w:noProof/>
            <w:sz w:val="24"/>
            <w:szCs w:val="24"/>
            <w:rPrChange w:id="1618"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1619" w:author="Sujil Kumar Koottathampathiyil" w:date="2022-06-09T10:57:00Z"/>
          <w:rFonts w:ascii="Arial" w:hAnsi="Arial" w:cs="Arial"/>
          <w:color w:val="000000"/>
          <w:sz w:val="24"/>
          <w:szCs w:val="24"/>
          <w:rPrChange w:id="1620" w:author="Sujil Kumar Koottathampathiyil" w:date="2022-06-09T11:29:00Z">
            <w:rPr>
              <w:ins w:id="1621" w:author="Sujil Kumar Koottathampathiyil" w:date="2022-06-09T10:57:00Z"/>
              <w:rFonts w:ascii="Arial" w:hAnsi="Arial" w:cs="Arial"/>
              <w:color w:val="000000"/>
            </w:rPr>
          </w:rPrChange>
        </w:rPr>
        <w:pPrChange w:id="1622"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1623" w:author="Sujil Kumar Koottathampathiyil" w:date="2022-06-09T10:41:00Z"/>
          <w:rFonts w:ascii="Arial" w:hAnsi="Arial" w:cs="Arial"/>
          <w:color w:val="000000"/>
          <w:sz w:val="24"/>
          <w:szCs w:val="24"/>
          <w:rPrChange w:id="1624" w:author="Sujil Kumar Koottathampathiyil" w:date="2022-06-09T11:29:00Z">
            <w:rPr>
              <w:del w:id="1625" w:author="Sujil Kumar Koottathampathiyil" w:date="2022-06-09T10:41:00Z"/>
              <w:rFonts w:ascii="Arial" w:hAnsi="Arial" w:cs="Arial"/>
              <w:color w:val="000000"/>
            </w:rPr>
          </w:rPrChange>
        </w:rPr>
        <w:pPrChange w:id="1626"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1627" w:author="Sujil Kumar Koottathampathiyil" w:date="2022-06-09T10:38:00Z"/>
          <w:rFonts w:ascii="Arial" w:hAnsi="Arial" w:cs="Arial"/>
          <w:color w:val="000000"/>
          <w:sz w:val="24"/>
          <w:szCs w:val="24"/>
          <w:rPrChange w:id="1628" w:author="Sujil Kumar Koottathampathiyil" w:date="2022-06-09T11:29:00Z">
            <w:rPr>
              <w:moveFrom w:id="1629" w:author="Sujil Kumar Koottathampathiyil" w:date="2022-06-09T10:38:00Z"/>
              <w:rFonts w:ascii="Arial" w:hAnsi="Arial" w:cs="Arial"/>
              <w:color w:val="000000"/>
            </w:rPr>
          </w:rPrChange>
        </w:rPr>
      </w:pPr>
      <w:moveFromRangeStart w:id="1630" w:author="Sujil Kumar Koottathampathiyil" w:date="2022-06-09T10:38:00Z" w:name="move105663521"/>
      <w:moveFrom w:id="1631" w:author="Sujil Kumar Koottathampathiyil" w:date="2022-06-09T10:38:00Z">
        <w:r w:rsidRPr="00FD79BE" w:rsidDel="00D234E8">
          <w:rPr>
            <w:rFonts w:ascii="Arial" w:hAnsi="Arial" w:cs="Arial"/>
            <w:color w:val="000000"/>
            <w:sz w:val="24"/>
            <w:szCs w:val="24"/>
            <w:rPrChange w:id="1632"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30"/>
    <w:p w14:paraId="3D051A1C" w14:textId="77777777" w:rsidR="0049196A" w:rsidRPr="00FD79BE" w:rsidRDefault="0049196A" w:rsidP="0049196A">
      <w:pPr>
        <w:spacing w:line="360" w:lineRule="auto"/>
        <w:jc w:val="both"/>
        <w:rPr>
          <w:rFonts w:ascii="Arial" w:hAnsi="Arial" w:cs="Arial"/>
          <w:color w:val="000000"/>
          <w:sz w:val="24"/>
          <w:szCs w:val="24"/>
          <w:rPrChange w:id="1633"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1634" w:author="Sujil Kumar Koottathampathiyil" w:date="2022-06-09T08:21:00Z">
        <w:r w:rsidRPr="00FD79BE">
          <w:rPr>
            <w:rFonts w:ascii="Arial" w:hAnsi="Arial" w:cs="Arial"/>
            <w:b/>
            <w:bCs/>
            <w:sz w:val="24"/>
            <w:szCs w:val="24"/>
          </w:rPr>
          <w:t>4</w:t>
        </w:r>
      </w:ins>
      <w:del w:id="1635"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1636" w:author="Sujil Kumar Koottathampathiyil" w:date="2022-06-09T08:21:00Z">
        <w:r w:rsidRPr="00FD79BE" w:rsidDel="00637E9E">
          <w:rPr>
            <w:rFonts w:ascii="Arial" w:hAnsi="Arial" w:cs="Arial"/>
            <w:b/>
            <w:bCs/>
            <w:sz w:val="24"/>
            <w:szCs w:val="24"/>
          </w:rPr>
          <w:delText>3</w:delText>
        </w:r>
      </w:del>
      <w:ins w:id="1637"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1638" w:author="Sujil Kumar Koottathampathiyil" w:date="2022-06-09T11:29:00Z">
          <w:pPr>
            <w:spacing w:line="360" w:lineRule="auto"/>
          </w:pPr>
        </w:pPrChange>
      </w:pPr>
      <w:del w:id="1639" w:author="Sujil Kumar Koottathampathiyil" w:date="2022-06-09T08:06:00Z">
        <w:r w:rsidRPr="00FD79BE" w:rsidDel="005E1219">
          <w:rPr>
            <w:rFonts w:ascii="Arial" w:hAnsi="Arial" w:cs="Arial"/>
            <w:sz w:val="24"/>
            <w:szCs w:val="24"/>
          </w:rPr>
          <w:delText xml:space="preserve">Next </w:delText>
        </w:r>
      </w:del>
      <w:ins w:id="1640"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1641"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Train and Test </w:t>
      </w:r>
      <w:del w:id="1642" w:author="Sujil Kumar Koottathampathiyil" w:date="2022-06-09T08:07:00Z">
        <w:r w:rsidRPr="00FD79BE" w:rsidDel="005E1219">
          <w:rPr>
            <w:rFonts w:ascii="Arial" w:hAnsi="Arial" w:cs="Arial"/>
            <w:sz w:val="24"/>
            <w:szCs w:val="24"/>
          </w:rPr>
          <w:delText xml:space="preserve">was </w:delText>
        </w:r>
      </w:del>
      <w:ins w:id="1643"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1644"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1645" w:author="Sujil Kumar Koottathampathiyil" w:date="2022-06-09T08:07:00Z">
        <w:r w:rsidRPr="00FD79BE" w:rsidDel="005E1219">
          <w:rPr>
            <w:rFonts w:ascii="Arial" w:hAnsi="Arial" w:cs="Arial"/>
            <w:sz w:val="24"/>
            <w:szCs w:val="24"/>
          </w:rPr>
          <w:delText>percentages</w:delText>
        </w:r>
      </w:del>
      <w:ins w:id="1646"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1647"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1648"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1649"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1650" w:author="Sujil Kumar Koottathampathiyil" w:date="2022-06-09T08:07:00Z">
        <w:r w:rsidRPr="00FD79BE" w:rsidDel="005E1219">
          <w:rPr>
            <w:rFonts w:ascii="Arial" w:hAnsi="Arial" w:cs="Arial"/>
            <w:sz w:val="24"/>
            <w:szCs w:val="24"/>
          </w:rPr>
          <w:delText xml:space="preserve">percentage </w:delText>
        </w:r>
      </w:del>
      <w:ins w:id="1651"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1652"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1653" w:author="Sujil Kumar Koottathampathiyil" w:date="2022-06-09T10:45:00Z"/>
          <w:rFonts w:ascii="Arial" w:hAnsi="Arial" w:cs="Arial"/>
          <w:b/>
          <w:bCs/>
          <w:sz w:val="24"/>
          <w:szCs w:val="24"/>
        </w:rPr>
      </w:pPr>
      <w:r w:rsidRPr="00FD79BE">
        <w:rPr>
          <w:rFonts w:ascii="Arial" w:hAnsi="Arial" w:cs="Arial"/>
          <w:noProof/>
          <w:rPrChange w:id="1654"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2"/>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1655" w:author="Sujil Kumar Koottathampathiyil" w:date="2022-06-12T23:40:00Z">
            <w:rPr>
              <w:rFonts w:ascii="Arial" w:hAnsi="Arial" w:cs="Arial"/>
              <w:b/>
              <w:bCs/>
              <w:sz w:val="24"/>
              <w:szCs w:val="24"/>
            </w:rPr>
          </w:rPrChange>
        </w:rPr>
      </w:pPr>
      <w:ins w:id="1656" w:author="Sujil Kumar Koottathampathiyil" w:date="2022-06-09T10:45:00Z">
        <w:r w:rsidRPr="00FD79BE">
          <w:rPr>
            <w:rFonts w:ascii="Arial" w:eastAsia="Times New Roman" w:hAnsi="Arial" w:cs="Arial"/>
            <w:b/>
            <w:bCs/>
            <w:i/>
            <w:iCs/>
            <w:sz w:val="24"/>
            <w:szCs w:val="24"/>
            <w:rPrChange w:id="1657"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1658" w:author="Sujil Kumar Koottathampathiyil" w:date="2022-06-12T23:40:00Z">
              <w:rPr/>
            </w:rPrChange>
          </w:rPr>
          <w:t xml:space="preserve"> </w:t>
        </w:r>
        <w:r w:rsidRPr="00FD79BE">
          <w:rPr>
            <w:rFonts w:ascii="Arial" w:eastAsia="Times New Roman" w:hAnsi="Arial" w:cs="Arial"/>
            <w:i/>
            <w:iCs/>
            <w:sz w:val="24"/>
            <w:szCs w:val="24"/>
            <w:rPrChange w:id="1659" w:author="Sujil Kumar Koottathampathiyil" w:date="2022-06-12T23:40:00Z">
              <w:rPr>
                <w:rFonts w:ascii="Arial" w:eastAsia="Times New Roman" w:hAnsi="Arial" w:cs="Arial"/>
                <w:sz w:val="24"/>
                <w:szCs w:val="24"/>
              </w:rPr>
            </w:rPrChange>
          </w:rPr>
          <w:t>Plot of Forecast vs Actuals from VAR Models</w:t>
        </w:r>
      </w:ins>
      <w:ins w:id="1660"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1661" w:author="Sujil Kumar Koottathampathiyil" w:date="2022-06-09T10:12:00Z">
        <w:r w:rsidRPr="00FD79BE" w:rsidDel="009C2033">
          <w:rPr>
            <w:rFonts w:ascii="Arial" w:hAnsi="Arial" w:cs="Arial"/>
            <w:sz w:val="24"/>
            <w:szCs w:val="24"/>
          </w:rPr>
          <w:delText xml:space="preserve">is </w:delText>
        </w:r>
      </w:del>
      <w:ins w:id="1662"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1663" w:author="Sujil Kumar Koottathampathiyil" w:date="2022-06-09T10:44:00Z">
        <w:r w:rsidRPr="00FD79BE">
          <w:rPr>
            <w:rFonts w:ascii="Arial" w:hAnsi="Arial" w:cs="Arial"/>
            <w:sz w:val="24"/>
            <w:szCs w:val="24"/>
          </w:rPr>
          <w:t xml:space="preserve">in </w:t>
        </w:r>
      </w:ins>
      <w:ins w:id="1664" w:author="Sujil Kumar Koottathampathiyil" w:date="2022-06-09T10:45:00Z">
        <w:r w:rsidRPr="00FD79BE">
          <w:rPr>
            <w:rFonts w:ascii="Arial" w:hAnsi="Arial" w:cs="Arial"/>
            <w:sz w:val="24"/>
            <w:szCs w:val="24"/>
          </w:rPr>
          <w:t>‘</w:t>
        </w:r>
      </w:ins>
      <w:ins w:id="1665" w:author="Sujil Kumar Koottathampathiyil" w:date="2022-06-09T10:44:00Z">
        <w:r w:rsidRPr="00FD79BE">
          <w:rPr>
            <w:rFonts w:ascii="Arial" w:hAnsi="Arial" w:cs="Arial"/>
            <w:sz w:val="24"/>
            <w:szCs w:val="24"/>
          </w:rPr>
          <w:t>Russian Fed</w:t>
        </w:r>
      </w:ins>
      <w:ins w:id="1666"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1667" w:author="Sujil Kumar Koottathampathiyil" w:date="2022-06-09T10:46:00Z"/>
          <w:rFonts w:ascii="Arial" w:eastAsia="Times New Roman" w:hAnsi="Arial" w:cs="Arial"/>
          <w:color w:val="BAC6DB"/>
          <w:sz w:val="24"/>
          <w:szCs w:val="24"/>
        </w:rPr>
      </w:pPr>
      <w:r w:rsidRPr="00FD79BE">
        <w:rPr>
          <w:rFonts w:ascii="Arial" w:hAnsi="Arial" w:cs="Arial"/>
          <w:noProof/>
          <w:rPrChange w:id="1668"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3"/>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1669" w:author="Sujil Kumar Koottathampathiyil" w:date="2022-06-12T23:40:00Z">
            <w:rPr>
              <w:rFonts w:ascii="Arial" w:eastAsia="Times New Roman" w:hAnsi="Arial" w:cs="Arial"/>
              <w:color w:val="BAC6DB"/>
              <w:sz w:val="24"/>
              <w:szCs w:val="24"/>
            </w:rPr>
          </w:rPrChange>
        </w:rPr>
      </w:pPr>
      <w:ins w:id="1670" w:author="Sujil Kumar Koottathampathiyil" w:date="2022-06-09T10:46:00Z">
        <w:r w:rsidRPr="00FD79BE">
          <w:rPr>
            <w:rFonts w:ascii="Arial" w:eastAsia="Times New Roman" w:hAnsi="Arial" w:cs="Arial"/>
            <w:b/>
            <w:bCs/>
            <w:i/>
            <w:iCs/>
            <w:sz w:val="24"/>
            <w:szCs w:val="24"/>
            <w:rPrChange w:id="1671" w:author="Sujil Kumar Koottathampathiyil" w:date="2022-06-12T23:40:00Z">
              <w:rPr>
                <w:rFonts w:ascii="Arial" w:eastAsia="Times New Roman" w:hAnsi="Arial" w:cs="Arial"/>
                <w:b/>
                <w:bCs/>
                <w:sz w:val="23"/>
                <w:szCs w:val="23"/>
              </w:rPr>
            </w:rPrChange>
          </w:rPr>
          <w:t>Fig. 4.1</w:t>
        </w:r>
      </w:ins>
      <w:ins w:id="1672" w:author="Sujil Kumar Koottathampathiyil" w:date="2022-06-09T10:47:00Z">
        <w:r w:rsidRPr="00FD79BE">
          <w:rPr>
            <w:rFonts w:ascii="Arial" w:eastAsia="Times New Roman" w:hAnsi="Arial" w:cs="Arial"/>
            <w:b/>
            <w:bCs/>
            <w:i/>
            <w:iCs/>
            <w:sz w:val="24"/>
            <w:szCs w:val="24"/>
            <w:rPrChange w:id="1673" w:author="Sujil Kumar Koottathampathiyil" w:date="2022-06-12T23:40:00Z">
              <w:rPr>
                <w:rFonts w:ascii="Arial" w:eastAsia="Times New Roman" w:hAnsi="Arial" w:cs="Arial"/>
                <w:b/>
                <w:bCs/>
                <w:sz w:val="23"/>
                <w:szCs w:val="23"/>
              </w:rPr>
            </w:rPrChange>
          </w:rPr>
          <w:t>9</w:t>
        </w:r>
      </w:ins>
      <w:ins w:id="1674" w:author="Sujil Kumar Koottathampathiyil" w:date="2022-06-09T10:46:00Z">
        <w:r w:rsidRPr="00FD79BE">
          <w:rPr>
            <w:rFonts w:ascii="Arial" w:hAnsi="Arial" w:cs="Arial"/>
            <w:i/>
            <w:iCs/>
            <w:sz w:val="24"/>
            <w:szCs w:val="24"/>
            <w:rPrChange w:id="1675" w:author="Sujil Kumar Koottathampathiyil" w:date="2022-06-12T23:40:00Z">
              <w:rPr>
                <w:sz w:val="23"/>
                <w:szCs w:val="23"/>
              </w:rPr>
            </w:rPrChange>
          </w:rPr>
          <w:t xml:space="preserve"> </w:t>
        </w:r>
        <w:r w:rsidRPr="00FD79BE">
          <w:rPr>
            <w:rFonts w:ascii="Arial" w:eastAsia="Times New Roman" w:hAnsi="Arial" w:cs="Arial"/>
            <w:i/>
            <w:iCs/>
            <w:sz w:val="24"/>
            <w:szCs w:val="24"/>
            <w:rPrChange w:id="1676" w:author="Sujil Kumar Koottathampathiyil" w:date="2022-06-12T23:40:00Z">
              <w:rPr>
                <w:rFonts w:ascii="Arial" w:eastAsia="Times New Roman" w:hAnsi="Arial" w:cs="Arial"/>
                <w:sz w:val="23"/>
                <w:szCs w:val="23"/>
              </w:rPr>
            </w:rPrChange>
          </w:rPr>
          <w:t>Plot of Forecast vs Actuals from AR Models</w:t>
        </w:r>
      </w:ins>
      <w:ins w:id="1677"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1678" w:author="Sujil Kumar Koottathampathiyil" w:date="2022-06-09T10:58:00Z">
            <w:rPr>
              <w:rFonts w:ascii="Arial" w:hAnsi="Arial" w:cs="Arial"/>
              <w:color w:val="000000"/>
            </w:rPr>
          </w:rPrChange>
        </w:rPr>
      </w:pPr>
      <w:r w:rsidRPr="00FD79BE">
        <w:rPr>
          <w:rFonts w:ascii="Arial" w:hAnsi="Arial" w:cs="Arial"/>
          <w:color w:val="000000"/>
          <w:sz w:val="24"/>
          <w:szCs w:val="24"/>
          <w:rPrChange w:id="1679" w:author="Sujil Kumar Koottathampathiyil" w:date="2022-06-09T10:58:00Z">
            <w:rPr>
              <w:rFonts w:ascii="Arial" w:hAnsi="Arial" w:cs="Arial"/>
              <w:color w:val="000000"/>
            </w:rPr>
          </w:rPrChange>
        </w:rPr>
        <w:t>In this fig</w:t>
      </w:r>
      <w:ins w:id="1680" w:author="Sujil Kumar Koottathampathiyil" w:date="2022-06-09T10:46:00Z">
        <w:r w:rsidRPr="00FD79BE">
          <w:rPr>
            <w:rFonts w:ascii="Arial" w:hAnsi="Arial" w:cs="Arial"/>
            <w:color w:val="000000"/>
            <w:sz w:val="24"/>
            <w:szCs w:val="24"/>
            <w:rPrChange w:id="1681"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1682" w:author="Sujil Kumar Koottathampathiyil" w:date="2022-06-09T10:58:00Z">
            <w:rPr>
              <w:rFonts w:ascii="Arial" w:hAnsi="Arial" w:cs="Arial"/>
              <w:color w:val="000000"/>
            </w:rPr>
          </w:rPrChange>
        </w:rPr>
        <w:t xml:space="preserve">, the blue line is the test data and </w:t>
      </w:r>
      <w:ins w:id="1683" w:author="Sujil Kumar Koottathampathiyil" w:date="2022-06-09T10:12:00Z">
        <w:r w:rsidRPr="00FD79BE">
          <w:rPr>
            <w:rFonts w:ascii="Arial" w:hAnsi="Arial" w:cs="Arial"/>
            <w:color w:val="000000"/>
            <w:sz w:val="24"/>
            <w:szCs w:val="24"/>
            <w:rPrChange w:id="1684"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1685" w:author="Sujil Kumar Koottathampathiyil" w:date="2022-06-09T10:58:00Z">
            <w:rPr>
              <w:rFonts w:ascii="Arial" w:hAnsi="Arial" w:cs="Arial"/>
              <w:color w:val="000000"/>
            </w:rPr>
          </w:rPrChange>
        </w:rPr>
        <w:t xml:space="preserve">red line is the predicted </w:t>
      </w:r>
      <w:del w:id="1686" w:author="Sujil Kumar Koottathampathiyil" w:date="2022-06-09T10:46:00Z">
        <w:r w:rsidRPr="00FD79BE" w:rsidDel="00DC2844">
          <w:rPr>
            <w:rFonts w:ascii="Arial" w:hAnsi="Arial" w:cs="Arial"/>
            <w:color w:val="000000"/>
            <w:sz w:val="24"/>
            <w:szCs w:val="24"/>
            <w:rPrChange w:id="1687" w:author="Sujil Kumar Koottathampathiyil" w:date="2022-06-09T10:58:00Z">
              <w:rPr>
                <w:rFonts w:ascii="Arial" w:hAnsi="Arial" w:cs="Arial"/>
                <w:color w:val="000000"/>
              </w:rPr>
            </w:rPrChange>
          </w:rPr>
          <w:delText>data</w:delText>
        </w:r>
      </w:del>
      <w:ins w:id="1688" w:author="Sujil Kumar Koottathampathiyil" w:date="2022-06-09T10:46:00Z">
        <w:r w:rsidRPr="00FD79BE">
          <w:rPr>
            <w:rFonts w:ascii="Arial" w:hAnsi="Arial" w:cs="Arial"/>
            <w:color w:val="000000"/>
            <w:sz w:val="24"/>
            <w:szCs w:val="24"/>
            <w:rPrChange w:id="1689"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1690"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1691" w:author="Sujil Kumar Koottathampathiyil" w:date="2022-06-09T08:21:00Z">
        <w:r w:rsidRPr="00FD79BE" w:rsidDel="00637E9E">
          <w:rPr>
            <w:rFonts w:ascii="Arial" w:hAnsi="Arial" w:cs="Arial"/>
            <w:b/>
            <w:bCs/>
            <w:sz w:val="24"/>
            <w:szCs w:val="24"/>
          </w:rPr>
          <w:delText>3</w:delText>
        </w:r>
      </w:del>
      <w:ins w:id="1692"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1693" w:author="Sujil Kumar Koottathampathiyil" w:date="2022-06-09T08:21:00Z">
        <w:r w:rsidRPr="00FD79BE" w:rsidDel="00637E9E">
          <w:rPr>
            <w:rFonts w:ascii="Arial" w:hAnsi="Arial" w:cs="Arial"/>
            <w:b/>
            <w:bCs/>
            <w:sz w:val="24"/>
            <w:szCs w:val="24"/>
          </w:rPr>
          <w:delText>3</w:delText>
        </w:r>
      </w:del>
      <w:ins w:id="1694"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lastRenderedPageBreak/>
        <w:t xml:space="preserve">I have added a new column called risk where I split the data into two classes, class 1 stands for high risk and class 0 for low risk. Using </w:t>
      </w:r>
      <w:ins w:id="1695"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1696"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1697"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4"/>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1698" w:author="Sujil Kumar Koottathampathiyil" w:date="2022-06-09T10:48:00Z"/>
          <w:rFonts w:ascii="Arial" w:eastAsia="Times New Roman" w:hAnsi="Arial" w:cs="Arial"/>
          <w:i/>
          <w:iCs/>
          <w:sz w:val="24"/>
          <w:szCs w:val="24"/>
          <w:rPrChange w:id="1699" w:author="Sujil Kumar Koottathampathiyil" w:date="2022-06-12T23:40:00Z">
            <w:rPr>
              <w:ins w:id="1700" w:author="Sujil Kumar Koottathampathiyil" w:date="2022-06-09T10:48:00Z"/>
              <w:rFonts w:ascii="Arial" w:eastAsia="Times New Roman" w:hAnsi="Arial" w:cs="Arial"/>
              <w:sz w:val="23"/>
              <w:szCs w:val="23"/>
            </w:rPr>
          </w:rPrChange>
        </w:rPr>
      </w:pPr>
      <w:ins w:id="1701" w:author="Sujil Kumar Koottathampathiyil" w:date="2022-06-09T10:48:00Z">
        <w:r w:rsidRPr="00FD79BE">
          <w:rPr>
            <w:rFonts w:ascii="Arial" w:eastAsia="Times New Roman" w:hAnsi="Arial" w:cs="Arial"/>
            <w:b/>
            <w:bCs/>
            <w:i/>
            <w:iCs/>
            <w:sz w:val="24"/>
            <w:szCs w:val="24"/>
            <w:rPrChange w:id="1702"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1703" w:author="Sujil Kumar Koottathampathiyil" w:date="2022-06-12T23:40:00Z">
              <w:rPr>
                <w:sz w:val="23"/>
                <w:szCs w:val="23"/>
              </w:rPr>
            </w:rPrChange>
          </w:rPr>
          <w:t xml:space="preserve"> </w:t>
        </w:r>
        <w:r w:rsidRPr="00FD79BE">
          <w:rPr>
            <w:rFonts w:ascii="Arial" w:eastAsia="Times New Roman" w:hAnsi="Arial" w:cs="Arial"/>
            <w:i/>
            <w:iCs/>
            <w:sz w:val="24"/>
            <w:szCs w:val="24"/>
            <w:rPrChange w:id="1704" w:author="Sujil Kumar Koottathampathiyil" w:date="2022-06-12T23:40:00Z">
              <w:rPr>
                <w:rFonts w:ascii="Arial" w:eastAsia="Times New Roman" w:hAnsi="Arial" w:cs="Arial"/>
                <w:sz w:val="23"/>
                <w:szCs w:val="23"/>
              </w:rPr>
            </w:rPrChange>
          </w:rPr>
          <w:t>Plot of Forecast vs Actuals from AR Models</w:t>
        </w:r>
      </w:ins>
      <w:ins w:id="1705"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1706" w:author="Sujil Kumar Koottathampathiyil" w:date="2022-06-09T10:58:00Z">
            <w:rPr>
              <w:rFonts w:ascii="Arial" w:hAnsi="Arial" w:cs="Arial"/>
              <w:b/>
              <w:bCs/>
              <w:sz w:val="32"/>
              <w:szCs w:val="32"/>
            </w:rPr>
          </w:rPrChange>
        </w:rPr>
      </w:pPr>
      <w:ins w:id="1707" w:author="Sujil Kumar Koottathampathiyil" w:date="2022-06-09T10:48:00Z">
        <w:r w:rsidRPr="00FD79BE">
          <w:rPr>
            <w:rFonts w:ascii="Arial" w:hAnsi="Arial" w:cs="Arial"/>
            <w:sz w:val="24"/>
            <w:szCs w:val="24"/>
            <w:rPrChange w:id="1708" w:author="Sujil Kumar Koottathampathiyil" w:date="2022-06-09T10:58:00Z">
              <w:rPr>
                <w:rFonts w:ascii="Arial" w:hAnsi="Arial" w:cs="Arial"/>
                <w:sz w:val="23"/>
                <w:szCs w:val="23"/>
              </w:rPr>
            </w:rPrChange>
          </w:rPr>
          <w:t xml:space="preserve">Fig 4.20 shows the result from the Decision Tree classification algorithm. </w:t>
        </w:r>
      </w:ins>
      <w:ins w:id="1709"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1710"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ins w:id="1711" w:author="Sujil Kumar Koottathampathiyil" w:date="2022-06-12T23:47:00Z">
        <w:r w:rsidRPr="00FD79BE">
          <w:rPr>
            <w:rFonts w:ascii="Arial" w:hAnsi="Arial" w:cs="Arial"/>
            <w:color w:val="000000"/>
            <w:sz w:val="24"/>
            <w:szCs w:val="24"/>
          </w:rPr>
          <w:t>this</w:t>
        </w:r>
      </w:ins>
      <w:ins w:id="1712" w:author="Sujil Kumar Koottathampathiyil" w:date="2022-06-09T10:59:00Z">
        <w:r w:rsidRPr="00FD79BE">
          <w:rPr>
            <w:rFonts w:ascii="Arial" w:hAnsi="Arial" w:cs="Arial"/>
            <w:color w:val="000000"/>
            <w:sz w:val="24"/>
            <w:szCs w:val="24"/>
          </w:rPr>
          <w:t xml:space="preserve"> go</w:t>
        </w:r>
      </w:ins>
      <w:ins w:id="1713" w:author="Sujil Kumar Koottathampathiyil" w:date="2022-06-09T11:31:00Z">
        <w:r w:rsidRPr="00FD79BE">
          <w:rPr>
            <w:rFonts w:ascii="Arial" w:hAnsi="Arial" w:cs="Arial"/>
            <w:color w:val="000000"/>
            <w:sz w:val="24"/>
            <w:szCs w:val="24"/>
          </w:rPr>
          <w:t>a</w:t>
        </w:r>
      </w:ins>
      <w:ins w:id="1714" w:author="Sujil Kumar Koottathampathiyil" w:date="2022-06-09T10:59:00Z">
        <w:r w:rsidRPr="00FD79BE">
          <w:rPr>
            <w:rFonts w:ascii="Arial" w:hAnsi="Arial" w:cs="Arial"/>
            <w:color w:val="000000"/>
            <w:sz w:val="24"/>
            <w:szCs w:val="24"/>
          </w:rPr>
          <w:t xml:space="preserve">ls are to separate the risk group and non-risk groups based on the feature called risk. I got 99.62 training accuracy and </w:t>
        </w:r>
      </w:ins>
      <w:ins w:id="1715" w:author="Sujil Kumar Koottathampathiyil" w:date="2022-06-09T11:00:00Z">
        <w:r w:rsidRPr="00FD79BE">
          <w:rPr>
            <w:rFonts w:ascii="Arial" w:hAnsi="Arial" w:cs="Arial"/>
            <w:color w:val="000000"/>
            <w:sz w:val="24"/>
            <w:szCs w:val="24"/>
          </w:rPr>
          <w:t xml:space="preserve">a hundred per cent </w:t>
        </w:r>
      </w:ins>
      <w:ins w:id="1716" w:author="Sujil Kumar Koottathampathiyil" w:date="2022-06-09T10:59:00Z">
        <w:r w:rsidRPr="00FD79BE">
          <w:rPr>
            <w:rFonts w:ascii="Arial" w:hAnsi="Arial" w:cs="Arial"/>
            <w:color w:val="000000"/>
            <w:sz w:val="24"/>
            <w:szCs w:val="24"/>
          </w:rPr>
          <w:t xml:space="preserve">testing </w:t>
        </w:r>
      </w:ins>
      <w:ins w:id="1717" w:author="Sujil Kumar Koottathampathiyil" w:date="2022-06-09T11:00:00Z">
        <w:r w:rsidRPr="00FD79BE">
          <w:rPr>
            <w:rFonts w:ascii="Arial" w:hAnsi="Arial" w:cs="Arial"/>
            <w:color w:val="000000"/>
            <w:sz w:val="24"/>
            <w:szCs w:val="24"/>
          </w:rPr>
          <w:t>accuracy.</w:t>
        </w:r>
      </w:ins>
    </w:p>
    <w:p w14:paraId="07AD9568" w14:textId="77777777" w:rsidR="00B66533" w:rsidRDefault="00B66533" w:rsidP="00B66533">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5</w:t>
      </w:r>
    </w:p>
    <w:p w14:paraId="31F5E032" w14:textId="21165218" w:rsidR="00B66533" w:rsidRDefault="00B66533" w:rsidP="00A4074C">
      <w:pPr>
        <w:autoSpaceDE w:val="0"/>
        <w:autoSpaceDN w:val="0"/>
        <w:adjustRightInd w:val="0"/>
        <w:spacing w:after="0" w:line="360" w:lineRule="auto"/>
        <w:rPr>
          <w:rFonts w:ascii="NimbusSanL-Bold" w:hAnsi="NimbusSanL-Bold" w:cs="NimbusSanL-Bold"/>
          <w:b/>
          <w:bCs/>
          <w:sz w:val="47"/>
          <w:szCs w:val="47"/>
        </w:rPr>
      </w:pPr>
      <w:r>
        <w:rPr>
          <w:rFonts w:ascii="NimbusSanL-Bold" w:hAnsi="NimbusSanL-Bold" w:cs="NimbusSanL-Bold"/>
          <w:b/>
          <w:bCs/>
          <w:sz w:val="47"/>
          <w:szCs w:val="47"/>
        </w:rPr>
        <w:t>Evaluation and</w:t>
      </w:r>
      <w:r>
        <w:rPr>
          <w:rFonts w:ascii="NimbusSanL-Bold" w:hAnsi="NimbusSanL-Bold" w:cs="NimbusSanL-Bold"/>
          <w:b/>
          <w:bCs/>
          <w:sz w:val="47"/>
          <w:szCs w:val="47"/>
        </w:rPr>
        <w:t xml:space="preserve"> </w:t>
      </w:r>
      <w:r>
        <w:rPr>
          <w:rFonts w:ascii="NimbusSanL-Bold" w:hAnsi="NimbusSanL-Bold" w:cs="NimbusSanL-Bold"/>
          <w:b/>
          <w:bCs/>
          <w:sz w:val="47"/>
          <w:szCs w:val="47"/>
        </w:rPr>
        <w:t>Testing</w:t>
      </w:r>
    </w:p>
    <w:p w14:paraId="42C90B67" w14:textId="7E91945E" w:rsidR="0049196A" w:rsidRPr="00FD79BE" w:rsidRDefault="0049196A" w:rsidP="00A4074C">
      <w:pPr>
        <w:spacing w:line="360" w:lineRule="auto"/>
        <w:rPr>
          <w:ins w:id="1718" w:author="Sujil Kumar Koottathampathiyil" w:date="2022-06-12T23:37:00Z"/>
          <w:rFonts w:ascii="Arial" w:hAnsi="Arial" w:cs="Arial"/>
          <w:noProof/>
        </w:rPr>
      </w:pPr>
      <w:r w:rsidRPr="00FD79BE">
        <w:rPr>
          <w:rFonts w:ascii="Arial" w:hAnsi="Arial" w:cs="Arial"/>
          <w:sz w:val="24"/>
          <w:szCs w:val="24"/>
        </w:rPr>
        <w:t xml:space="preserve">Evaluation of </w:t>
      </w:r>
      <w:ins w:id="1719"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720"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721"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w:t>
      </w:r>
      <w:r w:rsidRPr="00FD79BE">
        <w:rPr>
          <w:rFonts w:ascii="Arial" w:hAnsi="Arial" w:cs="Arial"/>
          <w:sz w:val="24"/>
          <w:szCs w:val="24"/>
        </w:rPr>
        <w:lastRenderedPageBreak/>
        <w:t xml:space="preserve">understand how efficient and precise </w:t>
      </w:r>
      <w:del w:id="1722" w:author="Sujil Kumar Koottathampathiyil" w:date="2022-06-12T23:47:00Z">
        <w:r w:rsidRPr="00FD79BE" w:rsidDel="008A07D6">
          <w:rPr>
            <w:rFonts w:ascii="Arial" w:hAnsi="Arial" w:cs="Arial"/>
            <w:sz w:val="24"/>
            <w:szCs w:val="24"/>
          </w:rPr>
          <w:delText>my</w:delText>
        </w:r>
      </w:del>
      <w:ins w:id="1723"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ins w:id="1724" w:author="Sujil Kumar Koottathampathiyil" w:date="2022-06-12T23:37:00Z">
        <w:r w:rsidRPr="00FD79BE">
          <w:rPr>
            <w:rFonts w:ascii="Arial" w:hAnsi="Arial" w:cs="Arial"/>
            <w:sz w:val="24"/>
            <w:szCs w:val="24"/>
          </w:rPr>
          <w:t>Despite the fact that the model 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725" w:author="Sujil Kumar Koottathampathiyil" w:date="2022-06-12T23:37:00Z">
        <w:r w:rsidRPr="00FD79BE" w:rsidDel="00754564">
          <w:rPr>
            <w:rFonts w:ascii="Arial" w:hAnsi="Arial" w:cs="Arial"/>
            <w:sz w:val="24"/>
            <w:szCs w:val="24"/>
          </w:rPr>
          <w:delText>Initial modeling was done on time series of “</w:delText>
        </w:r>
      </w:del>
      <w:del w:id="1726" w:author="Sujil Kumar Koottathampathiyil" w:date="2022-06-09T08:04:00Z">
        <w:r w:rsidRPr="00FD79BE" w:rsidDel="002A0352">
          <w:rPr>
            <w:rFonts w:ascii="Arial" w:hAnsi="Arial" w:cs="Arial"/>
            <w:sz w:val="24"/>
            <w:szCs w:val="24"/>
          </w:rPr>
          <w:delText xml:space="preserve">Republic of </w:delText>
        </w:r>
      </w:del>
      <w:del w:id="1727"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728" w:author="Sujil Kumar Koottathampathiyil" w:date="2022-06-09T11:00:00Z"/>
          <w:rFonts w:ascii="Arial" w:hAnsi="Arial" w:cs="Arial"/>
          <w:sz w:val="24"/>
          <w:szCs w:val="24"/>
        </w:rPr>
      </w:pPr>
      <w:r w:rsidRPr="00FD79BE">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729" w:author="Sujil Kumar Koottathampathiyil" w:date="2022-06-12T23:37:00Z">
            <w:rPr>
              <w:rFonts w:ascii="Arial" w:hAnsi="Arial" w:cs="Arial"/>
              <w:sz w:val="24"/>
              <w:szCs w:val="24"/>
            </w:rPr>
          </w:rPrChange>
        </w:rPr>
      </w:pPr>
      <w:ins w:id="1730" w:author="Sujil Kumar Koottathampathiyil" w:date="2022-06-09T11:00:00Z">
        <w:r w:rsidRPr="00FD79BE">
          <w:rPr>
            <w:rFonts w:ascii="Arial" w:eastAsia="Times New Roman" w:hAnsi="Arial" w:cs="Arial"/>
            <w:b/>
            <w:bCs/>
            <w:i/>
            <w:iCs/>
            <w:sz w:val="24"/>
            <w:szCs w:val="24"/>
            <w:rPrChange w:id="1731"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732" w:author="Sujil Kumar Koottathampathiyil" w:date="2022-06-12T23:37:00Z">
              <w:rPr>
                <w:sz w:val="24"/>
                <w:szCs w:val="24"/>
              </w:rPr>
            </w:rPrChange>
          </w:rPr>
          <w:t xml:space="preserve"> </w:t>
        </w:r>
      </w:ins>
      <w:ins w:id="1733" w:author="Sujil Kumar Koottathampathiyil" w:date="2022-06-09T11:01:00Z">
        <w:r w:rsidRPr="00FD79BE">
          <w:rPr>
            <w:rFonts w:ascii="Arial" w:eastAsia="Times New Roman" w:hAnsi="Arial" w:cs="Arial"/>
            <w:i/>
            <w:iCs/>
            <w:sz w:val="24"/>
            <w:szCs w:val="24"/>
            <w:rPrChange w:id="1734" w:author="Sujil Kumar Koottathampathiyil" w:date="2022-06-12T23:37:00Z">
              <w:rPr>
                <w:rFonts w:ascii="Arial" w:eastAsia="Times New Roman" w:hAnsi="Arial" w:cs="Arial"/>
                <w:sz w:val="24"/>
                <w:szCs w:val="24"/>
              </w:rPr>
            </w:rPrChange>
          </w:rPr>
          <w:t>ARIMA Diagnostic plots</w:t>
        </w:r>
      </w:ins>
      <w:ins w:id="1735" w:author="Sujil Kumar Koottathampathiyil" w:date="2022-06-12T23:45:00Z">
        <w:r w:rsidRPr="00FD79BE">
          <w:rPr>
            <w:rFonts w:ascii="Arial" w:eastAsia="Times New Roman" w:hAnsi="Arial" w:cs="Arial"/>
            <w:i/>
            <w:iCs/>
            <w:sz w:val="24"/>
            <w:szCs w:val="24"/>
          </w:rPr>
          <w:t xml:space="preserve"> on Russian data</w:t>
        </w:r>
      </w:ins>
    </w:p>
    <w:p w14:paraId="1C112A67" w14:textId="156D1932" w:rsidR="0049196A" w:rsidRPr="00FD79BE" w:rsidRDefault="0049196A" w:rsidP="0049196A">
      <w:pPr>
        <w:spacing w:line="360" w:lineRule="auto"/>
        <w:rPr>
          <w:ins w:id="1736" w:author="Sujil Kumar Koottathampathiyil" w:date="2022-06-09T10:37:00Z"/>
          <w:rFonts w:ascii="Arial" w:hAnsi="Arial" w:cs="Arial"/>
        </w:rPr>
      </w:pPr>
      <w:del w:id="1737" w:author="Sujil Kumar Koottathampathiyil" w:date="2022-06-09T08:03:00Z">
        <w:r w:rsidRPr="00FD79BE" w:rsidDel="002A0352">
          <w:rPr>
            <w:rFonts w:ascii="Arial" w:hAnsi="Arial" w:cs="Arial"/>
          </w:rPr>
          <w:delText xml:space="preserve">Finalizing </w:delText>
        </w:r>
      </w:del>
      <w:ins w:id="1738" w:author="Sujil Kumar Koottathampathiyil" w:date="2022-06-09T08:03:00Z">
        <w:r w:rsidRPr="00FD79BE">
          <w:rPr>
            <w:rFonts w:ascii="Arial" w:hAnsi="Arial" w:cs="Arial"/>
          </w:rPr>
          <w:t xml:space="preserve">After finalizing </w:t>
        </w:r>
      </w:ins>
      <w:del w:id="1739" w:author="Sujil Kumar Koottathampathiyil" w:date="2022-06-12T23:47:00Z">
        <w:r w:rsidRPr="00FD79BE" w:rsidDel="008A07D6">
          <w:rPr>
            <w:rFonts w:ascii="Arial" w:hAnsi="Arial" w:cs="Arial"/>
          </w:rPr>
          <w:delText>my</w:delText>
        </w:r>
      </w:del>
      <w:r w:rsidR="00854A6D" w:rsidRPr="00FD79BE">
        <w:rPr>
          <w:rFonts w:ascii="Arial" w:hAnsi="Arial" w:cs="Arial"/>
        </w:rPr>
        <w:t>this model</w:t>
      </w:r>
      <w:r w:rsidRPr="00FD79BE">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740" w:author="Sujil Kumar Koottathampathiyil" w:date="2022-06-09T08:03:00Z">
        <w:r w:rsidRPr="00FD79BE" w:rsidDel="002A0352">
          <w:rPr>
            <w:rFonts w:ascii="Arial" w:hAnsi="Arial" w:cs="Arial"/>
          </w:rPr>
          <w:delText xml:space="preserve">gaussian </w:delText>
        </w:r>
      </w:del>
      <w:ins w:id="1741"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742"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743"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744"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r w:rsidR="00F4270B">
        <w:rPr>
          <w:rFonts w:ascii="Arial" w:hAnsi="Arial" w:cs="Arial"/>
        </w:rPr>
        <w:t>.</w:t>
      </w:r>
    </w:p>
    <w:p w14:paraId="59947DD8" w14:textId="77777777" w:rsidR="0049196A" w:rsidRPr="00FD79BE" w:rsidRDefault="0049196A" w:rsidP="0049196A">
      <w:pPr>
        <w:spacing w:line="360" w:lineRule="auto"/>
        <w:jc w:val="center"/>
        <w:rPr>
          <w:ins w:id="1745" w:author="Sujil Kumar Koottathampathiyil" w:date="2022-06-09T10:37:00Z"/>
          <w:rFonts w:ascii="Arial" w:hAnsi="Arial" w:cs="Arial"/>
          <w:color w:val="000000"/>
        </w:rPr>
      </w:pPr>
      <w:ins w:id="1746" w:author="Sujil Kumar Koottathampathiyil" w:date="2022-06-09T10:37:00Z">
        <w:r w:rsidRPr="00FD79BE">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747" w:author="Sujil Kumar Koottathampathiyil" w:date="2022-06-09T10:37:00Z"/>
          <w:rFonts w:ascii="Arial" w:eastAsia="Times New Roman" w:hAnsi="Arial" w:cs="Arial"/>
          <w:i/>
          <w:iCs/>
          <w:sz w:val="24"/>
          <w:szCs w:val="24"/>
          <w:rPrChange w:id="1748" w:author="Sujil Kumar Koottathampathiyil" w:date="2022-06-12T23:37:00Z">
            <w:rPr>
              <w:ins w:id="1749" w:author="Sujil Kumar Koottathampathiyil" w:date="2022-06-09T10:37:00Z"/>
              <w:rFonts w:ascii="Arial" w:eastAsia="Times New Roman" w:hAnsi="Arial" w:cs="Arial"/>
              <w:sz w:val="24"/>
              <w:szCs w:val="24"/>
            </w:rPr>
          </w:rPrChange>
        </w:rPr>
      </w:pPr>
      <w:ins w:id="1750" w:author="Sujil Kumar Koottathampathiyil" w:date="2022-06-09T10:37:00Z">
        <w:r w:rsidRPr="00FD79BE">
          <w:rPr>
            <w:rFonts w:ascii="Arial" w:eastAsia="Times New Roman" w:hAnsi="Arial" w:cs="Arial"/>
            <w:b/>
            <w:bCs/>
            <w:i/>
            <w:iCs/>
            <w:sz w:val="24"/>
            <w:szCs w:val="24"/>
            <w:rPrChange w:id="1751" w:author="Sujil Kumar Koottathampathiyil" w:date="2022-06-12T23:37:00Z">
              <w:rPr>
                <w:rFonts w:ascii="Arial" w:eastAsia="Times New Roman" w:hAnsi="Arial" w:cs="Arial"/>
                <w:b/>
                <w:bCs/>
                <w:sz w:val="24"/>
                <w:szCs w:val="24"/>
              </w:rPr>
            </w:rPrChange>
          </w:rPr>
          <w:t>Fig. 4.</w:t>
        </w:r>
      </w:ins>
      <w:ins w:id="1752" w:author="Sujil Kumar Koottathampathiyil" w:date="2022-06-09T11:01:00Z">
        <w:r w:rsidRPr="00FD79BE">
          <w:rPr>
            <w:rFonts w:ascii="Arial" w:eastAsia="Times New Roman" w:hAnsi="Arial" w:cs="Arial"/>
            <w:b/>
            <w:bCs/>
            <w:i/>
            <w:iCs/>
            <w:sz w:val="24"/>
            <w:szCs w:val="24"/>
            <w:rPrChange w:id="1753" w:author="Sujil Kumar Koottathampathiyil" w:date="2022-06-12T23:37:00Z">
              <w:rPr>
                <w:rFonts w:ascii="Arial" w:eastAsia="Times New Roman" w:hAnsi="Arial" w:cs="Arial"/>
                <w:b/>
                <w:bCs/>
                <w:sz w:val="24"/>
                <w:szCs w:val="24"/>
              </w:rPr>
            </w:rPrChange>
          </w:rPr>
          <w:t>22</w:t>
        </w:r>
      </w:ins>
      <w:ins w:id="1754" w:author="Sujil Kumar Koottathampathiyil" w:date="2022-06-09T10:37:00Z">
        <w:r w:rsidRPr="00FD79BE">
          <w:rPr>
            <w:rFonts w:ascii="Arial" w:hAnsi="Arial" w:cs="Arial"/>
            <w:i/>
            <w:iCs/>
            <w:rPrChange w:id="1755" w:author="Sujil Kumar Koottathampathiyil" w:date="2022-06-12T23:37:00Z">
              <w:rPr/>
            </w:rPrChange>
          </w:rPr>
          <w:t xml:space="preserve"> </w:t>
        </w:r>
        <w:r w:rsidRPr="00FD79BE">
          <w:rPr>
            <w:rFonts w:ascii="Arial" w:eastAsia="Times New Roman" w:hAnsi="Arial" w:cs="Arial"/>
            <w:i/>
            <w:iCs/>
            <w:sz w:val="24"/>
            <w:szCs w:val="24"/>
            <w:rPrChange w:id="1756" w:author="Sujil Kumar Koottathampathiyil" w:date="2022-06-12T23:37:00Z">
              <w:rPr>
                <w:rFonts w:ascii="Arial" w:eastAsia="Times New Roman" w:hAnsi="Arial" w:cs="Arial"/>
                <w:sz w:val="24"/>
                <w:szCs w:val="24"/>
              </w:rPr>
            </w:rPrChange>
          </w:rPr>
          <w:t>Plot of Forecast vs Actuals from VAR Models</w:t>
        </w:r>
      </w:ins>
      <w:ins w:id="1757"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758" w:author="Sujil Kumar Koottathampathiyil" w:date="2022-06-09T10:38:00Z"/>
          <w:rFonts w:ascii="Arial" w:hAnsi="Arial" w:cs="Arial"/>
          <w:color w:val="000000"/>
        </w:rPr>
      </w:pPr>
      <w:moveToRangeStart w:id="1759" w:author="Sujil Kumar Koottathampathiyil" w:date="2022-06-09T10:38:00Z" w:name="move105663521"/>
      <w:moveTo w:id="1760" w:author="Sujil Kumar Koottathampathiyil" w:date="2022-06-09T10:38:00Z">
        <w:r w:rsidRPr="00FD79BE">
          <w:rPr>
            <w:rFonts w:ascii="Arial" w:hAnsi="Arial" w:cs="Arial"/>
            <w:color w:val="000000"/>
          </w:rPr>
          <w:t xml:space="preserve">As you can see in </w:t>
        </w:r>
        <w:del w:id="1761"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762" w:author="Sujil Kumar Koottathampathiyil" w:date="2022-06-09T10:38:00Z">
        <w:r w:rsidRPr="00FD79BE">
          <w:rPr>
            <w:rFonts w:ascii="Arial" w:hAnsi="Arial" w:cs="Arial"/>
            <w:color w:val="000000"/>
          </w:rPr>
          <w:t xml:space="preserve"> </w:t>
        </w:r>
      </w:ins>
      <w:ins w:id="1763" w:author="Sujil Kumar Koottathampathiyil" w:date="2022-06-09T11:01:00Z">
        <w:r w:rsidRPr="00FD79BE">
          <w:rPr>
            <w:rFonts w:ascii="Arial" w:hAnsi="Arial" w:cs="Arial"/>
            <w:color w:val="000000"/>
          </w:rPr>
          <w:t>4.22</w:t>
        </w:r>
      </w:ins>
      <w:moveTo w:id="1764"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759"/>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765" w:author="Sujil Kumar Koottathampathiyil" w:date="2022-06-09T08:21:00Z">
        <w:r w:rsidRPr="00FD79BE">
          <w:rPr>
            <w:rFonts w:ascii="Arial" w:hAnsi="Arial" w:cs="Arial"/>
            <w:b/>
            <w:bCs/>
            <w:sz w:val="32"/>
            <w:szCs w:val="32"/>
          </w:rPr>
          <w:t>4</w:t>
        </w:r>
      </w:ins>
      <w:del w:id="1766"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77777777" w:rsidR="0049196A" w:rsidRPr="00FD79BE" w:rsidDel="002A0352" w:rsidRDefault="0049196A" w:rsidP="0049196A">
      <w:pPr>
        <w:spacing w:line="360" w:lineRule="auto"/>
        <w:jc w:val="both"/>
        <w:rPr>
          <w:del w:id="1767"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768" w:author="Sujil Kumar Koottathampathiyil" w:date="2022-06-12T23:47:00Z">
        <w:r w:rsidRPr="00FD79BE" w:rsidDel="008A07D6">
          <w:rPr>
            <w:rFonts w:ascii="Arial" w:hAnsi="Arial" w:cs="Arial"/>
          </w:rPr>
          <w:delText>My</w:delText>
        </w:r>
      </w:del>
      <w:ins w:id="1769" w:author="Sujil Kumar Koottathampathiyil" w:date="2022-06-12T23:47:00Z">
        <w:r w:rsidRPr="00FD79BE">
          <w:rPr>
            <w:rFonts w:ascii="Arial" w:hAnsi="Arial" w:cs="Arial"/>
          </w:rPr>
          <w:t>This</w:t>
        </w:r>
      </w:ins>
      <w:r w:rsidRPr="00FD79BE">
        <w:rPr>
          <w:rFonts w:ascii="Arial" w:hAnsi="Arial" w:cs="Arial"/>
        </w:rPr>
        <w:t xml:space="preserve">SQL servers for data storage and management. I want the data in </w:t>
      </w:r>
      <w:del w:id="1770" w:author="Sujil Kumar Koottathampathiyil" w:date="2022-06-12T23:47:00Z">
        <w:r w:rsidRPr="00FD79BE" w:rsidDel="008A07D6">
          <w:rPr>
            <w:rFonts w:ascii="Arial" w:hAnsi="Arial" w:cs="Arial"/>
          </w:rPr>
          <w:delText>my</w:delText>
        </w:r>
      </w:del>
      <w:ins w:id="1771" w:author="Sujil Kumar Koottathampathiyil" w:date="2022-06-12T23:47:00Z">
        <w:r w:rsidRPr="00FD79BE">
          <w:rPr>
            <w:rFonts w:ascii="Arial" w:hAnsi="Arial" w:cs="Arial"/>
          </w:rPr>
          <w:t>this</w:t>
        </w:r>
      </w:ins>
      <w:r w:rsidRPr="00FD79BE">
        <w:rPr>
          <w:rFonts w:ascii="Arial" w:hAnsi="Arial" w:cs="Arial"/>
        </w:rPr>
        <w:t xml:space="preserve"> DB to be updated </w:t>
      </w:r>
      <w:ins w:id="1772"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773" w:author="Sujil Kumar Koottathampathiyil" w:date="2022-06-12T23:47:00Z">
        <w:r w:rsidRPr="00FD79BE" w:rsidDel="008A07D6">
          <w:rPr>
            <w:rFonts w:ascii="Arial" w:hAnsi="Arial" w:cs="Arial"/>
          </w:rPr>
          <w:delText>my</w:delText>
        </w:r>
      </w:del>
      <w:ins w:id="1774" w:author="Sujil Kumar Koottathampathiyil" w:date="2022-06-12T23:47:00Z">
        <w:r w:rsidRPr="00FD79BE">
          <w:rPr>
            <w:rFonts w:ascii="Arial" w:hAnsi="Arial" w:cs="Arial"/>
          </w:rPr>
          <w:t>this</w:t>
        </w:r>
      </w:ins>
      <w:r w:rsidRPr="00FD79BE">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FD79BE" w:rsidRDefault="0049196A" w:rsidP="0049196A">
      <w:pPr>
        <w:spacing w:line="360" w:lineRule="auto"/>
        <w:jc w:val="both"/>
        <w:rPr>
          <w:rFonts w:ascii="Arial" w:hAnsi="Arial" w:cs="Arial"/>
        </w:rPr>
      </w:pPr>
      <w:r w:rsidRPr="00FD79BE">
        <w:rPr>
          <w:rFonts w:ascii="Arial" w:hAnsi="Arial" w:cs="Arial"/>
        </w:rPr>
        <w:t>Initially</w:t>
      </w:r>
      <w:ins w:id="1775" w:author="Sujil Kumar Koottathampathiyil" w:date="2022-06-09T08:03:00Z">
        <w:r w:rsidRPr="00FD79BE">
          <w:rPr>
            <w:rFonts w:ascii="Arial" w:hAnsi="Arial" w:cs="Arial"/>
          </w:rPr>
          <w:t>,</w:t>
        </w:r>
      </w:ins>
      <w:r w:rsidRPr="00FD79BE">
        <w:rPr>
          <w:rFonts w:ascii="Arial" w:hAnsi="Arial" w:cs="Arial"/>
        </w:rPr>
        <w:t xml:space="preserve"> data was stored in the </w:t>
      </w:r>
      <w:del w:id="1776" w:author="Sujil Kumar Koottathampathiyil" w:date="2022-06-09T08:03:00Z">
        <w:r w:rsidRPr="00FD79BE" w:rsidDel="002A0352">
          <w:rPr>
            <w:rFonts w:ascii="Arial" w:hAnsi="Arial" w:cs="Arial"/>
          </w:rPr>
          <w:delText xml:space="preserve">csv </w:delText>
        </w:r>
      </w:del>
      <w:ins w:id="1777"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778" w:author="Sujil Kumar Koottathampathiyil" w:date="2022-06-09T08:03:00Z">
        <w:r w:rsidRPr="00FD79BE" w:rsidDel="002A0352">
          <w:rPr>
            <w:rFonts w:ascii="Arial" w:hAnsi="Arial" w:cs="Arial"/>
          </w:rPr>
          <w:delText xml:space="preserve">have </w:delText>
        </w:r>
      </w:del>
      <w:r w:rsidRPr="00FD79BE">
        <w:rPr>
          <w:rFonts w:ascii="Arial" w:hAnsi="Arial" w:cs="Arial"/>
        </w:rPr>
        <w:t>uploaded them into mochahost Psql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779" w:author="Sujil Kumar Koottathampathiyil" w:date="2022-06-09T08:21:00Z">
        <w:r w:rsidRPr="00FD79BE">
          <w:rPr>
            <w:rFonts w:ascii="Arial" w:hAnsi="Arial" w:cs="Arial"/>
            <w:b/>
            <w:bCs/>
            <w:sz w:val="32"/>
            <w:szCs w:val="32"/>
          </w:rPr>
          <w:lastRenderedPageBreak/>
          <w:t>4</w:t>
        </w:r>
      </w:ins>
      <w:del w:id="1780"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781"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782" w:author="Sujil Kumar Koottathampathiyil" w:date="2022-06-09T08:02:00Z">
        <w:r w:rsidRPr="00FD79BE">
          <w:rPr>
            <w:rFonts w:ascii="Arial" w:hAnsi="Arial" w:cs="Arial"/>
          </w:rPr>
          <w:t xml:space="preserve">as </w:t>
        </w:r>
      </w:ins>
      <w:r w:rsidRPr="00FD79BE">
        <w:rPr>
          <w:rFonts w:ascii="Arial" w:hAnsi="Arial" w:cs="Arial"/>
        </w:rPr>
        <w:t>one of the best service providers for small busines</w:t>
      </w:r>
      <w:del w:id="1783" w:author="Sujil Kumar Koottathampathiyil" w:date="2022-06-09T08:03:00Z">
        <w:r w:rsidRPr="00FD79BE" w:rsidDel="002A0352">
          <w:rPr>
            <w:rFonts w:ascii="Arial" w:hAnsi="Arial" w:cs="Arial"/>
          </w:rPr>
          <w:delText>se</w:delText>
        </w:r>
      </w:del>
      <w:r w:rsidRPr="00FD79BE">
        <w:rPr>
          <w:rFonts w:ascii="Arial" w:hAnsi="Arial" w:cs="Arial"/>
        </w:rPr>
        <w:t>s website</w:t>
      </w:r>
      <w:ins w:id="1784" w:author="Sujil Kumar Koottathampathiyil" w:date="2022-06-09T08:02:00Z">
        <w:r w:rsidRPr="00FD79BE">
          <w:rPr>
            <w:rFonts w:ascii="Arial" w:hAnsi="Arial" w:cs="Arial"/>
          </w:rPr>
          <w:t>s</w:t>
        </w:r>
      </w:ins>
      <w:r w:rsidRPr="00FD79BE">
        <w:rPr>
          <w:rFonts w:ascii="Arial" w:hAnsi="Arial" w:cs="Arial"/>
        </w:rPr>
        <w:t xml:space="preserve">. </w:t>
      </w:r>
      <w:del w:id="1785" w:author="Sujil Kumar Koottathampathiyil" w:date="2022-06-12T23:47:00Z">
        <w:r w:rsidRPr="00FD79BE" w:rsidDel="008A07D6">
          <w:rPr>
            <w:rFonts w:ascii="Arial" w:hAnsi="Arial" w:cs="Arial"/>
          </w:rPr>
          <w:delText>My</w:delText>
        </w:r>
      </w:del>
      <w:ins w:id="1786" w:author="Sujil Kumar Koottathampathiyil" w:date="2022-06-12T23:47:00Z">
        <w:r w:rsidRPr="00FD79BE">
          <w:rPr>
            <w:rFonts w:ascii="Arial" w:hAnsi="Arial" w:cs="Arial"/>
          </w:rPr>
          <w:t>This</w:t>
        </w:r>
      </w:ins>
      <w:r w:rsidRPr="00FD79BE">
        <w:rPr>
          <w:rFonts w:ascii="Arial" w:hAnsi="Arial" w:cs="Arial"/>
        </w:rPr>
        <w:t xml:space="preserve"> goal is to make </w:t>
      </w:r>
      <w:ins w:id="1787"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788" w:author="Sujil Kumar Koottathampathiyil" w:date="2022-06-09T08:02:00Z">
        <w:r w:rsidRPr="00FD79BE" w:rsidDel="002A0352">
          <w:rPr>
            <w:rFonts w:ascii="Arial" w:hAnsi="Arial" w:cs="Arial"/>
          </w:rPr>
          <w:delText>to run</w:delText>
        </w:r>
      </w:del>
      <w:ins w:id="1789"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790" w:author="Sujil Kumar Koottathampathiyil" w:date="2022-06-09T08:02:00Z">
        <w:r w:rsidRPr="00FD79BE" w:rsidDel="002A0352">
          <w:rPr>
            <w:rFonts w:ascii="Arial" w:hAnsi="Arial" w:cs="Arial"/>
          </w:rPr>
          <w:delText xml:space="preserve">github </w:delText>
        </w:r>
      </w:del>
      <w:ins w:id="1791" w:author="Sujil Kumar Koottathampathiyil" w:date="2022-06-09T08:02:00Z">
        <w:r w:rsidRPr="00FD79BE">
          <w:rPr>
            <w:rFonts w:ascii="Arial" w:hAnsi="Arial" w:cs="Arial"/>
          </w:rPr>
          <w:t xml:space="preserve">Github </w:t>
        </w:r>
      </w:ins>
      <w:r w:rsidRPr="00FD79BE">
        <w:rPr>
          <w:rFonts w:ascii="Arial" w:hAnsi="Arial" w:cs="Arial"/>
        </w:rPr>
        <w:t xml:space="preserve">repository where </w:t>
      </w:r>
      <w:del w:id="1792" w:author="Sujil Kumar Koottathampathiyil" w:date="2022-06-12T23:47:00Z">
        <w:r w:rsidRPr="00FD79BE" w:rsidDel="008A07D6">
          <w:rPr>
            <w:rFonts w:ascii="Arial" w:hAnsi="Arial" w:cs="Arial"/>
          </w:rPr>
          <w:delText>my</w:delText>
        </w:r>
      </w:del>
      <w:ins w:id="1793" w:author="Sujil Kumar Koottathampathiyil" w:date="2022-06-12T23:47:00Z">
        <w:r w:rsidRPr="00FD79BE">
          <w:rPr>
            <w:rFonts w:ascii="Arial" w:hAnsi="Arial" w:cs="Arial"/>
          </w:rPr>
          <w:t>this</w:t>
        </w:r>
      </w:ins>
      <w:r w:rsidRPr="00FD79BE">
        <w:rPr>
          <w:rFonts w:ascii="Arial" w:hAnsi="Arial" w:cs="Arial"/>
        </w:rPr>
        <w:t xml:space="preserve"> application </w:t>
      </w:r>
      <w:del w:id="1794" w:author="Sujil Kumar Koottathampathiyil" w:date="2022-06-09T08:02:00Z">
        <w:r w:rsidRPr="00FD79BE" w:rsidDel="002A0352">
          <w:rPr>
            <w:rFonts w:ascii="Arial" w:hAnsi="Arial" w:cs="Arial"/>
          </w:rPr>
          <w:delText xml:space="preserve">wll be </w:delText>
        </w:r>
      </w:del>
      <w:ins w:id="1795" w:author="Sujil Kumar Koottathampathiyil" w:date="2022-06-09T08:02:00Z">
        <w:r w:rsidRPr="00FD79BE">
          <w:rPr>
            <w:rFonts w:ascii="Arial" w:hAnsi="Arial" w:cs="Arial"/>
          </w:rPr>
          <w:t xml:space="preserve">is </w:t>
        </w:r>
      </w:ins>
      <w:r w:rsidRPr="00FD79BE">
        <w:rPr>
          <w:rFonts w:ascii="Arial" w:hAnsi="Arial" w:cs="Arial"/>
        </w:rPr>
        <w:t xml:space="preserve">updated </w:t>
      </w:r>
      <w:ins w:id="1796"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797" w:author="Sujil Kumar Koottathampathiyil" w:date="2022-06-09T08:02:00Z">
        <w:r w:rsidRPr="00FD79BE" w:rsidDel="002A0352">
          <w:rPr>
            <w:rFonts w:ascii="Arial" w:hAnsi="Arial" w:cs="Arial"/>
          </w:rPr>
          <w:delText xml:space="preserve">making </w:delText>
        </w:r>
      </w:del>
      <w:ins w:id="1798"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799" w:author="Sujil Kumar Koottathampathiyil" w:date="2022-06-09T08:21:00Z">
        <w:r w:rsidRPr="00FD79BE" w:rsidDel="00637E9E">
          <w:rPr>
            <w:rFonts w:ascii="Arial" w:hAnsi="Arial" w:cs="Arial"/>
            <w:b/>
            <w:bCs/>
            <w:sz w:val="32"/>
            <w:szCs w:val="32"/>
          </w:rPr>
          <w:delText>3</w:delText>
        </w:r>
      </w:del>
      <w:ins w:id="1800"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801" w:author="Sujil Kumar Koottathampathiyil" w:date="2022-06-09T08:01:00Z">
        <w:r w:rsidRPr="00FD79BE" w:rsidDel="002A0352">
          <w:rPr>
            <w:rFonts w:ascii="Arial" w:hAnsi="Arial" w:cs="Arial"/>
            <w:sz w:val="24"/>
            <w:szCs w:val="24"/>
          </w:rPr>
          <w:delText xml:space="preserve">Important </w:delText>
        </w:r>
      </w:del>
      <w:ins w:id="1802"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03"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804"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05"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806"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807"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808" w:author="Sujil Kumar Koottathampathiyil" w:date="2022-06-09T08:21:00Z">
        <w:r w:rsidRPr="00FD79BE" w:rsidDel="00637E9E">
          <w:rPr>
            <w:rFonts w:ascii="Arial" w:hAnsi="Arial" w:cs="Arial"/>
            <w:b/>
            <w:bCs/>
            <w:sz w:val="32"/>
            <w:szCs w:val="32"/>
          </w:rPr>
          <w:delText>3</w:delText>
        </w:r>
      </w:del>
      <w:ins w:id="1809"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810" w:author="Sujil Kumar Koottathampathiyil" w:date="2022-06-09T08:02:00Z">
        <w:r w:rsidRPr="00FD79BE" w:rsidDel="002A0352">
          <w:rPr>
            <w:rFonts w:ascii="Arial" w:hAnsi="Arial" w:cs="Arial"/>
            <w:b/>
            <w:bCs/>
            <w:sz w:val="32"/>
            <w:szCs w:val="32"/>
          </w:rPr>
          <w:delText>’s</w:delText>
        </w:r>
      </w:del>
    </w:p>
    <w:p w14:paraId="4F5AF484" w14:textId="77777777" w:rsidR="0049196A" w:rsidRPr="00FD79BE" w:rsidRDefault="0049196A">
      <w:pPr>
        <w:spacing w:line="360" w:lineRule="auto"/>
        <w:jc w:val="both"/>
        <w:rPr>
          <w:rFonts w:ascii="Arial" w:hAnsi="Arial" w:cs="Arial"/>
          <w:sz w:val="24"/>
          <w:szCs w:val="24"/>
          <w:rPrChange w:id="1811" w:author="Sujil Kumar Koottathampathiyil" w:date="2022-06-12T23:29:00Z">
            <w:rPr/>
          </w:rPrChange>
        </w:rPr>
        <w:pPrChange w:id="1812" w:author="Sujil Kumar Koottathampathiyil" w:date="2022-06-12T23:29:00Z">
          <w:pPr>
            <w:spacing w:line="360" w:lineRule="auto"/>
          </w:pPr>
        </w:pPrChange>
      </w:pPr>
      <w:ins w:id="1813" w:author="Sujil Kumar Koottathampathiyil" w:date="2022-06-12T23:30:00Z">
        <w:r w:rsidRPr="00FD79BE">
          <w:rPr>
            <w:rFonts w:ascii="Arial" w:hAnsi="Arial" w:cs="Arial"/>
            <w:sz w:val="24"/>
            <w:szCs w:val="24"/>
          </w:rPr>
          <w:t>The most popular IDE for coding is Microsoft Visual Studio. I've been using Github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branches.</w:t>
        </w:r>
      </w:ins>
      <w:del w:id="1814" w:author="Sujil Kumar Koottathampathiyil" w:date="2022-06-12T23:30:00Z">
        <w:r w:rsidRPr="00FD79BE" w:rsidDel="004C04E4">
          <w:rPr>
            <w:rFonts w:ascii="Arial" w:hAnsi="Arial" w:cs="Arial"/>
            <w:sz w:val="24"/>
            <w:szCs w:val="24"/>
            <w:rPrChange w:id="1815"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16" w:author="Sujil Kumar Koottathampathiyil" w:date="2022-06-09T08:01:00Z">
        <w:r w:rsidRPr="00FD79BE" w:rsidDel="002A0352">
          <w:rPr>
            <w:rFonts w:ascii="Arial" w:hAnsi="Arial" w:cs="Arial"/>
            <w:sz w:val="24"/>
            <w:szCs w:val="24"/>
            <w:rPrChange w:id="1817" w:author="Sujil Kumar Koottathampathiyil" w:date="2022-06-12T23:29:00Z">
              <w:rPr/>
            </w:rPrChange>
          </w:rPr>
          <w:delText xml:space="preserve">are </w:delText>
        </w:r>
      </w:del>
      <w:del w:id="1818" w:author="Sujil Kumar Koottathampathiyil" w:date="2022-06-12T23:30:00Z">
        <w:r w:rsidRPr="00FD79BE" w:rsidDel="004C04E4">
          <w:rPr>
            <w:rFonts w:ascii="Arial" w:hAnsi="Arial" w:cs="Arial"/>
            <w:sz w:val="24"/>
            <w:szCs w:val="24"/>
            <w:rPrChange w:id="1819" w:author="Sujil Kumar Koottathampathiyil" w:date="2022-06-12T23:29:00Z">
              <w:rPr/>
            </w:rPrChange>
          </w:rPr>
          <w:delText xml:space="preserve">done </w:delText>
        </w:r>
      </w:del>
      <w:del w:id="1820" w:author="Sujil Kumar Koottathampathiyil" w:date="2022-06-09T08:01:00Z">
        <w:r w:rsidRPr="00FD79BE" w:rsidDel="002A0352">
          <w:rPr>
            <w:rFonts w:ascii="Arial" w:hAnsi="Arial" w:cs="Arial"/>
            <w:sz w:val="24"/>
            <w:szCs w:val="24"/>
            <w:rPrChange w:id="1821" w:author="Sujil Kumar Koottathampathiyil" w:date="2022-06-12T23:29:00Z">
              <w:rPr/>
            </w:rPrChange>
          </w:rPr>
          <w:delText xml:space="preserve">with </w:delText>
        </w:r>
      </w:del>
      <w:del w:id="1822" w:author="Sujil Kumar Koottathampathiyil" w:date="2022-06-12T23:30:00Z">
        <w:r w:rsidRPr="00FD79BE" w:rsidDel="004C04E4">
          <w:rPr>
            <w:rFonts w:ascii="Arial" w:hAnsi="Arial" w:cs="Arial"/>
            <w:sz w:val="24"/>
            <w:szCs w:val="24"/>
            <w:rPrChange w:id="1823" w:author="Sujil Kumar Koottathampathiyil" w:date="2022-06-12T23:29:00Z">
              <w:rPr/>
            </w:rPrChange>
          </w:rPr>
          <w:delText xml:space="preserve">the local Anaconda environment. Python version 3.8.8 is used for the whole research. PIP package is used for configuring the IDE. Microsoft </w:delText>
        </w:r>
      </w:del>
      <w:del w:id="1824" w:author="Sujil Kumar Koottathampathiyil" w:date="2022-06-09T08:01:00Z">
        <w:r w:rsidRPr="00FD79BE" w:rsidDel="002A0352">
          <w:rPr>
            <w:rFonts w:ascii="Arial" w:hAnsi="Arial" w:cs="Arial"/>
            <w:sz w:val="24"/>
            <w:szCs w:val="24"/>
            <w:rPrChange w:id="1825" w:author="Sujil Kumar Koottathampathiyil" w:date="2022-06-12T23:29:00Z">
              <w:rPr/>
            </w:rPrChange>
          </w:rPr>
          <w:delText xml:space="preserve">excel </w:delText>
        </w:r>
      </w:del>
      <w:del w:id="1826" w:author="Sujil Kumar Koottathampathiyil" w:date="2022-06-12T23:30:00Z">
        <w:r w:rsidRPr="00FD79BE" w:rsidDel="004C04E4">
          <w:rPr>
            <w:rFonts w:ascii="Arial" w:hAnsi="Arial" w:cs="Arial"/>
            <w:sz w:val="24"/>
            <w:szCs w:val="24"/>
            <w:rPrChange w:id="1827" w:author="Sujil Kumar Koottathampathiyil" w:date="2022-06-12T23:29:00Z">
              <w:rPr/>
            </w:rPrChange>
          </w:rPr>
          <w:delText xml:space="preserve">is also used for minor </w:delText>
        </w:r>
      </w:del>
      <w:del w:id="1828" w:author="Sujil Kumar Koottathampathiyil" w:date="2022-06-09T08:01:00Z">
        <w:r w:rsidRPr="00FD79BE" w:rsidDel="002A0352">
          <w:rPr>
            <w:rFonts w:ascii="Arial" w:hAnsi="Arial" w:cs="Arial"/>
            <w:sz w:val="24"/>
            <w:szCs w:val="24"/>
            <w:rPrChange w:id="1829" w:author="Sujil Kumar Koottathampathiyil" w:date="2022-06-12T23:29:00Z">
              <w:rPr/>
            </w:rPrChange>
          </w:rPr>
          <w:delText xml:space="preserve">csv </w:delText>
        </w:r>
      </w:del>
      <w:del w:id="1830" w:author="Sujil Kumar Koottathampathiyil" w:date="2022-06-12T23:30:00Z">
        <w:r w:rsidRPr="00FD79BE" w:rsidDel="004C04E4">
          <w:rPr>
            <w:rFonts w:ascii="Arial" w:hAnsi="Arial" w:cs="Arial"/>
            <w:sz w:val="24"/>
            <w:szCs w:val="24"/>
            <w:rPrChange w:id="1831" w:author="Sujil Kumar Koottathampathiyil" w:date="2022-06-12T23:29:00Z">
              <w:rPr/>
            </w:rPrChange>
          </w:rPr>
          <w:delText>file inspections. Visual Studio’s inbuilt git version control features are used time to time for managing the branches in the repository.</w:delText>
        </w:r>
      </w:del>
      <w:r w:rsidRPr="00FD79BE">
        <w:rPr>
          <w:rFonts w:ascii="Arial" w:hAnsi="Arial" w:cs="Arial"/>
          <w:sz w:val="24"/>
          <w:szCs w:val="24"/>
          <w:rPrChange w:id="1832" w:author="Sujil Kumar Koottathampathiyil" w:date="2022-06-12T23:29:00Z">
            <w:rPr/>
          </w:rPrChange>
        </w:rPr>
        <w:t xml:space="preserve"> </w:t>
      </w:r>
    </w:p>
    <w:p w14:paraId="6F634DCF" w14:textId="77777777" w:rsidR="0049196A" w:rsidRPr="00FD79BE" w:rsidDel="00E34C0B" w:rsidRDefault="0049196A" w:rsidP="0049196A">
      <w:pPr>
        <w:spacing w:line="360" w:lineRule="auto"/>
        <w:rPr>
          <w:del w:id="1833" w:author="Sujil Kumar Koottathampathiyil" w:date="2022-06-12T23:31:00Z"/>
          <w:rFonts w:ascii="Arial" w:hAnsi="Arial" w:cs="Arial"/>
          <w:sz w:val="24"/>
          <w:szCs w:val="24"/>
        </w:rPr>
      </w:pPr>
      <w:ins w:id="1834" w:author="Sujil Kumar Koottathampathiyil" w:date="2022-06-12T23:31:00Z">
        <w:r w:rsidRPr="00FD79BE">
          <w:rPr>
            <w:rFonts w:ascii="Arial" w:hAnsi="Arial" w:cs="Arial"/>
            <w:sz w:val="24"/>
            <w:szCs w:val="24"/>
          </w:rPr>
          <w:lastRenderedPageBreak/>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ins>
      <w:del w:id="1835" w:author="Sujil Kumar Koottathampathiyil" w:date="2022-06-12T23:31:00Z">
        <w:r w:rsidRPr="00FD79B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FD79BE" w:rsidRDefault="0049196A" w:rsidP="0049196A">
      <w:pPr>
        <w:spacing w:line="360" w:lineRule="auto"/>
        <w:rPr>
          <w:ins w:id="1836"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837" w:author="Sujil Kumar Koottathampathiyil" w:date="2022-06-09T08:21:00Z">
        <w:r w:rsidRPr="00FD79BE">
          <w:rPr>
            <w:rFonts w:ascii="Arial" w:hAnsi="Arial" w:cs="Arial"/>
            <w:b/>
            <w:bCs/>
            <w:sz w:val="32"/>
            <w:szCs w:val="32"/>
          </w:rPr>
          <w:t>5</w:t>
        </w:r>
      </w:ins>
      <w:ins w:id="1838"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839" w:author="Sujil Kumar Koottathampathiyil" w:date="2022-06-12T23:27:00Z"/>
          <w:rFonts w:ascii="Arial" w:hAnsi="Arial" w:cs="Arial"/>
          <w:rPrChange w:id="1840" w:author="Sujil Kumar Koottathampathiyil" w:date="2022-06-12T23:41:00Z">
            <w:rPr>
              <w:ins w:id="1841" w:author="Sujil Kumar Koottathampathiyil" w:date="2022-06-12T23:27:00Z"/>
              <w:rFonts w:ascii="Arial" w:hAnsi="Arial" w:cs="Arial"/>
              <w:sz w:val="23"/>
              <w:szCs w:val="23"/>
            </w:rPr>
          </w:rPrChange>
        </w:rPr>
      </w:pPr>
      <w:ins w:id="1842" w:author="Sujil Kumar Koottathampathiyil" w:date="2022-06-12T23:27:00Z">
        <w:r w:rsidRPr="00FD79BE">
          <w:rPr>
            <w:rFonts w:ascii="Arial" w:hAnsi="Arial" w:cs="Arial"/>
            <w:rPrChange w:id="1843"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844" w:author="Sujil Kumar Koottathampathiyil" w:date="2022-06-12T23:27:00Z">
        <w:r w:rsidRPr="00FD79BE">
          <w:rPr>
            <w:rFonts w:ascii="Arial" w:hAnsi="Arial" w:cs="Arial"/>
            <w:rPrChange w:id="1845"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846" w:author="Sujil Kumar Koottathampathiyil" w:date="2022-06-12T23:27:00Z">
        <w:r w:rsidRPr="00FD79BE">
          <w:rPr>
            <w:rFonts w:ascii="Arial" w:hAnsi="Arial" w:cs="Arial"/>
            <w:rPrChange w:id="1847"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848" w:author="Sujil Kumar Koottathampathiyil" w:date="2022-06-12T23:27:00Z"/>
          <w:rFonts w:ascii="Arial" w:hAnsi="Arial" w:cs="Arial"/>
          <w:rPrChange w:id="1849" w:author="Sujil Kumar Koottathampathiyil" w:date="2022-06-12T23:41:00Z">
            <w:rPr>
              <w:ins w:id="1850" w:author="Sujil Kumar Koottathampathiyil" w:date="2022-06-12T23:27:00Z"/>
              <w:rFonts w:ascii="Arial" w:hAnsi="Arial" w:cs="Arial"/>
              <w:sz w:val="23"/>
              <w:szCs w:val="23"/>
            </w:rPr>
          </w:rPrChange>
        </w:rPr>
      </w:pPr>
      <w:ins w:id="1851" w:author="Sujil Kumar Koottathampathiyil" w:date="2022-06-12T23:27:00Z">
        <w:r w:rsidRPr="00FD79BE">
          <w:rPr>
            <w:rFonts w:ascii="Arial" w:hAnsi="Arial" w:cs="Arial"/>
            <w:rPrChange w:id="1852" w:author="Sujil Kumar Koottathampathiyil" w:date="2022-06-12T23:41:00Z">
              <w:rPr>
                <w:rFonts w:ascii="Arial" w:hAnsi="Arial" w:cs="Arial"/>
                <w:sz w:val="23"/>
                <w:szCs w:val="23"/>
              </w:rPr>
            </w:rPrChange>
          </w:rPr>
          <w:t xml:space="preserve">In </w:t>
        </w:r>
      </w:ins>
      <w:ins w:id="1853" w:author="Sujil Kumar Koottathampathiyil" w:date="2022-06-12T23:47:00Z">
        <w:r w:rsidRPr="00FD79BE">
          <w:rPr>
            <w:rFonts w:ascii="Arial" w:hAnsi="Arial" w:cs="Arial"/>
          </w:rPr>
          <w:t>this</w:t>
        </w:r>
      </w:ins>
      <w:ins w:id="1854" w:author="Sujil Kumar Koottathampathiyil" w:date="2022-06-12T23:27:00Z">
        <w:r w:rsidRPr="00FD79BE">
          <w:rPr>
            <w:rFonts w:ascii="Arial" w:hAnsi="Arial" w:cs="Arial"/>
            <w:rPrChange w:id="1855"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856"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857" w:author="Sujil Kumar Koottathampathiyil" w:date="2022-06-12T23:27:00Z">
        <w:r w:rsidRPr="00FD79BE">
          <w:rPr>
            <w:rFonts w:ascii="Arial" w:hAnsi="Arial" w:cs="Arial"/>
            <w:rPrChange w:id="1858"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59" w:author="Sujil Kumar Koottathampathiyil" w:date="2022-06-12T23:46:00Z">
        <w:r w:rsidRPr="00FD79BE">
          <w:rPr>
            <w:rFonts w:ascii="Arial" w:hAnsi="Arial" w:cs="Arial"/>
          </w:rPr>
          <w:t>go</w:t>
        </w:r>
      </w:ins>
      <w:ins w:id="1860" w:author="Sujil Kumar Koottathampathiyil" w:date="2022-06-12T23:47:00Z">
        <w:r w:rsidRPr="00FD79BE">
          <w:rPr>
            <w:rFonts w:ascii="Arial" w:hAnsi="Arial" w:cs="Arial"/>
          </w:rPr>
          <w:t xml:space="preserve">vernment </w:t>
        </w:r>
      </w:ins>
      <w:ins w:id="1861" w:author="Sujil Kumar Koottathampathiyil" w:date="2022-06-12T23:27:00Z">
        <w:r w:rsidRPr="00FD79BE">
          <w:rPr>
            <w:rFonts w:ascii="Arial" w:hAnsi="Arial" w:cs="Arial"/>
            <w:rPrChange w:id="1862" w:author="Sujil Kumar Koottathampathiyil" w:date="2022-06-12T23:41:00Z">
              <w:rPr>
                <w:rFonts w:ascii="Arial" w:hAnsi="Arial" w:cs="Arial"/>
                <w:sz w:val="23"/>
                <w:szCs w:val="23"/>
              </w:rPr>
            </w:rPrChange>
          </w:rPr>
          <w:t xml:space="preserve">to take measures or policies from the outcome of </w:t>
        </w:r>
      </w:ins>
      <w:ins w:id="1863" w:author="Sujil Kumar Koottathampathiyil" w:date="2022-06-12T23:47:00Z">
        <w:r w:rsidRPr="00FD79BE">
          <w:rPr>
            <w:rFonts w:ascii="Arial" w:hAnsi="Arial" w:cs="Arial"/>
          </w:rPr>
          <w:t>this</w:t>
        </w:r>
      </w:ins>
      <w:ins w:id="1864" w:author="Sujil Kumar Koottathampathiyil" w:date="2022-06-12T23:27:00Z">
        <w:r w:rsidRPr="00FD79BE">
          <w:rPr>
            <w:rFonts w:ascii="Arial" w:hAnsi="Arial" w:cs="Arial"/>
            <w:rPrChange w:id="1865"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866" w:author="Sujil Kumar Koottathampathiyil" w:date="2022-06-12T23:27:00Z"/>
          <w:rFonts w:ascii="Arial" w:hAnsi="Arial" w:cs="Arial"/>
        </w:rPr>
      </w:pPr>
      <w:r w:rsidRPr="00FD79BE">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67" w:author="Sujil Kumar Koottathampathiyil" w:date="2022-06-09T08:00:00Z">
        <w:r w:rsidRPr="00FD79BE" w:rsidDel="002A0352">
          <w:rPr>
            <w:rFonts w:ascii="Arial" w:hAnsi="Arial" w:cs="Arial"/>
          </w:rPr>
          <w:delText>A h</w:delText>
        </w:r>
      </w:del>
      <w:del w:id="1868"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69" w:author="Sujil Kumar Koottathampathiyil" w:date="2022-06-09T11:05:00Z">
        <w:r w:rsidRPr="00FD79BE" w:rsidDel="00A24B81">
          <w:rPr>
            <w:rFonts w:ascii="Arial" w:hAnsi="Arial" w:cs="Arial"/>
          </w:rPr>
          <w:delText>s</w:delText>
        </w:r>
      </w:del>
      <w:del w:id="1870" w:author="Sujil Kumar Koottathampathiyil" w:date="2022-06-12T23:27:00Z">
        <w:r w:rsidRPr="00FD79BE" w:rsidDel="007620C8">
          <w:rPr>
            <w:rFonts w:ascii="Arial" w:hAnsi="Arial" w:cs="Arial"/>
          </w:rPr>
          <w:delText xml:space="preserve"> of </w:delText>
        </w:r>
      </w:del>
      <w:del w:id="1871" w:author="Sujil Kumar Koottathampathiyil" w:date="2022-06-09T11:05:00Z">
        <w:r w:rsidRPr="00FD79BE" w:rsidDel="00051B10">
          <w:rPr>
            <w:rFonts w:ascii="Arial" w:hAnsi="Arial" w:cs="Arial"/>
          </w:rPr>
          <w:delText>this</w:delText>
        </w:r>
      </w:del>
      <w:del w:id="1872"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73" w:author="Sujil Kumar Koottathampathiyil" w:date="2022-06-09T08:24:00Z">
        <w:r w:rsidRPr="00FD79BE" w:rsidDel="00637E9E">
          <w:rPr>
            <w:rFonts w:ascii="Arial" w:hAnsi="Arial" w:cs="Arial"/>
          </w:rPr>
          <w:delText>Quaker</w:delText>
        </w:r>
      </w:del>
      <w:del w:id="1874" w:author="Sujil Kumar Koottathampathiyil" w:date="2022-06-12T23:27:00Z">
        <w:r w:rsidRPr="00FD79BE" w:rsidDel="007620C8">
          <w:rPr>
            <w:rFonts w:ascii="Arial" w:hAnsi="Arial" w:cs="Arial"/>
          </w:rPr>
          <w:delText xml:space="preserve"> </w:delText>
        </w:r>
      </w:del>
      <w:del w:id="1875" w:author="Sujil Kumar Koottathampathiyil" w:date="2022-06-09T08:24:00Z">
        <w:r w:rsidRPr="00FD79BE" w:rsidDel="00637E9E">
          <w:rPr>
            <w:rFonts w:ascii="Arial" w:hAnsi="Arial" w:cs="Arial"/>
          </w:rPr>
          <w:delText xml:space="preserve">Oats </w:delText>
        </w:r>
      </w:del>
      <w:del w:id="1876"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877" w:author="Sujil Kumar Koottathampathiyil" w:date="2022-06-12T23:27:00Z"/>
          <w:rFonts w:ascii="Arial" w:hAnsi="Arial" w:cs="Arial"/>
        </w:rPr>
      </w:pPr>
      <w:del w:id="1878" w:author="Sujil Kumar Koottathampathiyil" w:date="2022-06-12T23:27:00Z">
        <w:r w:rsidRPr="00FD79BE"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879" w:author="Sujil Kumar Koottathampathiyil" w:date="2022-06-12T23:27:00Z"/>
          <w:rFonts w:ascii="Arial" w:hAnsi="Arial" w:cs="Arial"/>
          <w:color w:val="000000"/>
          <w:sz w:val="24"/>
          <w:szCs w:val="24"/>
        </w:rPr>
      </w:pPr>
      <w:del w:id="1880" w:author="Sujil Kumar Koottathampathiyil" w:date="2022-06-12T23:27:00Z">
        <w:r w:rsidRPr="00FD79BE"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81" w:author="Sujil Kumar Koottathampathiyil" w:date="2022-06-09T07:58:00Z">
        <w:r w:rsidRPr="00FD79BE" w:rsidDel="002A0352">
          <w:rPr>
            <w:rFonts w:ascii="Arial" w:hAnsi="Arial" w:cs="Arial"/>
            <w:color w:val="000000"/>
            <w:sz w:val="24"/>
            <w:szCs w:val="24"/>
          </w:rPr>
          <w:delText>s</w:delText>
        </w:r>
      </w:del>
      <w:del w:id="1882"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D79BE" w:rsidRDefault="0049196A">
      <w:pPr>
        <w:pStyle w:val="ListParagraph"/>
        <w:numPr>
          <w:ilvl w:val="0"/>
          <w:numId w:val="2"/>
        </w:numPr>
        <w:spacing w:line="360" w:lineRule="auto"/>
        <w:ind w:left="0"/>
        <w:rPr>
          <w:ins w:id="1883" w:author="Sujil Kumar Koottathampathiyil" w:date="2022-06-12T23:09:00Z"/>
          <w:rFonts w:ascii="Arial" w:hAnsi="Arial" w:cs="Arial"/>
          <w:b/>
          <w:bCs/>
          <w:sz w:val="32"/>
          <w:szCs w:val="32"/>
        </w:rPr>
        <w:pPrChange w:id="1884" w:author="Sujil Kumar Koottathampathiyil" w:date="2022-06-12T23:10:00Z">
          <w:pPr>
            <w:pStyle w:val="ListParagraph"/>
            <w:numPr>
              <w:numId w:val="2"/>
            </w:numPr>
            <w:spacing w:line="360" w:lineRule="auto"/>
          </w:pPr>
        </w:pPrChange>
      </w:pPr>
      <w:ins w:id="1885" w:author="Sujil Kumar Koottathampathiyil" w:date="2022-06-12T23:09:00Z">
        <w:r w:rsidRPr="00FD79BE">
          <w:rPr>
            <w:rFonts w:ascii="Arial" w:hAnsi="Arial" w:cs="Arial"/>
            <w:b/>
            <w:bCs/>
            <w:sz w:val="32"/>
            <w:szCs w:val="32"/>
          </w:rPr>
          <w:t>5.0.1 SWOT Analysis</w:t>
        </w:r>
      </w:ins>
    </w:p>
    <w:p w14:paraId="185BF876" w14:textId="55A48B44" w:rsidR="0049196A" w:rsidRPr="00FD79BE" w:rsidRDefault="0049196A">
      <w:pPr>
        <w:pStyle w:val="ListParagraph"/>
        <w:numPr>
          <w:ilvl w:val="0"/>
          <w:numId w:val="2"/>
        </w:numPr>
        <w:autoSpaceDE w:val="0"/>
        <w:autoSpaceDN w:val="0"/>
        <w:adjustRightInd w:val="0"/>
        <w:spacing w:after="23" w:line="360" w:lineRule="auto"/>
        <w:ind w:left="0"/>
        <w:jc w:val="both"/>
        <w:rPr>
          <w:ins w:id="1886" w:author="Sujil Kumar Koottathampathiyil" w:date="2022-06-12T23:09:00Z"/>
          <w:rFonts w:ascii="Arial" w:hAnsi="Arial" w:cs="Arial"/>
          <w:color w:val="000000"/>
          <w:sz w:val="24"/>
          <w:szCs w:val="24"/>
          <w:rPrChange w:id="1887" w:author="Sujil Kumar Koottathampathiyil" w:date="2022-06-12T23:41:00Z">
            <w:rPr>
              <w:ins w:id="1888" w:author="Sujil Kumar Koottathampathiyil" w:date="2022-06-12T23:09:00Z"/>
              <w:rFonts w:ascii="Arial" w:hAnsi="Arial" w:cs="Arial"/>
              <w:color w:val="000000"/>
              <w:sz w:val="23"/>
              <w:szCs w:val="23"/>
            </w:rPr>
          </w:rPrChange>
        </w:rPr>
        <w:pPrChange w:id="1889" w:author="Sujil Kumar Koottathampathiyil" w:date="2022-06-12T23:10:00Z">
          <w:pPr>
            <w:pStyle w:val="ListParagraph"/>
            <w:numPr>
              <w:numId w:val="2"/>
            </w:numPr>
            <w:autoSpaceDE w:val="0"/>
            <w:autoSpaceDN w:val="0"/>
            <w:adjustRightInd w:val="0"/>
            <w:spacing w:after="23" w:line="360" w:lineRule="auto"/>
            <w:jc w:val="both"/>
          </w:pPr>
        </w:pPrChange>
      </w:pPr>
      <w:ins w:id="1890" w:author="Sujil Kumar Koottathampathiyil" w:date="2022-06-12T23:09:00Z">
        <w:r w:rsidRPr="00FD79BE">
          <w:rPr>
            <w:rFonts w:ascii="Arial" w:hAnsi="Arial" w:cs="Arial"/>
            <w:color w:val="000000"/>
            <w:sz w:val="24"/>
            <w:szCs w:val="24"/>
            <w:rPrChange w:id="1891"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FD79BE">
        <w:rPr>
          <w:rFonts w:ascii="Arial" w:hAnsi="Arial" w:cs="Arial"/>
          <w:color w:val="000000"/>
          <w:sz w:val="24"/>
          <w:szCs w:val="24"/>
        </w:rPr>
        <w:t>(Facebook Data Breach BBC)</w:t>
      </w:r>
      <w:ins w:id="1892" w:author="Sujil Kumar Koottathampathiyil" w:date="2022-06-12T23:09:00Z">
        <w:r w:rsidRPr="00FD79BE">
          <w:rPr>
            <w:rFonts w:ascii="Arial" w:hAnsi="Arial" w:cs="Arial"/>
            <w:color w:val="000000"/>
            <w:sz w:val="24"/>
            <w:szCs w:val="24"/>
            <w:rPrChange w:id="1893"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FD79BE">
        <w:rPr>
          <w:rFonts w:ascii="Arial" w:hAnsi="Arial" w:cs="Arial"/>
          <w:color w:val="000000"/>
          <w:sz w:val="24"/>
          <w:szCs w:val="24"/>
        </w:rPr>
        <w:t>(Bogod 2004)</w:t>
      </w:r>
      <w:ins w:id="1894" w:author="Sujil Kumar Koottathampathiyil" w:date="2022-06-12T23:09:00Z">
        <w:r w:rsidRPr="00FD79BE">
          <w:rPr>
            <w:rFonts w:ascii="Arial" w:hAnsi="Arial" w:cs="Arial"/>
            <w:color w:val="000000"/>
            <w:sz w:val="24"/>
            <w:szCs w:val="24"/>
            <w:rPrChange w:id="1895"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FD79BE" w:rsidRDefault="0049196A">
      <w:pPr>
        <w:pStyle w:val="ListParagraph"/>
        <w:numPr>
          <w:ilvl w:val="0"/>
          <w:numId w:val="2"/>
        </w:numPr>
        <w:autoSpaceDE w:val="0"/>
        <w:autoSpaceDN w:val="0"/>
        <w:adjustRightInd w:val="0"/>
        <w:spacing w:after="23" w:line="360" w:lineRule="auto"/>
        <w:ind w:left="0"/>
        <w:jc w:val="both"/>
        <w:rPr>
          <w:ins w:id="1896" w:author="Sujil Kumar Koottathampathiyil" w:date="2022-06-12T23:09:00Z"/>
          <w:rFonts w:ascii="Arial" w:hAnsi="Arial" w:cs="Arial"/>
          <w:color w:val="000000"/>
          <w:sz w:val="24"/>
          <w:szCs w:val="24"/>
          <w:rPrChange w:id="1897" w:author="Sujil Kumar Koottathampathiyil" w:date="2022-06-12T23:41:00Z">
            <w:rPr>
              <w:ins w:id="1898" w:author="Sujil Kumar Koottathampathiyil" w:date="2022-06-12T23:09:00Z"/>
              <w:rFonts w:ascii="Arial" w:hAnsi="Arial" w:cs="Arial"/>
              <w:color w:val="000000"/>
              <w:sz w:val="23"/>
              <w:szCs w:val="23"/>
            </w:rPr>
          </w:rPrChange>
        </w:rPr>
        <w:pPrChange w:id="1899" w:author="Sujil Kumar Koottathampathiyil" w:date="2022-06-12T23:10:00Z">
          <w:pPr>
            <w:pStyle w:val="ListParagraph"/>
            <w:numPr>
              <w:numId w:val="2"/>
            </w:numPr>
            <w:autoSpaceDE w:val="0"/>
            <w:autoSpaceDN w:val="0"/>
            <w:adjustRightInd w:val="0"/>
            <w:spacing w:after="23" w:line="360" w:lineRule="auto"/>
            <w:jc w:val="both"/>
          </w:pPr>
        </w:pPrChange>
      </w:pPr>
      <w:ins w:id="1900" w:author="Sujil Kumar Koottathampathiyil" w:date="2022-06-12T23:09:00Z">
        <w:r w:rsidRPr="00FD79BE">
          <w:rPr>
            <w:rFonts w:ascii="Arial" w:hAnsi="Arial" w:cs="Arial"/>
            <w:color w:val="000000"/>
            <w:sz w:val="24"/>
            <w:szCs w:val="24"/>
            <w:rPrChange w:id="1901"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02" w:author="Sujil Kumar Koottathampathiyil" w:date="2022-06-12T23:09:00Z"/>
          <w:rFonts w:ascii="Arial" w:hAnsi="Arial" w:cs="Arial"/>
          <w:color w:val="000000"/>
          <w:sz w:val="23"/>
          <w:szCs w:val="23"/>
        </w:rPr>
        <w:pPrChange w:id="1903"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04" w:author="Sujil Kumar Koottathampathiyil" w:date="2022-06-12T23:09:00Z"/>
          <w:rFonts w:ascii="Arial" w:hAnsi="Arial" w:cs="Arial"/>
          <w:color w:val="000000"/>
          <w:sz w:val="24"/>
          <w:szCs w:val="24"/>
          <w:rPrChange w:id="1905" w:author="Sujil Kumar Koottathampathiyil" w:date="2022-06-12T23:41:00Z">
            <w:rPr>
              <w:ins w:id="1906" w:author="Sujil Kumar Koottathampathiyil" w:date="2022-06-12T23:09:00Z"/>
              <w:rFonts w:ascii="Arial" w:hAnsi="Arial" w:cs="Arial"/>
              <w:color w:val="000000"/>
              <w:sz w:val="23"/>
              <w:szCs w:val="23"/>
            </w:rPr>
          </w:rPrChange>
        </w:rPr>
        <w:pPrChange w:id="1907" w:author="Sujil Kumar Koottathampathiyil" w:date="2022-06-12T23:10:00Z">
          <w:pPr>
            <w:pStyle w:val="ListParagraph"/>
            <w:numPr>
              <w:numId w:val="2"/>
            </w:numPr>
            <w:autoSpaceDE w:val="0"/>
            <w:autoSpaceDN w:val="0"/>
            <w:adjustRightInd w:val="0"/>
            <w:spacing w:after="22" w:line="360" w:lineRule="auto"/>
            <w:jc w:val="both"/>
          </w:pPr>
        </w:pPrChange>
      </w:pPr>
      <w:ins w:id="1908" w:author="Sujil Kumar Koottathampathiyil" w:date="2022-06-12T23:09:00Z">
        <w:r w:rsidRPr="00FD79BE">
          <w:rPr>
            <w:rFonts w:ascii="Arial" w:hAnsi="Arial" w:cs="Arial"/>
            <w:b/>
            <w:bCs/>
            <w:color w:val="000000"/>
            <w:sz w:val="24"/>
            <w:szCs w:val="24"/>
            <w:rPrChange w:id="1909" w:author="Sujil Kumar Koottathampathiyil" w:date="2022-06-12T23:41:00Z">
              <w:rPr>
                <w:rFonts w:ascii="Arial" w:hAnsi="Arial" w:cs="Arial"/>
                <w:b/>
                <w:bCs/>
                <w:color w:val="000000"/>
                <w:sz w:val="23"/>
                <w:szCs w:val="23"/>
              </w:rPr>
            </w:rPrChange>
          </w:rPr>
          <w:t>Strength: -</w:t>
        </w:r>
        <w:r w:rsidRPr="00FD79BE">
          <w:rPr>
            <w:rFonts w:ascii="Arial" w:hAnsi="Arial" w:cs="Arial"/>
            <w:color w:val="000000"/>
            <w:sz w:val="24"/>
            <w:szCs w:val="24"/>
            <w:rPrChange w:id="1910" w:author="Sujil Kumar Koottathampathiyil" w:date="2022-06-12T23:41:00Z">
              <w:rPr>
                <w:rFonts w:ascii="Arial" w:hAnsi="Arial" w:cs="Arial"/>
                <w:color w:val="000000"/>
                <w:sz w:val="23"/>
                <w:szCs w:val="23"/>
              </w:rPr>
            </w:rPrChange>
          </w:rPr>
          <w:t xml:space="preserve"> In </w:t>
        </w:r>
      </w:ins>
      <w:ins w:id="1911" w:author="Sujil Kumar Koottathampathiyil" w:date="2022-06-12T23:47:00Z">
        <w:r w:rsidRPr="00FD79BE">
          <w:rPr>
            <w:rFonts w:ascii="Arial" w:hAnsi="Arial" w:cs="Arial"/>
            <w:color w:val="000000"/>
            <w:sz w:val="24"/>
            <w:szCs w:val="24"/>
          </w:rPr>
          <w:t>this</w:t>
        </w:r>
      </w:ins>
      <w:ins w:id="1912" w:author="Sujil Kumar Koottathampathiyil" w:date="2022-06-12T23:09:00Z">
        <w:r w:rsidRPr="00FD79BE">
          <w:rPr>
            <w:rFonts w:ascii="Arial" w:hAnsi="Arial" w:cs="Arial"/>
            <w:color w:val="000000"/>
            <w:sz w:val="24"/>
            <w:szCs w:val="24"/>
            <w:rPrChange w:id="1913"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14" w:author="Sujil Kumar Koottathampathiyil" w:date="2022-06-12T23:47:00Z">
        <w:r w:rsidRPr="00FD79BE">
          <w:rPr>
            <w:rFonts w:ascii="Arial" w:hAnsi="Arial" w:cs="Arial"/>
            <w:color w:val="000000"/>
            <w:sz w:val="24"/>
            <w:szCs w:val="24"/>
          </w:rPr>
          <w:t>This</w:t>
        </w:r>
      </w:ins>
      <w:ins w:id="1915" w:author="Sujil Kumar Koottathampathiyil" w:date="2022-06-12T23:09:00Z">
        <w:r w:rsidRPr="00FD79BE">
          <w:rPr>
            <w:rFonts w:ascii="Arial" w:hAnsi="Arial" w:cs="Arial"/>
            <w:color w:val="000000"/>
            <w:sz w:val="24"/>
            <w:szCs w:val="24"/>
            <w:rPrChange w:id="1916"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17" w:author="Sujil Kumar Koottathampathiyil" w:date="2022-06-12T23:47:00Z">
        <w:r w:rsidRPr="00FD79BE">
          <w:rPr>
            <w:rFonts w:ascii="Arial" w:hAnsi="Arial" w:cs="Arial"/>
            <w:color w:val="000000"/>
            <w:sz w:val="24"/>
            <w:szCs w:val="24"/>
          </w:rPr>
          <w:t>this</w:t>
        </w:r>
      </w:ins>
      <w:ins w:id="1918" w:author="Sujil Kumar Koottathampathiyil" w:date="2022-06-12T23:09:00Z">
        <w:r w:rsidRPr="00FD79BE">
          <w:rPr>
            <w:rFonts w:ascii="Arial" w:hAnsi="Arial" w:cs="Arial"/>
            <w:color w:val="000000"/>
            <w:sz w:val="24"/>
            <w:szCs w:val="24"/>
            <w:rPrChange w:id="1919"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20" w:author="Sujil Kumar Koottathampathiyil" w:date="2022-06-12T23:47:00Z">
        <w:r w:rsidRPr="00FD79BE">
          <w:rPr>
            <w:rFonts w:ascii="Arial" w:hAnsi="Arial" w:cs="Arial"/>
            <w:color w:val="000000"/>
            <w:sz w:val="24"/>
            <w:szCs w:val="24"/>
          </w:rPr>
          <w:t>This</w:t>
        </w:r>
      </w:ins>
      <w:ins w:id="1921" w:author="Sujil Kumar Koottathampathiyil" w:date="2022-06-12T23:09:00Z">
        <w:r w:rsidRPr="00FD79BE">
          <w:rPr>
            <w:rFonts w:ascii="Arial" w:hAnsi="Arial" w:cs="Arial"/>
            <w:color w:val="000000"/>
            <w:sz w:val="24"/>
            <w:szCs w:val="24"/>
            <w:rPrChange w:id="1922"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FD79BE">
          <w:rPr>
            <w:rFonts w:ascii="Arial" w:hAnsi="Arial" w:cs="Arial"/>
            <w:color w:val="000000"/>
            <w:sz w:val="24"/>
            <w:szCs w:val="24"/>
            <w:rPrChange w:id="1923" w:author="Sujil Kumar Koottathampathiyil" w:date="2022-06-12T23:41:00Z">
              <w:rPr>
                <w:rFonts w:ascii="Arial" w:hAnsi="Arial" w:cs="Arial"/>
                <w:color w:val="000000"/>
                <w:sz w:val="23"/>
                <w:szCs w:val="23"/>
              </w:rPr>
            </w:rPrChange>
          </w:rPr>
          <w:lastRenderedPageBreak/>
          <w:t xml:space="preserve">showcasing covid trends live, </w:t>
        </w:r>
      </w:ins>
      <w:ins w:id="1924" w:author="Sujil Kumar Koottathampathiyil" w:date="2022-06-12T23:47:00Z">
        <w:r w:rsidRPr="00FD79BE">
          <w:rPr>
            <w:rFonts w:ascii="Arial" w:hAnsi="Arial" w:cs="Arial"/>
            <w:color w:val="000000"/>
            <w:sz w:val="24"/>
            <w:szCs w:val="24"/>
          </w:rPr>
          <w:t>this</w:t>
        </w:r>
      </w:ins>
      <w:ins w:id="1925" w:author="Sujil Kumar Koottathampathiyil" w:date="2022-06-12T23:09:00Z">
        <w:r w:rsidRPr="00FD79BE">
          <w:rPr>
            <w:rFonts w:ascii="Arial" w:hAnsi="Arial" w:cs="Arial"/>
            <w:color w:val="000000"/>
            <w:sz w:val="24"/>
            <w:szCs w:val="24"/>
            <w:rPrChange w:id="1926"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27" w:author="Sujil Kumar Koottathampathiyil" w:date="2022-06-12T23:09:00Z"/>
          <w:rFonts w:ascii="Arial" w:hAnsi="Arial" w:cs="Arial"/>
          <w:color w:val="000000"/>
          <w:sz w:val="24"/>
          <w:szCs w:val="24"/>
          <w:rPrChange w:id="1928" w:author="Sujil Kumar Koottathampathiyil" w:date="2022-06-12T23:41:00Z">
            <w:rPr>
              <w:ins w:id="1929" w:author="Sujil Kumar Koottathampathiyil" w:date="2022-06-12T23:09:00Z"/>
              <w:rFonts w:ascii="Arial" w:hAnsi="Arial" w:cs="Arial"/>
              <w:color w:val="000000"/>
              <w:sz w:val="23"/>
              <w:szCs w:val="23"/>
            </w:rPr>
          </w:rPrChange>
        </w:rPr>
        <w:pPrChange w:id="1930"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1" w:author="Sujil Kumar Koottathampathiyil" w:date="2022-06-12T23:09:00Z"/>
          <w:rFonts w:ascii="Arial" w:hAnsi="Arial" w:cs="Arial"/>
          <w:color w:val="000000"/>
          <w:sz w:val="24"/>
          <w:szCs w:val="24"/>
          <w:rPrChange w:id="1932" w:author="Sujil Kumar Koottathampathiyil" w:date="2022-06-12T23:41:00Z">
            <w:rPr>
              <w:ins w:id="1933" w:author="Sujil Kumar Koottathampathiyil" w:date="2022-06-12T23:09:00Z"/>
              <w:rFonts w:ascii="Arial" w:hAnsi="Arial" w:cs="Arial"/>
              <w:color w:val="000000"/>
              <w:sz w:val="23"/>
              <w:szCs w:val="23"/>
            </w:rPr>
          </w:rPrChange>
        </w:rPr>
        <w:pPrChange w:id="1934" w:author="Sujil Kumar Koottathampathiyil" w:date="2022-06-12T23:10:00Z">
          <w:pPr>
            <w:pStyle w:val="ListParagraph"/>
            <w:numPr>
              <w:numId w:val="2"/>
            </w:numPr>
            <w:autoSpaceDE w:val="0"/>
            <w:autoSpaceDN w:val="0"/>
            <w:adjustRightInd w:val="0"/>
            <w:spacing w:after="22" w:line="360" w:lineRule="auto"/>
            <w:jc w:val="both"/>
          </w:pPr>
        </w:pPrChange>
      </w:pPr>
      <w:ins w:id="1935" w:author="Sujil Kumar Koottathampathiyil" w:date="2022-06-12T23:09:00Z">
        <w:r w:rsidRPr="00FD79BE">
          <w:rPr>
            <w:rFonts w:ascii="Arial" w:hAnsi="Arial" w:cs="Arial"/>
            <w:b/>
            <w:bCs/>
            <w:color w:val="000000"/>
            <w:sz w:val="24"/>
            <w:szCs w:val="24"/>
            <w:rPrChange w:id="1936" w:author="Sujil Kumar Koottathampathiyil" w:date="2022-06-12T23:41:00Z">
              <w:rPr>
                <w:rFonts w:ascii="Arial" w:hAnsi="Arial" w:cs="Arial"/>
                <w:b/>
                <w:bCs/>
                <w:color w:val="000000"/>
                <w:sz w:val="23"/>
                <w:szCs w:val="23"/>
              </w:rPr>
            </w:rPrChange>
          </w:rPr>
          <w:t>Weakness: -</w:t>
        </w:r>
        <w:r w:rsidRPr="00FD79BE">
          <w:rPr>
            <w:rFonts w:ascii="Arial" w:hAnsi="Arial" w:cs="Arial"/>
            <w:color w:val="000000"/>
            <w:sz w:val="24"/>
            <w:szCs w:val="24"/>
            <w:rPrChange w:id="1937"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8" w:author="Sujil Kumar Koottathampathiyil" w:date="2022-06-12T23:09:00Z"/>
          <w:rFonts w:ascii="Arial" w:hAnsi="Arial" w:cs="Arial"/>
          <w:color w:val="000000"/>
          <w:sz w:val="24"/>
          <w:szCs w:val="24"/>
          <w:rPrChange w:id="1939" w:author="Sujil Kumar Koottathampathiyil" w:date="2022-06-12T23:41:00Z">
            <w:rPr>
              <w:ins w:id="1940" w:author="Sujil Kumar Koottathampathiyil" w:date="2022-06-12T23:09:00Z"/>
              <w:rFonts w:ascii="Arial" w:hAnsi="Arial" w:cs="Arial"/>
              <w:color w:val="000000"/>
              <w:sz w:val="23"/>
              <w:szCs w:val="23"/>
            </w:rPr>
          </w:rPrChange>
        </w:rPr>
        <w:pPrChange w:id="1941"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2" w:author="Sujil Kumar Koottathampathiyil" w:date="2022-06-12T23:09:00Z"/>
          <w:rFonts w:ascii="Arial" w:hAnsi="Arial" w:cs="Arial"/>
          <w:color w:val="000000"/>
          <w:sz w:val="24"/>
          <w:szCs w:val="24"/>
          <w:rPrChange w:id="1943" w:author="Sujil Kumar Koottathampathiyil" w:date="2022-06-12T23:41:00Z">
            <w:rPr>
              <w:ins w:id="1944" w:author="Sujil Kumar Koottathampathiyil" w:date="2022-06-12T23:09:00Z"/>
              <w:rFonts w:ascii="Arial" w:hAnsi="Arial" w:cs="Arial"/>
              <w:color w:val="000000"/>
              <w:sz w:val="23"/>
              <w:szCs w:val="23"/>
            </w:rPr>
          </w:rPrChange>
        </w:rPr>
        <w:pPrChange w:id="1945" w:author="Sujil Kumar Koottathampathiyil" w:date="2022-06-12T23:10:00Z">
          <w:pPr>
            <w:pStyle w:val="ListParagraph"/>
            <w:numPr>
              <w:numId w:val="2"/>
            </w:numPr>
            <w:autoSpaceDE w:val="0"/>
            <w:autoSpaceDN w:val="0"/>
            <w:adjustRightInd w:val="0"/>
            <w:spacing w:after="22" w:line="360" w:lineRule="auto"/>
            <w:jc w:val="both"/>
          </w:pPr>
        </w:pPrChange>
      </w:pPr>
      <w:ins w:id="1946" w:author="Sujil Kumar Koottathampathiyil" w:date="2022-06-12T23:09:00Z">
        <w:r w:rsidRPr="00FD79BE">
          <w:rPr>
            <w:rFonts w:ascii="Arial" w:hAnsi="Arial" w:cs="Arial"/>
            <w:b/>
            <w:bCs/>
            <w:color w:val="000000"/>
            <w:sz w:val="24"/>
            <w:szCs w:val="24"/>
            <w:rPrChange w:id="1947" w:author="Sujil Kumar Koottathampathiyil" w:date="2022-06-12T23:41:00Z">
              <w:rPr>
                <w:rFonts w:ascii="Arial" w:hAnsi="Arial" w:cs="Arial"/>
                <w:b/>
                <w:bCs/>
                <w:color w:val="000000"/>
                <w:sz w:val="23"/>
                <w:szCs w:val="23"/>
              </w:rPr>
            </w:rPrChange>
          </w:rPr>
          <w:t>Opportunity: -</w:t>
        </w:r>
        <w:r w:rsidRPr="00FD79BE">
          <w:rPr>
            <w:rFonts w:ascii="Arial" w:hAnsi="Arial" w:cs="Arial"/>
            <w:color w:val="000000"/>
            <w:sz w:val="24"/>
            <w:szCs w:val="24"/>
            <w:rPrChange w:id="1948"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9" w:author="Sujil Kumar Koottathampathiyil" w:date="2022-06-12T23:09:00Z"/>
          <w:rFonts w:ascii="Arial" w:hAnsi="Arial" w:cs="Arial"/>
          <w:color w:val="000000"/>
          <w:sz w:val="24"/>
          <w:szCs w:val="24"/>
          <w:rPrChange w:id="1950" w:author="Sujil Kumar Koottathampathiyil" w:date="2022-06-12T23:41:00Z">
            <w:rPr>
              <w:ins w:id="1951" w:author="Sujil Kumar Koottathampathiyil" w:date="2022-06-12T23:09:00Z"/>
              <w:rFonts w:ascii="Arial" w:hAnsi="Arial" w:cs="Arial"/>
              <w:color w:val="000000"/>
              <w:sz w:val="23"/>
              <w:szCs w:val="23"/>
            </w:rPr>
          </w:rPrChange>
        </w:rPr>
        <w:pPrChange w:id="1952"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3" w:author="Sujil Kumar Koottathampathiyil" w:date="2022-06-12T23:09:00Z"/>
          <w:rFonts w:ascii="Arial" w:hAnsi="Arial" w:cs="Arial"/>
          <w:color w:val="000000"/>
          <w:sz w:val="24"/>
          <w:szCs w:val="24"/>
          <w:rPrChange w:id="1954" w:author="Sujil Kumar Koottathampathiyil" w:date="2022-06-12T23:41:00Z">
            <w:rPr>
              <w:ins w:id="1955" w:author="Sujil Kumar Koottathampathiyil" w:date="2022-06-12T23:09:00Z"/>
              <w:rFonts w:ascii="Arial" w:hAnsi="Arial" w:cs="Arial"/>
              <w:color w:val="000000"/>
              <w:sz w:val="23"/>
              <w:szCs w:val="23"/>
            </w:rPr>
          </w:rPrChange>
        </w:rPr>
        <w:pPrChange w:id="1956" w:author="Sujil Kumar Koottathampathiyil" w:date="2022-06-12T23:10:00Z">
          <w:pPr>
            <w:pStyle w:val="ListParagraph"/>
            <w:numPr>
              <w:numId w:val="2"/>
            </w:numPr>
            <w:autoSpaceDE w:val="0"/>
            <w:autoSpaceDN w:val="0"/>
            <w:adjustRightInd w:val="0"/>
            <w:spacing w:after="22" w:line="360" w:lineRule="auto"/>
            <w:jc w:val="both"/>
          </w:pPr>
        </w:pPrChange>
      </w:pPr>
      <w:ins w:id="1957" w:author="Sujil Kumar Koottathampathiyil" w:date="2022-06-12T23:09:00Z">
        <w:r w:rsidRPr="00FD79BE">
          <w:rPr>
            <w:rFonts w:ascii="Arial" w:hAnsi="Arial" w:cs="Arial"/>
            <w:color w:val="000000"/>
            <w:sz w:val="24"/>
            <w:szCs w:val="24"/>
            <w:rPrChange w:id="1958" w:author="Sujil Kumar Koottathampathiyil" w:date="2022-06-12T23:41:00Z">
              <w:rPr>
                <w:rFonts w:ascii="Arial" w:hAnsi="Arial" w:cs="Arial"/>
                <w:color w:val="000000"/>
                <w:sz w:val="23"/>
                <w:szCs w:val="23"/>
              </w:rPr>
            </w:rPrChange>
          </w:rPr>
          <w:t xml:space="preserve">Now let’s look at </w:t>
        </w:r>
      </w:ins>
      <w:ins w:id="1959" w:author="Sujil Kumar Koottathampathiyil" w:date="2022-06-12T23:47:00Z">
        <w:r w:rsidRPr="00FD79BE">
          <w:rPr>
            <w:rFonts w:ascii="Arial" w:hAnsi="Arial" w:cs="Arial"/>
            <w:color w:val="000000"/>
            <w:sz w:val="24"/>
            <w:szCs w:val="24"/>
          </w:rPr>
          <w:t>this</w:t>
        </w:r>
      </w:ins>
      <w:ins w:id="1960" w:author="Sujil Kumar Koottathampathiyil" w:date="2022-06-12T23:09:00Z">
        <w:r w:rsidRPr="00FD79BE">
          <w:rPr>
            <w:rFonts w:ascii="Arial" w:hAnsi="Arial" w:cs="Arial"/>
            <w:color w:val="000000"/>
            <w:sz w:val="24"/>
            <w:szCs w:val="24"/>
            <w:rPrChange w:id="1961"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FD79BE">
        <w:rPr>
          <w:rFonts w:ascii="Arial" w:hAnsi="Arial" w:cs="Arial"/>
          <w:color w:val="000000"/>
          <w:sz w:val="24"/>
          <w:szCs w:val="24"/>
        </w:rPr>
        <w:t>Machine Learning</w:t>
      </w:r>
      <w:ins w:id="1962" w:author="Sujil Kumar Koottathampathiyil" w:date="2022-06-12T23:09:00Z">
        <w:r w:rsidRPr="00FD79BE">
          <w:rPr>
            <w:rFonts w:ascii="Arial" w:hAnsi="Arial" w:cs="Arial"/>
            <w:color w:val="000000"/>
            <w:sz w:val="24"/>
            <w:szCs w:val="24"/>
            <w:rPrChange w:id="1963"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FD79BE">
          <w:rPr>
            <w:rFonts w:ascii="Arial" w:hAnsi="Arial" w:cs="Arial"/>
            <w:color w:val="000000"/>
            <w:sz w:val="24"/>
            <w:szCs w:val="24"/>
            <w:rPrChange w:id="1964"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65" w:author="Sujil Kumar Koottathampathiyil" w:date="2022-06-12T23:09:00Z"/>
          <w:rFonts w:ascii="Arial" w:hAnsi="Arial" w:cs="Arial"/>
          <w:color w:val="000000"/>
          <w:sz w:val="24"/>
          <w:szCs w:val="24"/>
          <w:rPrChange w:id="1966" w:author="Sujil Kumar Koottathampathiyil" w:date="2022-06-12T23:41:00Z">
            <w:rPr>
              <w:ins w:id="1967" w:author="Sujil Kumar Koottathampathiyil" w:date="2022-06-12T23:09:00Z"/>
              <w:rFonts w:ascii="Arial" w:hAnsi="Arial" w:cs="Arial"/>
              <w:color w:val="000000"/>
              <w:sz w:val="23"/>
              <w:szCs w:val="23"/>
            </w:rPr>
          </w:rPrChange>
        </w:rPr>
        <w:pPrChange w:id="1968"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Pr="00FD79BE"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69" w:author="Sujil Kumar Koottathampathiyil" w:date="2022-06-12T23:09:00Z">
        <w:r w:rsidRPr="00FD79BE">
          <w:rPr>
            <w:rFonts w:ascii="Arial" w:hAnsi="Arial" w:cs="Arial"/>
            <w:b/>
            <w:bCs/>
            <w:color w:val="000000"/>
            <w:sz w:val="24"/>
            <w:szCs w:val="24"/>
            <w:rPrChange w:id="1970" w:author="Sujil Kumar Koottathampathiyil" w:date="2022-06-12T23:41:00Z">
              <w:rPr>
                <w:rFonts w:ascii="Arial" w:hAnsi="Arial" w:cs="Arial"/>
                <w:b/>
                <w:bCs/>
                <w:color w:val="000000"/>
                <w:sz w:val="23"/>
                <w:szCs w:val="23"/>
              </w:rPr>
            </w:rPrChange>
          </w:rPr>
          <w:t>Threat</w:t>
        </w:r>
        <w:r w:rsidRPr="00FD79BE">
          <w:rPr>
            <w:rFonts w:ascii="Arial" w:hAnsi="Arial" w:cs="Arial"/>
            <w:color w:val="000000"/>
            <w:sz w:val="24"/>
            <w:szCs w:val="24"/>
            <w:rPrChange w:id="1971" w:author="Sujil Kumar Koottathampathiyil" w:date="2022-06-12T23:41:00Z">
              <w:rPr>
                <w:rFonts w:ascii="Arial" w:hAnsi="Arial" w:cs="Arial"/>
                <w:color w:val="000000"/>
                <w:sz w:val="23"/>
                <w:szCs w:val="23"/>
              </w:rPr>
            </w:rPrChange>
          </w:rPr>
          <w:t xml:space="preserve">: - </w:t>
        </w:r>
      </w:ins>
      <w:r w:rsidRPr="00FD79BE">
        <w:rPr>
          <w:rFonts w:ascii="Arial" w:hAnsi="Arial" w:cs="Arial"/>
          <w:color w:val="000000"/>
          <w:sz w:val="24"/>
          <w:szCs w:val="24"/>
        </w:rPr>
        <w:t>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cron tasks. Furthermore, additional storage space may be necessary in the near future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972" w:author="Sujil Kumar Koottathampathiyil" w:date="2022-06-12T23:09:00Z"/>
          <w:rFonts w:ascii="Arial" w:hAnsi="Arial" w:cs="Arial"/>
          <w:color w:val="000000"/>
          <w:sz w:val="24"/>
          <w:szCs w:val="24"/>
          <w:rPrChange w:id="1973" w:author="Sujil Kumar Koottathampathiyil" w:date="2022-06-12T23:41:00Z">
            <w:rPr>
              <w:ins w:id="1974"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975" w:author="Sujil Kumar Koottathampathiyil" w:date="2022-06-12T23:09:00Z"/>
          <w:rFonts w:ascii="Arial" w:hAnsi="Arial" w:cs="Arial"/>
          <w:b/>
          <w:bCs/>
          <w:sz w:val="32"/>
          <w:szCs w:val="32"/>
          <w:rPrChange w:id="1976" w:author="Sujil Kumar Koottathampathiyil" w:date="2022-06-09T11:06:00Z">
            <w:rPr>
              <w:del w:id="1977" w:author="Sujil Kumar Koottathampathiyil" w:date="2022-06-12T23:09:00Z"/>
              <w:rFonts w:ascii="Arial" w:hAnsi="Arial" w:cs="Arial"/>
              <w:b/>
              <w:bCs/>
              <w:color w:val="000000"/>
              <w:sz w:val="23"/>
              <w:szCs w:val="23"/>
            </w:rPr>
          </w:rPrChange>
        </w:rPr>
        <w:pPrChange w:id="1978" w:author="Sujil Kumar Koottathampathiyil" w:date="2022-06-09T11:06:00Z">
          <w:pPr>
            <w:autoSpaceDE w:val="0"/>
            <w:autoSpaceDN w:val="0"/>
            <w:adjustRightInd w:val="0"/>
            <w:spacing w:after="22" w:line="360" w:lineRule="auto"/>
            <w:jc w:val="both"/>
          </w:pPr>
        </w:pPrChange>
      </w:pPr>
      <w:del w:id="1979" w:author="Sujil Kumar Koottathampathiyil" w:date="2022-06-12T23:09:00Z">
        <w:r w:rsidRPr="00FD79BE" w:rsidDel="00F400E0">
          <w:rPr>
            <w:rFonts w:ascii="Arial" w:hAnsi="Arial" w:cs="Arial"/>
            <w:b/>
            <w:bCs/>
            <w:sz w:val="32"/>
            <w:szCs w:val="32"/>
            <w:rPrChange w:id="1980" w:author="Sujil Kumar Koottathampathiyil" w:date="2022-06-09T11:06:00Z">
              <w:rPr>
                <w:rFonts w:ascii="Arial" w:hAnsi="Arial" w:cs="Arial"/>
                <w:b/>
                <w:bCs/>
                <w:color w:val="000000"/>
                <w:sz w:val="28"/>
                <w:szCs w:val="28"/>
                <w:u w:val="single"/>
              </w:rPr>
            </w:rPrChange>
          </w:rPr>
          <w:delText>SWOT Analysis</w:delText>
        </w:r>
      </w:del>
      <w:del w:id="1981" w:author="Sujil Kumar Koottathampathiyil" w:date="2022-06-09T11:06:00Z">
        <w:r w:rsidRPr="00FD79BE" w:rsidDel="00692B2B">
          <w:rPr>
            <w:rFonts w:ascii="Arial" w:hAnsi="Arial" w:cs="Arial"/>
            <w:b/>
            <w:bCs/>
            <w:sz w:val="32"/>
            <w:szCs w:val="32"/>
            <w:rPrChange w:id="1982" w:author="Sujil Kumar Koottathampathiyil" w:date="2022-06-09T11:06:00Z">
              <w:rPr>
                <w:rFonts w:ascii="Arial" w:hAnsi="Arial" w:cs="Arial"/>
                <w:b/>
                <w:bCs/>
                <w:color w:val="000000"/>
                <w:sz w:val="28"/>
                <w:szCs w:val="28"/>
              </w:rPr>
            </w:rPrChange>
          </w:rPr>
          <w:delText xml:space="preserve">: </w:delText>
        </w:r>
      </w:del>
      <w:del w:id="1983" w:author="Sujil Kumar Koottathampathiyil" w:date="2022-06-09T08:25:00Z">
        <w:r w:rsidRPr="00FD79BE" w:rsidDel="00DD1CA3">
          <w:rPr>
            <w:rFonts w:ascii="Arial" w:hAnsi="Arial" w:cs="Arial"/>
            <w:b/>
            <w:bCs/>
            <w:sz w:val="32"/>
            <w:szCs w:val="32"/>
            <w:rPrChange w:id="1984"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1985"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D79BE" w:rsidDel="00F400E0" w:rsidRDefault="0049196A" w:rsidP="0049196A">
      <w:pPr>
        <w:autoSpaceDE w:val="0"/>
        <w:autoSpaceDN w:val="0"/>
        <w:adjustRightInd w:val="0"/>
        <w:spacing w:after="23" w:line="360" w:lineRule="auto"/>
        <w:jc w:val="both"/>
        <w:rPr>
          <w:del w:id="1986" w:author="Sujil Kumar Koottathampathiyil" w:date="2022-06-12T23:09:00Z"/>
          <w:rFonts w:ascii="Arial" w:hAnsi="Arial" w:cs="Arial"/>
          <w:color w:val="000000"/>
          <w:sz w:val="23"/>
          <w:szCs w:val="23"/>
        </w:rPr>
      </w:pPr>
      <w:del w:id="1987" w:author="Sujil Kumar Koottathampathiyil" w:date="2022-06-12T23:09:00Z">
        <w:r w:rsidRPr="00FD79BE"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D79BE" w:rsidDel="002D5DCB" w:rsidRDefault="0049196A" w:rsidP="0049196A">
      <w:pPr>
        <w:autoSpaceDE w:val="0"/>
        <w:autoSpaceDN w:val="0"/>
        <w:adjustRightInd w:val="0"/>
        <w:spacing w:after="23" w:line="360" w:lineRule="auto"/>
        <w:jc w:val="both"/>
        <w:rPr>
          <w:del w:id="1988" w:author="Sujil Kumar Koottathampathiyil" w:date="2022-06-09T11:06:00Z"/>
          <w:rFonts w:ascii="Arial" w:hAnsi="Arial" w:cs="Arial"/>
          <w:color w:val="000000"/>
          <w:sz w:val="23"/>
          <w:szCs w:val="23"/>
        </w:rPr>
      </w:pPr>
      <w:del w:id="1989" w:author="Sujil Kumar Koottathampathiyil" w:date="2022-06-12T23:09:00Z">
        <w:r w:rsidRPr="00FD79BE"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D79BE" w:rsidDel="00F400E0" w:rsidRDefault="0049196A">
      <w:pPr>
        <w:autoSpaceDE w:val="0"/>
        <w:autoSpaceDN w:val="0"/>
        <w:adjustRightInd w:val="0"/>
        <w:spacing w:after="23" w:line="360" w:lineRule="auto"/>
        <w:jc w:val="both"/>
        <w:rPr>
          <w:del w:id="1990" w:author="Sujil Kumar Koottathampathiyil" w:date="2022-06-12T23:09:00Z"/>
          <w:rFonts w:ascii="Arial" w:hAnsi="Arial" w:cs="Arial"/>
          <w:color w:val="000000"/>
          <w:sz w:val="23"/>
          <w:szCs w:val="23"/>
        </w:rPr>
        <w:pPrChange w:id="1991"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D79BE" w:rsidDel="00F400E0" w:rsidRDefault="0049196A" w:rsidP="0049196A">
      <w:pPr>
        <w:autoSpaceDE w:val="0"/>
        <w:autoSpaceDN w:val="0"/>
        <w:adjustRightInd w:val="0"/>
        <w:spacing w:after="22" w:line="360" w:lineRule="auto"/>
        <w:jc w:val="both"/>
        <w:rPr>
          <w:del w:id="1992" w:author="Sujil Kumar Koottathampathiyil" w:date="2022-06-12T23:09:00Z"/>
          <w:rFonts w:ascii="Arial" w:hAnsi="Arial" w:cs="Arial"/>
          <w:color w:val="000000"/>
          <w:sz w:val="23"/>
          <w:szCs w:val="23"/>
        </w:rPr>
      </w:pPr>
    </w:p>
    <w:p w14:paraId="081E5C90" w14:textId="77777777" w:rsidR="0049196A" w:rsidRPr="00FD79BE" w:rsidDel="00F400E0" w:rsidRDefault="0049196A" w:rsidP="0049196A">
      <w:pPr>
        <w:autoSpaceDE w:val="0"/>
        <w:autoSpaceDN w:val="0"/>
        <w:adjustRightInd w:val="0"/>
        <w:spacing w:after="22" w:line="360" w:lineRule="auto"/>
        <w:jc w:val="both"/>
        <w:rPr>
          <w:del w:id="1993" w:author="Sujil Kumar Koottathampathiyil" w:date="2022-06-12T23:09:00Z"/>
          <w:rFonts w:ascii="Arial" w:hAnsi="Arial" w:cs="Arial"/>
          <w:color w:val="000000"/>
          <w:sz w:val="23"/>
          <w:szCs w:val="23"/>
        </w:rPr>
      </w:pPr>
      <w:del w:id="1994" w:author="Sujil Kumar Koottathampathiyil" w:date="2022-06-12T23:09:00Z">
        <w:r w:rsidRPr="00FD79BE" w:rsidDel="00F400E0">
          <w:rPr>
            <w:rFonts w:ascii="Arial" w:hAnsi="Arial" w:cs="Arial"/>
            <w:b/>
            <w:bCs/>
            <w:color w:val="000000"/>
            <w:sz w:val="23"/>
            <w:szCs w:val="23"/>
          </w:rPr>
          <w:delText>Strength: -</w:delText>
        </w:r>
        <w:r w:rsidRPr="00FD79BE"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D79BE" w:rsidDel="00F400E0" w:rsidRDefault="0049196A" w:rsidP="0049196A">
      <w:pPr>
        <w:autoSpaceDE w:val="0"/>
        <w:autoSpaceDN w:val="0"/>
        <w:adjustRightInd w:val="0"/>
        <w:spacing w:after="22" w:line="360" w:lineRule="auto"/>
        <w:jc w:val="both"/>
        <w:rPr>
          <w:del w:id="1995" w:author="Sujil Kumar Koottathampathiyil" w:date="2022-06-12T23:09:00Z"/>
          <w:rFonts w:ascii="Arial" w:hAnsi="Arial" w:cs="Arial"/>
          <w:color w:val="000000"/>
          <w:sz w:val="23"/>
          <w:szCs w:val="23"/>
        </w:rPr>
      </w:pPr>
    </w:p>
    <w:p w14:paraId="7CC84895" w14:textId="77777777" w:rsidR="0049196A" w:rsidRPr="00FD79BE" w:rsidDel="00F400E0" w:rsidRDefault="0049196A" w:rsidP="0049196A">
      <w:pPr>
        <w:autoSpaceDE w:val="0"/>
        <w:autoSpaceDN w:val="0"/>
        <w:adjustRightInd w:val="0"/>
        <w:spacing w:after="22" w:line="360" w:lineRule="auto"/>
        <w:jc w:val="both"/>
        <w:rPr>
          <w:del w:id="1996" w:author="Sujil Kumar Koottathampathiyil" w:date="2022-06-12T23:09:00Z"/>
          <w:rFonts w:ascii="Arial" w:hAnsi="Arial" w:cs="Arial"/>
          <w:color w:val="000000"/>
          <w:sz w:val="23"/>
          <w:szCs w:val="23"/>
        </w:rPr>
      </w:pPr>
      <w:del w:id="1997" w:author="Sujil Kumar Koottathampathiyil" w:date="2022-06-12T23:09:00Z">
        <w:r w:rsidRPr="00FD79BE" w:rsidDel="00F400E0">
          <w:rPr>
            <w:rFonts w:ascii="Arial" w:hAnsi="Arial" w:cs="Arial"/>
            <w:b/>
            <w:bCs/>
            <w:color w:val="000000"/>
            <w:sz w:val="23"/>
            <w:szCs w:val="23"/>
          </w:rPr>
          <w:delText>Weakness: -</w:delText>
        </w:r>
        <w:r w:rsidRPr="00FD79BE" w:rsidDel="00F400E0">
          <w:rPr>
            <w:rFonts w:ascii="Arial" w:hAnsi="Arial" w:cs="Arial"/>
            <w:color w:val="000000"/>
            <w:sz w:val="23"/>
            <w:szCs w:val="23"/>
          </w:rPr>
          <w:delText xml:space="preserve"> The data is aggregated and no specific information </w:delText>
        </w:r>
      </w:del>
      <w:del w:id="1998" w:author="Sujil Kumar Koottathampathiyil" w:date="2022-06-09T07:58:00Z">
        <w:r w:rsidRPr="00FD79BE" w:rsidDel="002A0352">
          <w:rPr>
            <w:rFonts w:ascii="Arial" w:hAnsi="Arial" w:cs="Arial"/>
            <w:color w:val="000000"/>
            <w:sz w:val="23"/>
            <w:szCs w:val="23"/>
          </w:rPr>
          <w:delText xml:space="preserve">of </w:delText>
        </w:r>
      </w:del>
      <w:del w:id="1999" w:author="Sujil Kumar Koottathampathiyil" w:date="2022-06-12T23:09:00Z">
        <w:r w:rsidRPr="00FD79BE"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00" w:author="Sujil Kumar Koottathampathiyil" w:date="2022-06-09T07:57:00Z">
        <w:r w:rsidRPr="00FD79BE" w:rsidDel="002A0352">
          <w:rPr>
            <w:rFonts w:ascii="Arial" w:hAnsi="Arial" w:cs="Arial"/>
            <w:color w:val="000000"/>
            <w:sz w:val="23"/>
            <w:szCs w:val="23"/>
          </w:rPr>
          <w:delText xml:space="preserve">about </w:delText>
        </w:r>
      </w:del>
      <w:del w:id="2001" w:author="Sujil Kumar Koottathampathiyil" w:date="2022-06-12T23:09:00Z">
        <w:r w:rsidRPr="00FD79BE" w:rsidDel="00F400E0">
          <w:rPr>
            <w:rFonts w:ascii="Arial" w:hAnsi="Arial" w:cs="Arial"/>
            <w:color w:val="000000"/>
            <w:sz w:val="23"/>
            <w:szCs w:val="23"/>
          </w:rPr>
          <w:delText>the trends in data.</w:delText>
        </w:r>
      </w:del>
    </w:p>
    <w:p w14:paraId="2A958254" w14:textId="77777777" w:rsidR="0049196A" w:rsidRPr="00FD79BE" w:rsidDel="00F400E0" w:rsidRDefault="0049196A" w:rsidP="0049196A">
      <w:pPr>
        <w:autoSpaceDE w:val="0"/>
        <w:autoSpaceDN w:val="0"/>
        <w:adjustRightInd w:val="0"/>
        <w:spacing w:after="22" w:line="360" w:lineRule="auto"/>
        <w:jc w:val="both"/>
        <w:rPr>
          <w:del w:id="2002" w:author="Sujil Kumar Koottathampathiyil" w:date="2022-06-12T23:09:00Z"/>
          <w:rFonts w:ascii="Arial" w:hAnsi="Arial" w:cs="Arial"/>
          <w:color w:val="000000"/>
          <w:sz w:val="23"/>
          <w:szCs w:val="23"/>
        </w:rPr>
      </w:pPr>
    </w:p>
    <w:p w14:paraId="44B59048" w14:textId="77777777" w:rsidR="0049196A" w:rsidRPr="00FD79BE" w:rsidDel="00F400E0" w:rsidRDefault="0049196A" w:rsidP="0049196A">
      <w:pPr>
        <w:autoSpaceDE w:val="0"/>
        <w:autoSpaceDN w:val="0"/>
        <w:adjustRightInd w:val="0"/>
        <w:spacing w:after="22" w:line="360" w:lineRule="auto"/>
        <w:jc w:val="both"/>
        <w:rPr>
          <w:del w:id="2003" w:author="Sujil Kumar Koottathampathiyil" w:date="2022-06-12T23:09:00Z"/>
          <w:rFonts w:ascii="Arial" w:hAnsi="Arial" w:cs="Arial"/>
          <w:color w:val="000000"/>
          <w:sz w:val="23"/>
          <w:szCs w:val="23"/>
        </w:rPr>
      </w:pPr>
      <w:del w:id="2004" w:author="Sujil Kumar Koottathampathiyil" w:date="2022-06-12T23:09:00Z">
        <w:r w:rsidRPr="00FD79BE" w:rsidDel="00F400E0">
          <w:rPr>
            <w:rFonts w:ascii="Arial" w:hAnsi="Arial" w:cs="Arial"/>
            <w:b/>
            <w:bCs/>
            <w:color w:val="000000"/>
            <w:sz w:val="23"/>
            <w:szCs w:val="23"/>
          </w:rPr>
          <w:delText>Opportunity: -</w:delText>
        </w:r>
        <w:r w:rsidRPr="00FD79BE"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D79BE" w:rsidDel="00F400E0" w:rsidRDefault="0049196A" w:rsidP="0049196A">
      <w:pPr>
        <w:autoSpaceDE w:val="0"/>
        <w:autoSpaceDN w:val="0"/>
        <w:adjustRightInd w:val="0"/>
        <w:spacing w:after="22" w:line="360" w:lineRule="auto"/>
        <w:jc w:val="both"/>
        <w:rPr>
          <w:del w:id="2005" w:author="Sujil Kumar Koottathampathiyil" w:date="2022-06-12T23:09:00Z"/>
          <w:rFonts w:ascii="Arial" w:hAnsi="Arial" w:cs="Arial"/>
          <w:color w:val="000000"/>
          <w:sz w:val="23"/>
          <w:szCs w:val="23"/>
        </w:rPr>
      </w:pPr>
    </w:p>
    <w:p w14:paraId="60698B5F" w14:textId="77777777" w:rsidR="0049196A" w:rsidRPr="00FD79BE" w:rsidDel="00F400E0" w:rsidRDefault="0049196A" w:rsidP="0049196A">
      <w:pPr>
        <w:autoSpaceDE w:val="0"/>
        <w:autoSpaceDN w:val="0"/>
        <w:adjustRightInd w:val="0"/>
        <w:spacing w:after="22" w:line="360" w:lineRule="auto"/>
        <w:jc w:val="both"/>
        <w:rPr>
          <w:del w:id="2006" w:author="Sujil Kumar Koottathampathiyil" w:date="2022-06-12T23:09:00Z"/>
          <w:rFonts w:ascii="Arial" w:hAnsi="Arial" w:cs="Arial"/>
          <w:color w:val="000000"/>
          <w:sz w:val="23"/>
          <w:szCs w:val="23"/>
        </w:rPr>
      </w:pPr>
      <w:del w:id="2007" w:author="Sujil Kumar Koottathampathiyil" w:date="2022-06-12T23:09:00Z">
        <w:r w:rsidRPr="00FD79BE"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08" w:author="Sujil Kumar Koottathampathiyil" w:date="2022-06-09T07:56:00Z">
        <w:r w:rsidRPr="00FD79BE" w:rsidDel="002A0352">
          <w:rPr>
            <w:rFonts w:ascii="Arial" w:hAnsi="Arial" w:cs="Arial"/>
            <w:color w:val="000000"/>
            <w:sz w:val="23"/>
            <w:szCs w:val="23"/>
          </w:rPr>
          <w:delText xml:space="preserve">Suicide </w:delText>
        </w:r>
      </w:del>
      <w:del w:id="2009" w:author="Sujil Kumar Koottathampathiyil" w:date="2022-06-12T23:09:00Z">
        <w:r w:rsidRPr="00FD79BE"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10" w:author="Sujil Kumar Koottathampathiyil" w:date="2022-06-09T07:56:00Z">
        <w:r w:rsidRPr="00FD79BE" w:rsidDel="002A0352">
          <w:rPr>
            <w:rFonts w:ascii="Arial" w:hAnsi="Arial" w:cs="Arial"/>
            <w:color w:val="000000"/>
            <w:sz w:val="23"/>
            <w:szCs w:val="23"/>
          </w:rPr>
          <w:delText xml:space="preserve">are </w:delText>
        </w:r>
      </w:del>
      <w:del w:id="2011" w:author="Sujil Kumar Koottathampathiyil" w:date="2022-06-12T23:09:00Z">
        <w:r w:rsidRPr="00FD79BE" w:rsidDel="00F400E0">
          <w:rPr>
            <w:rFonts w:ascii="Arial" w:hAnsi="Arial" w:cs="Arial"/>
            <w:color w:val="000000"/>
            <w:sz w:val="23"/>
            <w:szCs w:val="23"/>
          </w:rPr>
          <w:delText>sold at particular season of a year? or may</w:delText>
        </w:r>
      </w:del>
      <w:del w:id="2012" w:author="Sujil Kumar Koottathampathiyil" w:date="2022-06-09T07:56:00Z">
        <w:r w:rsidRPr="00FD79BE" w:rsidDel="002A0352">
          <w:rPr>
            <w:rFonts w:ascii="Arial" w:hAnsi="Arial" w:cs="Arial"/>
            <w:color w:val="000000"/>
            <w:sz w:val="23"/>
            <w:szCs w:val="23"/>
          </w:rPr>
          <w:delText xml:space="preserve"> </w:delText>
        </w:r>
      </w:del>
      <w:del w:id="2013" w:author="Sujil Kumar Koottathampathiyil" w:date="2022-06-12T23:09:00Z">
        <w:r w:rsidRPr="00FD79BE" w:rsidDel="00F400E0">
          <w:rPr>
            <w:rFonts w:ascii="Arial" w:hAnsi="Arial" w:cs="Arial"/>
            <w:color w:val="000000"/>
            <w:sz w:val="23"/>
            <w:szCs w:val="23"/>
          </w:rPr>
          <w:delText>be checking bestselling milk</w:delText>
        </w:r>
      </w:del>
      <w:del w:id="2014" w:author="Sujil Kumar Koottathampathiyil" w:date="2022-06-09T07:57:00Z">
        <w:r w:rsidRPr="00FD79BE" w:rsidDel="002A0352">
          <w:rPr>
            <w:rFonts w:ascii="Arial" w:hAnsi="Arial" w:cs="Arial"/>
            <w:color w:val="000000"/>
            <w:sz w:val="23"/>
            <w:szCs w:val="23"/>
          </w:rPr>
          <w:delText xml:space="preserve"> </w:delText>
        </w:r>
      </w:del>
      <w:del w:id="2015" w:author="Sujil Kumar Koottathampathiyil" w:date="2022-06-12T23:09:00Z">
        <w:r w:rsidRPr="00FD79BE" w:rsidDel="00F400E0">
          <w:rPr>
            <w:rFonts w:ascii="Arial" w:hAnsi="Arial" w:cs="Arial"/>
            <w:color w:val="000000"/>
            <w:sz w:val="23"/>
            <w:szCs w:val="23"/>
          </w:rPr>
          <w:delText xml:space="preserve">shakes </w:delText>
        </w:r>
      </w:del>
      <w:del w:id="2016" w:author="Sujil Kumar Koottathampathiyil" w:date="2022-06-09T07:57:00Z">
        <w:r w:rsidRPr="00FD79BE" w:rsidDel="002A0352">
          <w:rPr>
            <w:rFonts w:ascii="Arial" w:hAnsi="Arial" w:cs="Arial"/>
            <w:color w:val="000000"/>
            <w:sz w:val="23"/>
            <w:szCs w:val="23"/>
          </w:rPr>
          <w:delText xml:space="preserve">in </w:delText>
        </w:r>
      </w:del>
      <w:del w:id="2017" w:author="Sujil Kumar Koottathampathiyil" w:date="2022-06-12T23:09:00Z">
        <w:r w:rsidRPr="00FD79BE" w:rsidDel="00F400E0">
          <w:rPr>
            <w:rFonts w:ascii="Arial" w:hAnsi="Arial" w:cs="Arial"/>
            <w:color w:val="000000"/>
            <w:sz w:val="23"/>
            <w:szCs w:val="23"/>
          </w:rPr>
          <w:delText xml:space="preserve">each month? Wouldn’t these analyses make them grow? or even predict how </w:delText>
        </w:r>
      </w:del>
      <w:del w:id="2018" w:author="Sujil Kumar Koottathampathiyil" w:date="2022-06-09T07:57:00Z">
        <w:r w:rsidRPr="00FD79BE" w:rsidDel="002A0352">
          <w:rPr>
            <w:rFonts w:ascii="Arial" w:hAnsi="Arial" w:cs="Arial"/>
            <w:color w:val="000000"/>
            <w:sz w:val="23"/>
            <w:szCs w:val="23"/>
          </w:rPr>
          <w:delText xml:space="preserve">much </w:delText>
        </w:r>
      </w:del>
      <w:del w:id="2019" w:author="Sujil Kumar Koottathampathiyil" w:date="2022-06-12T23:09:00Z">
        <w:r w:rsidRPr="00FD79BE"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2020" w:author="Sujil Kumar Koottathampathiyil" w:date="2022-06-12T23:09:00Z"/>
          <w:rFonts w:ascii="Arial" w:hAnsi="Arial" w:cs="Arial"/>
          <w:color w:val="000000"/>
          <w:sz w:val="23"/>
          <w:szCs w:val="23"/>
        </w:rPr>
      </w:pPr>
    </w:p>
    <w:p w14:paraId="4E6A3B94" w14:textId="77777777" w:rsidR="0049196A" w:rsidRPr="00FD79BE" w:rsidDel="00F400E0" w:rsidRDefault="0049196A" w:rsidP="0049196A">
      <w:pPr>
        <w:autoSpaceDE w:val="0"/>
        <w:autoSpaceDN w:val="0"/>
        <w:adjustRightInd w:val="0"/>
        <w:spacing w:after="22" w:line="360" w:lineRule="auto"/>
        <w:jc w:val="both"/>
        <w:rPr>
          <w:del w:id="2021" w:author="Sujil Kumar Koottathampathiyil" w:date="2022-06-12T23:09:00Z"/>
          <w:rFonts w:ascii="Arial" w:hAnsi="Arial" w:cs="Arial"/>
          <w:color w:val="000000"/>
          <w:sz w:val="23"/>
          <w:szCs w:val="23"/>
        </w:rPr>
      </w:pPr>
      <w:del w:id="2022" w:author="Sujil Kumar Koottathampathiyil" w:date="2022-06-12T23:09:00Z">
        <w:r w:rsidRPr="00FD79BE" w:rsidDel="00F400E0">
          <w:rPr>
            <w:rFonts w:ascii="Arial" w:hAnsi="Arial" w:cs="Arial"/>
            <w:b/>
            <w:bCs/>
            <w:color w:val="000000"/>
            <w:sz w:val="23"/>
            <w:szCs w:val="23"/>
          </w:rPr>
          <w:delText>Threat</w:delText>
        </w:r>
        <w:r w:rsidRPr="00FD79BE" w:rsidDel="00F400E0">
          <w:rPr>
            <w:rFonts w:ascii="Arial" w:hAnsi="Arial" w:cs="Arial"/>
            <w:color w:val="000000"/>
            <w:sz w:val="23"/>
            <w:szCs w:val="23"/>
          </w:rPr>
          <w:delText xml:space="preserve">: - Data can be used in many different ways. Some people have used it for good reasons others did differently as well. </w:delText>
        </w:r>
      </w:del>
      <w:del w:id="2023" w:author="Sujil Kumar Koottathampathiyil" w:date="2022-06-09T07:54:00Z">
        <w:r w:rsidRPr="00FD79BE" w:rsidDel="002A0352">
          <w:rPr>
            <w:rFonts w:ascii="Arial" w:hAnsi="Arial" w:cs="Arial"/>
            <w:color w:val="000000"/>
            <w:sz w:val="23"/>
            <w:szCs w:val="23"/>
          </w:rPr>
          <w:delText xml:space="preserve">Suicide </w:delText>
        </w:r>
      </w:del>
      <w:del w:id="2024" w:author="Sujil Kumar Koottathampathiyil" w:date="2022-06-12T23:09:00Z">
        <w:r w:rsidRPr="00FD79BE"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Pr="00FD79BE" w:rsidRDefault="0049196A" w:rsidP="0049196A">
      <w:pPr>
        <w:spacing w:line="360" w:lineRule="auto"/>
        <w:rPr>
          <w:ins w:id="2025" w:author="Sujil Kumar Koottathampathiyil" w:date="2022-06-12T10:10:00Z"/>
          <w:rFonts w:ascii="Arial" w:hAnsi="Arial" w:cs="Arial"/>
          <w:b/>
          <w:bCs/>
          <w:sz w:val="32"/>
          <w:szCs w:val="32"/>
        </w:rPr>
      </w:pPr>
      <w:del w:id="2026" w:author="Sujil Kumar Koottathampathiyil" w:date="2022-06-12T23:09:00Z">
        <w:r w:rsidRPr="00FD79BE"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27" w:author="Sujil Kumar Koottathampathiyil" w:date="2022-06-12T10:03:00Z">
        <w:r w:rsidRPr="00FD79BE">
          <w:rPr>
            <w:rFonts w:ascii="Arial" w:hAnsi="Arial" w:cs="Arial"/>
            <w:b/>
            <w:bCs/>
            <w:sz w:val="32"/>
            <w:szCs w:val="32"/>
          </w:rPr>
          <w:t>6.0 Conclusion</w:t>
        </w:r>
      </w:ins>
    </w:p>
    <w:p w14:paraId="310C6562" w14:textId="77777777" w:rsidR="0049196A" w:rsidRPr="00FD79BE" w:rsidRDefault="0049196A">
      <w:pPr>
        <w:spacing w:line="360" w:lineRule="auto"/>
        <w:rPr>
          <w:ins w:id="2028" w:author="Sujil Kumar Koottathampathiyil" w:date="2022-06-12T10:04:00Z"/>
          <w:rFonts w:ascii="Arial" w:hAnsi="Arial" w:cs="Arial"/>
          <w:color w:val="000000"/>
          <w:sz w:val="24"/>
          <w:szCs w:val="24"/>
        </w:rPr>
        <w:pPrChange w:id="2029" w:author="Sujil Kumar Koottathampathiyil" w:date="2022-06-12T10:10:00Z">
          <w:pPr>
            <w:spacing w:line="360" w:lineRule="auto"/>
            <w:jc w:val="both"/>
          </w:pPr>
        </w:pPrChange>
      </w:pPr>
      <w:ins w:id="2030" w:author="Sujil Kumar Koottathampathiyil" w:date="2022-06-12T10:10:00Z">
        <w:r w:rsidRPr="00FD79BE">
          <w:rPr>
            <w:rFonts w:ascii="Arial" w:hAnsi="Arial" w:cs="Arial"/>
            <w:color w:val="000000"/>
            <w:sz w:val="24"/>
            <w:szCs w:val="24"/>
            <w:rPrChange w:id="2031"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FD79BE" w:rsidRDefault="0049196A" w:rsidP="0049196A">
      <w:pPr>
        <w:spacing w:line="360" w:lineRule="auto"/>
        <w:rPr>
          <w:ins w:id="2032" w:author="Sujil Kumar Koottathampathiyil" w:date="2022-06-12T10:03:00Z"/>
          <w:rFonts w:ascii="Arial" w:hAnsi="Arial" w:cs="Arial"/>
          <w:b/>
          <w:bCs/>
        </w:rPr>
      </w:pPr>
      <w:ins w:id="2033" w:author="Sujil Kumar Koottathampathiyil" w:date="2022-06-12T10:03:00Z">
        <w:r w:rsidRPr="00FD79BE">
          <w:rPr>
            <w:rFonts w:ascii="Arial" w:hAnsi="Arial" w:cs="Arial"/>
            <w:b/>
            <w:bCs/>
            <w:sz w:val="32"/>
            <w:szCs w:val="32"/>
          </w:rPr>
          <w:t xml:space="preserve">7.0 </w:t>
        </w:r>
      </w:ins>
      <w:ins w:id="2034" w:author="Sujil Kumar Koottathampathiyil" w:date="2022-06-12T23:12:00Z">
        <w:r w:rsidRPr="00FD79BE">
          <w:rPr>
            <w:rFonts w:ascii="Arial" w:hAnsi="Arial" w:cs="Arial"/>
            <w:b/>
            <w:bCs/>
            <w:sz w:val="32"/>
            <w:szCs w:val="32"/>
          </w:rPr>
          <w:t>Proposed Future Analysis</w:t>
        </w:r>
      </w:ins>
    </w:p>
    <w:p w14:paraId="0C624E04" w14:textId="62F191F9" w:rsidR="0049196A" w:rsidRDefault="0049196A" w:rsidP="0049196A">
      <w:pPr>
        <w:autoSpaceDE w:val="0"/>
        <w:autoSpaceDN w:val="0"/>
        <w:adjustRightInd w:val="0"/>
        <w:spacing w:after="22" w:line="360" w:lineRule="auto"/>
        <w:jc w:val="both"/>
        <w:rPr>
          <w:rFonts w:ascii="Arial" w:hAnsi="Arial" w:cs="Arial"/>
          <w:color w:val="000000"/>
          <w:sz w:val="24"/>
          <w:szCs w:val="24"/>
        </w:rPr>
      </w:pPr>
      <w:ins w:id="2035" w:author="Sujil Kumar Koottathampathiyil" w:date="2022-06-12T10:03:00Z">
        <w:r w:rsidRPr="00FD79BE">
          <w:rPr>
            <w:rFonts w:ascii="Arial" w:hAnsi="Arial" w:cs="Arial"/>
            <w:color w:val="000000"/>
            <w:sz w:val="24"/>
            <w:szCs w:val="24"/>
            <w:rPrChange w:id="2036"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FD79BE">
          <w:rPr>
            <w:rFonts w:ascii="Arial" w:hAnsi="Arial" w:cs="Arial"/>
            <w:color w:val="000000"/>
            <w:sz w:val="24"/>
            <w:szCs w:val="24"/>
            <w:rPrChange w:id="2037" w:author="Sujil Kumar Koottathampathiyil" w:date="2022-06-12T23:42:00Z">
              <w:rPr>
                <w:rFonts w:ascii="Arial" w:hAnsi="Arial" w:cs="Arial"/>
                <w:color w:val="000000"/>
              </w:rPr>
            </w:rPrChange>
          </w:rPr>
          <w:lastRenderedPageBreak/>
          <w:t>daily suicide data with more precise personal information will need to be obtained.</w:t>
        </w:r>
        <w:r w:rsidRPr="00FD79BE" w:rsidDel="00C518DB">
          <w:rPr>
            <w:rFonts w:ascii="Arial" w:hAnsi="Arial" w:cs="Arial"/>
            <w:color w:val="000000"/>
            <w:sz w:val="24"/>
            <w:szCs w:val="24"/>
            <w:rPrChange w:id="2038"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39"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2040"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41"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6879F604" w14:textId="29DFDB42" w:rsidR="00AB66C2"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AB66C2" w:rsidRDefault="00690350" w:rsidP="0049196A">
      <w:pPr>
        <w:autoSpaceDE w:val="0"/>
        <w:autoSpaceDN w:val="0"/>
        <w:adjustRightInd w:val="0"/>
        <w:spacing w:after="22" w:line="360" w:lineRule="auto"/>
        <w:jc w:val="both"/>
        <w:rPr>
          <w:rFonts w:ascii="Arial" w:hAnsi="Arial" w:cs="Arial"/>
          <w:b/>
          <w:bCs/>
          <w:color w:val="000000"/>
          <w:sz w:val="36"/>
          <w:szCs w:val="36"/>
          <w:rPrChange w:id="2042" w:author="Sujil Kumar Koottathampathiyil" w:date="2022-06-12T23:42:00Z">
            <w:rPr>
              <w:rFonts w:ascii="Arial" w:hAnsi="Arial" w:cs="Arial"/>
              <w:color w:val="000000"/>
            </w:rPr>
          </w:rPrChange>
        </w:rPr>
      </w:pPr>
      <w:r>
        <w:rPr>
          <w:rFonts w:ascii="Arial" w:hAnsi="Arial" w:cs="Arial"/>
          <w:b/>
          <w:bCs/>
          <w:color w:val="000000"/>
          <w:sz w:val="36"/>
          <w:szCs w:val="36"/>
        </w:rPr>
        <w:t xml:space="preserve">8.0 </w:t>
      </w:r>
      <w:r w:rsidR="00AB66C2" w:rsidRPr="00AB66C2">
        <w:rPr>
          <w:rFonts w:ascii="Arial" w:hAnsi="Arial" w:cs="Arial"/>
          <w:b/>
          <w:bCs/>
          <w:color w:val="000000"/>
          <w:sz w:val="36"/>
          <w:szCs w:val="36"/>
        </w:rPr>
        <w:t>Deployment</w:t>
      </w:r>
    </w:p>
    <w:p w14:paraId="5642FEBC" w14:textId="77777777" w:rsidR="00B33948" w:rsidRDefault="001D7863" w:rsidP="0049196A">
      <w:pPr>
        <w:spacing w:line="360" w:lineRule="auto"/>
        <w:jc w:val="both"/>
        <w:rPr>
          <w:rFonts w:ascii="Arial" w:hAnsi="Arial" w:cs="Arial"/>
        </w:rPr>
      </w:pPr>
      <w:r>
        <w:rPr>
          <w:rFonts w:ascii="Arial" w:hAnsi="Arial" w:cs="Arial"/>
        </w:rPr>
        <w:t xml:space="preserve">Python Dashboard has been deployed to Mochahost server initially. Getting server ready with required python package is very important step in the deployment stage. </w:t>
      </w:r>
      <w:r w:rsidR="001B6638">
        <w:rPr>
          <w:rFonts w:ascii="Arial" w:hAnsi="Arial" w:cs="Arial"/>
        </w:rPr>
        <w:t>Several blogs regarding python dash app</w:t>
      </w:r>
      <w:r w:rsidR="001B6638" w:rsidRPr="001B6638">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
          <w:id w:val="1469788361"/>
          <w:placeholder>
            <w:docPart w:val="8FA4A464E615493493FEF77DB746428C"/>
          </w:placeholder>
        </w:sdtPr>
        <w:sdtContent>
          <w:r w:rsidR="001B6638" w:rsidRPr="001B6638">
            <w:rPr>
              <w:rFonts w:ascii="Arial" w:hAnsi="Arial" w:cs="Arial"/>
              <w:color w:val="000000"/>
            </w:rPr>
            <w:t>(2020)</w:t>
          </w:r>
        </w:sdtContent>
      </w:sdt>
      <w:r w:rsidR="001B6638">
        <w:rPr>
          <w:rFonts w:ascii="Arial" w:hAnsi="Arial" w:cs="Arial"/>
        </w:rPr>
        <w:t xml:space="preserve"> have been referenced in order </w:t>
      </w:r>
      <w:r w:rsidR="00910C2F">
        <w:rPr>
          <w:rFonts w:ascii="Arial" w:hAnsi="Arial" w:cs="Arial"/>
        </w:rPr>
        <w:t>figure out what is the procedure for hosting the python dash app.</w:t>
      </w:r>
    </w:p>
    <w:p w14:paraId="325795AB" w14:textId="18993BED" w:rsidR="0049196A" w:rsidRDefault="00B33948" w:rsidP="00B33948">
      <w:pPr>
        <w:spacing w:line="360" w:lineRule="auto"/>
        <w:jc w:val="center"/>
        <w:rPr>
          <w:rFonts w:ascii="Arial" w:hAnsi="Arial" w:cs="Arial"/>
        </w:rPr>
      </w:pPr>
      <w:r>
        <w:rPr>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a:stretch>
                      <a:fillRect/>
                    </a:stretch>
                  </pic:blipFill>
                  <pic:spPr>
                    <a:xfrm>
                      <a:off x="0" y="0"/>
                      <a:ext cx="3972241" cy="1062235"/>
                    </a:xfrm>
                    <a:prstGeom prst="rect">
                      <a:avLst/>
                    </a:prstGeom>
                  </pic:spPr>
                </pic:pic>
              </a:graphicData>
            </a:graphic>
          </wp:inline>
        </w:drawing>
      </w:r>
    </w:p>
    <w:p w14:paraId="3C102FD8" w14:textId="49ECF4D4" w:rsidR="0049196A" w:rsidRDefault="00B33948" w:rsidP="00B33948">
      <w:pPr>
        <w:spacing w:line="360" w:lineRule="auto"/>
        <w:jc w:val="both"/>
        <w:rPr>
          <w:rFonts w:ascii="Arial" w:hAnsi="Arial" w:cs="Arial"/>
        </w:rPr>
      </w:pPr>
      <w:r>
        <w:rPr>
          <w:rFonts w:ascii="Arial" w:hAnsi="Arial" w:cs="Arial"/>
        </w:rPr>
        <w:t>The first step is to run the data_maker.py file which takes the data from the assets/data folder. Raw data is stored inside this folder where the data_maker initially prepare the data and merge the dataset and export to output</w:t>
      </w:r>
      <w:r w:rsidR="00DF5EC2">
        <w:rPr>
          <w:rFonts w:ascii="Arial" w:hAnsi="Arial" w:cs="Arial"/>
        </w:rPr>
        <w:t>.csv</w:t>
      </w:r>
      <w:r>
        <w:rPr>
          <w:rFonts w:ascii="Arial" w:hAnsi="Arial" w:cs="Arial"/>
        </w:rPr>
        <w:t xml:space="preserve"> file making it ready for further processing. </w:t>
      </w:r>
    </w:p>
    <w:p w14:paraId="1FFE50BB" w14:textId="670F5607" w:rsidR="008C4CCE" w:rsidRDefault="008C4CCE" w:rsidP="008C4CCE">
      <w:pPr>
        <w:spacing w:line="360" w:lineRule="auto"/>
        <w:jc w:val="center"/>
        <w:rPr>
          <w:rFonts w:ascii="Arial" w:hAnsi="Arial" w:cs="Arial"/>
        </w:rPr>
      </w:pPr>
      <w:r w:rsidRPr="00AB66C2">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575414" w:rsidRDefault="008C4CCE" w:rsidP="008C4CCE">
      <w:pPr>
        <w:spacing w:line="360" w:lineRule="auto"/>
        <w:jc w:val="center"/>
        <w:rPr>
          <w:rFonts w:ascii="Arial" w:hAnsi="Arial" w:cs="Arial"/>
          <w:i/>
          <w:iCs/>
        </w:rPr>
      </w:pPr>
      <w:r w:rsidRPr="00575414">
        <w:rPr>
          <w:rFonts w:ascii="Arial" w:hAnsi="Arial" w:cs="Arial"/>
          <w:i/>
          <w:iCs/>
        </w:rPr>
        <w:t xml:space="preserve">Fig x.x.x </w:t>
      </w:r>
    </w:p>
    <w:p w14:paraId="52642701" w14:textId="7EF6BB91" w:rsidR="008C4CCE" w:rsidRDefault="008C4CCE" w:rsidP="008C4CCE">
      <w:pPr>
        <w:spacing w:line="360" w:lineRule="auto"/>
        <w:jc w:val="both"/>
        <w:rPr>
          <w:rFonts w:ascii="Arial" w:hAnsi="Arial" w:cs="Arial"/>
        </w:rPr>
      </w:pPr>
      <w:r>
        <w:rPr>
          <w:rFonts w:ascii="Arial" w:hAnsi="Arial" w:cs="Arial"/>
        </w:rPr>
        <w:lastRenderedPageBreak/>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DDE2EAA" w:rsidR="000A47EC" w:rsidRDefault="00AF787E" w:rsidP="00B33948">
      <w:pPr>
        <w:spacing w:line="360" w:lineRule="auto"/>
        <w:jc w:val="both"/>
        <w:rPr>
          <w:rFonts w:ascii="Arial" w:hAnsi="Arial" w:cs="Arial"/>
        </w:rPr>
      </w:pPr>
      <w:r>
        <w:rPr>
          <w:rFonts w:ascii="Arial" w:hAnsi="Arial" w:cs="Arial"/>
        </w:rPr>
        <w:t xml:space="preserve">On the other </w:t>
      </w:r>
      <w:r w:rsidR="00567710">
        <w:rPr>
          <w:rFonts w:ascii="Arial" w:hAnsi="Arial" w:cs="Arial"/>
        </w:rPr>
        <w:t>hand,</w:t>
      </w:r>
      <w:r>
        <w:rPr>
          <w:rFonts w:ascii="Arial" w:hAnsi="Arial" w:cs="Arial"/>
        </w:rPr>
        <w:t xml:space="preserve"> all the other graphs will be made with real time data loaded from the mysql database to make live visualisations in the frontend. </w:t>
      </w:r>
      <w:r w:rsidR="000C3042">
        <w:rPr>
          <w:rFonts w:ascii="Arial" w:hAnsi="Arial" w:cs="Arial"/>
        </w:rPr>
        <w:t xml:space="preserve">Initially python dash app is pushed into the github and Heroku repositories to maintain the version control technology. Then the repo has been cloned into the Mochahost server </w:t>
      </w:r>
      <w:r w:rsidR="00567E43">
        <w:rPr>
          <w:rFonts w:ascii="Arial" w:hAnsi="Arial" w:cs="Arial"/>
        </w:rPr>
        <w:t>in order</w:t>
      </w:r>
      <w:r w:rsidR="000C3042">
        <w:rPr>
          <w:rFonts w:ascii="Arial" w:hAnsi="Arial" w:cs="Arial"/>
        </w:rPr>
        <w:t xml:space="preserve"> to run the app. </w:t>
      </w:r>
      <w:r w:rsidR="008C4CCE">
        <w:rPr>
          <w:rFonts w:ascii="Arial" w:hAnsi="Arial" w:cs="Arial"/>
        </w:rPr>
        <w:t xml:space="preserve">The process is </w:t>
      </w:r>
      <w:r w:rsidR="000A47EC">
        <w:rPr>
          <w:rFonts w:ascii="Arial" w:hAnsi="Arial" w:cs="Arial"/>
        </w:rPr>
        <w:t>shown in the fig x.x.x</w:t>
      </w:r>
    </w:p>
    <w:p w14:paraId="10CA6DC3" w14:textId="3CFEA0DA" w:rsidR="00B81688" w:rsidRDefault="00B81688" w:rsidP="00B33948">
      <w:pPr>
        <w:spacing w:line="360" w:lineRule="auto"/>
        <w:jc w:val="both"/>
        <w:rPr>
          <w:rFonts w:ascii="Arial" w:hAnsi="Arial" w:cs="Arial"/>
        </w:rPr>
      </w:pPr>
      <w:r>
        <w:rPr>
          <w:rFonts w:ascii="Arial" w:hAnsi="Arial" w:cs="Arial"/>
        </w:rPr>
        <w:t xml:space="preserve">Admin panel backend section done in PHP Laravel the second hosted app. It shares the same mysql database to keep the records UpToDate. So as we move on, new suicide records around the world will be recorded </w:t>
      </w:r>
      <w:r w:rsidR="00F40B18">
        <w:rPr>
          <w:rFonts w:ascii="Arial" w:hAnsi="Arial" w:cs="Arial"/>
        </w:rPr>
        <w:t>in the admin panel suicide records section.</w:t>
      </w:r>
    </w:p>
    <w:p w14:paraId="6971D274" w14:textId="2143220B" w:rsidR="001D030F" w:rsidRDefault="001D030F" w:rsidP="001D030F">
      <w:pPr>
        <w:spacing w:line="360" w:lineRule="auto"/>
        <w:jc w:val="center"/>
        <w:rPr>
          <w:rFonts w:ascii="Arial" w:hAnsi="Arial" w:cs="Arial"/>
        </w:rPr>
      </w:pPr>
    </w:p>
    <w:sdt>
      <w:sdtPr>
        <w:rPr>
          <w:rFonts w:ascii="Arial" w:hAnsi="Arial" w:cs="Arial"/>
        </w:rPr>
        <w:id w:val="631672799"/>
        <w:docPartObj>
          <w:docPartGallery w:val="Bibliographies"/>
          <w:docPartUnique/>
        </w:docPartObj>
      </w:sdtPr>
      <w:sdtContent>
        <w:p w14:paraId="54083CEC" w14:textId="75458AEA" w:rsidR="0049196A" w:rsidRPr="00FD79BE" w:rsidRDefault="00690350" w:rsidP="0049196A">
          <w:pPr>
            <w:spacing w:line="360" w:lineRule="auto"/>
            <w:jc w:val="both"/>
            <w:rPr>
              <w:rFonts w:ascii="Arial" w:hAnsi="Arial" w:cs="Arial"/>
              <w:b/>
              <w:bCs/>
              <w:sz w:val="32"/>
              <w:szCs w:val="32"/>
              <w:rPrChange w:id="2043" w:author="Sujil Kumar Koottathampathiyil" w:date="2022-06-09T11:33:00Z">
                <w:rPr>
                  <w:rFonts w:ascii="Arial" w:hAnsi="Arial" w:cs="Arial"/>
                  <w:b/>
                  <w:bCs/>
                  <w:u w:val="single"/>
                </w:rPr>
              </w:rPrChange>
            </w:rPr>
          </w:pPr>
          <w:r>
            <w:rPr>
              <w:rFonts w:ascii="Arial" w:hAnsi="Arial" w:cs="Arial"/>
              <w:b/>
              <w:bCs/>
              <w:sz w:val="32"/>
              <w:szCs w:val="32"/>
            </w:rPr>
            <w:t>9</w:t>
          </w:r>
          <w:ins w:id="2044" w:author="Sujil Kumar Koottathampathiyil" w:date="2022-06-09T11:33:00Z">
            <w:r w:rsidR="0049196A" w:rsidRPr="00FD79BE">
              <w:rPr>
                <w:rFonts w:ascii="Arial" w:hAnsi="Arial" w:cs="Arial"/>
                <w:b/>
                <w:bCs/>
                <w:sz w:val="32"/>
                <w:szCs w:val="32"/>
                <w:rPrChange w:id="2045" w:author="Sujil Kumar Koottathampathiyil" w:date="2022-06-09T11:33:00Z">
                  <w:rPr>
                    <w:rFonts w:ascii="Arial" w:hAnsi="Arial" w:cs="Arial"/>
                  </w:rPr>
                </w:rPrChange>
              </w:rPr>
              <w:t>.0</w:t>
            </w:r>
            <w:r w:rsidR="0049196A" w:rsidRPr="00FD79BE">
              <w:rPr>
                <w:rFonts w:ascii="Arial" w:hAnsi="Arial" w:cs="Arial"/>
                <w:sz w:val="32"/>
                <w:szCs w:val="32"/>
                <w:rPrChange w:id="2046" w:author="Sujil Kumar Koottathampathiyil" w:date="2022-06-09T11:33:00Z">
                  <w:rPr>
                    <w:rFonts w:ascii="Arial" w:hAnsi="Arial" w:cs="Arial"/>
                  </w:rPr>
                </w:rPrChange>
              </w:rPr>
              <w:t xml:space="preserve"> </w:t>
            </w:r>
          </w:ins>
          <w:r w:rsidR="0049196A" w:rsidRPr="00FD79BE">
            <w:rPr>
              <w:rFonts w:ascii="Arial" w:hAnsi="Arial" w:cs="Arial"/>
              <w:b/>
              <w:bCs/>
              <w:sz w:val="32"/>
              <w:szCs w:val="32"/>
              <w:rPrChange w:id="2047" w:author="Sujil Kumar Koottathampathiyil" w:date="2022-06-09T11:33:00Z">
                <w:rPr>
                  <w:rFonts w:ascii="Arial" w:hAnsi="Arial" w:cs="Arial"/>
                  <w:b/>
                  <w:bCs/>
                  <w:u w:val="single"/>
                </w:rPr>
              </w:rPrChange>
            </w:rPr>
            <w:t>References</w:t>
          </w:r>
        </w:p>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r w:rsidRPr="00FD79BE">
            <w:rPr>
              <w:rFonts w:ascii="Arial" w:eastAsia="Times New Roman" w:hAnsi="Arial" w:cs="Arial"/>
              <w:i/>
              <w:iCs/>
            </w:rPr>
            <w:t>Airiti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Unland,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Namdev, V. (2022). Suicidality Among Men in Russia: A Review of Recent Epidemiological Data. </w:t>
          </w:r>
          <w:r w:rsidRPr="00FD79BE">
            <w:rPr>
              <w:rFonts w:ascii="Arial" w:eastAsia="Times New Roman" w:hAnsi="Arial" w:cs="Arial"/>
              <w:i/>
              <w:iCs/>
            </w:rPr>
            <w:t>Cureus</w:t>
          </w:r>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r w:rsidRPr="00FD79BE">
            <w:rPr>
              <w:rFonts w:ascii="Arial" w:eastAsia="Times New Roman" w:hAnsi="Arial" w:cs="Arial"/>
            </w:rPr>
            <w:t xml:space="preserve">Bogod, D. (2004). The Nazi Hypothermia Experiments: Forbidden Data?. </w:t>
          </w:r>
          <w:r w:rsidRPr="00FD79BE">
            <w:rPr>
              <w:rFonts w:ascii="Arial" w:eastAsia="Times New Roman" w:hAnsi="Arial" w:cs="Arial"/>
              <w:i/>
              <w:iCs/>
            </w:rPr>
            <w:t>Anaesthesia</w:t>
          </w:r>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Montanari, A. and Sciavicco,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lastRenderedPageBreak/>
            <w:t>Build a Ploty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Vapnik,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Valk,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Ke, S.W. and Tsai, C.F. (2017). SVM and SVM ensembles in breast cancer prediction. </w:t>
          </w:r>
          <w:r w:rsidRPr="00FD79BE">
            <w:rPr>
              <w:rFonts w:ascii="Arial" w:eastAsia="Times New Roman" w:hAnsi="Arial" w:cs="Arial"/>
              <w:i/>
              <w:iCs/>
            </w:rPr>
            <w:t>PLoS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FD79BE">
            <w:rPr>
              <w:rFonts w:ascii="Arial" w:eastAsia="Times New Roman" w:hAnsi="Arial" w:cs="Arial"/>
              <w:i/>
              <w:iCs/>
            </w:rPr>
            <w:t>J Med Internet Res 2018;20(4):e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Mochahost Review 2022: Mocha Host Details, Pricing &amp; Features | Sitechecker</w:t>
          </w:r>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r w:rsidRPr="00FD79BE">
            <w:rPr>
              <w:rFonts w:ascii="Arial" w:eastAsia="Times New Roman" w:hAnsi="Arial" w:cs="Arial"/>
            </w:rPr>
            <w:lastRenderedPageBreak/>
            <w:t xml:space="preserve">Naim, N.F., Mohd Yassin, A.I., Zamri, W.M.A.W. and Sarnin, S.S. (2011). MySQL database for storage of fingerprint data. </w:t>
          </w:r>
          <w:r w:rsidRPr="00FD79BE">
            <w:rPr>
              <w:rFonts w:ascii="Arial" w:eastAsia="Times New Roman" w:hAnsi="Arial" w:cs="Arial"/>
              <w:i/>
              <w:iCs/>
            </w:rPr>
            <w:t>Proceedings - 2011 UKSim 13th International Conference on Modelling and Simulation, UKSim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r w:rsidRPr="00FD79BE">
            <w:rPr>
              <w:rFonts w:ascii="Arial" w:eastAsia="Times New Roman" w:hAnsi="Arial" w:cs="Arial"/>
            </w:rPr>
            <w:t xml:space="preserve">Värnik,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When Quaker Oats Fed Children Radioactive Oatmeal | by Calin Aneculaesei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r w:rsidRPr="00FD79BE">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r w:rsidRPr="00FD79BE">
            <w:rPr>
              <w:rFonts w:ascii="Arial" w:eastAsia="Times New Roman" w:hAnsi="Arial" w:cs="Arial"/>
            </w:rPr>
            <w:t xml:space="preserve">Zetzsche, T., Bobes, J., de La Fuente, J.M., Pogarell, O., Norra, C., Schmidtke, A., Wasserman, D., Löhr, C. and Rihmer,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499"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2"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74"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39"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295"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42"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19204" w14:textId="77777777" w:rsidR="00BB21A5" w:rsidRDefault="00BB21A5" w:rsidP="00C518DB">
      <w:pPr>
        <w:spacing w:after="0" w:line="240" w:lineRule="auto"/>
      </w:pPr>
      <w:r>
        <w:separator/>
      </w:r>
    </w:p>
  </w:endnote>
  <w:endnote w:type="continuationSeparator" w:id="0">
    <w:p w14:paraId="08FD02F9" w14:textId="77777777" w:rsidR="00BB21A5" w:rsidRDefault="00BB21A5"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56EDA" w14:textId="77777777" w:rsidR="00BB21A5" w:rsidRDefault="00BB21A5" w:rsidP="00C518DB">
      <w:pPr>
        <w:spacing w:after="0" w:line="240" w:lineRule="auto"/>
      </w:pPr>
      <w:r>
        <w:separator/>
      </w:r>
    </w:p>
  </w:footnote>
  <w:footnote w:type="continuationSeparator" w:id="0">
    <w:p w14:paraId="1767E562" w14:textId="77777777" w:rsidR="00BB21A5" w:rsidRDefault="00BB21A5"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BCE"/>
    <w:rsid w:val="00080384"/>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47EC"/>
    <w:rsid w:val="000A5AC6"/>
    <w:rsid w:val="000B127B"/>
    <w:rsid w:val="000B2174"/>
    <w:rsid w:val="000B2E52"/>
    <w:rsid w:val="000B47D6"/>
    <w:rsid w:val="000C1E52"/>
    <w:rsid w:val="000C2B3C"/>
    <w:rsid w:val="000C3042"/>
    <w:rsid w:val="000C37D5"/>
    <w:rsid w:val="000C48ED"/>
    <w:rsid w:val="000D36BF"/>
    <w:rsid w:val="000D4733"/>
    <w:rsid w:val="000D5951"/>
    <w:rsid w:val="000E0BE4"/>
    <w:rsid w:val="000E4EBC"/>
    <w:rsid w:val="000E602F"/>
    <w:rsid w:val="000F36D0"/>
    <w:rsid w:val="000F3B1B"/>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84A"/>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0531"/>
    <w:rsid w:val="001A1114"/>
    <w:rsid w:val="001A13C3"/>
    <w:rsid w:val="001A14BC"/>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914"/>
    <w:rsid w:val="001D1E53"/>
    <w:rsid w:val="001D42D5"/>
    <w:rsid w:val="001D51FA"/>
    <w:rsid w:val="001D58B4"/>
    <w:rsid w:val="001D6019"/>
    <w:rsid w:val="001D6AAB"/>
    <w:rsid w:val="001D7494"/>
    <w:rsid w:val="001D7863"/>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EA4"/>
    <w:rsid w:val="002A0352"/>
    <w:rsid w:val="002A1AA4"/>
    <w:rsid w:val="002A1F03"/>
    <w:rsid w:val="002A200F"/>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129B"/>
    <w:rsid w:val="002E29FB"/>
    <w:rsid w:val="002F00AF"/>
    <w:rsid w:val="002F08D4"/>
    <w:rsid w:val="002F1666"/>
    <w:rsid w:val="002F1754"/>
    <w:rsid w:val="002F4D50"/>
    <w:rsid w:val="002F77EA"/>
    <w:rsid w:val="002F79F8"/>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55612"/>
    <w:rsid w:val="003570EF"/>
    <w:rsid w:val="0035739C"/>
    <w:rsid w:val="00360995"/>
    <w:rsid w:val="00362CAC"/>
    <w:rsid w:val="00362CEC"/>
    <w:rsid w:val="00363AA5"/>
    <w:rsid w:val="00365EA1"/>
    <w:rsid w:val="003660AD"/>
    <w:rsid w:val="00366A43"/>
    <w:rsid w:val="0037222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F55"/>
    <w:rsid w:val="003A675D"/>
    <w:rsid w:val="003A69DE"/>
    <w:rsid w:val="003A7327"/>
    <w:rsid w:val="003A7E31"/>
    <w:rsid w:val="003B4A75"/>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1DD9"/>
    <w:rsid w:val="004122F9"/>
    <w:rsid w:val="00413192"/>
    <w:rsid w:val="00413C4C"/>
    <w:rsid w:val="00414B3C"/>
    <w:rsid w:val="00416671"/>
    <w:rsid w:val="004169CE"/>
    <w:rsid w:val="00416D3D"/>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50053"/>
    <w:rsid w:val="00451733"/>
    <w:rsid w:val="00454EF8"/>
    <w:rsid w:val="00455E0E"/>
    <w:rsid w:val="00456235"/>
    <w:rsid w:val="00456A4D"/>
    <w:rsid w:val="00456D60"/>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267AC"/>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456"/>
    <w:rsid w:val="005C454B"/>
    <w:rsid w:val="005C4594"/>
    <w:rsid w:val="005C4FC0"/>
    <w:rsid w:val="005D0710"/>
    <w:rsid w:val="005D1686"/>
    <w:rsid w:val="005D4551"/>
    <w:rsid w:val="005D4B76"/>
    <w:rsid w:val="005D786D"/>
    <w:rsid w:val="005E1219"/>
    <w:rsid w:val="005E32B7"/>
    <w:rsid w:val="005E371D"/>
    <w:rsid w:val="005E3721"/>
    <w:rsid w:val="005E3C54"/>
    <w:rsid w:val="005E5801"/>
    <w:rsid w:val="005E5B77"/>
    <w:rsid w:val="005E7E8D"/>
    <w:rsid w:val="005F106B"/>
    <w:rsid w:val="005F271C"/>
    <w:rsid w:val="005F371F"/>
    <w:rsid w:val="005F3C9B"/>
    <w:rsid w:val="005F6FD8"/>
    <w:rsid w:val="005F7C3C"/>
    <w:rsid w:val="00600DF9"/>
    <w:rsid w:val="00602752"/>
    <w:rsid w:val="00602DF2"/>
    <w:rsid w:val="006041F6"/>
    <w:rsid w:val="00604BA3"/>
    <w:rsid w:val="00604CD2"/>
    <w:rsid w:val="00605E33"/>
    <w:rsid w:val="006077C4"/>
    <w:rsid w:val="0060790A"/>
    <w:rsid w:val="00611B22"/>
    <w:rsid w:val="00612447"/>
    <w:rsid w:val="006152F4"/>
    <w:rsid w:val="00623948"/>
    <w:rsid w:val="006249E7"/>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0350"/>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1497"/>
    <w:rsid w:val="007135F3"/>
    <w:rsid w:val="0071704F"/>
    <w:rsid w:val="00720A4C"/>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D61"/>
    <w:rsid w:val="00760812"/>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5B1"/>
    <w:rsid w:val="007F076A"/>
    <w:rsid w:val="007F2CB1"/>
    <w:rsid w:val="0080196A"/>
    <w:rsid w:val="00801A27"/>
    <w:rsid w:val="00801CE0"/>
    <w:rsid w:val="00802A7A"/>
    <w:rsid w:val="00802FC0"/>
    <w:rsid w:val="00804E38"/>
    <w:rsid w:val="0080586B"/>
    <w:rsid w:val="008111E4"/>
    <w:rsid w:val="0081122B"/>
    <w:rsid w:val="00811769"/>
    <w:rsid w:val="00811B4B"/>
    <w:rsid w:val="00812A9B"/>
    <w:rsid w:val="0081538C"/>
    <w:rsid w:val="00816BED"/>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6A2"/>
    <w:rsid w:val="00863AE9"/>
    <w:rsid w:val="008651A2"/>
    <w:rsid w:val="00871B9E"/>
    <w:rsid w:val="008729B2"/>
    <w:rsid w:val="00873DBB"/>
    <w:rsid w:val="00874EB1"/>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3546"/>
    <w:rsid w:val="008B36A7"/>
    <w:rsid w:val="008B5A9E"/>
    <w:rsid w:val="008B5C8C"/>
    <w:rsid w:val="008B62E3"/>
    <w:rsid w:val="008C0299"/>
    <w:rsid w:val="008C4CCE"/>
    <w:rsid w:val="008C6534"/>
    <w:rsid w:val="008C6649"/>
    <w:rsid w:val="008D043B"/>
    <w:rsid w:val="008D345A"/>
    <w:rsid w:val="008D450C"/>
    <w:rsid w:val="008D674D"/>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6689"/>
    <w:rsid w:val="00910C2F"/>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73E2"/>
    <w:rsid w:val="009D1840"/>
    <w:rsid w:val="009D37AD"/>
    <w:rsid w:val="009D3C4E"/>
    <w:rsid w:val="009D46DA"/>
    <w:rsid w:val="009D664D"/>
    <w:rsid w:val="009D78D6"/>
    <w:rsid w:val="009E08BE"/>
    <w:rsid w:val="009E286B"/>
    <w:rsid w:val="009E2B38"/>
    <w:rsid w:val="009E447A"/>
    <w:rsid w:val="009E673E"/>
    <w:rsid w:val="009E71A5"/>
    <w:rsid w:val="009E7A70"/>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BE9"/>
    <w:rsid w:val="00A3272E"/>
    <w:rsid w:val="00A33B5F"/>
    <w:rsid w:val="00A35DD7"/>
    <w:rsid w:val="00A376D1"/>
    <w:rsid w:val="00A37D5F"/>
    <w:rsid w:val="00A4074C"/>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605"/>
    <w:rsid w:val="00A825BB"/>
    <w:rsid w:val="00A8439F"/>
    <w:rsid w:val="00A84B1C"/>
    <w:rsid w:val="00A85E0F"/>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3B9A"/>
    <w:rsid w:val="00AD58B4"/>
    <w:rsid w:val="00AD697F"/>
    <w:rsid w:val="00AE070A"/>
    <w:rsid w:val="00AE10CD"/>
    <w:rsid w:val="00AE1A0F"/>
    <w:rsid w:val="00AF00E8"/>
    <w:rsid w:val="00AF0140"/>
    <w:rsid w:val="00AF121B"/>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33948"/>
    <w:rsid w:val="00B4129C"/>
    <w:rsid w:val="00B41E72"/>
    <w:rsid w:val="00B45D60"/>
    <w:rsid w:val="00B460CB"/>
    <w:rsid w:val="00B50267"/>
    <w:rsid w:val="00B52248"/>
    <w:rsid w:val="00B527B0"/>
    <w:rsid w:val="00B5377F"/>
    <w:rsid w:val="00B575AA"/>
    <w:rsid w:val="00B60007"/>
    <w:rsid w:val="00B60DB8"/>
    <w:rsid w:val="00B62904"/>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092D"/>
    <w:rsid w:val="00C40D57"/>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3E87"/>
    <w:rsid w:val="00CA48E6"/>
    <w:rsid w:val="00CA4EBD"/>
    <w:rsid w:val="00CA58C6"/>
    <w:rsid w:val="00CA65CA"/>
    <w:rsid w:val="00CA6C71"/>
    <w:rsid w:val="00CB1C7A"/>
    <w:rsid w:val="00CB4BCB"/>
    <w:rsid w:val="00CB7C2D"/>
    <w:rsid w:val="00CC0B6F"/>
    <w:rsid w:val="00CC27BB"/>
    <w:rsid w:val="00CC3A81"/>
    <w:rsid w:val="00CC4FD6"/>
    <w:rsid w:val="00CC66CE"/>
    <w:rsid w:val="00CC798A"/>
    <w:rsid w:val="00CD0A5A"/>
    <w:rsid w:val="00CD129B"/>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02CC"/>
    <w:rsid w:val="00D91AAE"/>
    <w:rsid w:val="00D9210E"/>
    <w:rsid w:val="00D92EE9"/>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5852"/>
    <w:rsid w:val="00DE754D"/>
    <w:rsid w:val="00DE7CD5"/>
    <w:rsid w:val="00DF0311"/>
    <w:rsid w:val="00DF1058"/>
    <w:rsid w:val="00DF170C"/>
    <w:rsid w:val="00DF487E"/>
    <w:rsid w:val="00DF534D"/>
    <w:rsid w:val="00DF5EC2"/>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25D3"/>
    <w:rsid w:val="00E44504"/>
    <w:rsid w:val="00E46067"/>
    <w:rsid w:val="00E460A7"/>
    <w:rsid w:val="00E46A6A"/>
    <w:rsid w:val="00E502E7"/>
    <w:rsid w:val="00E51C2D"/>
    <w:rsid w:val="00E52B8D"/>
    <w:rsid w:val="00E52FFE"/>
    <w:rsid w:val="00E5588A"/>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64B7"/>
    <w:rsid w:val="00EB7950"/>
    <w:rsid w:val="00EB7CFA"/>
    <w:rsid w:val="00EC0685"/>
    <w:rsid w:val="00EC0BBF"/>
    <w:rsid w:val="00EC44BA"/>
    <w:rsid w:val="00EC5C3A"/>
    <w:rsid w:val="00EC76D5"/>
    <w:rsid w:val="00ED3C0C"/>
    <w:rsid w:val="00ED4A62"/>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5275B"/>
    <w:rsid w:val="00F544DA"/>
    <w:rsid w:val="00F54E73"/>
    <w:rsid w:val="00F55E15"/>
    <w:rsid w:val="00F56D1D"/>
    <w:rsid w:val="00F60021"/>
    <w:rsid w:val="00F601CA"/>
    <w:rsid w:val="00F64C84"/>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45D6"/>
    <w:rsid w:val="00FC567D"/>
    <w:rsid w:val="00FC691C"/>
    <w:rsid w:val="00FC6EEA"/>
    <w:rsid w:val="00FD113A"/>
    <w:rsid w:val="00FD16D4"/>
    <w:rsid w:val="00FD3349"/>
    <w:rsid w:val="00FD3D64"/>
    <w:rsid w:val="00FD79BE"/>
    <w:rsid w:val="00FE43DD"/>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microsoft.com/office/2011/relationships/people" Target="people.xml"/><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00000" w:rsidRDefault="003E7D15" w:rsidP="003E7D15">
          <w:pPr>
            <w:pStyle w:val="8FA4A464E615493493FEF77DB746428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1C25E6"/>
    <w:rsid w:val="002A4C1F"/>
    <w:rsid w:val="002A7F70"/>
    <w:rsid w:val="002B493C"/>
    <w:rsid w:val="003E7D15"/>
    <w:rsid w:val="00437BC0"/>
    <w:rsid w:val="005024ED"/>
    <w:rsid w:val="007A0914"/>
    <w:rsid w:val="007A6626"/>
    <w:rsid w:val="007C38B5"/>
    <w:rsid w:val="008D6E27"/>
    <w:rsid w:val="00A833B3"/>
    <w:rsid w:val="00B35C09"/>
    <w:rsid w:val="00B41141"/>
    <w:rsid w:val="00CE6204"/>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7D15"/>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cafe759b-b6d7-4285-9940-987c2f29f3e1&quot;,&quot;properties&quot;:{&quot;noteIndex&quot;:0},&quot;isEdited&quot;:false,&quot;manualOverride&quot;:{&quot;isManuallyOverridden&quot;:true,&quot;citeprocText&quot;:&quot;(How to Secure SSH | cPanel &amp;#38; WHM Documentation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10 Reasons Why Laravel Is The Best PHP Framework For 2022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Hosting a Dash app on a VPS.. As data scientists, we generally seem… | by Umar Khan | Analytics Vidhya | Medium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50</Pages>
  <Words>11953</Words>
  <Characters>68136</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84</cp:revision>
  <cp:lastPrinted>2022-06-13T10:51:00Z</cp:lastPrinted>
  <dcterms:created xsi:type="dcterms:W3CDTF">2022-08-23T22:29:00Z</dcterms:created>
  <dcterms:modified xsi:type="dcterms:W3CDTF">2022-08-25T23:23:00Z</dcterms:modified>
</cp:coreProperties>
</file>